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749E7" w14:textId="795E035B" w:rsidR="001B5816" w:rsidRDefault="006C2AB5" w:rsidP="002E6140">
      <w:pPr>
        <w:pStyle w:val="NoSpacing"/>
        <w:jc w:val="center"/>
        <w:rPr>
          <w:rFonts w:ascii="Times New Roman" w:hAnsi="Times New Roman" w:cs="Times New Roman"/>
          <w:b/>
          <w:color w:val="FF0000"/>
          <w:sz w:val="30"/>
          <w:szCs w:val="30"/>
          <w:u w:val="single"/>
        </w:rPr>
      </w:pPr>
      <w:r>
        <w:rPr>
          <w:rFonts w:ascii="Times New Roman" w:hAnsi="Times New Roman" w:cs="Times New Roman"/>
          <w:b/>
          <w:color w:val="FF0000"/>
          <w:sz w:val="30"/>
          <w:szCs w:val="30"/>
          <w:u w:val="single"/>
        </w:rPr>
        <w:t>Final</w:t>
      </w:r>
    </w:p>
    <w:p w14:paraId="5EDE0C80" w14:textId="77777777" w:rsidR="00350AF1" w:rsidRPr="00D7621C" w:rsidRDefault="00350AF1" w:rsidP="002E6140">
      <w:pPr>
        <w:pStyle w:val="NoSpacing"/>
        <w:jc w:val="center"/>
        <w:rPr>
          <w:rFonts w:ascii="Times New Roman" w:hAnsi="Times New Roman" w:cs="Times New Roman"/>
          <w:b/>
          <w:color w:val="FF0000"/>
          <w:sz w:val="30"/>
          <w:szCs w:val="30"/>
          <w:u w:val="single"/>
        </w:rPr>
      </w:pPr>
    </w:p>
    <w:p w14:paraId="3CCB0C58" w14:textId="77777777" w:rsidR="001B5816" w:rsidRPr="00452A16" w:rsidRDefault="001B5816" w:rsidP="002E6140">
      <w:pPr>
        <w:pStyle w:val="NoSpacing"/>
        <w:rPr>
          <w:rFonts w:ascii="Times New Roman" w:hAnsi="Times New Roman" w:cs="Times New Roman"/>
          <w:b/>
          <w:sz w:val="24"/>
          <w:szCs w:val="24"/>
        </w:rPr>
      </w:pPr>
      <w:r w:rsidRPr="00452A16">
        <w:rPr>
          <w:rFonts w:ascii="Times New Roman" w:hAnsi="Times New Roman" w:cs="Times New Roman"/>
          <w:b/>
          <w:sz w:val="24"/>
          <w:szCs w:val="24"/>
        </w:rPr>
        <w:t>Minutes</w:t>
      </w:r>
    </w:p>
    <w:p w14:paraId="79B6BD63" w14:textId="26D14AAF" w:rsidR="007C597E" w:rsidRPr="00452A16" w:rsidRDefault="007C597E" w:rsidP="002E6140">
      <w:pPr>
        <w:pStyle w:val="NoSpacing"/>
        <w:rPr>
          <w:rFonts w:ascii="Times New Roman" w:hAnsi="Times New Roman" w:cs="Times New Roman"/>
          <w:sz w:val="24"/>
          <w:szCs w:val="24"/>
        </w:rPr>
      </w:pPr>
      <w:r w:rsidRPr="00452A16">
        <w:rPr>
          <w:rFonts w:ascii="Times New Roman" w:hAnsi="Times New Roman" w:cs="Times New Roman"/>
          <w:sz w:val="24"/>
          <w:szCs w:val="24"/>
        </w:rPr>
        <w:t xml:space="preserve">Tuesday, </w:t>
      </w:r>
      <w:r w:rsidR="00CD0687">
        <w:rPr>
          <w:rFonts w:ascii="Times New Roman" w:hAnsi="Times New Roman" w:cs="Times New Roman"/>
          <w:sz w:val="24"/>
          <w:szCs w:val="24"/>
        </w:rPr>
        <w:t>April 12</w:t>
      </w:r>
      <w:r w:rsidR="00F03307">
        <w:rPr>
          <w:rFonts w:ascii="Times New Roman" w:hAnsi="Times New Roman" w:cs="Times New Roman"/>
          <w:sz w:val="24"/>
          <w:szCs w:val="24"/>
        </w:rPr>
        <w:t>,</w:t>
      </w:r>
      <w:r w:rsidRPr="00452A16">
        <w:rPr>
          <w:rFonts w:ascii="Times New Roman" w:hAnsi="Times New Roman" w:cs="Times New Roman"/>
          <w:sz w:val="24"/>
          <w:szCs w:val="24"/>
        </w:rPr>
        <w:t xml:space="preserve"> 20</w:t>
      </w:r>
      <w:r w:rsidR="00E7788A" w:rsidRPr="00452A16">
        <w:rPr>
          <w:rFonts w:ascii="Times New Roman" w:hAnsi="Times New Roman" w:cs="Times New Roman"/>
          <w:sz w:val="24"/>
          <w:szCs w:val="24"/>
        </w:rPr>
        <w:t>2</w:t>
      </w:r>
      <w:r w:rsidR="005F711D">
        <w:rPr>
          <w:rFonts w:ascii="Times New Roman" w:hAnsi="Times New Roman" w:cs="Times New Roman"/>
          <w:sz w:val="24"/>
          <w:szCs w:val="24"/>
        </w:rPr>
        <w:t>2</w:t>
      </w:r>
    </w:p>
    <w:p w14:paraId="65C44473" w14:textId="787F2884" w:rsidR="001B5816" w:rsidRPr="00827775" w:rsidRDefault="008E4D0E" w:rsidP="002E6140">
      <w:pPr>
        <w:pStyle w:val="NoSpacing"/>
        <w:rPr>
          <w:rFonts w:ascii="Times New Roman" w:hAnsi="Times New Roman" w:cs="Times New Roman"/>
          <w:sz w:val="24"/>
          <w:szCs w:val="24"/>
        </w:rPr>
      </w:pPr>
      <w:r w:rsidRPr="004C6DC3">
        <w:rPr>
          <w:rFonts w:ascii="Times New Roman" w:hAnsi="Times New Roman" w:cs="Times New Roman"/>
          <w:sz w:val="24"/>
          <w:szCs w:val="24"/>
        </w:rPr>
        <w:t>3</w:t>
      </w:r>
      <w:r w:rsidRPr="00827775">
        <w:rPr>
          <w:rFonts w:ascii="Times New Roman" w:hAnsi="Times New Roman" w:cs="Times New Roman"/>
          <w:sz w:val="24"/>
          <w:szCs w:val="24"/>
        </w:rPr>
        <w:t>:3</w:t>
      </w:r>
      <w:r w:rsidR="00E521F8">
        <w:rPr>
          <w:rFonts w:ascii="Times New Roman" w:hAnsi="Times New Roman" w:cs="Times New Roman"/>
          <w:sz w:val="24"/>
          <w:szCs w:val="24"/>
        </w:rPr>
        <w:t>0</w:t>
      </w:r>
      <w:r w:rsidR="009E79F2">
        <w:rPr>
          <w:rFonts w:ascii="Times New Roman" w:hAnsi="Times New Roman" w:cs="Times New Roman"/>
          <w:sz w:val="24"/>
          <w:szCs w:val="24"/>
        </w:rPr>
        <w:t xml:space="preserve"> </w:t>
      </w:r>
      <w:r w:rsidRPr="00827775">
        <w:rPr>
          <w:rFonts w:ascii="Times New Roman" w:hAnsi="Times New Roman" w:cs="Times New Roman"/>
          <w:sz w:val="24"/>
          <w:szCs w:val="24"/>
        </w:rPr>
        <w:t xml:space="preserve">PM to </w:t>
      </w:r>
      <w:r w:rsidR="0003183F" w:rsidRPr="00827775">
        <w:rPr>
          <w:rFonts w:ascii="Times New Roman" w:hAnsi="Times New Roman" w:cs="Times New Roman"/>
          <w:sz w:val="24"/>
          <w:szCs w:val="24"/>
        </w:rPr>
        <w:t xml:space="preserve">5:00 </w:t>
      </w:r>
      <w:r w:rsidRPr="00827775">
        <w:rPr>
          <w:rFonts w:ascii="Times New Roman" w:hAnsi="Times New Roman" w:cs="Times New Roman"/>
          <w:sz w:val="24"/>
          <w:szCs w:val="24"/>
        </w:rPr>
        <w:t>PM</w:t>
      </w:r>
    </w:p>
    <w:p w14:paraId="3582E591" w14:textId="683735B5" w:rsidR="001B5816" w:rsidRPr="00827775" w:rsidRDefault="00EB760C" w:rsidP="002E6140">
      <w:pPr>
        <w:pStyle w:val="NoSpacing"/>
        <w:rPr>
          <w:rFonts w:ascii="Times New Roman" w:hAnsi="Times New Roman" w:cs="Times New Roman"/>
          <w:sz w:val="24"/>
          <w:szCs w:val="24"/>
        </w:rPr>
      </w:pPr>
      <w:r w:rsidRPr="00827775">
        <w:rPr>
          <w:rFonts w:ascii="Times New Roman" w:hAnsi="Times New Roman" w:cs="Times New Roman"/>
          <w:sz w:val="24"/>
          <w:szCs w:val="24"/>
        </w:rPr>
        <w:t xml:space="preserve">Via </w:t>
      </w:r>
      <w:r w:rsidR="00A32BC7">
        <w:rPr>
          <w:rFonts w:ascii="Times New Roman" w:hAnsi="Times New Roman" w:cs="Times New Roman"/>
          <w:sz w:val="24"/>
          <w:szCs w:val="24"/>
        </w:rPr>
        <w:t>Z</w:t>
      </w:r>
      <w:r w:rsidRPr="00827775">
        <w:rPr>
          <w:rFonts w:ascii="Times New Roman" w:hAnsi="Times New Roman" w:cs="Times New Roman"/>
          <w:sz w:val="24"/>
          <w:szCs w:val="24"/>
        </w:rPr>
        <w:t>oom</w:t>
      </w:r>
      <w:r w:rsidR="00A32BC7">
        <w:rPr>
          <w:rFonts w:ascii="Times New Roman" w:hAnsi="Times New Roman" w:cs="Times New Roman"/>
          <w:sz w:val="24"/>
          <w:szCs w:val="24"/>
        </w:rPr>
        <w:t xml:space="preserve"> Video Conference</w:t>
      </w:r>
    </w:p>
    <w:p w14:paraId="79ADB3D4" w14:textId="77777777" w:rsidR="001B5816" w:rsidRPr="00827775" w:rsidRDefault="001B5816" w:rsidP="002E6140">
      <w:pPr>
        <w:pStyle w:val="NoSpacing"/>
        <w:rPr>
          <w:rFonts w:ascii="Times New Roman" w:hAnsi="Times New Roman" w:cs="Times New Roman"/>
          <w:sz w:val="24"/>
          <w:szCs w:val="24"/>
        </w:rPr>
      </w:pPr>
    </w:p>
    <w:p w14:paraId="5B9B01AF" w14:textId="0E5F993A" w:rsidR="00196D7F" w:rsidRPr="00827775" w:rsidRDefault="0086653C" w:rsidP="005D5264">
      <w:pPr>
        <w:pStyle w:val="NoSpacing"/>
        <w:rPr>
          <w:rFonts w:ascii="Times New Roman" w:hAnsi="Times New Roman" w:cs="Times New Roman"/>
          <w:b/>
          <w:i/>
          <w:sz w:val="24"/>
          <w:szCs w:val="24"/>
        </w:rPr>
      </w:pPr>
      <w:r>
        <w:rPr>
          <w:rFonts w:ascii="Times New Roman" w:hAnsi="Times New Roman" w:cs="Times New Roman"/>
          <w:b/>
          <w:i/>
          <w:sz w:val="24"/>
          <w:szCs w:val="24"/>
        </w:rPr>
        <w:t xml:space="preserve">Voting </w:t>
      </w:r>
      <w:r w:rsidR="0058577A" w:rsidRPr="00827775">
        <w:rPr>
          <w:rFonts w:ascii="Times New Roman" w:hAnsi="Times New Roman" w:cs="Times New Roman"/>
          <w:b/>
          <w:i/>
          <w:sz w:val="24"/>
          <w:szCs w:val="24"/>
        </w:rPr>
        <w:t>Members Present</w:t>
      </w:r>
      <w:r w:rsidR="001B5816" w:rsidRPr="00827775">
        <w:rPr>
          <w:rFonts w:ascii="Times New Roman" w:hAnsi="Times New Roman" w:cs="Times New Roman"/>
          <w:b/>
          <w:i/>
          <w:sz w:val="24"/>
          <w:szCs w:val="24"/>
        </w:rPr>
        <w:t>:</w:t>
      </w:r>
      <w:r w:rsidR="00516CA6" w:rsidRPr="00827775">
        <w:rPr>
          <w:rFonts w:ascii="Times New Roman" w:hAnsi="Times New Roman" w:cs="Times New Roman"/>
          <w:b/>
          <w:i/>
          <w:sz w:val="24"/>
          <w:szCs w:val="24"/>
        </w:rPr>
        <w:t xml:space="preserve"> </w:t>
      </w:r>
      <w:r w:rsidR="00E53417" w:rsidRPr="00827775">
        <w:rPr>
          <w:rFonts w:ascii="Times New Roman" w:hAnsi="Times New Roman" w:cs="Times New Roman"/>
          <w:sz w:val="24"/>
          <w:szCs w:val="24"/>
        </w:rPr>
        <w:t>Shawn Berman</w:t>
      </w:r>
      <w:r w:rsidR="005D5264" w:rsidRPr="00827775">
        <w:rPr>
          <w:rFonts w:ascii="Times New Roman" w:hAnsi="Times New Roman" w:cs="Times New Roman"/>
          <w:sz w:val="24"/>
          <w:szCs w:val="24"/>
        </w:rPr>
        <w:t xml:space="preserve">, </w:t>
      </w:r>
      <w:r w:rsidR="009B6ACA" w:rsidRPr="00827775">
        <w:rPr>
          <w:rFonts w:ascii="Times New Roman" w:hAnsi="Times New Roman" w:cs="Times New Roman"/>
          <w:sz w:val="24"/>
          <w:szCs w:val="24"/>
        </w:rPr>
        <w:t>Grace Faustino</w:t>
      </w:r>
      <w:r w:rsidR="00146F6E" w:rsidRPr="00827775">
        <w:rPr>
          <w:rFonts w:ascii="Times New Roman" w:hAnsi="Times New Roman" w:cs="Times New Roman"/>
          <w:sz w:val="24"/>
          <w:szCs w:val="24"/>
        </w:rPr>
        <w:t xml:space="preserve">, </w:t>
      </w:r>
      <w:r w:rsidR="00540BA1" w:rsidRPr="00827775">
        <w:rPr>
          <w:rFonts w:ascii="Times New Roman" w:hAnsi="Times New Roman" w:cs="Times New Roman"/>
          <w:sz w:val="24"/>
          <w:szCs w:val="24"/>
        </w:rPr>
        <w:t>Marcia Sletten</w:t>
      </w:r>
      <w:r w:rsidR="001B7F2A">
        <w:rPr>
          <w:rFonts w:ascii="Times New Roman" w:hAnsi="Times New Roman" w:cs="Times New Roman"/>
          <w:sz w:val="24"/>
          <w:szCs w:val="24"/>
        </w:rPr>
        <w:t xml:space="preserve">, </w:t>
      </w:r>
      <w:r w:rsidR="006057C0" w:rsidRPr="00827775">
        <w:rPr>
          <w:rFonts w:ascii="Times New Roman" w:hAnsi="Times New Roman" w:cs="Times New Roman"/>
          <w:sz w:val="24"/>
          <w:szCs w:val="24"/>
        </w:rPr>
        <w:t>Dimiter Vassilev</w:t>
      </w:r>
      <w:r w:rsidR="00F64706" w:rsidRPr="00827775">
        <w:rPr>
          <w:rFonts w:ascii="Times New Roman" w:hAnsi="Times New Roman" w:cs="Times New Roman"/>
          <w:sz w:val="24"/>
          <w:szCs w:val="24"/>
        </w:rPr>
        <w:t>, Cynthia Pierard</w:t>
      </w:r>
      <w:r w:rsidR="00F557D9" w:rsidRPr="00827775">
        <w:rPr>
          <w:rFonts w:ascii="Times New Roman" w:hAnsi="Times New Roman" w:cs="Times New Roman"/>
          <w:sz w:val="24"/>
          <w:szCs w:val="24"/>
        </w:rPr>
        <w:t xml:space="preserve">, </w:t>
      </w:r>
      <w:r w:rsidR="009F3BD6" w:rsidRPr="000E1121">
        <w:rPr>
          <w:rFonts w:ascii="Times New Roman" w:hAnsi="Times New Roman" w:cs="Times New Roman"/>
          <w:sz w:val="24"/>
          <w:szCs w:val="24"/>
        </w:rPr>
        <w:t>Elizabeth Elia</w:t>
      </w:r>
      <w:r w:rsidR="005853BA">
        <w:rPr>
          <w:rFonts w:ascii="Times New Roman" w:hAnsi="Times New Roman" w:cs="Times New Roman"/>
          <w:sz w:val="24"/>
          <w:szCs w:val="24"/>
        </w:rPr>
        <w:t>, Fran Wilkinson</w:t>
      </w:r>
      <w:r w:rsidR="00C10959">
        <w:rPr>
          <w:rFonts w:ascii="Times New Roman" w:hAnsi="Times New Roman" w:cs="Times New Roman"/>
          <w:sz w:val="24"/>
          <w:szCs w:val="24"/>
        </w:rPr>
        <w:t xml:space="preserve">, </w:t>
      </w:r>
      <w:r w:rsidR="00C10959" w:rsidRPr="00827775">
        <w:rPr>
          <w:rFonts w:ascii="Times New Roman" w:hAnsi="Times New Roman" w:cs="Times New Roman"/>
          <w:sz w:val="24"/>
          <w:szCs w:val="24"/>
        </w:rPr>
        <w:t>Gene Henley</w:t>
      </w:r>
      <w:r w:rsidR="002C1AC5">
        <w:rPr>
          <w:rFonts w:ascii="Times New Roman" w:hAnsi="Times New Roman" w:cs="Times New Roman"/>
          <w:sz w:val="24"/>
          <w:szCs w:val="24"/>
        </w:rPr>
        <w:t xml:space="preserve">, </w:t>
      </w:r>
      <w:r w:rsidR="002C1AC5" w:rsidRPr="000E1121">
        <w:rPr>
          <w:rFonts w:ascii="Times New Roman" w:hAnsi="Times New Roman" w:cs="Times New Roman"/>
          <w:sz w:val="24"/>
          <w:szCs w:val="24"/>
        </w:rPr>
        <w:t>Jodi Perry</w:t>
      </w:r>
      <w:r w:rsidR="001B68E7">
        <w:rPr>
          <w:rFonts w:ascii="Times New Roman" w:hAnsi="Times New Roman" w:cs="Times New Roman"/>
          <w:sz w:val="24"/>
          <w:szCs w:val="24"/>
        </w:rPr>
        <w:t xml:space="preserve">, </w:t>
      </w:r>
      <w:r w:rsidR="001B68E7" w:rsidRPr="00827775">
        <w:rPr>
          <w:rFonts w:ascii="Times New Roman" w:hAnsi="Times New Roman" w:cs="Times New Roman"/>
          <w:sz w:val="24"/>
          <w:szCs w:val="24"/>
        </w:rPr>
        <w:t>Rafael Fierro</w:t>
      </w:r>
      <w:r w:rsidR="001B68E7">
        <w:rPr>
          <w:rFonts w:ascii="Times New Roman" w:hAnsi="Times New Roman" w:cs="Times New Roman"/>
          <w:sz w:val="24"/>
          <w:szCs w:val="24"/>
        </w:rPr>
        <w:t>, Texanna Martin</w:t>
      </w:r>
    </w:p>
    <w:p w14:paraId="0D269743" w14:textId="105E3A03" w:rsidR="008B2275" w:rsidRPr="000B4831" w:rsidRDefault="008B2275" w:rsidP="002E6140">
      <w:pPr>
        <w:pStyle w:val="NoSpacing"/>
        <w:rPr>
          <w:rFonts w:ascii="Times New Roman" w:hAnsi="Times New Roman" w:cs="Times New Roman"/>
          <w:sz w:val="24"/>
          <w:szCs w:val="24"/>
          <w:highlight w:val="yellow"/>
        </w:rPr>
      </w:pPr>
    </w:p>
    <w:p w14:paraId="257E372C" w14:textId="289ECDE6" w:rsidR="00932BCB" w:rsidRPr="000E1121" w:rsidRDefault="0086653C" w:rsidP="005D5264">
      <w:pPr>
        <w:pStyle w:val="NoSpacing"/>
        <w:rPr>
          <w:rFonts w:ascii="Times New Roman" w:hAnsi="Times New Roman" w:cs="Times New Roman"/>
          <w:sz w:val="24"/>
          <w:szCs w:val="24"/>
        </w:rPr>
      </w:pPr>
      <w:r>
        <w:rPr>
          <w:rFonts w:ascii="Times New Roman" w:hAnsi="Times New Roman" w:cs="Times New Roman"/>
          <w:b/>
          <w:i/>
          <w:sz w:val="24"/>
          <w:szCs w:val="24"/>
        </w:rPr>
        <w:t xml:space="preserve">Voting </w:t>
      </w:r>
      <w:r w:rsidR="0058577A" w:rsidRPr="000E1121">
        <w:rPr>
          <w:rFonts w:ascii="Times New Roman" w:hAnsi="Times New Roman" w:cs="Times New Roman"/>
          <w:b/>
          <w:i/>
          <w:sz w:val="24"/>
          <w:szCs w:val="24"/>
        </w:rPr>
        <w:t xml:space="preserve">Members </w:t>
      </w:r>
      <w:r w:rsidR="001F29F8" w:rsidRPr="000E1121">
        <w:rPr>
          <w:rFonts w:ascii="Times New Roman" w:hAnsi="Times New Roman" w:cs="Times New Roman"/>
          <w:b/>
          <w:i/>
          <w:sz w:val="24"/>
          <w:szCs w:val="24"/>
        </w:rPr>
        <w:t>Absent</w:t>
      </w:r>
      <w:r w:rsidR="00FA46BF" w:rsidRPr="000E1121">
        <w:rPr>
          <w:rFonts w:ascii="Times New Roman" w:hAnsi="Times New Roman" w:cs="Times New Roman"/>
          <w:b/>
          <w:i/>
          <w:sz w:val="24"/>
          <w:szCs w:val="24"/>
        </w:rPr>
        <w:t>-Excused</w:t>
      </w:r>
      <w:r w:rsidR="001F29F8" w:rsidRPr="000E1121">
        <w:rPr>
          <w:rFonts w:ascii="Times New Roman" w:hAnsi="Times New Roman" w:cs="Times New Roman"/>
          <w:b/>
          <w:i/>
          <w:sz w:val="24"/>
          <w:szCs w:val="24"/>
        </w:rPr>
        <w:t>:</w:t>
      </w:r>
      <w:r w:rsidR="005D5264" w:rsidRPr="000E1121">
        <w:rPr>
          <w:rFonts w:ascii="Times New Roman" w:hAnsi="Times New Roman" w:cs="Times New Roman"/>
          <w:b/>
          <w:i/>
          <w:sz w:val="24"/>
          <w:szCs w:val="24"/>
        </w:rPr>
        <w:t xml:space="preserve"> </w:t>
      </w:r>
      <w:r w:rsidR="008A39D4">
        <w:rPr>
          <w:rFonts w:ascii="Times New Roman" w:hAnsi="Times New Roman" w:cs="Times New Roman"/>
          <w:sz w:val="24"/>
          <w:szCs w:val="24"/>
        </w:rPr>
        <w:t>Trudi Flynn</w:t>
      </w:r>
    </w:p>
    <w:p w14:paraId="70A7CF34" w14:textId="3D7B01B0" w:rsidR="00616DD2" w:rsidRPr="000E1121" w:rsidRDefault="00FA46BF" w:rsidP="000E1121">
      <w:pPr>
        <w:pStyle w:val="NoSpacing"/>
        <w:rPr>
          <w:rFonts w:ascii="Times New Roman" w:hAnsi="Times New Roman" w:cs="Times New Roman"/>
          <w:sz w:val="24"/>
          <w:szCs w:val="24"/>
        </w:rPr>
      </w:pPr>
      <w:r w:rsidRPr="000E1121">
        <w:rPr>
          <w:rFonts w:ascii="Times New Roman" w:hAnsi="Times New Roman" w:cs="Times New Roman"/>
          <w:b/>
          <w:i/>
          <w:sz w:val="24"/>
          <w:szCs w:val="24"/>
        </w:rPr>
        <w:t>Members Absent-Unexcused:</w:t>
      </w:r>
      <w:r w:rsidR="00BE545F" w:rsidRPr="000E1121">
        <w:rPr>
          <w:rFonts w:ascii="Times New Roman" w:hAnsi="Times New Roman" w:cs="Times New Roman"/>
          <w:b/>
          <w:i/>
          <w:sz w:val="24"/>
          <w:szCs w:val="24"/>
        </w:rPr>
        <w:t xml:space="preserve"> </w:t>
      </w:r>
    </w:p>
    <w:p w14:paraId="6328D55C" w14:textId="77777777" w:rsidR="000E1121" w:rsidRPr="000B4831" w:rsidRDefault="000E1121" w:rsidP="000E1121">
      <w:pPr>
        <w:pStyle w:val="NoSpacing"/>
        <w:rPr>
          <w:rFonts w:ascii="Times New Roman" w:hAnsi="Times New Roman" w:cs="Times New Roman"/>
          <w:sz w:val="24"/>
          <w:szCs w:val="24"/>
          <w:highlight w:val="yellow"/>
        </w:rPr>
      </w:pPr>
    </w:p>
    <w:p w14:paraId="4FD15336" w14:textId="5FD67F4E" w:rsidR="00D12BFA" w:rsidRPr="004C6DC3" w:rsidRDefault="0029076E" w:rsidP="002E6140">
      <w:pPr>
        <w:pStyle w:val="NoSpacing"/>
        <w:rPr>
          <w:rFonts w:ascii="Times New Roman" w:hAnsi="Times New Roman" w:cs="Times New Roman"/>
          <w:sz w:val="24"/>
          <w:szCs w:val="24"/>
        </w:rPr>
      </w:pPr>
      <w:r w:rsidRPr="10EEE102">
        <w:rPr>
          <w:rFonts w:ascii="Times New Roman" w:hAnsi="Times New Roman" w:cs="Times New Roman"/>
          <w:b/>
          <w:bCs/>
          <w:i/>
          <w:iCs/>
          <w:sz w:val="24"/>
          <w:szCs w:val="24"/>
        </w:rPr>
        <w:t>Ex-officio</w:t>
      </w:r>
      <w:r w:rsidR="00351D9E" w:rsidRPr="10EEE102">
        <w:rPr>
          <w:rFonts w:ascii="Times New Roman" w:hAnsi="Times New Roman" w:cs="Times New Roman"/>
          <w:b/>
          <w:bCs/>
          <w:i/>
          <w:iCs/>
          <w:sz w:val="24"/>
          <w:szCs w:val="24"/>
        </w:rPr>
        <w:t xml:space="preserve">, </w:t>
      </w:r>
      <w:r w:rsidR="00A5262D" w:rsidRPr="10EEE102">
        <w:rPr>
          <w:rFonts w:ascii="Times New Roman" w:hAnsi="Times New Roman" w:cs="Times New Roman"/>
          <w:b/>
          <w:bCs/>
          <w:i/>
          <w:iCs/>
          <w:sz w:val="24"/>
          <w:szCs w:val="24"/>
        </w:rPr>
        <w:t>Guests, and Minutes</w:t>
      </w:r>
      <w:r w:rsidRPr="10EEE102">
        <w:rPr>
          <w:rFonts w:ascii="Times New Roman" w:hAnsi="Times New Roman" w:cs="Times New Roman"/>
          <w:b/>
          <w:bCs/>
          <w:i/>
          <w:iCs/>
          <w:sz w:val="24"/>
          <w:szCs w:val="24"/>
        </w:rPr>
        <w:t>:</w:t>
      </w:r>
      <w:r w:rsidR="005D5264" w:rsidRPr="10EEE102">
        <w:rPr>
          <w:rFonts w:ascii="Times New Roman" w:hAnsi="Times New Roman" w:cs="Times New Roman"/>
          <w:b/>
          <w:bCs/>
          <w:i/>
          <w:iCs/>
          <w:sz w:val="24"/>
          <w:szCs w:val="24"/>
        </w:rPr>
        <w:t xml:space="preserve"> </w:t>
      </w:r>
      <w:r w:rsidR="00F557D9" w:rsidRPr="10EEE102">
        <w:rPr>
          <w:rFonts w:ascii="Times New Roman" w:hAnsi="Times New Roman" w:cs="Times New Roman"/>
          <w:sz w:val="24"/>
          <w:szCs w:val="24"/>
        </w:rPr>
        <w:t>Joey Evans</w:t>
      </w:r>
      <w:r w:rsidR="001E0CE5" w:rsidRPr="10EEE102">
        <w:rPr>
          <w:rFonts w:ascii="Times New Roman" w:hAnsi="Times New Roman" w:cs="Times New Roman"/>
          <w:sz w:val="24"/>
          <w:szCs w:val="24"/>
        </w:rPr>
        <w:t>, Sidney Mason-Coon</w:t>
      </w:r>
      <w:r w:rsidR="00ED3259" w:rsidRPr="10EEE102">
        <w:rPr>
          <w:rFonts w:ascii="Times New Roman" w:hAnsi="Times New Roman" w:cs="Times New Roman"/>
          <w:sz w:val="24"/>
          <w:szCs w:val="24"/>
        </w:rPr>
        <w:t>,</w:t>
      </w:r>
      <w:r w:rsidR="00F07532" w:rsidRPr="10EEE102">
        <w:rPr>
          <w:rFonts w:ascii="Times New Roman" w:hAnsi="Times New Roman" w:cs="Times New Roman"/>
          <w:sz w:val="24"/>
          <w:szCs w:val="24"/>
        </w:rPr>
        <w:t xml:space="preserve"> </w:t>
      </w:r>
      <w:r w:rsidR="003B1B81" w:rsidRPr="10EEE102">
        <w:rPr>
          <w:rFonts w:ascii="Times New Roman" w:hAnsi="Times New Roman" w:cs="Times New Roman"/>
          <w:sz w:val="24"/>
          <w:szCs w:val="24"/>
        </w:rPr>
        <w:t>Gena Garcia</w:t>
      </w:r>
      <w:r w:rsidR="00D04784" w:rsidRPr="10EEE102">
        <w:rPr>
          <w:rFonts w:ascii="Times New Roman" w:hAnsi="Times New Roman" w:cs="Times New Roman"/>
          <w:sz w:val="24"/>
          <w:szCs w:val="24"/>
        </w:rPr>
        <w:t xml:space="preserve"> (OUS)</w:t>
      </w:r>
    </w:p>
    <w:p w14:paraId="13912612" w14:textId="77777777" w:rsidR="00830985" w:rsidRPr="004C6DC3" w:rsidRDefault="00830985" w:rsidP="002E6140">
      <w:pPr>
        <w:pStyle w:val="NoSpacing"/>
        <w:rPr>
          <w:rFonts w:ascii="Times New Roman" w:hAnsi="Times New Roman" w:cs="Times New Roman"/>
          <w:sz w:val="24"/>
          <w:szCs w:val="24"/>
        </w:rPr>
      </w:pPr>
    </w:p>
    <w:p w14:paraId="515B5825" w14:textId="74F56ACF" w:rsidR="00FB57A4" w:rsidRPr="009950F3" w:rsidRDefault="00520723" w:rsidP="002E6140">
      <w:pPr>
        <w:pStyle w:val="NoSpacing"/>
        <w:rPr>
          <w:rFonts w:ascii="Times New Roman" w:hAnsi="Times New Roman" w:cs="Times New Roman"/>
          <w:b/>
          <w:sz w:val="24"/>
          <w:szCs w:val="24"/>
        </w:rPr>
      </w:pPr>
      <w:r w:rsidRPr="00A474C3">
        <w:rPr>
          <w:rFonts w:ascii="Times New Roman" w:hAnsi="Times New Roman" w:cs="Times New Roman"/>
          <w:b/>
          <w:sz w:val="24"/>
          <w:szCs w:val="24"/>
        </w:rPr>
        <w:t xml:space="preserve">Meeting called to order </w:t>
      </w:r>
      <w:r w:rsidR="00E50950" w:rsidRPr="00A474C3">
        <w:rPr>
          <w:rFonts w:ascii="Times New Roman" w:hAnsi="Times New Roman" w:cs="Times New Roman"/>
          <w:b/>
          <w:sz w:val="24"/>
          <w:szCs w:val="24"/>
        </w:rPr>
        <w:t>@</w:t>
      </w:r>
      <w:r w:rsidRPr="00A474C3">
        <w:rPr>
          <w:rFonts w:ascii="Times New Roman" w:hAnsi="Times New Roman" w:cs="Times New Roman"/>
          <w:b/>
          <w:sz w:val="24"/>
          <w:szCs w:val="24"/>
        </w:rPr>
        <w:t xml:space="preserve"> </w:t>
      </w:r>
      <w:r w:rsidR="00607C8B" w:rsidRPr="00A474C3">
        <w:rPr>
          <w:rFonts w:ascii="Times New Roman" w:hAnsi="Times New Roman" w:cs="Times New Roman"/>
          <w:b/>
          <w:sz w:val="24"/>
          <w:szCs w:val="24"/>
        </w:rPr>
        <w:t>3</w:t>
      </w:r>
      <w:r w:rsidR="00AE36E0" w:rsidRPr="00A474C3">
        <w:rPr>
          <w:rFonts w:ascii="Times New Roman" w:hAnsi="Times New Roman" w:cs="Times New Roman"/>
          <w:b/>
          <w:sz w:val="24"/>
          <w:szCs w:val="24"/>
        </w:rPr>
        <w:t>:</w:t>
      </w:r>
      <w:r w:rsidR="00386EAD">
        <w:rPr>
          <w:rFonts w:ascii="Times New Roman" w:hAnsi="Times New Roman" w:cs="Times New Roman"/>
          <w:b/>
          <w:sz w:val="24"/>
          <w:szCs w:val="24"/>
        </w:rPr>
        <w:t>3</w:t>
      </w:r>
      <w:r w:rsidR="00E521F8">
        <w:rPr>
          <w:rFonts w:ascii="Times New Roman" w:hAnsi="Times New Roman" w:cs="Times New Roman"/>
          <w:b/>
          <w:sz w:val="24"/>
          <w:szCs w:val="24"/>
        </w:rPr>
        <w:t>1</w:t>
      </w:r>
      <w:r w:rsidR="00386EAD" w:rsidRPr="00A474C3">
        <w:rPr>
          <w:rFonts w:ascii="Times New Roman" w:hAnsi="Times New Roman" w:cs="Times New Roman"/>
          <w:b/>
          <w:sz w:val="24"/>
          <w:szCs w:val="24"/>
        </w:rPr>
        <w:t xml:space="preserve"> </w:t>
      </w:r>
      <w:r w:rsidR="008E4D0E" w:rsidRPr="00A474C3">
        <w:rPr>
          <w:rFonts w:ascii="Times New Roman" w:hAnsi="Times New Roman" w:cs="Times New Roman"/>
          <w:b/>
          <w:sz w:val="24"/>
          <w:szCs w:val="24"/>
        </w:rPr>
        <w:t>PM</w:t>
      </w:r>
      <w:r w:rsidR="00EA0330" w:rsidRPr="00A474C3">
        <w:rPr>
          <w:rFonts w:ascii="Times New Roman" w:hAnsi="Times New Roman" w:cs="Times New Roman"/>
          <w:b/>
          <w:sz w:val="24"/>
          <w:szCs w:val="24"/>
        </w:rPr>
        <w:t>.</w:t>
      </w:r>
    </w:p>
    <w:p w14:paraId="6E90371B" w14:textId="1E1CDF1A" w:rsidR="004923E0" w:rsidRPr="009950F3" w:rsidRDefault="00695600" w:rsidP="002E6140">
      <w:pPr>
        <w:pStyle w:val="NoSpacing"/>
        <w:rPr>
          <w:rFonts w:ascii="Times New Roman" w:hAnsi="Times New Roman" w:cs="Times New Roman"/>
          <w:b/>
          <w:sz w:val="24"/>
          <w:szCs w:val="24"/>
        </w:rPr>
      </w:pPr>
      <w:r w:rsidRPr="009950F3">
        <w:rPr>
          <w:rFonts w:ascii="Times New Roman" w:hAnsi="Times New Roman" w:cs="Times New Roman"/>
          <w:b/>
          <w:sz w:val="24"/>
          <w:szCs w:val="24"/>
        </w:rPr>
        <w:t>Quorum was</w:t>
      </w:r>
      <w:r w:rsidR="00B014E1" w:rsidRPr="009950F3">
        <w:rPr>
          <w:rFonts w:ascii="Times New Roman" w:hAnsi="Times New Roman" w:cs="Times New Roman"/>
          <w:b/>
          <w:sz w:val="24"/>
          <w:szCs w:val="24"/>
        </w:rPr>
        <w:t xml:space="preserve"> </w:t>
      </w:r>
      <w:r w:rsidRPr="009950F3">
        <w:rPr>
          <w:rFonts w:ascii="Times New Roman" w:hAnsi="Times New Roman" w:cs="Times New Roman"/>
          <w:b/>
          <w:sz w:val="24"/>
          <w:szCs w:val="24"/>
        </w:rPr>
        <w:t>met</w:t>
      </w:r>
      <w:r w:rsidR="00545BD2" w:rsidRPr="009950F3">
        <w:rPr>
          <w:rFonts w:ascii="Times New Roman" w:hAnsi="Times New Roman" w:cs="Times New Roman"/>
          <w:b/>
          <w:sz w:val="24"/>
          <w:szCs w:val="24"/>
        </w:rPr>
        <w:t>.</w:t>
      </w:r>
      <w:r w:rsidR="004923E0">
        <w:rPr>
          <w:rFonts w:ascii="Times New Roman" w:hAnsi="Times New Roman" w:cs="Times New Roman"/>
          <w:b/>
          <w:sz w:val="24"/>
          <w:szCs w:val="24"/>
        </w:rPr>
        <w:t xml:space="preserve"> </w:t>
      </w:r>
    </w:p>
    <w:p w14:paraId="1461AAF5" w14:textId="77777777" w:rsidR="00915E9F" w:rsidRPr="00827775" w:rsidRDefault="00915E9F" w:rsidP="002E6140">
      <w:pPr>
        <w:pStyle w:val="NoSpacing"/>
        <w:rPr>
          <w:rFonts w:ascii="Times New Roman" w:hAnsi="Times New Roman" w:cs="Times New Roman"/>
          <w:bCs/>
          <w:sz w:val="24"/>
          <w:szCs w:val="24"/>
        </w:rPr>
      </w:pPr>
    </w:p>
    <w:p w14:paraId="16892121" w14:textId="77777777" w:rsidR="00C47890" w:rsidRDefault="00CE4E7A" w:rsidP="002E6140">
      <w:pPr>
        <w:pStyle w:val="NoSpacing"/>
        <w:numPr>
          <w:ilvl w:val="0"/>
          <w:numId w:val="37"/>
        </w:numPr>
        <w:rPr>
          <w:rFonts w:ascii="Times New Roman" w:hAnsi="Times New Roman" w:cs="Times New Roman"/>
          <w:b/>
          <w:sz w:val="24"/>
          <w:szCs w:val="24"/>
          <w:u w:val="single"/>
        </w:rPr>
      </w:pPr>
      <w:r w:rsidRPr="00827775">
        <w:rPr>
          <w:rFonts w:ascii="Times New Roman" w:hAnsi="Times New Roman" w:cs="Times New Roman"/>
          <w:b/>
          <w:sz w:val="24"/>
          <w:szCs w:val="24"/>
          <w:u w:val="single"/>
        </w:rPr>
        <w:t>Agenda</w:t>
      </w:r>
    </w:p>
    <w:p w14:paraId="13E63E4A" w14:textId="17206E77" w:rsidR="00915E9F" w:rsidRDefault="00DF2AFB" w:rsidP="00C47890">
      <w:pPr>
        <w:pStyle w:val="NoSpacing"/>
        <w:ind w:left="720"/>
        <w:rPr>
          <w:rFonts w:ascii="Times New Roman" w:hAnsi="Times New Roman" w:cs="Times New Roman"/>
          <w:bCs/>
          <w:sz w:val="24"/>
          <w:szCs w:val="24"/>
        </w:rPr>
      </w:pPr>
      <w:r>
        <w:rPr>
          <w:rFonts w:ascii="Times New Roman" w:hAnsi="Times New Roman" w:cs="Times New Roman"/>
          <w:bCs/>
          <w:sz w:val="24"/>
          <w:szCs w:val="24"/>
        </w:rPr>
        <w:t>A m</w:t>
      </w:r>
      <w:r w:rsidR="00A25BFC" w:rsidRPr="00C47890">
        <w:rPr>
          <w:rFonts w:ascii="Times New Roman" w:hAnsi="Times New Roman" w:cs="Times New Roman"/>
          <w:bCs/>
          <w:sz w:val="24"/>
          <w:szCs w:val="24"/>
        </w:rPr>
        <w:t xml:space="preserve">otion </w:t>
      </w:r>
      <w:r w:rsidR="00FC5E97" w:rsidRPr="00C47890">
        <w:rPr>
          <w:rFonts w:ascii="Times New Roman" w:hAnsi="Times New Roman" w:cs="Times New Roman"/>
          <w:bCs/>
          <w:sz w:val="24"/>
          <w:szCs w:val="24"/>
        </w:rPr>
        <w:t xml:space="preserve">to approve the </w:t>
      </w:r>
      <w:r w:rsidR="008A39D4">
        <w:rPr>
          <w:rFonts w:ascii="Times New Roman" w:hAnsi="Times New Roman" w:cs="Times New Roman"/>
          <w:bCs/>
          <w:sz w:val="24"/>
          <w:szCs w:val="24"/>
        </w:rPr>
        <w:t>April 12</w:t>
      </w:r>
      <w:r w:rsidR="00FC5E97" w:rsidRPr="00C47890">
        <w:rPr>
          <w:rFonts w:ascii="Times New Roman" w:hAnsi="Times New Roman" w:cs="Times New Roman"/>
          <w:bCs/>
          <w:sz w:val="24"/>
          <w:szCs w:val="24"/>
        </w:rPr>
        <w:t>, 202</w:t>
      </w:r>
      <w:r w:rsidR="000D7000">
        <w:rPr>
          <w:rFonts w:ascii="Times New Roman" w:hAnsi="Times New Roman" w:cs="Times New Roman"/>
          <w:bCs/>
          <w:sz w:val="24"/>
          <w:szCs w:val="24"/>
        </w:rPr>
        <w:t>2</w:t>
      </w:r>
      <w:r w:rsidR="00FC5E97" w:rsidRPr="00C47890">
        <w:rPr>
          <w:rFonts w:ascii="Times New Roman" w:hAnsi="Times New Roman" w:cs="Times New Roman"/>
          <w:bCs/>
          <w:sz w:val="24"/>
          <w:szCs w:val="24"/>
        </w:rPr>
        <w:t xml:space="preserve">, was made and seconded. </w:t>
      </w:r>
      <w:r w:rsidR="009A3FB9">
        <w:rPr>
          <w:rFonts w:ascii="Times New Roman" w:hAnsi="Times New Roman" w:cs="Times New Roman"/>
          <w:bCs/>
          <w:sz w:val="24"/>
          <w:szCs w:val="24"/>
        </w:rPr>
        <w:t>The m</w:t>
      </w:r>
      <w:r w:rsidR="00FC5E97" w:rsidRPr="00C47890">
        <w:rPr>
          <w:rFonts w:ascii="Times New Roman" w:hAnsi="Times New Roman" w:cs="Times New Roman"/>
          <w:bCs/>
          <w:sz w:val="24"/>
          <w:szCs w:val="24"/>
        </w:rPr>
        <w:t xml:space="preserve">otion </w:t>
      </w:r>
      <w:r w:rsidR="00FD3F9A">
        <w:rPr>
          <w:rFonts w:ascii="Times New Roman" w:hAnsi="Times New Roman" w:cs="Times New Roman"/>
          <w:bCs/>
          <w:sz w:val="24"/>
          <w:szCs w:val="24"/>
        </w:rPr>
        <w:t xml:space="preserve">was </w:t>
      </w:r>
      <w:r w:rsidR="00FC5E97" w:rsidRPr="00C47890">
        <w:rPr>
          <w:rFonts w:ascii="Times New Roman" w:hAnsi="Times New Roman" w:cs="Times New Roman"/>
          <w:bCs/>
          <w:sz w:val="24"/>
          <w:szCs w:val="24"/>
        </w:rPr>
        <w:t>approved</w:t>
      </w:r>
      <w:r w:rsidR="00FD3F9A">
        <w:rPr>
          <w:rFonts w:ascii="Times New Roman" w:hAnsi="Times New Roman" w:cs="Times New Roman"/>
          <w:bCs/>
          <w:sz w:val="24"/>
          <w:szCs w:val="24"/>
        </w:rPr>
        <w:t>.</w:t>
      </w:r>
    </w:p>
    <w:p w14:paraId="306F62E0" w14:textId="77777777" w:rsidR="00B23E7A" w:rsidRDefault="00B23E7A" w:rsidP="00C47890">
      <w:pPr>
        <w:pStyle w:val="NoSpacing"/>
        <w:ind w:left="720"/>
        <w:rPr>
          <w:rFonts w:ascii="Times New Roman" w:hAnsi="Times New Roman" w:cs="Times New Roman"/>
          <w:bCs/>
          <w:sz w:val="24"/>
          <w:szCs w:val="24"/>
        </w:rPr>
      </w:pPr>
    </w:p>
    <w:p w14:paraId="1F036032" w14:textId="77777777" w:rsidR="00C47890" w:rsidRDefault="00680D6B" w:rsidP="000D7B2B">
      <w:pPr>
        <w:pStyle w:val="NoSpacing"/>
        <w:numPr>
          <w:ilvl w:val="0"/>
          <w:numId w:val="37"/>
        </w:numPr>
        <w:rPr>
          <w:rFonts w:ascii="Times New Roman" w:hAnsi="Times New Roman" w:cs="Times New Roman"/>
          <w:b/>
          <w:sz w:val="24"/>
          <w:szCs w:val="24"/>
          <w:u w:val="single"/>
        </w:rPr>
      </w:pPr>
      <w:r w:rsidRPr="0043581B">
        <w:rPr>
          <w:rFonts w:ascii="Times New Roman" w:hAnsi="Times New Roman" w:cs="Times New Roman"/>
          <w:b/>
          <w:sz w:val="24"/>
          <w:szCs w:val="24"/>
          <w:u w:val="single"/>
        </w:rPr>
        <w:t>Minutes</w:t>
      </w:r>
    </w:p>
    <w:p w14:paraId="223D90ED" w14:textId="523A805B" w:rsidR="00BD32F8" w:rsidRPr="00CC7560" w:rsidRDefault="003D00FF" w:rsidP="00C47890">
      <w:pPr>
        <w:pStyle w:val="NoSpacing"/>
        <w:ind w:left="720"/>
        <w:rPr>
          <w:rFonts w:ascii="Times New Roman" w:hAnsi="Times New Roman" w:cs="Times New Roman"/>
          <w:b/>
          <w:color w:val="CC0000"/>
          <w:sz w:val="24"/>
          <w:szCs w:val="24"/>
          <w:u w:val="single"/>
        </w:rPr>
      </w:pPr>
      <w:r w:rsidRPr="00CC7560">
        <w:rPr>
          <w:rFonts w:ascii="Times New Roman" w:hAnsi="Times New Roman" w:cs="Times New Roman"/>
          <w:bCs/>
          <w:sz w:val="24"/>
          <w:szCs w:val="24"/>
        </w:rPr>
        <w:t>Approval once changes are completed</w:t>
      </w:r>
      <w:r w:rsidRPr="00CC7560" w:rsidDel="00154869">
        <w:rPr>
          <w:rFonts w:ascii="Times New Roman" w:hAnsi="Times New Roman" w:cs="Times New Roman"/>
          <w:bCs/>
          <w:sz w:val="24"/>
          <w:szCs w:val="24"/>
        </w:rPr>
        <w:t xml:space="preserve"> </w:t>
      </w:r>
      <w:r w:rsidRPr="00CC7560">
        <w:rPr>
          <w:rFonts w:ascii="Times New Roman" w:hAnsi="Times New Roman" w:cs="Times New Roman"/>
          <w:bCs/>
          <w:sz w:val="24"/>
          <w:szCs w:val="24"/>
        </w:rPr>
        <w:t xml:space="preserve">by </w:t>
      </w:r>
      <w:r w:rsidR="00213F4D" w:rsidRPr="003D00FF">
        <w:rPr>
          <w:rFonts w:ascii="Times New Roman" w:hAnsi="Times New Roman" w:cs="Times New Roman"/>
          <w:bCs/>
          <w:sz w:val="24"/>
          <w:szCs w:val="24"/>
        </w:rPr>
        <w:t>Gena</w:t>
      </w:r>
      <w:r>
        <w:rPr>
          <w:rFonts w:ascii="Times New Roman" w:hAnsi="Times New Roman" w:cs="Times New Roman"/>
          <w:bCs/>
          <w:sz w:val="24"/>
          <w:szCs w:val="24"/>
        </w:rPr>
        <w:t>.</w:t>
      </w:r>
      <w:r w:rsidR="008A39D4">
        <w:rPr>
          <w:rFonts w:ascii="Times New Roman" w:hAnsi="Times New Roman" w:cs="Times New Roman"/>
          <w:bCs/>
          <w:sz w:val="24"/>
          <w:szCs w:val="24"/>
        </w:rPr>
        <w:t xml:space="preserve"> </w:t>
      </w:r>
    </w:p>
    <w:p w14:paraId="52DF9528" w14:textId="77777777" w:rsidR="009950F3" w:rsidRPr="000B4831" w:rsidRDefault="009950F3" w:rsidP="000D7B2B">
      <w:pPr>
        <w:pStyle w:val="NoSpacing"/>
        <w:rPr>
          <w:rFonts w:ascii="Times New Roman" w:hAnsi="Times New Roman" w:cs="Times New Roman"/>
          <w:i/>
          <w:sz w:val="24"/>
          <w:szCs w:val="24"/>
          <w:highlight w:val="yellow"/>
        </w:rPr>
      </w:pPr>
    </w:p>
    <w:p w14:paraId="057ACC04" w14:textId="77777777" w:rsidR="00C47890" w:rsidRDefault="000D7B2B" w:rsidP="000D7B2B">
      <w:pPr>
        <w:pStyle w:val="NoSpacing"/>
        <w:numPr>
          <w:ilvl w:val="0"/>
          <w:numId w:val="37"/>
        </w:numPr>
        <w:rPr>
          <w:rFonts w:ascii="Times New Roman" w:hAnsi="Times New Roman" w:cs="Times New Roman"/>
          <w:b/>
          <w:sz w:val="24"/>
          <w:szCs w:val="24"/>
          <w:u w:val="single"/>
        </w:rPr>
      </w:pPr>
      <w:r w:rsidRPr="000E1121">
        <w:rPr>
          <w:rFonts w:ascii="Times New Roman" w:hAnsi="Times New Roman" w:cs="Times New Roman"/>
          <w:b/>
          <w:sz w:val="24"/>
          <w:szCs w:val="24"/>
          <w:u w:val="single"/>
        </w:rPr>
        <w:t>Voluntary Employee Beneficiary Association (VEBA) Committee Meetin</w:t>
      </w:r>
      <w:r w:rsidR="00C47890">
        <w:rPr>
          <w:rFonts w:ascii="Times New Roman" w:hAnsi="Times New Roman" w:cs="Times New Roman"/>
          <w:b/>
          <w:sz w:val="24"/>
          <w:szCs w:val="24"/>
          <w:u w:val="single"/>
        </w:rPr>
        <w:t>g</w:t>
      </w:r>
    </w:p>
    <w:p w14:paraId="093AED88" w14:textId="3D1E7A41" w:rsidR="003D00FF" w:rsidRDefault="000D7B2B" w:rsidP="003D00FF">
      <w:pPr>
        <w:pStyle w:val="NoSpacing"/>
        <w:ind w:left="720"/>
        <w:rPr>
          <w:rFonts w:ascii="Times New Roman" w:hAnsi="Times New Roman" w:cs="Times New Roman"/>
          <w:bCs/>
          <w:sz w:val="24"/>
          <w:szCs w:val="24"/>
        </w:rPr>
      </w:pPr>
      <w:r w:rsidRPr="00C47890">
        <w:rPr>
          <w:rFonts w:ascii="Times New Roman" w:hAnsi="Times New Roman" w:cs="Times New Roman"/>
          <w:i/>
          <w:sz w:val="24"/>
          <w:szCs w:val="24"/>
        </w:rPr>
        <w:t>Dr. Shawn Berman</w:t>
      </w:r>
    </w:p>
    <w:p w14:paraId="5DC0A7AA" w14:textId="258723F3" w:rsidR="007B1A49" w:rsidRPr="00C47890" w:rsidRDefault="007B1A49" w:rsidP="007B1A49">
      <w:pPr>
        <w:pStyle w:val="NoSpacing"/>
        <w:ind w:left="720"/>
        <w:rPr>
          <w:rFonts w:ascii="Times New Roman" w:hAnsi="Times New Roman" w:cs="Times New Roman"/>
          <w:b/>
          <w:bCs/>
          <w:sz w:val="24"/>
          <w:szCs w:val="24"/>
          <w:u w:val="single"/>
        </w:rPr>
      </w:pPr>
      <w:r>
        <w:rPr>
          <w:rFonts w:ascii="Times New Roman" w:hAnsi="Times New Roman" w:cs="Times New Roman"/>
          <w:bCs/>
          <w:sz w:val="24"/>
          <w:szCs w:val="24"/>
        </w:rPr>
        <w:t>No</w:t>
      </w:r>
      <w:r w:rsidRPr="00715404">
        <w:rPr>
          <w:rFonts w:ascii="Times New Roman" w:hAnsi="Times New Roman" w:cs="Times New Roman"/>
          <w:bCs/>
          <w:sz w:val="24"/>
          <w:szCs w:val="24"/>
        </w:rPr>
        <w:t xml:space="preserve"> updated report</w:t>
      </w:r>
    </w:p>
    <w:p w14:paraId="1CFA84F8" w14:textId="77777777" w:rsidR="000D7B2B" w:rsidRPr="000B4831" w:rsidRDefault="000D7B2B" w:rsidP="00CC7560">
      <w:pPr>
        <w:pStyle w:val="NoSpacing"/>
        <w:ind w:left="720"/>
        <w:rPr>
          <w:rFonts w:ascii="Times New Roman" w:hAnsi="Times New Roman" w:cs="Times New Roman"/>
          <w:b/>
          <w:bCs/>
          <w:sz w:val="24"/>
          <w:szCs w:val="24"/>
          <w:highlight w:val="yellow"/>
          <w:u w:val="single"/>
        </w:rPr>
      </w:pPr>
    </w:p>
    <w:p w14:paraId="3792DC62" w14:textId="77777777" w:rsidR="00C47890" w:rsidRDefault="007417FF" w:rsidP="002E6140">
      <w:pPr>
        <w:pStyle w:val="NoSpacing"/>
        <w:numPr>
          <w:ilvl w:val="0"/>
          <w:numId w:val="37"/>
        </w:numPr>
        <w:rPr>
          <w:rFonts w:ascii="Times New Roman" w:hAnsi="Times New Roman" w:cs="Times New Roman"/>
          <w:b/>
          <w:bCs/>
          <w:sz w:val="24"/>
          <w:szCs w:val="24"/>
          <w:u w:val="single"/>
        </w:rPr>
      </w:pPr>
      <w:r w:rsidRPr="00715404">
        <w:rPr>
          <w:rFonts w:ascii="Times New Roman" w:hAnsi="Times New Roman" w:cs="Times New Roman"/>
          <w:b/>
          <w:bCs/>
          <w:sz w:val="24"/>
          <w:szCs w:val="24"/>
          <w:u w:val="single"/>
        </w:rPr>
        <w:t>Lobo Health Strategy</w:t>
      </w:r>
      <w:r w:rsidR="00D10D36" w:rsidRPr="00715404">
        <w:rPr>
          <w:rFonts w:ascii="Times New Roman" w:hAnsi="Times New Roman" w:cs="Times New Roman"/>
          <w:b/>
          <w:bCs/>
          <w:sz w:val="24"/>
          <w:szCs w:val="24"/>
          <w:u w:val="single"/>
        </w:rPr>
        <w:t xml:space="preserve"> Group</w:t>
      </w:r>
    </w:p>
    <w:p w14:paraId="26D3ABB9" w14:textId="5BC81A70" w:rsidR="003D00FF" w:rsidRDefault="001243CF" w:rsidP="003D00FF">
      <w:pPr>
        <w:pStyle w:val="NoSpacing"/>
        <w:ind w:left="720"/>
        <w:rPr>
          <w:rFonts w:ascii="Times New Roman" w:hAnsi="Times New Roman" w:cs="Times New Roman"/>
          <w:bCs/>
          <w:sz w:val="24"/>
          <w:szCs w:val="24"/>
        </w:rPr>
      </w:pPr>
      <w:r w:rsidRPr="00C47890">
        <w:rPr>
          <w:rFonts w:ascii="Times New Roman" w:hAnsi="Times New Roman" w:cs="Times New Roman"/>
          <w:bCs/>
          <w:i/>
          <w:iCs/>
          <w:sz w:val="24"/>
          <w:szCs w:val="24"/>
        </w:rPr>
        <w:t>Jodi Perry and Shawn Berman</w:t>
      </w:r>
    </w:p>
    <w:p w14:paraId="7306AF1C" w14:textId="736CC455" w:rsidR="008107D8" w:rsidRPr="00C47890" w:rsidRDefault="003D00FF" w:rsidP="00C47890">
      <w:pPr>
        <w:pStyle w:val="NoSpacing"/>
        <w:ind w:left="720"/>
        <w:rPr>
          <w:rFonts w:ascii="Times New Roman" w:hAnsi="Times New Roman" w:cs="Times New Roman"/>
          <w:b/>
          <w:bCs/>
          <w:sz w:val="24"/>
          <w:szCs w:val="24"/>
          <w:u w:val="single"/>
        </w:rPr>
      </w:pPr>
      <w:r>
        <w:rPr>
          <w:rFonts w:ascii="Times New Roman" w:hAnsi="Times New Roman" w:cs="Times New Roman"/>
          <w:bCs/>
          <w:sz w:val="24"/>
          <w:szCs w:val="24"/>
        </w:rPr>
        <w:t xml:space="preserve">No </w:t>
      </w:r>
      <w:r w:rsidR="00715404" w:rsidRPr="00715404">
        <w:rPr>
          <w:rFonts w:ascii="Times New Roman" w:hAnsi="Times New Roman" w:cs="Times New Roman"/>
          <w:bCs/>
          <w:sz w:val="24"/>
          <w:szCs w:val="24"/>
        </w:rPr>
        <w:t xml:space="preserve">updated report </w:t>
      </w:r>
    </w:p>
    <w:p w14:paraId="56E6C63D" w14:textId="77777777" w:rsidR="000E1121" w:rsidRPr="001D187B" w:rsidRDefault="000E1121" w:rsidP="00583F2B">
      <w:pPr>
        <w:pStyle w:val="NoSpacing"/>
        <w:rPr>
          <w:rFonts w:ascii="Times New Roman" w:hAnsi="Times New Roman" w:cs="Times New Roman"/>
          <w:bCs/>
          <w:sz w:val="24"/>
          <w:szCs w:val="24"/>
        </w:rPr>
      </w:pPr>
    </w:p>
    <w:p w14:paraId="7EE7A07F" w14:textId="2CD06D58" w:rsidR="00C47890" w:rsidRPr="001D187B" w:rsidRDefault="003E5795" w:rsidP="00E45799">
      <w:pPr>
        <w:pStyle w:val="NoSpacing"/>
        <w:numPr>
          <w:ilvl w:val="0"/>
          <w:numId w:val="37"/>
        </w:numPr>
        <w:rPr>
          <w:rFonts w:ascii="Times New Roman" w:hAnsi="Times New Roman" w:cs="Times New Roman"/>
          <w:sz w:val="24"/>
          <w:szCs w:val="24"/>
          <w:u w:val="single"/>
        </w:rPr>
      </w:pPr>
      <w:r w:rsidRPr="001D187B">
        <w:rPr>
          <w:rFonts w:ascii="Times New Roman" w:hAnsi="Times New Roman" w:cs="Times New Roman"/>
          <w:b/>
          <w:sz w:val="24"/>
          <w:szCs w:val="24"/>
          <w:u w:val="single"/>
        </w:rPr>
        <w:t xml:space="preserve">Budget Leadership Team </w:t>
      </w:r>
    </w:p>
    <w:p w14:paraId="79F51E20" w14:textId="3221B2A3" w:rsidR="006877C6" w:rsidRPr="00485E87" w:rsidRDefault="00B77EE4" w:rsidP="0050422C">
      <w:pPr>
        <w:pStyle w:val="NoSpacing"/>
        <w:ind w:left="720"/>
        <w:rPr>
          <w:rFonts w:ascii="Times New Roman" w:hAnsi="Times New Roman" w:cs="Times New Roman"/>
          <w:sz w:val="24"/>
          <w:szCs w:val="24"/>
          <w:u w:val="single"/>
        </w:rPr>
      </w:pPr>
      <w:r w:rsidRPr="00485E87">
        <w:rPr>
          <w:rFonts w:ascii="Times New Roman" w:hAnsi="Times New Roman" w:cs="Times New Roman"/>
          <w:i/>
          <w:sz w:val="24"/>
          <w:szCs w:val="24"/>
        </w:rPr>
        <w:t>Gene Henley</w:t>
      </w:r>
    </w:p>
    <w:p w14:paraId="79177F9C" w14:textId="5977748A" w:rsidR="003F4CA4" w:rsidRPr="00C47890" w:rsidRDefault="00AA7437" w:rsidP="00BE5666">
      <w:pPr>
        <w:pStyle w:val="NoSpacing"/>
        <w:ind w:left="360"/>
        <w:rPr>
          <w:rFonts w:ascii="Times New Roman" w:hAnsi="Times New Roman" w:cs="Times New Roman"/>
          <w:b/>
          <w:bCs/>
          <w:sz w:val="24"/>
          <w:szCs w:val="24"/>
          <w:u w:val="single"/>
        </w:rPr>
      </w:pPr>
      <w:r>
        <w:rPr>
          <w:rFonts w:ascii="Times New Roman" w:hAnsi="Times New Roman" w:cs="Times New Roman"/>
          <w:bCs/>
          <w:sz w:val="24"/>
          <w:szCs w:val="24"/>
        </w:rPr>
        <w:tab/>
      </w:r>
      <w:r w:rsidR="003F4CA4">
        <w:rPr>
          <w:rFonts w:ascii="Times New Roman" w:hAnsi="Times New Roman" w:cs="Times New Roman"/>
          <w:bCs/>
          <w:sz w:val="24"/>
          <w:szCs w:val="24"/>
        </w:rPr>
        <w:t xml:space="preserve">No </w:t>
      </w:r>
      <w:r w:rsidR="003F4CA4" w:rsidRPr="00715404">
        <w:rPr>
          <w:rFonts w:ascii="Times New Roman" w:hAnsi="Times New Roman" w:cs="Times New Roman"/>
          <w:bCs/>
          <w:sz w:val="24"/>
          <w:szCs w:val="24"/>
        </w:rPr>
        <w:t xml:space="preserve">updated report </w:t>
      </w:r>
    </w:p>
    <w:p w14:paraId="65F19DD2" w14:textId="1587786A" w:rsidR="00E6243F" w:rsidRDefault="00E6243F" w:rsidP="00CC7560">
      <w:pPr>
        <w:pStyle w:val="NoSpacing"/>
        <w:spacing w:line="276" w:lineRule="auto"/>
        <w:rPr>
          <w:rFonts w:ascii="Times New Roman" w:hAnsi="Times New Roman" w:cs="Times New Roman"/>
          <w:bCs/>
          <w:sz w:val="24"/>
          <w:szCs w:val="24"/>
        </w:rPr>
      </w:pPr>
    </w:p>
    <w:p w14:paraId="6E30208C" w14:textId="12A071FF" w:rsidR="00582F56" w:rsidRPr="002F0589" w:rsidRDefault="00A90453" w:rsidP="00583F2B">
      <w:pPr>
        <w:pStyle w:val="NoSpacing"/>
        <w:numPr>
          <w:ilvl w:val="0"/>
          <w:numId w:val="37"/>
        </w:numPr>
        <w:rPr>
          <w:rFonts w:ascii="Times New Roman" w:hAnsi="Times New Roman" w:cs="Times New Roman"/>
          <w:b/>
          <w:sz w:val="24"/>
          <w:szCs w:val="24"/>
          <w:u w:val="single"/>
        </w:rPr>
      </w:pPr>
      <w:r w:rsidRPr="002F0589">
        <w:rPr>
          <w:rFonts w:ascii="Times New Roman" w:hAnsi="Times New Roman" w:cs="Times New Roman"/>
          <w:b/>
          <w:sz w:val="24"/>
          <w:szCs w:val="24"/>
          <w:u w:val="single"/>
        </w:rPr>
        <w:t xml:space="preserve">Policy Office </w:t>
      </w:r>
    </w:p>
    <w:p w14:paraId="476E00C1" w14:textId="352849A0" w:rsidR="001757A0" w:rsidRPr="000B7D4A" w:rsidRDefault="00424EDF" w:rsidP="00CC7560">
      <w:pPr>
        <w:pStyle w:val="NoSpacing"/>
        <w:ind w:left="720"/>
        <w:rPr>
          <w:rFonts w:ascii="Times New Roman" w:hAnsi="Times New Roman" w:cs="Times New Roman"/>
          <w:bCs/>
          <w:sz w:val="24"/>
          <w:szCs w:val="24"/>
        </w:rPr>
      </w:pPr>
      <w:r w:rsidRPr="0071057D">
        <w:rPr>
          <w:rFonts w:ascii="Times New Roman" w:hAnsi="Times New Roman" w:cs="Times New Roman"/>
          <w:bCs/>
          <w:i/>
          <w:iCs/>
          <w:sz w:val="24"/>
          <w:szCs w:val="24"/>
        </w:rPr>
        <w:t>Sidney Mason-Coon</w:t>
      </w:r>
    </w:p>
    <w:p w14:paraId="307ECE58" w14:textId="033425DB" w:rsidR="00BE5666" w:rsidRDefault="00BE5666" w:rsidP="00BE5666">
      <w:pPr>
        <w:pStyle w:val="NoSpacing"/>
        <w:ind w:left="720"/>
        <w:rPr>
          <w:rFonts w:ascii="Times New Roman" w:hAnsi="Times New Roman" w:cs="Times New Roman"/>
          <w:bCs/>
          <w:sz w:val="24"/>
          <w:szCs w:val="24"/>
        </w:rPr>
      </w:pPr>
    </w:p>
    <w:p w14:paraId="5B2D0238" w14:textId="285F0D17" w:rsidR="00187F3C" w:rsidRDefault="00C9584F" w:rsidP="10EEE102">
      <w:pPr>
        <w:pStyle w:val="NoSpacing"/>
        <w:numPr>
          <w:ilvl w:val="0"/>
          <w:numId w:val="64"/>
        </w:numPr>
        <w:rPr>
          <w:rFonts w:ascii="Times New Roman" w:hAnsi="Times New Roman" w:cs="Times New Roman"/>
          <w:sz w:val="24"/>
          <w:szCs w:val="24"/>
        </w:rPr>
      </w:pPr>
      <w:r w:rsidRPr="10EEE102">
        <w:rPr>
          <w:rFonts w:ascii="Times New Roman" w:hAnsi="Times New Roman" w:cs="Times New Roman"/>
          <w:sz w:val="24"/>
          <w:szCs w:val="24"/>
        </w:rPr>
        <w:t xml:space="preserve">Inclement weather </w:t>
      </w:r>
      <w:r w:rsidR="00352536" w:rsidRPr="10EEE102">
        <w:rPr>
          <w:rFonts w:ascii="Times New Roman" w:hAnsi="Times New Roman" w:cs="Times New Roman"/>
          <w:sz w:val="24"/>
          <w:szCs w:val="24"/>
        </w:rPr>
        <w:t xml:space="preserve">comments came back, </w:t>
      </w:r>
      <w:r w:rsidRPr="10EEE102">
        <w:rPr>
          <w:rFonts w:ascii="Times New Roman" w:hAnsi="Times New Roman" w:cs="Times New Roman"/>
          <w:sz w:val="24"/>
          <w:szCs w:val="24"/>
        </w:rPr>
        <w:t xml:space="preserve">decision </w:t>
      </w:r>
      <w:r w:rsidR="00A82BF3" w:rsidRPr="10EEE102">
        <w:rPr>
          <w:rFonts w:ascii="Times New Roman" w:hAnsi="Times New Roman" w:cs="Times New Roman"/>
          <w:sz w:val="24"/>
          <w:szCs w:val="24"/>
        </w:rPr>
        <w:t xml:space="preserve">should be reached soon and sent out. </w:t>
      </w:r>
    </w:p>
    <w:p w14:paraId="0D095F4A" w14:textId="7B8E93BE" w:rsidR="00A82BF3" w:rsidRPr="006876A2" w:rsidRDefault="00A82BF3" w:rsidP="006876A2">
      <w:pPr>
        <w:pStyle w:val="NoSpacing"/>
        <w:numPr>
          <w:ilvl w:val="0"/>
          <w:numId w:val="64"/>
        </w:numPr>
        <w:rPr>
          <w:rFonts w:ascii="Times New Roman" w:hAnsi="Times New Roman" w:cs="Times New Roman"/>
          <w:b/>
          <w:bCs/>
          <w:sz w:val="24"/>
          <w:szCs w:val="24"/>
          <w:u w:val="single"/>
        </w:rPr>
      </w:pPr>
      <w:r>
        <w:rPr>
          <w:rFonts w:ascii="Times New Roman" w:hAnsi="Times New Roman" w:cs="Times New Roman"/>
          <w:bCs/>
          <w:sz w:val="24"/>
          <w:szCs w:val="24"/>
        </w:rPr>
        <w:t xml:space="preserve">Consensual relationships </w:t>
      </w:r>
      <w:r w:rsidR="00857236">
        <w:rPr>
          <w:rFonts w:ascii="Times New Roman" w:hAnsi="Times New Roman" w:cs="Times New Roman"/>
          <w:bCs/>
          <w:sz w:val="24"/>
          <w:szCs w:val="24"/>
        </w:rPr>
        <w:t xml:space="preserve">draft is with constituents. </w:t>
      </w:r>
    </w:p>
    <w:p w14:paraId="3D7DD9B9" w14:textId="621E6FCD" w:rsidR="006876A2" w:rsidRPr="00C47890" w:rsidRDefault="006876A2" w:rsidP="006876A2">
      <w:pPr>
        <w:pStyle w:val="NoSpacing"/>
        <w:numPr>
          <w:ilvl w:val="0"/>
          <w:numId w:val="64"/>
        </w:numPr>
        <w:rPr>
          <w:rFonts w:ascii="Times New Roman" w:hAnsi="Times New Roman" w:cs="Times New Roman"/>
          <w:b/>
          <w:bCs/>
          <w:sz w:val="24"/>
          <w:szCs w:val="24"/>
          <w:u w:val="single"/>
        </w:rPr>
      </w:pPr>
      <w:r>
        <w:rPr>
          <w:rFonts w:ascii="Times New Roman" w:hAnsi="Times New Roman" w:cs="Times New Roman"/>
          <w:bCs/>
          <w:sz w:val="24"/>
          <w:szCs w:val="24"/>
        </w:rPr>
        <w:t xml:space="preserve">Policy Office </w:t>
      </w:r>
      <w:r w:rsidR="00BC5836">
        <w:rPr>
          <w:rFonts w:ascii="Times New Roman" w:hAnsi="Times New Roman" w:cs="Times New Roman"/>
          <w:bCs/>
          <w:sz w:val="24"/>
          <w:szCs w:val="24"/>
        </w:rPr>
        <w:t xml:space="preserve">listserv sign up: </w:t>
      </w:r>
      <w:hyperlink r:id="rId11" w:history="1">
        <w:r w:rsidR="00BC5836" w:rsidRPr="00B878AD">
          <w:rPr>
            <w:rStyle w:val="Hyperlink"/>
            <w:rFonts w:ascii="Times New Roman" w:hAnsi="Times New Roman" w:cs="Times New Roman"/>
            <w:bCs/>
            <w:sz w:val="24"/>
            <w:szCs w:val="24"/>
          </w:rPr>
          <w:t>Listserv-policy@unm.edu</w:t>
        </w:r>
      </w:hyperlink>
      <w:r w:rsidR="00E96E63">
        <w:rPr>
          <w:rFonts w:ascii="Times New Roman" w:hAnsi="Times New Roman" w:cs="Times New Roman"/>
          <w:bCs/>
          <w:sz w:val="24"/>
          <w:szCs w:val="24"/>
        </w:rPr>
        <w:t xml:space="preserve"> </w:t>
      </w:r>
      <w:r w:rsidR="00BC5836">
        <w:rPr>
          <w:rFonts w:ascii="Times New Roman" w:hAnsi="Times New Roman" w:cs="Times New Roman"/>
          <w:bCs/>
          <w:sz w:val="24"/>
          <w:szCs w:val="24"/>
        </w:rPr>
        <w:t>to be notified when policy information is public.</w:t>
      </w:r>
    </w:p>
    <w:p w14:paraId="5A8F1542" w14:textId="77777777" w:rsidR="00700C65" w:rsidRDefault="00700C65" w:rsidP="00700C65">
      <w:pPr>
        <w:spacing w:after="0" w:line="240" w:lineRule="auto"/>
        <w:ind w:left="720"/>
        <w:rPr>
          <w:rFonts w:ascii="Times New Roman" w:hAnsi="Times New Roman" w:cs="Times New Roman"/>
          <w:b/>
          <w:sz w:val="24"/>
          <w:szCs w:val="24"/>
        </w:rPr>
      </w:pPr>
    </w:p>
    <w:p w14:paraId="4A86088A" w14:textId="2B2C38E3" w:rsidR="00700C65" w:rsidRDefault="00700C65" w:rsidP="00700C65">
      <w:pPr>
        <w:spacing w:after="0" w:line="240" w:lineRule="auto"/>
        <w:ind w:left="720"/>
        <w:rPr>
          <w:rFonts w:ascii="Times New Roman" w:hAnsi="Times New Roman" w:cs="Times New Roman"/>
          <w:b/>
          <w:sz w:val="24"/>
          <w:szCs w:val="24"/>
        </w:rPr>
      </w:pPr>
      <w:r w:rsidRPr="00700C65">
        <w:rPr>
          <w:rFonts w:ascii="Times New Roman" w:hAnsi="Times New Roman" w:cs="Times New Roman"/>
          <w:b/>
          <w:sz w:val="24"/>
          <w:szCs w:val="24"/>
        </w:rPr>
        <w:t>Questions:</w:t>
      </w:r>
    </w:p>
    <w:p w14:paraId="3E435C56" w14:textId="454D01A4" w:rsidR="00700C65" w:rsidRPr="00700C65" w:rsidRDefault="00700C65" w:rsidP="158A5689">
      <w:pPr>
        <w:spacing w:after="0" w:line="240" w:lineRule="auto"/>
        <w:ind w:left="720"/>
        <w:rPr>
          <w:rFonts w:ascii="Times New Roman" w:hAnsi="Times New Roman" w:cs="Times New Roman"/>
          <w:sz w:val="24"/>
          <w:szCs w:val="24"/>
        </w:rPr>
      </w:pPr>
      <w:r w:rsidRPr="158A5689">
        <w:rPr>
          <w:rFonts w:ascii="Times New Roman" w:hAnsi="Times New Roman" w:cs="Times New Roman"/>
          <w:sz w:val="24"/>
          <w:szCs w:val="24"/>
        </w:rPr>
        <w:t xml:space="preserve">Grace asked if anything stood out </w:t>
      </w:r>
      <w:r w:rsidR="00223FC0" w:rsidRPr="158A5689">
        <w:rPr>
          <w:rFonts w:ascii="Times New Roman" w:hAnsi="Times New Roman" w:cs="Times New Roman"/>
          <w:sz w:val="24"/>
          <w:szCs w:val="24"/>
        </w:rPr>
        <w:t xml:space="preserve">with the </w:t>
      </w:r>
      <w:r w:rsidR="00352536" w:rsidRPr="158A5689">
        <w:rPr>
          <w:rFonts w:ascii="Times New Roman" w:hAnsi="Times New Roman" w:cs="Times New Roman"/>
          <w:sz w:val="24"/>
          <w:szCs w:val="24"/>
        </w:rPr>
        <w:t xml:space="preserve">inclement weather </w:t>
      </w:r>
      <w:r w:rsidR="00223FC0" w:rsidRPr="158A5689">
        <w:rPr>
          <w:rFonts w:ascii="Times New Roman" w:hAnsi="Times New Roman" w:cs="Times New Roman"/>
          <w:sz w:val="24"/>
          <w:szCs w:val="24"/>
        </w:rPr>
        <w:t>comments</w:t>
      </w:r>
      <w:r w:rsidR="00687FB5" w:rsidRPr="158A5689">
        <w:rPr>
          <w:rFonts w:ascii="Times New Roman" w:hAnsi="Times New Roman" w:cs="Times New Roman"/>
          <w:sz w:val="24"/>
          <w:szCs w:val="24"/>
        </w:rPr>
        <w:t>.</w:t>
      </w:r>
      <w:r w:rsidR="00223FC0" w:rsidRPr="158A5689">
        <w:rPr>
          <w:rFonts w:ascii="Times New Roman" w:hAnsi="Times New Roman" w:cs="Times New Roman"/>
          <w:sz w:val="24"/>
          <w:szCs w:val="24"/>
        </w:rPr>
        <w:t xml:space="preserve"> </w:t>
      </w:r>
      <w:r w:rsidR="0013108C" w:rsidRPr="158A5689">
        <w:rPr>
          <w:rFonts w:ascii="Times New Roman" w:hAnsi="Times New Roman" w:cs="Times New Roman"/>
          <w:sz w:val="24"/>
          <w:szCs w:val="24"/>
        </w:rPr>
        <w:t>The theme</w:t>
      </w:r>
      <w:r w:rsidR="00352536" w:rsidRPr="158A5689">
        <w:rPr>
          <w:rFonts w:ascii="Times New Roman" w:hAnsi="Times New Roman" w:cs="Times New Roman"/>
          <w:sz w:val="24"/>
          <w:szCs w:val="24"/>
        </w:rPr>
        <w:t xml:space="preserve"> the committee</w:t>
      </w:r>
      <w:r w:rsidR="0013108C" w:rsidRPr="158A5689">
        <w:rPr>
          <w:rFonts w:ascii="Times New Roman" w:hAnsi="Times New Roman" w:cs="Times New Roman"/>
          <w:sz w:val="24"/>
          <w:szCs w:val="24"/>
        </w:rPr>
        <w:t xml:space="preserve"> saw was that people want it to be equitable. </w:t>
      </w:r>
    </w:p>
    <w:p w14:paraId="563ADC8F" w14:textId="77777777" w:rsidR="00700C65" w:rsidRPr="00700C65" w:rsidRDefault="00700C65" w:rsidP="00700C65">
      <w:pPr>
        <w:spacing w:after="0" w:line="240" w:lineRule="auto"/>
        <w:ind w:left="720"/>
        <w:rPr>
          <w:rFonts w:ascii="Times New Roman" w:hAnsi="Times New Roman" w:cs="Times New Roman"/>
          <w:b/>
          <w:sz w:val="24"/>
          <w:szCs w:val="24"/>
        </w:rPr>
      </w:pPr>
    </w:p>
    <w:p w14:paraId="165B0FEC" w14:textId="77777777" w:rsidR="00462C61" w:rsidRPr="0003447E" w:rsidRDefault="004F4475" w:rsidP="008F5EEF">
      <w:pPr>
        <w:pStyle w:val="NoSpacing"/>
        <w:numPr>
          <w:ilvl w:val="0"/>
          <w:numId w:val="37"/>
        </w:numPr>
        <w:rPr>
          <w:rFonts w:ascii="Times New Roman" w:hAnsi="Times New Roman" w:cs="Times New Roman"/>
          <w:sz w:val="24"/>
          <w:szCs w:val="24"/>
          <w:u w:val="single"/>
        </w:rPr>
      </w:pPr>
      <w:r w:rsidRPr="0003447E">
        <w:rPr>
          <w:rFonts w:ascii="Times New Roman" w:hAnsi="Times New Roman" w:cs="Times New Roman"/>
          <w:b/>
          <w:sz w:val="24"/>
          <w:szCs w:val="24"/>
          <w:u w:val="single"/>
        </w:rPr>
        <w:t>Retiree Associatio</w:t>
      </w:r>
      <w:r w:rsidR="003E6DA4" w:rsidRPr="0003447E">
        <w:rPr>
          <w:rFonts w:ascii="Times New Roman" w:hAnsi="Times New Roman" w:cs="Times New Roman"/>
          <w:b/>
          <w:sz w:val="24"/>
          <w:szCs w:val="24"/>
          <w:u w:val="single"/>
        </w:rPr>
        <w:t>n</w:t>
      </w:r>
    </w:p>
    <w:p w14:paraId="0C4E06C2" w14:textId="0488C2A0" w:rsidR="00AA1DAD" w:rsidRDefault="005A2FE5" w:rsidP="00AA1DAD">
      <w:pPr>
        <w:pStyle w:val="NoSpacing"/>
        <w:ind w:left="720"/>
        <w:rPr>
          <w:rFonts w:ascii="Times New Roman" w:hAnsi="Times New Roman" w:cs="Times New Roman"/>
          <w:sz w:val="24"/>
          <w:szCs w:val="24"/>
        </w:rPr>
      </w:pPr>
      <w:r w:rsidRPr="0003447E">
        <w:rPr>
          <w:rFonts w:ascii="Times New Roman" w:hAnsi="Times New Roman" w:cs="Times New Roman"/>
          <w:i/>
          <w:sz w:val="24"/>
          <w:szCs w:val="24"/>
        </w:rPr>
        <w:t xml:space="preserve">Dr. </w:t>
      </w:r>
      <w:r w:rsidR="001243CF" w:rsidRPr="0003447E">
        <w:rPr>
          <w:rFonts w:ascii="Times New Roman" w:hAnsi="Times New Roman" w:cs="Times New Roman"/>
          <w:i/>
          <w:sz w:val="24"/>
          <w:szCs w:val="24"/>
        </w:rPr>
        <w:t>Fran Wilkinson</w:t>
      </w:r>
      <w:r w:rsidR="00392224" w:rsidRPr="0003447E">
        <w:rPr>
          <w:rFonts w:ascii="Times New Roman" w:hAnsi="Times New Roman" w:cs="Times New Roman"/>
          <w:sz w:val="24"/>
          <w:szCs w:val="24"/>
        </w:rPr>
        <w:t xml:space="preserve"> </w:t>
      </w:r>
      <w:r w:rsidR="004B0FEF" w:rsidRPr="0003447E">
        <w:rPr>
          <w:rFonts w:ascii="Times New Roman" w:hAnsi="Times New Roman" w:cs="Times New Roman"/>
          <w:sz w:val="24"/>
          <w:szCs w:val="24"/>
        </w:rPr>
        <w:t xml:space="preserve"> </w:t>
      </w:r>
    </w:p>
    <w:p w14:paraId="2CE49A73" w14:textId="0BF8938A" w:rsidR="009A2224" w:rsidRDefault="009A2224" w:rsidP="00D33EF0">
      <w:pPr>
        <w:pStyle w:val="NoSpacing"/>
        <w:ind w:left="1440"/>
        <w:rPr>
          <w:rFonts w:ascii="Times New Roman" w:hAnsi="Times New Roman" w:cs="Times New Roman"/>
          <w:sz w:val="24"/>
          <w:szCs w:val="24"/>
        </w:rPr>
      </w:pPr>
    </w:p>
    <w:p w14:paraId="004C7AA3" w14:textId="0E2ED4FA" w:rsidR="007D3562" w:rsidRPr="007D3562" w:rsidRDefault="001D2CCC" w:rsidP="009A2224">
      <w:pPr>
        <w:pStyle w:val="NoSpacing"/>
        <w:numPr>
          <w:ilvl w:val="0"/>
          <w:numId w:val="65"/>
        </w:numPr>
        <w:rPr>
          <w:rFonts w:ascii="Times New Roman" w:hAnsi="Times New Roman" w:cs="Times New Roman"/>
          <w:b/>
          <w:bCs/>
          <w:sz w:val="24"/>
          <w:szCs w:val="24"/>
          <w:u w:val="single"/>
        </w:rPr>
      </w:pPr>
      <w:r w:rsidRPr="158A5689">
        <w:rPr>
          <w:rFonts w:ascii="Times New Roman" w:hAnsi="Times New Roman" w:cs="Times New Roman"/>
          <w:sz w:val="24"/>
          <w:szCs w:val="24"/>
        </w:rPr>
        <w:t>Changes to IT benefit</w:t>
      </w:r>
      <w:r w:rsidR="006F631D" w:rsidRPr="158A5689">
        <w:rPr>
          <w:rFonts w:ascii="Times New Roman" w:hAnsi="Times New Roman" w:cs="Times New Roman"/>
          <w:sz w:val="24"/>
          <w:szCs w:val="24"/>
        </w:rPr>
        <w:t>s</w:t>
      </w:r>
      <w:r w:rsidR="00BA0363" w:rsidRPr="158A5689">
        <w:rPr>
          <w:rFonts w:ascii="Times New Roman" w:hAnsi="Times New Roman" w:cs="Times New Roman"/>
          <w:sz w:val="24"/>
          <w:szCs w:val="24"/>
        </w:rPr>
        <w:t>:</w:t>
      </w:r>
    </w:p>
    <w:p w14:paraId="5B93A662" w14:textId="74BB44FD" w:rsidR="00E6243F" w:rsidRDefault="158A5689" w:rsidP="0095169D">
      <w:pPr>
        <w:ind w:left="1440"/>
        <w:jc w:val="both"/>
        <w:rPr>
          <w:rFonts w:ascii="Times New Roman" w:eastAsia="Times New Roman" w:hAnsi="Times New Roman" w:cs="Times New Roman"/>
          <w:color w:val="000000" w:themeColor="text1"/>
        </w:rPr>
      </w:pPr>
      <w:r w:rsidRPr="158A5689">
        <w:rPr>
          <w:rFonts w:ascii="Times New Roman" w:eastAsia="Times New Roman" w:hAnsi="Times New Roman" w:cs="Times New Roman"/>
          <w:color w:val="000000" w:themeColor="text1"/>
          <w:sz w:val="24"/>
          <w:szCs w:val="24"/>
        </w:rPr>
        <w:t>Retirees not performing either compensated or uncompensated work for UNM will no longer have free access to Microsoft 365 functions other than email and Outlook (e.g., Word, Excel, PowerPoint, etc.). They will need to sign up for that access on the Microsoft website. Retirees will receive a 30% discount.</w:t>
      </w:r>
    </w:p>
    <w:p w14:paraId="4BEF3502" w14:textId="0F3A147A" w:rsidR="00E6243F" w:rsidRDefault="158A5689" w:rsidP="158A5689">
      <w:pPr>
        <w:pStyle w:val="ListParagraph"/>
        <w:numPr>
          <w:ilvl w:val="1"/>
          <w:numId w:val="2"/>
        </w:numPr>
        <w:jc w:val="both"/>
        <w:rPr>
          <w:rFonts w:ascii="Times New Roman" w:eastAsia="Times New Roman" w:hAnsi="Times New Roman" w:cs="Times New Roman"/>
          <w:color w:val="000000" w:themeColor="text1"/>
          <w:sz w:val="24"/>
          <w:szCs w:val="24"/>
        </w:rPr>
      </w:pPr>
      <w:r w:rsidRPr="158A5689">
        <w:rPr>
          <w:rFonts w:ascii="Times New Roman" w:eastAsia="Times New Roman" w:hAnsi="Times New Roman" w:cs="Times New Roman"/>
          <w:color w:val="000000" w:themeColor="text1"/>
          <w:sz w:val="24"/>
          <w:szCs w:val="24"/>
        </w:rPr>
        <w:t>Working retirees (.25 FTE or greater; staff and faculty emeriti) will continue to receive full Microsoft 365 benefits.</w:t>
      </w:r>
    </w:p>
    <w:p w14:paraId="5657BDC4" w14:textId="006E24B7" w:rsidR="00E6243F" w:rsidRDefault="158A5689" w:rsidP="158A5689">
      <w:pPr>
        <w:pStyle w:val="NoSpacing"/>
        <w:numPr>
          <w:ilvl w:val="1"/>
          <w:numId w:val="2"/>
        </w:numPr>
        <w:jc w:val="both"/>
        <w:rPr>
          <w:rFonts w:ascii="Times New Roman" w:eastAsia="Times New Roman" w:hAnsi="Times New Roman" w:cs="Times New Roman"/>
          <w:color w:val="000000" w:themeColor="text1"/>
          <w:sz w:val="24"/>
          <w:szCs w:val="24"/>
        </w:rPr>
      </w:pPr>
      <w:r w:rsidRPr="158A5689">
        <w:rPr>
          <w:rFonts w:ascii="Times New Roman" w:eastAsia="Times New Roman" w:hAnsi="Times New Roman" w:cs="Times New Roman"/>
          <w:color w:val="000000" w:themeColor="text1"/>
          <w:sz w:val="24"/>
          <w:szCs w:val="24"/>
        </w:rPr>
        <w:t>Retiree Healthcare Working Group has resumed meeting. They met this Spring to discuss UNMRA Benefits Committee goals. Will be meeting again in the Fall.</w:t>
      </w:r>
    </w:p>
    <w:p w14:paraId="01B5C9CA" w14:textId="2D8B05CB" w:rsidR="00E6243F" w:rsidRDefault="00E6243F" w:rsidP="158A5689">
      <w:pPr>
        <w:pStyle w:val="NoSpacing"/>
        <w:ind w:left="720"/>
        <w:rPr>
          <w:rFonts w:ascii="Times New Roman" w:hAnsi="Times New Roman" w:cs="Times New Roman"/>
          <w:b/>
          <w:bCs/>
          <w:sz w:val="24"/>
          <w:szCs w:val="24"/>
          <w:u w:val="single"/>
        </w:rPr>
      </w:pPr>
    </w:p>
    <w:p w14:paraId="4E56179A" w14:textId="77777777" w:rsidR="00462C61" w:rsidRPr="003E5AC0" w:rsidRDefault="00066EA1" w:rsidP="008F5EEF">
      <w:pPr>
        <w:pStyle w:val="ListParagraph"/>
        <w:numPr>
          <w:ilvl w:val="0"/>
          <w:numId w:val="37"/>
        </w:numPr>
        <w:spacing w:after="0" w:line="240" w:lineRule="auto"/>
        <w:rPr>
          <w:rFonts w:ascii="Times New Roman" w:hAnsi="Times New Roman" w:cs="Times New Roman"/>
          <w:b/>
          <w:sz w:val="24"/>
          <w:szCs w:val="24"/>
          <w:u w:val="single"/>
        </w:rPr>
      </w:pPr>
      <w:r w:rsidRPr="003E5AC0">
        <w:rPr>
          <w:rFonts w:ascii="Times New Roman" w:hAnsi="Times New Roman" w:cs="Times New Roman"/>
          <w:b/>
          <w:sz w:val="24"/>
          <w:szCs w:val="24"/>
          <w:u w:val="single"/>
        </w:rPr>
        <w:t xml:space="preserve">Human Resources </w:t>
      </w:r>
    </w:p>
    <w:p w14:paraId="57E40D40" w14:textId="77777777" w:rsidR="00A53901" w:rsidRDefault="00066EA1" w:rsidP="00A53901">
      <w:pPr>
        <w:pStyle w:val="ListParagraph"/>
        <w:spacing w:after="0" w:line="240" w:lineRule="auto"/>
        <w:rPr>
          <w:rFonts w:ascii="Times New Roman" w:hAnsi="Times New Roman" w:cs="Times New Roman"/>
          <w:bCs/>
          <w:sz w:val="24"/>
          <w:szCs w:val="24"/>
        </w:rPr>
      </w:pPr>
      <w:r w:rsidRPr="00260FA8">
        <w:rPr>
          <w:rFonts w:ascii="Times New Roman" w:hAnsi="Times New Roman" w:cs="Times New Roman"/>
          <w:i/>
          <w:sz w:val="24"/>
          <w:szCs w:val="24"/>
        </w:rPr>
        <w:t>Joey Evans</w:t>
      </w:r>
      <w:r w:rsidR="00436F98" w:rsidRPr="00260FA8">
        <w:rPr>
          <w:rFonts w:ascii="Times New Roman" w:hAnsi="Times New Roman" w:cs="Times New Roman"/>
          <w:bCs/>
          <w:sz w:val="24"/>
          <w:szCs w:val="24"/>
        </w:rPr>
        <w:t xml:space="preserve"> </w:t>
      </w:r>
    </w:p>
    <w:p w14:paraId="496D912D" w14:textId="77777777" w:rsidR="00A512F0" w:rsidRDefault="00A512F0" w:rsidP="00A53901">
      <w:pPr>
        <w:pStyle w:val="ListParagraph"/>
        <w:spacing w:after="0" w:line="240" w:lineRule="auto"/>
        <w:rPr>
          <w:rFonts w:ascii="Times New Roman" w:hAnsi="Times New Roman" w:cs="Times New Roman"/>
          <w:b/>
          <w:sz w:val="24"/>
          <w:szCs w:val="24"/>
        </w:rPr>
      </w:pPr>
    </w:p>
    <w:p w14:paraId="40D94B9A" w14:textId="76695754" w:rsidR="00F715DB" w:rsidRDefault="00856BD9" w:rsidP="00E50853">
      <w:pPr>
        <w:pStyle w:val="ListParagraph"/>
        <w:numPr>
          <w:ilvl w:val="0"/>
          <w:numId w:val="62"/>
        </w:numPr>
        <w:spacing w:after="0" w:line="240" w:lineRule="auto"/>
        <w:rPr>
          <w:rFonts w:ascii="Times New Roman" w:hAnsi="Times New Roman" w:cs="Times New Roman"/>
          <w:bCs/>
          <w:sz w:val="24"/>
          <w:szCs w:val="24"/>
        </w:rPr>
      </w:pPr>
      <w:r>
        <w:rPr>
          <w:rFonts w:ascii="Times New Roman" w:hAnsi="Times New Roman" w:cs="Times New Roman"/>
          <w:bCs/>
          <w:sz w:val="24"/>
          <w:szCs w:val="24"/>
        </w:rPr>
        <w:t>F</w:t>
      </w:r>
      <w:r w:rsidR="00F715DB">
        <w:rPr>
          <w:rFonts w:ascii="Times New Roman" w:hAnsi="Times New Roman" w:cs="Times New Roman"/>
          <w:bCs/>
          <w:sz w:val="24"/>
          <w:szCs w:val="24"/>
        </w:rPr>
        <w:t>MLA policy changes are on hold. More time is needed to review</w:t>
      </w:r>
      <w:r w:rsidR="008A6BD4">
        <w:rPr>
          <w:rFonts w:ascii="Times New Roman" w:hAnsi="Times New Roman" w:cs="Times New Roman"/>
          <w:bCs/>
          <w:sz w:val="24"/>
          <w:szCs w:val="24"/>
        </w:rPr>
        <w:t xml:space="preserve">. </w:t>
      </w:r>
    </w:p>
    <w:p w14:paraId="3191F0A4" w14:textId="08DE1C2D" w:rsidR="008B618E" w:rsidRDefault="0016479B" w:rsidP="00E50853">
      <w:pPr>
        <w:pStyle w:val="ListParagraph"/>
        <w:numPr>
          <w:ilvl w:val="0"/>
          <w:numId w:val="62"/>
        </w:numPr>
        <w:spacing w:after="0" w:line="240" w:lineRule="auto"/>
        <w:rPr>
          <w:rFonts w:ascii="Times New Roman" w:hAnsi="Times New Roman" w:cs="Times New Roman"/>
          <w:bCs/>
          <w:sz w:val="24"/>
          <w:szCs w:val="24"/>
        </w:rPr>
      </w:pPr>
      <w:r w:rsidRPr="00E50853">
        <w:rPr>
          <w:rFonts w:ascii="Times New Roman" w:hAnsi="Times New Roman" w:cs="Times New Roman"/>
          <w:bCs/>
          <w:sz w:val="24"/>
          <w:szCs w:val="24"/>
        </w:rPr>
        <w:t>FY202</w:t>
      </w:r>
      <w:r w:rsidR="00CB4FBB">
        <w:rPr>
          <w:rFonts w:ascii="Times New Roman" w:hAnsi="Times New Roman" w:cs="Times New Roman"/>
          <w:bCs/>
          <w:sz w:val="24"/>
          <w:szCs w:val="24"/>
        </w:rPr>
        <w:t xml:space="preserve">2 </w:t>
      </w:r>
      <w:r w:rsidR="00B82B40" w:rsidRPr="00E50853">
        <w:rPr>
          <w:rFonts w:ascii="Times New Roman" w:hAnsi="Times New Roman" w:cs="Times New Roman"/>
          <w:bCs/>
          <w:sz w:val="24"/>
          <w:szCs w:val="24"/>
        </w:rPr>
        <w:t>medical plan update</w:t>
      </w:r>
    </w:p>
    <w:p w14:paraId="7DAC4D8A" w14:textId="7D793081" w:rsidR="00E50853" w:rsidRDefault="00F52C76" w:rsidP="00E50853">
      <w:pPr>
        <w:pStyle w:val="ListParagraph"/>
        <w:numPr>
          <w:ilvl w:val="0"/>
          <w:numId w:val="62"/>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Switching from </w:t>
      </w:r>
      <w:r w:rsidR="00CA0436">
        <w:rPr>
          <w:rFonts w:ascii="Times New Roman" w:hAnsi="Times New Roman" w:cs="Times New Roman"/>
          <w:bCs/>
          <w:sz w:val="24"/>
          <w:szCs w:val="24"/>
        </w:rPr>
        <w:t xml:space="preserve">Express Scripts to </w:t>
      </w:r>
      <w:r w:rsidR="00E50853">
        <w:rPr>
          <w:rFonts w:ascii="Times New Roman" w:hAnsi="Times New Roman" w:cs="Times New Roman"/>
          <w:bCs/>
          <w:sz w:val="24"/>
          <w:szCs w:val="24"/>
        </w:rPr>
        <w:t xml:space="preserve">CVS </w:t>
      </w:r>
      <w:r w:rsidR="00CA0436">
        <w:rPr>
          <w:rFonts w:ascii="Times New Roman" w:hAnsi="Times New Roman" w:cs="Times New Roman"/>
          <w:bCs/>
          <w:sz w:val="24"/>
          <w:szCs w:val="24"/>
        </w:rPr>
        <w:t xml:space="preserve">for </w:t>
      </w:r>
      <w:r w:rsidR="00B80880">
        <w:rPr>
          <w:rFonts w:ascii="Times New Roman" w:hAnsi="Times New Roman" w:cs="Times New Roman"/>
          <w:bCs/>
          <w:sz w:val="24"/>
          <w:szCs w:val="24"/>
        </w:rPr>
        <w:t>FY 202</w:t>
      </w:r>
      <w:r w:rsidR="00E91B5B">
        <w:rPr>
          <w:rFonts w:ascii="Times New Roman" w:hAnsi="Times New Roman" w:cs="Times New Roman"/>
          <w:bCs/>
          <w:sz w:val="24"/>
          <w:szCs w:val="24"/>
        </w:rPr>
        <w:t>3</w:t>
      </w:r>
      <w:r w:rsidR="009662D3">
        <w:rPr>
          <w:rFonts w:ascii="Times New Roman" w:hAnsi="Times New Roman" w:cs="Times New Roman"/>
          <w:bCs/>
          <w:sz w:val="24"/>
          <w:szCs w:val="24"/>
        </w:rPr>
        <w:tab/>
      </w:r>
    </w:p>
    <w:p w14:paraId="77D0A7C0" w14:textId="494869C6" w:rsidR="00D25179" w:rsidRPr="00741FE1" w:rsidRDefault="00D25179" w:rsidP="00D25179">
      <w:pPr>
        <w:pStyle w:val="ListParagraph"/>
        <w:numPr>
          <w:ilvl w:val="0"/>
          <w:numId w:val="62"/>
        </w:numPr>
        <w:spacing w:after="0" w:line="240" w:lineRule="auto"/>
        <w:rPr>
          <w:rFonts w:ascii="Times New Roman" w:hAnsi="Times New Roman" w:cs="Times New Roman"/>
          <w:sz w:val="24"/>
          <w:szCs w:val="24"/>
        </w:rPr>
      </w:pPr>
      <w:r w:rsidRPr="10EEE102">
        <w:rPr>
          <w:rFonts w:ascii="Times New Roman" w:hAnsi="Times New Roman" w:cs="Times New Roman"/>
          <w:sz w:val="24"/>
          <w:szCs w:val="24"/>
        </w:rPr>
        <w:t xml:space="preserve">Information about the new </w:t>
      </w:r>
      <w:r>
        <w:rPr>
          <w:rFonts w:ascii="Times New Roman" w:hAnsi="Times New Roman" w:cs="Times New Roman"/>
          <w:sz w:val="24"/>
          <w:szCs w:val="24"/>
        </w:rPr>
        <w:t xml:space="preserve">pharmacy benefit manage (PBM) </w:t>
      </w:r>
      <w:r w:rsidRPr="10EEE102">
        <w:rPr>
          <w:rFonts w:ascii="Times New Roman" w:hAnsi="Times New Roman" w:cs="Times New Roman"/>
          <w:sz w:val="24"/>
          <w:szCs w:val="24"/>
        </w:rPr>
        <w:t xml:space="preserve">will be sent out a few ways; HR Newsletter, postcards via home mailboxes, emails throughout the open enrollment period, communication plan with CVS after open enrollment, pockets of communications depending on the different </w:t>
      </w:r>
      <w:r>
        <w:rPr>
          <w:rFonts w:ascii="Times New Roman" w:hAnsi="Times New Roman" w:cs="Times New Roman"/>
          <w:sz w:val="24"/>
          <w:szCs w:val="24"/>
        </w:rPr>
        <w:t>categories of employee needs such as prescriptions on different tier of the formulary, formulary exclusions, and patients on specialty medications</w:t>
      </w:r>
      <w:r w:rsidR="003239E5">
        <w:rPr>
          <w:rFonts w:ascii="Times New Roman" w:hAnsi="Times New Roman" w:cs="Times New Roman"/>
          <w:sz w:val="24"/>
          <w:szCs w:val="24"/>
        </w:rPr>
        <w:t>.</w:t>
      </w:r>
    </w:p>
    <w:p w14:paraId="1AC075FA" w14:textId="77777777" w:rsidR="00D25179" w:rsidRDefault="00D25179" w:rsidP="00D25179">
      <w:pPr>
        <w:pStyle w:val="ListParagraph"/>
        <w:numPr>
          <w:ilvl w:val="0"/>
          <w:numId w:val="62"/>
        </w:numPr>
        <w:spacing w:after="0" w:line="240" w:lineRule="auto"/>
        <w:rPr>
          <w:rFonts w:ascii="Times New Roman" w:hAnsi="Times New Roman" w:cs="Times New Roman"/>
          <w:bCs/>
          <w:sz w:val="24"/>
          <w:szCs w:val="24"/>
        </w:rPr>
      </w:pPr>
      <w:r>
        <w:rPr>
          <w:rFonts w:ascii="Times New Roman" w:hAnsi="Times New Roman" w:cs="Times New Roman"/>
          <w:bCs/>
          <w:sz w:val="24"/>
          <w:szCs w:val="24"/>
        </w:rPr>
        <w:t>Vision plan renewal with an increase in frame allowance from $130 to $180, includes anti-reflecting coating. Premiums are increasing by about .30 cents per individual.</w:t>
      </w:r>
    </w:p>
    <w:p w14:paraId="4E23864B" w14:textId="19F75607" w:rsidR="007177A3" w:rsidRDefault="008451FB" w:rsidP="00272E4E">
      <w:pPr>
        <w:pStyle w:val="ListParagraph"/>
        <w:numPr>
          <w:ilvl w:val="0"/>
          <w:numId w:val="62"/>
        </w:numPr>
        <w:spacing w:after="0" w:line="240" w:lineRule="auto"/>
        <w:rPr>
          <w:rFonts w:ascii="Times New Roman" w:hAnsi="Times New Roman" w:cs="Times New Roman"/>
          <w:bCs/>
          <w:sz w:val="24"/>
          <w:szCs w:val="24"/>
        </w:rPr>
      </w:pPr>
      <w:r>
        <w:rPr>
          <w:rFonts w:ascii="Times New Roman" w:hAnsi="Times New Roman" w:cs="Times New Roman"/>
          <w:bCs/>
          <w:sz w:val="24"/>
          <w:szCs w:val="24"/>
        </w:rPr>
        <w:t>Vision</w:t>
      </w:r>
      <w:r w:rsidR="00064C1B">
        <w:rPr>
          <w:rFonts w:ascii="Times New Roman" w:hAnsi="Times New Roman" w:cs="Times New Roman"/>
          <w:bCs/>
          <w:sz w:val="24"/>
          <w:szCs w:val="24"/>
        </w:rPr>
        <w:t xml:space="preserve"> plan</w:t>
      </w:r>
      <w:r w:rsidR="00D1334E">
        <w:rPr>
          <w:rFonts w:ascii="Times New Roman" w:hAnsi="Times New Roman" w:cs="Times New Roman"/>
          <w:bCs/>
          <w:sz w:val="24"/>
          <w:szCs w:val="24"/>
        </w:rPr>
        <w:t xml:space="preserve"> </w:t>
      </w:r>
      <w:r w:rsidR="00D40CA3">
        <w:rPr>
          <w:rFonts w:ascii="Times New Roman" w:hAnsi="Times New Roman" w:cs="Times New Roman"/>
          <w:bCs/>
          <w:sz w:val="24"/>
          <w:szCs w:val="24"/>
        </w:rPr>
        <w:t xml:space="preserve">renewal </w:t>
      </w:r>
      <w:r w:rsidR="00D1334E">
        <w:rPr>
          <w:rFonts w:ascii="Times New Roman" w:hAnsi="Times New Roman" w:cs="Times New Roman"/>
          <w:bCs/>
          <w:sz w:val="24"/>
          <w:szCs w:val="24"/>
        </w:rPr>
        <w:t xml:space="preserve">with an </w:t>
      </w:r>
      <w:r w:rsidR="00EF1386">
        <w:rPr>
          <w:rFonts w:ascii="Times New Roman" w:hAnsi="Times New Roman" w:cs="Times New Roman"/>
          <w:bCs/>
          <w:sz w:val="24"/>
          <w:szCs w:val="24"/>
        </w:rPr>
        <w:t>increase in</w:t>
      </w:r>
      <w:r w:rsidR="00F253D4">
        <w:rPr>
          <w:rFonts w:ascii="Times New Roman" w:hAnsi="Times New Roman" w:cs="Times New Roman"/>
          <w:bCs/>
          <w:sz w:val="24"/>
          <w:szCs w:val="24"/>
        </w:rPr>
        <w:t xml:space="preserve"> </w:t>
      </w:r>
      <w:r w:rsidR="003623A6">
        <w:rPr>
          <w:rFonts w:ascii="Times New Roman" w:hAnsi="Times New Roman" w:cs="Times New Roman"/>
          <w:bCs/>
          <w:sz w:val="24"/>
          <w:szCs w:val="24"/>
        </w:rPr>
        <w:t>frame allowance from $</w:t>
      </w:r>
      <w:r w:rsidR="00D1334E">
        <w:rPr>
          <w:rFonts w:ascii="Times New Roman" w:hAnsi="Times New Roman" w:cs="Times New Roman"/>
          <w:bCs/>
          <w:sz w:val="24"/>
          <w:szCs w:val="24"/>
        </w:rPr>
        <w:t>130</w:t>
      </w:r>
      <w:r w:rsidR="00F253D4">
        <w:rPr>
          <w:rFonts w:ascii="Times New Roman" w:hAnsi="Times New Roman" w:cs="Times New Roman"/>
          <w:bCs/>
          <w:sz w:val="24"/>
          <w:szCs w:val="24"/>
        </w:rPr>
        <w:t xml:space="preserve"> to $</w:t>
      </w:r>
      <w:r w:rsidR="00D1334E">
        <w:rPr>
          <w:rFonts w:ascii="Times New Roman" w:hAnsi="Times New Roman" w:cs="Times New Roman"/>
          <w:bCs/>
          <w:sz w:val="24"/>
          <w:szCs w:val="24"/>
        </w:rPr>
        <w:t>180</w:t>
      </w:r>
      <w:r w:rsidR="00F253D4">
        <w:rPr>
          <w:rFonts w:ascii="Times New Roman" w:hAnsi="Times New Roman" w:cs="Times New Roman"/>
          <w:bCs/>
          <w:sz w:val="24"/>
          <w:szCs w:val="24"/>
        </w:rPr>
        <w:t xml:space="preserve">, includes </w:t>
      </w:r>
      <w:r w:rsidR="003623A6">
        <w:rPr>
          <w:rFonts w:ascii="Times New Roman" w:hAnsi="Times New Roman" w:cs="Times New Roman"/>
          <w:bCs/>
          <w:sz w:val="24"/>
          <w:szCs w:val="24"/>
        </w:rPr>
        <w:t>anti-reflecting coating</w:t>
      </w:r>
      <w:r w:rsidR="00F253D4">
        <w:rPr>
          <w:rFonts w:ascii="Times New Roman" w:hAnsi="Times New Roman" w:cs="Times New Roman"/>
          <w:bCs/>
          <w:sz w:val="24"/>
          <w:szCs w:val="24"/>
        </w:rPr>
        <w:t xml:space="preserve">. </w:t>
      </w:r>
      <w:r w:rsidR="00EF1386">
        <w:rPr>
          <w:rFonts w:ascii="Times New Roman" w:hAnsi="Times New Roman" w:cs="Times New Roman"/>
          <w:bCs/>
          <w:sz w:val="24"/>
          <w:szCs w:val="24"/>
        </w:rPr>
        <w:t>Premiums are increasing by abou</w:t>
      </w:r>
      <w:r w:rsidR="001E490A">
        <w:rPr>
          <w:rFonts w:ascii="Times New Roman" w:hAnsi="Times New Roman" w:cs="Times New Roman"/>
          <w:bCs/>
          <w:sz w:val="24"/>
          <w:szCs w:val="24"/>
        </w:rPr>
        <w:t xml:space="preserve">t </w:t>
      </w:r>
      <w:r w:rsidR="00B555F6">
        <w:rPr>
          <w:rFonts w:ascii="Times New Roman" w:hAnsi="Times New Roman" w:cs="Times New Roman"/>
          <w:bCs/>
          <w:sz w:val="24"/>
          <w:szCs w:val="24"/>
        </w:rPr>
        <w:t>.30 cents</w:t>
      </w:r>
      <w:r w:rsidR="00D1334E">
        <w:rPr>
          <w:rFonts w:ascii="Times New Roman" w:hAnsi="Times New Roman" w:cs="Times New Roman"/>
          <w:bCs/>
          <w:sz w:val="24"/>
          <w:szCs w:val="24"/>
        </w:rPr>
        <w:t xml:space="preserve"> per individual.</w:t>
      </w:r>
    </w:p>
    <w:p w14:paraId="04462264" w14:textId="26B8387D" w:rsidR="001E490A" w:rsidRDefault="001E490A" w:rsidP="00272E4E">
      <w:pPr>
        <w:pStyle w:val="ListParagraph"/>
        <w:numPr>
          <w:ilvl w:val="0"/>
          <w:numId w:val="62"/>
        </w:numPr>
        <w:spacing w:after="0" w:line="240" w:lineRule="auto"/>
        <w:rPr>
          <w:rFonts w:ascii="Times New Roman" w:hAnsi="Times New Roman" w:cs="Times New Roman"/>
          <w:bCs/>
          <w:sz w:val="24"/>
          <w:szCs w:val="24"/>
        </w:rPr>
      </w:pPr>
      <w:r>
        <w:rPr>
          <w:rFonts w:ascii="Times New Roman" w:hAnsi="Times New Roman" w:cs="Times New Roman"/>
          <w:bCs/>
          <w:sz w:val="24"/>
          <w:szCs w:val="24"/>
        </w:rPr>
        <w:t>Dental plan</w:t>
      </w:r>
      <w:r w:rsidR="00064C1B">
        <w:rPr>
          <w:rFonts w:ascii="Times New Roman" w:hAnsi="Times New Roman" w:cs="Times New Roman"/>
          <w:bCs/>
          <w:sz w:val="24"/>
          <w:szCs w:val="24"/>
        </w:rPr>
        <w:t>-</w:t>
      </w:r>
      <w:r w:rsidR="004B1E0D">
        <w:rPr>
          <w:rFonts w:ascii="Times New Roman" w:hAnsi="Times New Roman" w:cs="Times New Roman"/>
          <w:bCs/>
          <w:sz w:val="24"/>
          <w:szCs w:val="24"/>
        </w:rPr>
        <w:t xml:space="preserve"> add</w:t>
      </w:r>
      <w:r w:rsidR="008451FB">
        <w:rPr>
          <w:rFonts w:ascii="Times New Roman" w:hAnsi="Times New Roman" w:cs="Times New Roman"/>
          <w:bCs/>
          <w:sz w:val="24"/>
          <w:szCs w:val="24"/>
        </w:rPr>
        <w:t>ing</w:t>
      </w:r>
      <w:r w:rsidR="004B1E0D">
        <w:rPr>
          <w:rFonts w:ascii="Times New Roman" w:hAnsi="Times New Roman" w:cs="Times New Roman"/>
          <w:bCs/>
          <w:sz w:val="24"/>
          <w:szCs w:val="24"/>
        </w:rPr>
        <w:t xml:space="preserve"> the composite fillings into the plan </w:t>
      </w:r>
      <w:r>
        <w:rPr>
          <w:rFonts w:ascii="Times New Roman" w:hAnsi="Times New Roman" w:cs="Times New Roman"/>
          <w:bCs/>
          <w:sz w:val="24"/>
          <w:szCs w:val="24"/>
        </w:rPr>
        <w:t xml:space="preserve"> </w:t>
      </w:r>
    </w:p>
    <w:p w14:paraId="5173926B" w14:textId="289DB540" w:rsidR="00922DD7" w:rsidRDefault="00AA2B42" w:rsidP="10EEE102">
      <w:pPr>
        <w:pStyle w:val="ListParagraph"/>
        <w:numPr>
          <w:ilvl w:val="0"/>
          <w:numId w:val="62"/>
        </w:numPr>
        <w:spacing w:after="0" w:line="240" w:lineRule="auto"/>
        <w:rPr>
          <w:rFonts w:ascii="Times New Roman" w:hAnsi="Times New Roman" w:cs="Times New Roman"/>
          <w:sz w:val="24"/>
          <w:szCs w:val="24"/>
        </w:rPr>
      </w:pPr>
      <w:r w:rsidRPr="10EEE102">
        <w:rPr>
          <w:rFonts w:ascii="Times New Roman" w:hAnsi="Times New Roman" w:cs="Times New Roman"/>
          <w:sz w:val="24"/>
          <w:szCs w:val="24"/>
        </w:rPr>
        <w:t>WEX will be our 3</w:t>
      </w:r>
      <w:r w:rsidRPr="10EEE102">
        <w:rPr>
          <w:rFonts w:ascii="Times New Roman" w:hAnsi="Times New Roman" w:cs="Times New Roman"/>
          <w:sz w:val="24"/>
          <w:szCs w:val="24"/>
          <w:vertAlign w:val="superscript"/>
        </w:rPr>
        <w:t>rd</w:t>
      </w:r>
      <w:r w:rsidRPr="10EEE102">
        <w:rPr>
          <w:rFonts w:ascii="Times New Roman" w:hAnsi="Times New Roman" w:cs="Times New Roman"/>
          <w:sz w:val="24"/>
          <w:szCs w:val="24"/>
        </w:rPr>
        <w:t>. party FSA (Flexible Spending Account) claim administrator</w:t>
      </w:r>
      <w:r w:rsidR="008052BB" w:rsidRPr="10EEE102">
        <w:rPr>
          <w:rFonts w:ascii="Times New Roman" w:hAnsi="Times New Roman" w:cs="Times New Roman"/>
          <w:sz w:val="24"/>
          <w:szCs w:val="24"/>
        </w:rPr>
        <w:t xml:space="preserve"> </w:t>
      </w:r>
    </w:p>
    <w:p w14:paraId="7380B8F3" w14:textId="77777777" w:rsidR="0054016F" w:rsidRPr="00272E4E" w:rsidRDefault="0054016F" w:rsidP="0054016F">
      <w:pPr>
        <w:pStyle w:val="ListParagraph"/>
        <w:spacing w:after="0" w:line="240" w:lineRule="auto"/>
        <w:ind w:left="1440"/>
        <w:rPr>
          <w:rFonts w:ascii="Times New Roman" w:hAnsi="Times New Roman" w:cs="Times New Roman"/>
          <w:bCs/>
          <w:sz w:val="24"/>
          <w:szCs w:val="24"/>
        </w:rPr>
      </w:pPr>
    </w:p>
    <w:p w14:paraId="4367877C" w14:textId="45463315" w:rsidR="007177A3" w:rsidRPr="007177A3" w:rsidRDefault="007177A3" w:rsidP="007177A3">
      <w:pPr>
        <w:spacing w:after="0" w:line="240" w:lineRule="auto"/>
        <w:ind w:left="720"/>
        <w:rPr>
          <w:rFonts w:ascii="Times New Roman" w:hAnsi="Times New Roman" w:cs="Times New Roman"/>
          <w:b/>
          <w:sz w:val="24"/>
          <w:szCs w:val="24"/>
        </w:rPr>
      </w:pPr>
      <w:r w:rsidRPr="007177A3">
        <w:rPr>
          <w:rFonts w:ascii="Times New Roman" w:hAnsi="Times New Roman" w:cs="Times New Roman"/>
          <w:b/>
          <w:sz w:val="24"/>
          <w:szCs w:val="24"/>
        </w:rPr>
        <w:t>Questions</w:t>
      </w:r>
      <w:r w:rsidR="005352A6">
        <w:rPr>
          <w:rFonts w:ascii="Times New Roman" w:hAnsi="Times New Roman" w:cs="Times New Roman"/>
          <w:b/>
          <w:sz w:val="24"/>
          <w:szCs w:val="24"/>
        </w:rPr>
        <w:t>:</w:t>
      </w:r>
    </w:p>
    <w:p w14:paraId="0CD31795" w14:textId="77777777" w:rsidR="00196B91" w:rsidRDefault="00196B91" w:rsidP="00196B91">
      <w:pPr>
        <w:spacing w:after="0" w:line="240" w:lineRule="auto"/>
        <w:ind w:left="720"/>
        <w:rPr>
          <w:rFonts w:ascii="Times New Roman" w:hAnsi="Times New Roman" w:cs="Times New Roman"/>
          <w:sz w:val="24"/>
          <w:szCs w:val="24"/>
        </w:rPr>
      </w:pPr>
      <w:r w:rsidRPr="10EEE102">
        <w:rPr>
          <w:rFonts w:ascii="Times New Roman" w:hAnsi="Times New Roman" w:cs="Times New Roman"/>
          <w:sz w:val="24"/>
          <w:szCs w:val="24"/>
        </w:rPr>
        <w:t xml:space="preserve">Elizabeth asked about the surplus of close to $1M. Joey stated it is a projected amount based on claims running as they had expected them to run. Elizabeth also wanted more information about the high-cost care. Joey stated, on a $70M. plan fluctuation is expected from year to year. Elizabeth asked if she needed a new prescription card now. Joey confirmed everyone will receive a new CVS card. </w:t>
      </w:r>
      <w:r>
        <w:rPr>
          <w:rFonts w:ascii="Times New Roman" w:hAnsi="Times New Roman" w:cs="Times New Roman"/>
          <w:sz w:val="24"/>
          <w:szCs w:val="24"/>
        </w:rPr>
        <w:t>There are some employees who will have a different cost due to prescription formulary placement and exclusions.</w:t>
      </w:r>
      <w:r w:rsidRPr="10EEE102">
        <w:rPr>
          <w:rFonts w:ascii="Times New Roman" w:hAnsi="Times New Roman" w:cs="Times New Roman"/>
          <w:sz w:val="24"/>
          <w:szCs w:val="24"/>
        </w:rPr>
        <w:t xml:space="preserve"> There will be a calculator on the website April 20</w:t>
      </w:r>
      <w:r w:rsidRPr="10EEE102">
        <w:rPr>
          <w:rFonts w:ascii="Times New Roman" w:hAnsi="Times New Roman" w:cs="Times New Roman"/>
          <w:sz w:val="24"/>
          <w:szCs w:val="24"/>
          <w:vertAlign w:val="superscript"/>
        </w:rPr>
        <w:t>th</w:t>
      </w:r>
      <w:r w:rsidRPr="10EEE102">
        <w:rPr>
          <w:rFonts w:ascii="Times New Roman" w:hAnsi="Times New Roman" w:cs="Times New Roman"/>
          <w:sz w:val="24"/>
          <w:szCs w:val="24"/>
        </w:rPr>
        <w:t xml:space="preserve">. to help calculate that difference. </w:t>
      </w:r>
    </w:p>
    <w:p w14:paraId="204B666E" w14:textId="77777777" w:rsidR="0091300B" w:rsidRDefault="0091300B" w:rsidP="007177A3">
      <w:pPr>
        <w:spacing w:after="0" w:line="240" w:lineRule="auto"/>
        <w:ind w:left="720"/>
        <w:rPr>
          <w:rFonts w:ascii="Times New Roman" w:hAnsi="Times New Roman" w:cs="Times New Roman"/>
          <w:bCs/>
          <w:sz w:val="24"/>
          <w:szCs w:val="24"/>
        </w:rPr>
      </w:pPr>
    </w:p>
    <w:p w14:paraId="574E41F8" w14:textId="77777777" w:rsidR="00EF2F03" w:rsidRDefault="00EF2F03" w:rsidP="00EF2F03">
      <w:pPr>
        <w:spacing w:after="0" w:line="240" w:lineRule="auto"/>
        <w:ind w:left="720"/>
        <w:rPr>
          <w:rFonts w:ascii="Times New Roman" w:hAnsi="Times New Roman" w:cs="Times New Roman"/>
          <w:sz w:val="24"/>
          <w:szCs w:val="24"/>
        </w:rPr>
      </w:pPr>
      <w:r w:rsidRPr="10EEE102">
        <w:rPr>
          <w:rFonts w:ascii="Times New Roman" w:hAnsi="Times New Roman" w:cs="Times New Roman"/>
          <w:sz w:val="24"/>
          <w:szCs w:val="24"/>
        </w:rPr>
        <w:t xml:space="preserve">Shawn asked about the fixed cost price of $5M. Joey stated that was including administration fees, </w:t>
      </w:r>
      <w:r>
        <w:rPr>
          <w:rFonts w:ascii="Times New Roman" w:hAnsi="Times New Roman" w:cs="Times New Roman"/>
          <w:sz w:val="24"/>
          <w:szCs w:val="24"/>
        </w:rPr>
        <w:t>claims processing</w:t>
      </w:r>
      <w:r w:rsidRPr="10EEE102">
        <w:rPr>
          <w:rFonts w:ascii="Times New Roman" w:hAnsi="Times New Roman" w:cs="Times New Roman"/>
          <w:sz w:val="24"/>
          <w:szCs w:val="24"/>
        </w:rPr>
        <w:t xml:space="preserve"> and stop/loss premiums. </w:t>
      </w:r>
    </w:p>
    <w:p w14:paraId="6BE78430" w14:textId="77777777" w:rsidR="0091300B" w:rsidRDefault="0091300B" w:rsidP="007177A3">
      <w:pPr>
        <w:spacing w:after="0" w:line="240" w:lineRule="auto"/>
        <w:ind w:left="720"/>
        <w:rPr>
          <w:rFonts w:ascii="Times New Roman" w:hAnsi="Times New Roman" w:cs="Times New Roman"/>
          <w:bCs/>
          <w:sz w:val="24"/>
          <w:szCs w:val="24"/>
        </w:rPr>
      </w:pPr>
    </w:p>
    <w:p w14:paraId="7C901B8B" w14:textId="6A895BCC" w:rsidR="007C5CB2" w:rsidRDefault="0062405A" w:rsidP="10EEE102">
      <w:pPr>
        <w:spacing w:after="0" w:line="240" w:lineRule="auto"/>
        <w:ind w:left="720"/>
        <w:rPr>
          <w:rFonts w:ascii="Times New Roman" w:hAnsi="Times New Roman" w:cs="Times New Roman"/>
          <w:sz w:val="24"/>
          <w:szCs w:val="24"/>
        </w:rPr>
      </w:pPr>
      <w:r w:rsidRPr="10EEE102">
        <w:rPr>
          <w:rFonts w:ascii="Times New Roman" w:hAnsi="Times New Roman" w:cs="Times New Roman"/>
          <w:sz w:val="24"/>
          <w:szCs w:val="24"/>
        </w:rPr>
        <w:t xml:space="preserve">Dimiter asked if the increase is </w:t>
      </w:r>
      <w:r w:rsidR="001F266F" w:rsidRPr="10EEE102">
        <w:rPr>
          <w:rFonts w:ascii="Times New Roman" w:hAnsi="Times New Roman" w:cs="Times New Roman"/>
          <w:sz w:val="24"/>
          <w:szCs w:val="24"/>
        </w:rPr>
        <w:t xml:space="preserve">something that has happened in the past. Joey </w:t>
      </w:r>
      <w:r w:rsidR="003A3111" w:rsidRPr="10EEE102">
        <w:rPr>
          <w:rFonts w:ascii="Times New Roman" w:hAnsi="Times New Roman" w:cs="Times New Roman"/>
          <w:sz w:val="24"/>
          <w:szCs w:val="24"/>
        </w:rPr>
        <w:t xml:space="preserve">responded that healthcare is going </w:t>
      </w:r>
      <w:r w:rsidR="00A65951" w:rsidRPr="10EEE102">
        <w:rPr>
          <w:rFonts w:ascii="Times New Roman" w:hAnsi="Times New Roman" w:cs="Times New Roman"/>
          <w:sz w:val="24"/>
          <w:szCs w:val="24"/>
        </w:rPr>
        <w:t>up, claims costs dropped in 2020</w:t>
      </w:r>
      <w:r w:rsidR="002A07E7" w:rsidRPr="10EEE102">
        <w:rPr>
          <w:rFonts w:ascii="Times New Roman" w:hAnsi="Times New Roman" w:cs="Times New Roman"/>
          <w:sz w:val="24"/>
          <w:szCs w:val="24"/>
        </w:rPr>
        <w:t xml:space="preserve"> due to physician’s offices being closed and elective surgeries were delayed. It is difficult to know when the underutilization </w:t>
      </w:r>
      <w:r w:rsidR="00E75767" w:rsidRPr="10EEE102">
        <w:rPr>
          <w:rFonts w:ascii="Times New Roman" w:hAnsi="Times New Roman" w:cs="Times New Roman"/>
          <w:sz w:val="24"/>
          <w:szCs w:val="24"/>
        </w:rPr>
        <w:t xml:space="preserve">will show up. </w:t>
      </w:r>
    </w:p>
    <w:p w14:paraId="128E6FCF" w14:textId="77777777" w:rsidR="0091300B" w:rsidRDefault="0091300B" w:rsidP="007177A3">
      <w:pPr>
        <w:spacing w:after="0" w:line="240" w:lineRule="auto"/>
        <w:ind w:left="720"/>
        <w:rPr>
          <w:rFonts w:ascii="Times New Roman" w:hAnsi="Times New Roman" w:cs="Times New Roman"/>
          <w:bCs/>
          <w:sz w:val="24"/>
          <w:szCs w:val="24"/>
        </w:rPr>
      </w:pPr>
    </w:p>
    <w:p w14:paraId="3B891943" w14:textId="75B2197E" w:rsidR="00776A41" w:rsidRDefault="00E75767" w:rsidP="10EEE102">
      <w:pPr>
        <w:spacing w:after="0" w:line="240" w:lineRule="auto"/>
        <w:ind w:left="720"/>
        <w:rPr>
          <w:rFonts w:ascii="Times New Roman" w:hAnsi="Times New Roman" w:cs="Times New Roman"/>
          <w:sz w:val="24"/>
          <w:szCs w:val="24"/>
        </w:rPr>
      </w:pPr>
      <w:r w:rsidRPr="10EEE102">
        <w:rPr>
          <w:rFonts w:ascii="Times New Roman" w:hAnsi="Times New Roman" w:cs="Times New Roman"/>
          <w:sz w:val="24"/>
          <w:szCs w:val="24"/>
        </w:rPr>
        <w:t>Jodi asked w</w:t>
      </w:r>
      <w:r w:rsidR="007C5CB2" w:rsidRPr="10EEE102">
        <w:rPr>
          <w:rFonts w:ascii="Times New Roman" w:hAnsi="Times New Roman" w:cs="Times New Roman"/>
          <w:sz w:val="24"/>
          <w:szCs w:val="24"/>
        </w:rPr>
        <w:t xml:space="preserve">hen </w:t>
      </w:r>
      <w:r w:rsidR="005C1933">
        <w:rPr>
          <w:rFonts w:ascii="Times New Roman" w:hAnsi="Times New Roman" w:cs="Times New Roman"/>
          <w:sz w:val="24"/>
          <w:szCs w:val="24"/>
        </w:rPr>
        <w:t>A</w:t>
      </w:r>
      <w:r w:rsidR="00E050B4">
        <w:rPr>
          <w:rFonts w:ascii="Times New Roman" w:hAnsi="Times New Roman" w:cs="Times New Roman"/>
          <w:sz w:val="24"/>
          <w:szCs w:val="24"/>
        </w:rPr>
        <w:t xml:space="preserve">on </w:t>
      </w:r>
      <w:r w:rsidRPr="10EEE102">
        <w:rPr>
          <w:rFonts w:ascii="Times New Roman" w:hAnsi="Times New Roman" w:cs="Times New Roman"/>
          <w:sz w:val="24"/>
          <w:szCs w:val="24"/>
        </w:rPr>
        <w:t xml:space="preserve">will send the information on the </w:t>
      </w:r>
      <w:r w:rsidR="007C5CB2" w:rsidRPr="10EEE102">
        <w:rPr>
          <w:rFonts w:ascii="Times New Roman" w:hAnsi="Times New Roman" w:cs="Times New Roman"/>
          <w:sz w:val="24"/>
          <w:szCs w:val="24"/>
        </w:rPr>
        <w:t xml:space="preserve">high </w:t>
      </w:r>
      <w:r w:rsidRPr="10EEE102">
        <w:rPr>
          <w:rFonts w:ascii="Times New Roman" w:hAnsi="Times New Roman" w:cs="Times New Roman"/>
          <w:sz w:val="24"/>
          <w:szCs w:val="24"/>
        </w:rPr>
        <w:t>claim cost</w:t>
      </w:r>
      <w:r w:rsidR="00E87402" w:rsidRPr="10EEE102">
        <w:rPr>
          <w:rFonts w:ascii="Times New Roman" w:hAnsi="Times New Roman" w:cs="Times New Roman"/>
          <w:sz w:val="24"/>
          <w:szCs w:val="24"/>
        </w:rPr>
        <w:t xml:space="preserve">. Joey will circle back with their consultant and find out more information. </w:t>
      </w:r>
      <w:r w:rsidR="00373BC0" w:rsidRPr="10EEE102">
        <w:rPr>
          <w:rFonts w:ascii="Times New Roman" w:hAnsi="Times New Roman" w:cs="Times New Roman"/>
          <w:sz w:val="24"/>
          <w:szCs w:val="24"/>
        </w:rPr>
        <w:t xml:space="preserve">He reiterated that healthcare costs are higher than they have been in the past. </w:t>
      </w:r>
    </w:p>
    <w:p w14:paraId="13E9E549" w14:textId="77777777" w:rsidR="004B5C21" w:rsidRDefault="004B5C21" w:rsidP="00A53901">
      <w:pPr>
        <w:pStyle w:val="ListParagraph"/>
        <w:spacing w:after="0" w:line="240" w:lineRule="auto"/>
        <w:rPr>
          <w:rFonts w:ascii="Times New Roman" w:hAnsi="Times New Roman" w:cs="Times New Roman"/>
          <w:sz w:val="24"/>
          <w:szCs w:val="24"/>
        </w:rPr>
      </w:pPr>
    </w:p>
    <w:p w14:paraId="15C900C7" w14:textId="7FF2F449" w:rsidR="00D030DC" w:rsidRDefault="00D030DC" w:rsidP="00995C55">
      <w:pPr>
        <w:pStyle w:val="ListParagraph"/>
        <w:numPr>
          <w:ilvl w:val="0"/>
          <w:numId w:val="37"/>
        </w:numPr>
        <w:spacing w:after="0" w:line="240" w:lineRule="auto"/>
        <w:rPr>
          <w:rFonts w:ascii="Times New Roman" w:hAnsi="Times New Roman" w:cs="Times New Roman"/>
          <w:b/>
          <w:bCs/>
          <w:sz w:val="24"/>
          <w:szCs w:val="24"/>
          <w:u w:val="single"/>
        </w:rPr>
      </w:pPr>
      <w:r w:rsidRPr="00CC7560">
        <w:rPr>
          <w:rFonts w:ascii="Times New Roman" w:hAnsi="Times New Roman" w:cs="Times New Roman"/>
          <w:b/>
          <w:bCs/>
          <w:sz w:val="24"/>
          <w:szCs w:val="24"/>
          <w:u w:val="single"/>
        </w:rPr>
        <w:t>Other Business</w:t>
      </w:r>
    </w:p>
    <w:p w14:paraId="595425F3" w14:textId="77777777" w:rsidR="00380339" w:rsidRDefault="00380339" w:rsidP="00380339">
      <w:pPr>
        <w:pStyle w:val="ListParagraph"/>
        <w:spacing w:after="0" w:line="240" w:lineRule="auto"/>
        <w:rPr>
          <w:rFonts w:ascii="Times New Roman" w:hAnsi="Times New Roman" w:cs="Times New Roman"/>
          <w:b/>
          <w:bCs/>
          <w:sz w:val="24"/>
          <w:szCs w:val="24"/>
          <w:u w:val="single"/>
        </w:rPr>
      </w:pPr>
    </w:p>
    <w:p w14:paraId="218D53DF" w14:textId="33684914" w:rsidR="00B555F6" w:rsidRDefault="00C9088A" w:rsidP="00380339">
      <w:pPr>
        <w:pStyle w:val="ListParagraph"/>
        <w:numPr>
          <w:ilvl w:val="0"/>
          <w:numId w:val="67"/>
        </w:numPr>
        <w:spacing w:after="0" w:line="240" w:lineRule="auto"/>
        <w:rPr>
          <w:rFonts w:ascii="Times New Roman" w:hAnsi="Times New Roman" w:cs="Times New Roman"/>
          <w:sz w:val="24"/>
          <w:szCs w:val="24"/>
        </w:rPr>
      </w:pPr>
      <w:r w:rsidRPr="00380339">
        <w:rPr>
          <w:rFonts w:ascii="Times New Roman" w:hAnsi="Times New Roman" w:cs="Times New Roman"/>
          <w:sz w:val="24"/>
          <w:szCs w:val="24"/>
        </w:rPr>
        <w:t xml:space="preserve">Jodi </w:t>
      </w:r>
      <w:r w:rsidR="00030F84" w:rsidRPr="00380339">
        <w:rPr>
          <w:rFonts w:ascii="Times New Roman" w:hAnsi="Times New Roman" w:cs="Times New Roman"/>
          <w:sz w:val="24"/>
          <w:szCs w:val="24"/>
        </w:rPr>
        <w:t xml:space="preserve">will be </w:t>
      </w:r>
      <w:r w:rsidR="00380339">
        <w:rPr>
          <w:rFonts w:ascii="Times New Roman" w:hAnsi="Times New Roman" w:cs="Times New Roman"/>
          <w:sz w:val="24"/>
          <w:szCs w:val="24"/>
        </w:rPr>
        <w:t>updating</w:t>
      </w:r>
      <w:r w:rsidR="00EE1207">
        <w:rPr>
          <w:rFonts w:ascii="Times New Roman" w:hAnsi="Times New Roman" w:cs="Times New Roman"/>
          <w:sz w:val="24"/>
          <w:szCs w:val="24"/>
        </w:rPr>
        <w:t xml:space="preserve"> on </w:t>
      </w:r>
      <w:r w:rsidR="00E06D31" w:rsidRPr="00380339">
        <w:rPr>
          <w:rFonts w:ascii="Times New Roman" w:hAnsi="Times New Roman" w:cs="Times New Roman"/>
          <w:sz w:val="24"/>
          <w:szCs w:val="24"/>
        </w:rPr>
        <w:t>HCS</w:t>
      </w:r>
      <w:r w:rsidRPr="00380339">
        <w:rPr>
          <w:rFonts w:ascii="Times New Roman" w:hAnsi="Times New Roman" w:cs="Times New Roman"/>
          <w:sz w:val="24"/>
          <w:szCs w:val="24"/>
        </w:rPr>
        <w:t xml:space="preserve"> Childcare</w:t>
      </w:r>
      <w:r w:rsidR="00380339" w:rsidRPr="00380339">
        <w:rPr>
          <w:rFonts w:ascii="Times New Roman" w:hAnsi="Times New Roman" w:cs="Times New Roman"/>
          <w:sz w:val="24"/>
          <w:szCs w:val="24"/>
        </w:rPr>
        <w:t xml:space="preserve">. </w:t>
      </w:r>
    </w:p>
    <w:p w14:paraId="02480373" w14:textId="21354799" w:rsidR="00C46039" w:rsidRPr="00380339" w:rsidRDefault="00C46039" w:rsidP="00380339">
      <w:pPr>
        <w:pStyle w:val="ListParagraph"/>
        <w:numPr>
          <w:ilvl w:val="0"/>
          <w:numId w:val="6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afael will talk to </w:t>
      </w:r>
      <w:r w:rsidR="004E17C4">
        <w:rPr>
          <w:rFonts w:ascii="Times New Roman" w:hAnsi="Times New Roman" w:cs="Times New Roman"/>
          <w:sz w:val="24"/>
          <w:szCs w:val="24"/>
        </w:rPr>
        <w:t xml:space="preserve">Manel or another representative </w:t>
      </w:r>
      <w:r w:rsidR="00922DD7">
        <w:rPr>
          <w:rFonts w:ascii="Times New Roman" w:hAnsi="Times New Roman" w:cs="Times New Roman"/>
          <w:sz w:val="24"/>
          <w:szCs w:val="24"/>
        </w:rPr>
        <w:t>to come talk to the committee next meeting.</w:t>
      </w:r>
    </w:p>
    <w:p w14:paraId="0E0A61E5" w14:textId="77777777" w:rsidR="00EF1B1C" w:rsidRPr="00C46039" w:rsidRDefault="00EF1B1C" w:rsidP="00C46039">
      <w:pPr>
        <w:spacing w:after="0" w:line="240" w:lineRule="auto"/>
        <w:rPr>
          <w:rFonts w:ascii="Times New Roman" w:hAnsi="Times New Roman" w:cs="Times New Roman"/>
          <w:bCs/>
          <w:sz w:val="24"/>
          <w:szCs w:val="24"/>
          <w:vertAlign w:val="subscript"/>
        </w:rPr>
      </w:pPr>
    </w:p>
    <w:p w14:paraId="30BECD26" w14:textId="4FC748B8" w:rsidR="00233CF2" w:rsidRPr="00293051" w:rsidRDefault="00233CF2" w:rsidP="00583F2B">
      <w:pPr>
        <w:pStyle w:val="NoSpacing"/>
        <w:rPr>
          <w:rFonts w:ascii="Times New Roman" w:hAnsi="Times New Roman" w:cs="Times New Roman"/>
          <w:b/>
          <w:sz w:val="24"/>
          <w:szCs w:val="24"/>
        </w:rPr>
      </w:pPr>
      <w:r w:rsidRPr="00293051">
        <w:rPr>
          <w:rFonts w:ascii="Times New Roman" w:hAnsi="Times New Roman" w:cs="Times New Roman"/>
          <w:b/>
          <w:sz w:val="24"/>
          <w:szCs w:val="24"/>
        </w:rPr>
        <w:t>Next Meeting:</w:t>
      </w:r>
    </w:p>
    <w:p w14:paraId="22D0F669" w14:textId="6E52456C" w:rsidR="00233CF2" w:rsidRPr="00293051" w:rsidRDefault="004070F9" w:rsidP="00583F2B">
      <w:pPr>
        <w:pStyle w:val="NoSpacing"/>
        <w:ind w:firstLine="720"/>
        <w:rPr>
          <w:rFonts w:ascii="Times New Roman" w:hAnsi="Times New Roman" w:cs="Times New Roman"/>
          <w:sz w:val="24"/>
          <w:szCs w:val="24"/>
        </w:rPr>
      </w:pPr>
      <w:r>
        <w:rPr>
          <w:rFonts w:ascii="Times New Roman" w:hAnsi="Times New Roman" w:cs="Times New Roman"/>
          <w:sz w:val="24"/>
          <w:szCs w:val="24"/>
        </w:rPr>
        <w:t>May 10</w:t>
      </w:r>
      <w:r w:rsidR="00844C6F" w:rsidRPr="00293051">
        <w:rPr>
          <w:rFonts w:ascii="Times New Roman" w:hAnsi="Times New Roman" w:cs="Times New Roman"/>
          <w:sz w:val="24"/>
          <w:szCs w:val="24"/>
        </w:rPr>
        <w:t>,</w:t>
      </w:r>
      <w:r w:rsidR="004E0567" w:rsidRPr="00293051">
        <w:rPr>
          <w:rFonts w:ascii="Times New Roman" w:hAnsi="Times New Roman" w:cs="Times New Roman"/>
          <w:sz w:val="24"/>
          <w:szCs w:val="24"/>
        </w:rPr>
        <w:t xml:space="preserve"> 20</w:t>
      </w:r>
      <w:r w:rsidR="00BE4B18" w:rsidRPr="00293051">
        <w:rPr>
          <w:rFonts w:ascii="Times New Roman" w:hAnsi="Times New Roman" w:cs="Times New Roman"/>
          <w:sz w:val="24"/>
          <w:szCs w:val="24"/>
        </w:rPr>
        <w:t>2</w:t>
      </w:r>
      <w:r w:rsidR="00565E64">
        <w:rPr>
          <w:rFonts w:ascii="Times New Roman" w:hAnsi="Times New Roman" w:cs="Times New Roman"/>
          <w:sz w:val="24"/>
          <w:szCs w:val="24"/>
        </w:rPr>
        <w:t>2</w:t>
      </w:r>
    </w:p>
    <w:p w14:paraId="4589D82F" w14:textId="183591EA" w:rsidR="00233CF2" w:rsidRPr="00293051" w:rsidRDefault="004E0567" w:rsidP="00583F2B">
      <w:pPr>
        <w:pStyle w:val="NoSpacing"/>
        <w:ind w:left="720"/>
        <w:rPr>
          <w:rFonts w:ascii="Times New Roman" w:hAnsi="Times New Roman" w:cs="Times New Roman"/>
          <w:sz w:val="24"/>
          <w:szCs w:val="24"/>
        </w:rPr>
      </w:pPr>
      <w:r w:rsidRPr="00293051">
        <w:rPr>
          <w:rFonts w:ascii="Times New Roman" w:hAnsi="Times New Roman" w:cs="Times New Roman"/>
          <w:sz w:val="24"/>
          <w:szCs w:val="24"/>
        </w:rPr>
        <w:t>3:30 PM</w:t>
      </w:r>
    </w:p>
    <w:p w14:paraId="54376C33" w14:textId="04BC0AD5" w:rsidR="00233CF2" w:rsidRPr="00293051" w:rsidRDefault="00417022" w:rsidP="00583F2B">
      <w:pPr>
        <w:pStyle w:val="NoSpacing"/>
        <w:ind w:firstLine="720"/>
        <w:rPr>
          <w:rFonts w:ascii="Times New Roman" w:hAnsi="Times New Roman" w:cs="Times New Roman"/>
          <w:sz w:val="24"/>
          <w:szCs w:val="24"/>
        </w:rPr>
      </w:pPr>
      <w:r>
        <w:rPr>
          <w:rFonts w:ascii="Times New Roman" w:hAnsi="Times New Roman" w:cs="Times New Roman"/>
          <w:sz w:val="24"/>
          <w:szCs w:val="24"/>
        </w:rPr>
        <w:t>Via Zoom</w:t>
      </w:r>
    </w:p>
    <w:p w14:paraId="6D3EB44B" w14:textId="77777777" w:rsidR="00233CF2" w:rsidRPr="00293051" w:rsidRDefault="00233CF2" w:rsidP="00583F2B">
      <w:pPr>
        <w:pStyle w:val="NoSpacing"/>
        <w:rPr>
          <w:rFonts w:ascii="Times New Roman" w:hAnsi="Times New Roman" w:cs="Times New Roman"/>
          <w:sz w:val="24"/>
          <w:szCs w:val="24"/>
        </w:rPr>
      </w:pPr>
    </w:p>
    <w:p w14:paraId="1C9256EA" w14:textId="20AC2A8C" w:rsidR="00D7621C" w:rsidRPr="00452A16" w:rsidRDefault="00233CF2" w:rsidP="00C13EFF">
      <w:pPr>
        <w:pStyle w:val="NoSpacing"/>
        <w:rPr>
          <w:rFonts w:ascii="Times New Roman" w:hAnsi="Times New Roman" w:cs="Times New Roman"/>
          <w:b/>
          <w:sz w:val="24"/>
          <w:szCs w:val="24"/>
        </w:rPr>
      </w:pPr>
      <w:r w:rsidRPr="008F05DD">
        <w:rPr>
          <w:rFonts w:ascii="Times New Roman" w:hAnsi="Times New Roman" w:cs="Times New Roman"/>
          <w:b/>
          <w:sz w:val="24"/>
          <w:szCs w:val="24"/>
        </w:rPr>
        <w:t>Adjourn:</w:t>
      </w:r>
      <w:r w:rsidR="00321075" w:rsidRPr="008F05DD">
        <w:rPr>
          <w:rFonts w:ascii="Times New Roman" w:hAnsi="Times New Roman" w:cs="Times New Roman"/>
          <w:b/>
          <w:sz w:val="24"/>
          <w:szCs w:val="24"/>
        </w:rPr>
        <w:t xml:space="preserve"> </w:t>
      </w:r>
      <w:r w:rsidR="00281FEC">
        <w:rPr>
          <w:rFonts w:ascii="Times New Roman" w:hAnsi="Times New Roman" w:cs="Times New Roman"/>
          <w:b/>
          <w:sz w:val="24"/>
          <w:szCs w:val="24"/>
        </w:rPr>
        <w:t>4:48</w:t>
      </w:r>
      <w:r w:rsidR="008F05DD" w:rsidRPr="008F05DD">
        <w:rPr>
          <w:rFonts w:ascii="Times New Roman" w:hAnsi="Times New Roman" w:cs="Times New Roman"/>
          <w:b/>
          <w:sz w:val="24"/>
          <w:szCs w:val="24"/>
        </w:rPr>
        <w:t xml:space="preserve"> </w:t>
      </w:r>
      <w:r w:rsidR="00FE0C4A" w:rsidRPr="008F05DD">
        <w:rPr>
          <w:rFonts w:ascii="Times New Roman" w:hAnsi="Times New Roman" w:cs="Times New Roman"/>
          <w:b/>
          <w:sz w:val="24"/>
          <w:szCs w:val="24"/>
        </w:rPr>
        <w:t>PM</w:t>
      </w:r>
    </w:p>
    <w:sectPr w:rsidR="00D7621C" w:rsidRPr="00452A1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F9207" w14:textId="77777777" w:rsidR="00AE149D" w:rsidRDefault="00AE149D" w:rsidP="005B3DD3">
      <w:pPr>
        <w:spacing w:after="0" w:line="240" w:lineRule="auto"/>
      </w:pPr>
      <w:r>
        <w:separator/>
      </w:r>
    </w:p>
  </w:endnote>
  <w:endnote w:type="continuationSeparator" w:id="0">
    <w:p w14:paraId="396F4573" w14:textId="77777777" w:rsidR="00AE149D" w:rsidRDefault="00AE149D" w:rsidP="005B3DD3">
      <w:pPr>
        <w:spacing w:after="0" w:line="240" w:lineRule="auto"/>
      </w:pPr>
      <w:r>
        <w:continuationSeparator/>
      </w:r>
    </w:p>
  </w:endnote>
  <w:endnote w:type="continuationNotice" w:id="1">
    <w:p w14:paraId="24089DE2" w14:textId="77777777" w:rsidR="00AE149D" w:rsidRDefault="00AE14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Cambria"/>
    <w:charset w:val="4D"/>
    <w:family w:val="roman"/>
    <w:pitch w:val="variable"/>
    <w:sig w:usb0="00000007" w:usb1="00000001" w:usb2="00000000" w:usb3="00000000" w:csb0="00000093" w:csb1="00000000"/>
  </w:font>
  <w:font w:name="Antique Olive">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949807"/>
      <w:docPartObj>
        <w:docPartGallery w:val="Page Numbers (Bottom of Page)"/>
        <w:docPartUnique/>
      </w:docPartObj>
    </w:sdtPr>
    <w:sdtEndPr>
      <w:rPr>
        <w:noProof/>
      </w:rPr>
    </w:sdtEndPr>
    <w:sdtContent>
      <w:p w14:paraId="44D5D5AB" w14:textId="172A191A" w:rsidR="00C67019" w:rsidRDefault="00C67019">
        <w:pPr>
          <w:pStyle w:val="Footer"/>
        </w:pPr>
        <w:r>
          <w:fldChar w:fldCharType="begin"/>
        </w:r>
        <w:r>
          <w:instrText xml:space="preserve"> PAGE   \* MERGEFORMAT </w:instrText>
        </w:r>
        <w:r>
          <w:fldChar w:fldCharType="separate"/>
        </w:r>
        <w:r>
          <w:rPr>
            <w:noProof/>
          </w:rPr>
          <w:t>1</w:t>
        </w:r>
        <w:r>
          <w:rPr>
            <w:noProof/>
          </w:rPr>
          <w:fldChar w:fldCharType="end"/>
        </w:r>
      </w:p>
    </w:sdtContent>
  </w:sdt>
  <w:p w14:paraId="5A72D065" w14:textId="77777777" w:rsidR="00C67019" w:rsidRDefault="00C67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B9C8D" w14:textId="77777777" w:rsidR="00AE149D" w:rsidRDefault="00AE149D" w:rsidP="005B3DD3">
      <w:pPr>
        <w:spacing w:after="0" w:line="240" w:lineRule="auto"/>
      </w:pPr>
      <w:r>
        <w:separator/>
      </w:r>
    </w:p>
  </w:footnote>
  <w:footnote w:type="continuationSeparator" w:id="0">
    <w:p w14:paraId="450FA584" w14:textId="77777777" w:rsidR="00AE149D" w:rsidRDefault="00AE149D" w:rsidP="005B3DD3">
      <w:pPr>
        <w:spacing w:after="0" w:line="240" w:lineRule="auto"/>
      </w:pPr>
      <w:r>
        <w:continuationSeparator/>
      </w:r>
    </w:p>
  </w:footnote>
  <w:footnote w:type="continuationNotice" w:id="1">
    <w:p w14:paraId="31B44883" w14:textId="77777777" w:rsidR="00AE149D" w:rsidRDefault="00AE14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486A" w14:textId="0C39C999" w:rsidR="00C67019" w:rsidRDefault="009A0658" w:rsidP="00193FF1">
    <w:pPr>
      <w:pStyle w:val="Header"/>
    </w:pPr>
    <w:r>
      <w:rPr>
        <w:rFonts w:ascii="Antique Olive" w:hAnsi="Antique Olive"/>
        <w:b/>
        <w:noProof/>
        <w:sz w:val="28"/>
        <w:szCs w:val="28"/>
      </w:rPr>
      <w:drawing>
        <wp:inline distT="0" distB="0" distL="0" distR="0" wp14:anchorId="5EF42432" wp14:editId="05D656B4">
          <wp:extent cx="647700" cy="40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400050"/>
                  </a:xfrm>
                  <a:prstGeom prst="rect">
                    <a:avLst/>
                  </a:prstGeom>
                  <a:noFill/>
                  <a:ln>
                    <a:noFill/>
                  </a:ln>
                </pic:spPr>
              </pic:pic>
            </a:graphicData>
          </a:graphic>
        </wp:inline>
      </w:drawing>
    </w:r>
    <w:r w:rsidR="00193FF1">
      <w:rPr>
        <w:rFonts w:ascii="Antique Olive" w:hAnsi="Antique Olive"/>
        <w:b/>
        <w:sz w:val="28"/>
        <w:szCs w:val="28"/>
      </w:rPr>
      <w:tab/>
    </w:r>
    <w:r w:rsidR="00C67019">
      <w:rPr>
        <w:rFonts w:ascii="Antique Olive" w:hAnsi="Antique Olive"/>
        <w:b/>
        <w:sz w:val="28"/>
        <w:szCs w:val="28"/>
      </w:rPr>
      <w:t>Faculty and Staff Benefits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565F25"/>
    <w:multiLevelType w:val="hybridMultilevel"/>
    <w:tmpl w:val="5ED08DB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02706"/>
    <w:multiLevelType w:val="hybridMultilevel"/>
    <w:tmpl w:val="06B6DB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C33570"/>
    <w:multiLevelType w:val="hybridMultilevel"/>
    <w:tmpl w:val="716E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775F4"/>
    <w:multiLevelType w:val="hybridMultilevel"/>
    <w:tmpl w:val="CD1C3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F23E33"/>
    <w:multiLevelType w:val="hybridMultilevel"/>
    <w:tmpl w:val="D21862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538576B"/>
    <w:multiLevelType w:val="hybridMultilevel"/>
    <w:tmpl w:val="EE78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1035C9"/>
    <w:multiLevelType w:val="hybridMultilevel"/>
    <w:tmpl w:val="17DCD6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65D5AC1"/>
    <w:multiLevelType w:val="hybridMultilevel"/>
    <w:tmpl w:val="B4D6E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057455"/>
    <w:multiLevelType w:val="hybridMultilevel"/>
    <w:tmpl w:val="753C0E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BC1117E"/>
    <w:multiLevelType w:val="hybridMultilevel"/>
    <w:tmpl w:val="DEAC2D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9427AA"/>
    <w:multiLevelType w:val="hybridMultilevel"/>
    <w:tmpl w:val="416C29E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2586B84"/>
    <w:multiLevelType w:val="hybridMultilevel"/>
    <w:tmpl w:val="E3889B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6282787"/>
    <w:multiLevelType w:val="hybridMultilevel"/>
    <w:tmpl w:val="2008204C"/>
    <w:lvl w:ilvl="0" w:tplc="7612FB6A">
      <w:start w:val="1"/>
      <w:numFmt w:val="bullet"/>
      <w:lvlText w:val=""/>
      <w:lvlJc w:val="left"/>
      <w:pPr>
        <w:ind w:left="720" w:hanging="360"/>
      </w:pPr>
      <w:rPr>
        <w:rFonts w:ascii="Symbol" w:hAnsi="Symbol" w:hint="default"/>
      </w:rPr>
    </w:lvl>
    <w:lvl w:ilvl="1" w:tplc="9EBE5C6C">
      <w:start w:val="1"/>
      <w:numFmt w:val="bullet"/>
      <w:lvlText w:val="o"/>
      <w:lvlJc w:val="left"/>
      <w:pPr>
        <w:ind w:left="1440" w:hanging="360"/>
      </w:pPr>
      <w:rPr>
        <w:rFonts w:ascii="Courier New" w:hAnsi="Courier New" w:hint="default"/>
      </w:rPr>
    </w:lvl>
    <w:lvl w:ilvl="2" w:tplc="F66C2A8A">
      <w:start w:val="1"/>
      <w:numFmt w:val="bullet"/>
      <w:lvlText w:val=""/>
      <w:lvlJc w:val="left"/>
      <w:pPr>
        <w:ind w:left="2160" w:hanging="360"/>
      </w:pPr>
      <w:rPr>
        <w:rFonts w:ascii="Symbol" w:hAnsi="Symbol" w:hint="default"/>
      </w:rPr>
    </w:lvl>
    <w:lvl w:ilvl="3" w:tplc="558670EA">
      <w:start w:val="1"/>
      <w:numFmt w:val="bullet"/>
      <w:lvlText w:val=""/>
      <w:lvlJc w:val="left"/>
      <w:pPr>
        <w:ind w:left="2880" w:hanging="360"/>
      </w:pPr>
      <w:rPr>
        <w:rFonts w:ascii="Symbol" w:hAnsi="Symbol" w:hint="default"/>
      </w:rPr>
    </w:lvl>
    <w:lvl w:ilvl="4" w:tplc="38EE6C50">
      <w:start w:val="1"/>
      <w:numFmt w:val="bullet"/>
      <w:lvlText w:val="o"/>
      <w:lvlJc w:val="left"/>
      <w:pPr>
        <w:ind w:left="3600" w:hanging="360"/>
      </w:pPr>
      <w:rPr>
        <w:rFonts w:ascii="Courier New" w:hAnsi="Courier New" w:hint="default"/>
      </w:rPr>
    </w:lvl>
    <w:lvl w:ilvl="5" w:tplc="B720F976">
      <w:start w:val="1"/>
      <w:numFmt w:val="bullet"/>
      <w:lvlText w:val=""/>
      <w:lvlJc w:val="left"/>
      <w:pPr>
        <w:ind w:left="4320" w:hanging="360"/>
      </w:pPr>
      <w:rPr>
        <w:rFonts w:ascii="Wingdings" w:hAnsi="Wingdings" w:hint="default"/>
      </w:rPr>
    </w:lvl>
    <w:lvl w:ilvl="6" w:tplc="C6705104">
      <w:start w:val="1"/>
      <w:numFmt w:val="bullet"/>
      <w:lvlText w:val=""/>
      <w:lvlJc w:val="left"/>
      <w:pPr>
        <w:ind w:left="5040" w:hanging="360"/>
      </w:pPr>
      <w:rPr>
        <w:rFonts w:ascii="Symbol" w:hAnsi="Symbol" w:hint="default"/>
      </w:rPr>
    </w:lvl>
    <w:lvl w:ilvl="7" w:tplc="93F80898">
      <w:start w:val="1"/>
      <w:numFmt w:val="bullet"/>
      <w:lvlText w:val="o"/>
      <w:lvlJc w:val="left"/>
      <w:pPr>
        <w:ind w:left="5760" w:hanging="360"/>
      </w:pPr>
      <w:rPr>
        <w:rFonts w:ascii="Courier New" w:hAnsi="Courier New" w:hint="default"/>
      </w:rPr>
    </w:lvl>
    <w:lvl w:ilvl="8" w:tplc="13BC9706">
      <w:start w:val="1"/>
      <w:numFmt w:val="bullet"/>
      <w:lvlText w:val=""/>
      <w:lvlJc w:val="left"/>
      <w:pPr>
        <w:ind w:left="6480" w:hanging="360"/>
      </w:pPr>
      <w:rPr>
        <w:rFonts w:ascii="Wingdings" w:hAnsi="Wingdings" w:hint="default"/>
      </w:rPr>
    </w:lvl>
  </w:abstractNum>
  <w:abstractNum w:abstractNumId="13" w15:restartNumberingAfterBreak="0">
    <w:nsid w:val="18133B72"/>
    <w:multiLevelType w:val="hybridMultilevel"/>
    <w:tmpl w:val="7B86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382D0A"/>
    <w:multiLevelType w:val="hybridMultilevel"/>
    <w:tmpl w:val="8530F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F4209"/>
    <w:multiLevelType w:val="hybridMultilevel"/>
    <w:tmpl w:val="F36AAA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C216EF"/>
    <w:multiLevelType w:val="hybridMultilevel"/>
    <w:tmpl w:val="64F21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CA1689"/>
    <w:multiLevelType w:val="hybridMultilevel"/>
    <w:tmpl w:val="8D7409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271A4C"/>
    <w:multiLevelType w:val="hybridMultilevel"/>
    <w:tmpl w:val="2D8E1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16412"/>
    <w:multiLevelType w:val="hybridMultilevel"/>
    <w:tmpl w:val="2AC41A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2880043"/>
    <w:multiLevelType w:val="hybridMultilevel"/>
    <w:tmpl w:val="889E7B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29E2F36"/>
    <w:multiLevelType w:val="hybridMultilevel"/>
    <w:tmpl w:val="C6FA1352"/>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2" w15:restartNumberingAfterBreak="0">
    <w:nsid w:val="28B269C9"/>
    <w:multiLevelType w:val="hybridMultilevel"/>
    <w:tmpl w:val="E0606288"/>
    <w:lvl w:ilvl="0" w:tplc="710433B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D53889"/>
    <w:multiLevelType w:val="hybridMultilevel"/>
    <w:tmpl w:val="1D26A8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BB92621"/>
    <w:multiLevelType w:val="hybridMultilevel"/>
    <w:tmpl w:val="E638B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BF81779"/>
    <w:multiLevelType w:val="hybridMultilevel"/>
    <w:tmpl w:val="60AC4174"/>
    <w:lvl w:ilvl="0" w:tplc="04090005">
      <w:start w:val="1"/>
      <w:numFmt w:val="bullet"/>
      <w:lvlText w:val=""/>
      <w:lvlJc w:val="left"/>
      <w:pPr>
        <w:ind w:left="2335" w:hanging="360"/>
      </w:pPr>
      <w:rPr>
        <w:rFonts w:ascii="Wingdings" w:hAnsi="Wingdings" w:hint="default"/>
      </w:rPr>
    </w:lvl>
    <w:lvl w:ilvl="1" w:tplc="04090003" w:tentative="1">
      <w:start w:val="1"/>
      <w:numFmt w:val="bullet"/>
      <w:lvlText w:val="o"/>
      <w:lvlJc w:val="left"/>
      <w:pPr>
        <w:ind w:left="3055" w:hanging="360"/>
      </w:pPr>
      <w:rPr>
        <w:rFonts w:ascii="Courier New" w:hAnsi="Courier New" w:cs="Courier New" w:hint="default"/>
      </w:rPr>
    </w:lvl>
    <w:lvl w:ilvl="2" w:tplc="04090005" w:tentative="1">
      <w:start w:val="1"/>
      <w:numFmt w:val="bullet"/>
      <w:lvlText w:val=""/>
      <w:lvlJc w:val="left"/>
      <w:pPr>
        <w:ind w:left="3775" w:hanging="360"/>
      </w:pPr>
      <w:rPr>
        <w:rFonts w:ascii="Wingdings" w:hAnsi="Wingdings" w:hint="default"/>
      </w:rPr>
    </w:lvl>
    <w:lvl w:ilvl="3" w:tplc="04090001" w:tentative="1">
      <w:start w:val="1"/>
      <w:numFmt w:val="bullet"/>
      <w:lvlText w:val=""/>
      <w:lvlJc w:val="left"/>
      <w:pPr>
        <w:ind w:left="4495" w:hanging="360"/>
      </w:pPr>
      <w:rPr>
        <w:rFonts w:ascii="Symbol" w:hAnsi="Symbol" w:hint="default"/>
      </w:rPr>
    </w:lvl>
    <w:lvl w:ilvl="4" w:tplc="04090003" w:tentative="1">
      <w:start w:val="1"/>
      <w:numFmt w:val="bullet"/>
      <w:lvlText w:val="o"/>
      <w:lvlJc w:val="left"/>
      <w:pPr>
        <w:ind w:left="5215" w:hanging="360"/>
      </w:pPr>
      <w:rPr>
        <w:rFonts w:ascii="Courier New" w:hAnsi="Courier New" w:cs="Courier New" w:hint="default"/>
      </w:rPr>
    </w:lvl>
    <w:lvl w:ilvl="5" w:tplc="04090005" w:tentative="1">
      <w:start w:val="1"/>
      <w:numFmt w:val="bullet"/>
      <w:lvlText w:val=""/>
      <w:lvlJc w:val="left"/>
      <w:pPr>
        <w:ind w:left="5935" w:hanging="360"/>
      </w:pPr>
      <w:rPr>
        <w:rFonts w:ascii="Wingdings" w:hAnsi="Wingdings" w:hint="default"/>
      </w:rPr>
    </w:lvl>
    <w:lvl w:ilvl="6" w:tplc="04090001" w:tentative="1">
      <w:start w:val="1"/>
      <w:numFmt w:val="bullet"/>
      <w:lvlText w:val=""/>
      <w:lvlJc w:val="left"/>
      <w:pPr>
        <w:ind w:left="6655" w:hanging="360"/>
      </w:pPr>
      <w:rPr>
        <w:rFonts w:ascii="Symbol" w:hAnsi="Symbol" w:hint="default"/>
      </w:rPr>
    </w:lvl>
    <w:lvl w:ilvl="7" w:tplc="04090003" w:tentative="1">
      <w:start w:val="1"/>
      <w:numFmt w:val="bullet"/>
      <w:lvlText w:val="o"/>
      <w:lvlJc w:val="left"/>
      <w:pPr>
        <w:ind w:left="7375" w:hanging="360"/>
      </w:pPr>
      <w:rPr>
        <w:rFonts w:ascii="Courier New" w:hAnsi="Courier New" w:cs="Courier New" w:hint="default"/>
      </w:rPr>
    </w:lvl>
    <w:lvl w:ilvl="8" w:tplc="04090005" w:tentative="1">
      <w:start w:val="1"/>
      <w:numFmt w:val="bullet"/>
      <w:lvlText w:val=""/>
      <w:lvlJc w:val="left"/>
      <w:pPr>
        <w:ind w:left="8095" w:hanging="360"/>
      </w:pPr>
      <w:rPr>
        <w:rFonts w:ascii="Wingdings" w:hAnsi="Wingdings" w:hint="default"/>
      </w:rPr>
    </w:lvl>
  </w:abstractNum>
  <w:abstractNum w:abstractNumId="26" w15:restartNumberingAfterBreak="0">
    <w:nsid w:val="2C4A5CBB"/>
    <w:multiLevelType w:val="hybridMultilevel"/>
    <w:tmpl w:val="BD141F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2CD64553"/>
    <w:multiLevelType w:val="hybridMultilevel"/>
    <w:tmpl w:val="A634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CE7284"/>
    <w:multiLevelType w:val="hybridMultilevel"/>
    <w:tmpl w:val="FC8884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FC542A0"/>
    <w:multiLevelType w:val="hybridMultilevel"/>
    <w:tmpl w:val="211A69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30973C24"/>
    <w:multiLevelType w:val="hybridMultilevel"/>
    <w:tmpl w:val="03D0AEE2"/>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316418DB"/>
    <w:multiLevelType w:val="hybridMultilevel"/>
    <w:tmpl w:val="CA88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BC4020"/>
    <w:multiLevelType w:val="hybridMultilevel"/>
    <w:tmpl w:val="8C66AB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7085AB3"/>
    <w:multiLevelType w:val="hybridMultilevel"/>
    <w:tmpl w:val="8B7E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43677E"/>
    <w:multiLevelType w:val="hybridMultilevel"/>
    <w:tmpl w:val="499659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CAF5068"/>
    <w:multiLevelType w:val="hybridMultilevel"/>
    <w:tmpl w:val="E712602C"/>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36" w15:restartNumberingAfterBreak="0">
    <w:nsid w:val="3D436C9B"/>
    <w:multiLevelType w:val="hybridMultilevel"/>
    <w:tmpl w:val="9224F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3C4D61"/>
    <w:multiLevelType w:val="hybridMultilevel"/>
    <w:tmpl w:val="7090D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DE3458"/>
    <w:multiLevelType w:val="hybridMultilevel"/>
    <w:tmpl w:val="93EC5B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1CD05C6"/>
    <w:multiLevelType w:val="hybridMultilevel"/>
    <w:tmpl w:val="F85A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705FB4"/>
    <w:multiLevelType w:val="hybridMultilevel"/>
    <w:tmpl w:val="AB0C71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4A53277"/>
    <w:multiLevelType w:val="hybridMultilevel"/>
    <w:tmpl w:val="8B280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E256FB"/>
    <w:multiLevelType w:val="hybridMultilevel"/>
    <w:tmpl w:val="5EE860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55A5119"/>
    <w:multiLevelType w:val="hybridMultilevel"/>
    <w:tmpl w:val="CE9850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761174E"/>
    <w:multiLevelType w:val="hybridMultilevel"/>
    <w:tmpl w:val="6484BA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54254BD9"/>
    <w:multiLevelType w:val="multilevel"/>
    <w:tmpl w:val="20F0FB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562811EA"/>
    <w:multiLevelType w:val="hybridMultilevel"/>
    <w:tmpl w:val="EE0A8042"/>
    <w:lvl w:ilvl="0" w:tplc="04090001">
      <w:start w:val="1"/>
      <w:numFmt w:val="bullet"/>
      <w:lvlText w:val=""/>
      <w:lvlJc w:val="left"/>
      <w:pPr>
        <w:ind w:left="2883" w:hanging="360"/>
      </w:pPr>
      <w:rPr>
        <w:rFonts w:ascii="Symbol" w:hAnsi="Symbol" w:hint="default"/>
      </w:rPr>
    </w:lvl>
    <w:lvl w:ilvl="1" w:tplc="04090003" w:tentative="1">
      <w:start w:val="1"/>
      <w:numFmt w:val="bullet"/>
      <w:lvlText w:val="o"/>
      <w:lvlJc w:val="left"/>
      <w:pPr>
        <w:ind w:left="3603" w:hanging="360"/>
      </w:pPr>
      <w:rPr>
        <w:rFonts w:ascii="Courier New" w:hAnsi="Courier New" w:cs="Courier New" w:hint="default"/>
      </w:rPr>
    </w:lvl>
    <w:lvl w:ilvl="2" w:tplc="04090005" w:tentative="1">
      <w:start w:val="1"/>
      <w:numFmt w:val="bullet"/>
      <w:lvlText w:val=""/>
      <w:lvlJc w:val="left"/>
      <w:pPr>
        <w:ind w:left="4323" w:hanging="360"/>
      </w:pPr>
      <w:rPr>
        <w:rFonts w:ascii="Wingdings" w:hAnsi="Wingdings" w:hint="default"/>
      </w:rPr>
    </w:lvl>
    <w:lvl w:ilvl="3" w:tplc="04090001" w:tentative="1">
      <w:start w:val="1"/>
      <w:numFmt w:val="bullet"/>
      <w:lvlText w:val=""/>
      <w:lvlJc w:val="left"/>
      <w:pPr>
        <w:ind w:left="5043" w:hanging="360"/>
      </w:pPr>
      <w:rPr>
        <w:rFonts w:ascii="Symbol" w:hAnsi="Symbol" w:hint="default"/>
      </w:rPr>
    </w:lvl>
    <w:lvl w:ilvl="4" w:tplc="04090003" w:tentative="1">
      <w:start w:val="1"/>
      <w:numFmt w:val="bullet"/>
      <w:lvlText w:val="o"/>
      <w:lvlJc w:val="left"/>
      <w:pPr>
        <w:ind w:left="5763" w:hanging="360"/>
      </w:pPr>
      <w:rPr>
        <w:rFonts w:ascii="Courier New" w:hAnsi="Courier New" w:cs="Courier New" w:hint="default"/>
      </w:rPr>
    </w:lvl>
    <w:lvl w:ilvl="5" w:tplc="04090005" w:tentative="1">
      <w:start w:val="1"/>
      <w:numFmt w:val="bullet"/>
      <w:lvlText w:val=""/>
      <w:lvlJc w:val="left"/>
      <w:pPr>
        <w:ind w:left="6483" w:hanging="360"/>
      </w:pPr>
      <w:rPr>
        <w:rFonts w:ascii="Wingdings" w:hAnsi="Wingdings" w:hint="default"/>
      </w:rPr>
    </w:lvl>
    <w:lvl w:ilvl="6" w:tplc="04090001" w:tentative="1">
      <w:start w:val="1"/>
      <w:numFmt w:val="bullet"/>
      <w:lvlText w:val=""/>
      <w:lvlJc w:val="left"/>
      <w:pPr>
        <w:ind w:left="7203" w:hanging="360"/>
      </w:pPr>
      <w:rPr>
        <w:rFonts w:ascii="Symbol" w:hAnsi="Symbol" w:hint="default"/>
      </w:rPr>
    </w:lvl>
    <w:lvl w:ilvl="7" w:tplc="04090003" w:tentative="1">
      <w:start w:val="1"/>
      <w:numFmt w:val="bullet"/>
      <w:lvlText w:val="o"/>
      <w:lvlJc w:val="left"/>
      <w:pPr>
        <w:ind w:left="7923" w:hanging="360"/>
      </w:pPr>
      <w:rPr>
        <w:rFonts w:ascii="Courier New" w:hAnsi="Courier New" w:cs="Courier New" w:hint="default"/>
      </w:rPr>
    </w:lvl>
    <w:lvl w:ilvl="8" w:tplc="04090005" w:tentative="1">
      <w:start w:val="1"/>
      <w:numFmt w:val="bullet"/>
      <w:lvlText w:val=""/>
      <w:lvlJc w:val="left"/>
      <w:pPr>
        <w:ind w:left="8643" w:hanging="360"/>
      </w:pPr>
      <w:rPr>
        <w:rFonts w:ascii="Wingdings" w:hAnsi="Wingdings" w:hint="default"/>
      </w:rPr>
    </w:lvl>
  </w:abstractNum>
  <w:abstractNum w:abstractNumId="47" w15:restartNumberingAfterBreak="0">
    <w:nsid w:val="575800F3"/>
    <w:multiLevelType w:val="hybridMultilevel"/>
    <w:tmpl w:val="1F0A2A0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58FC7168"/>
    <w:multiLevelType w:val="hybridMultilevel"/>
    <w:tmpl w:val="EB12C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F37569"/>
    <w:multiLevelType w:val="hybridMultilevel"/>
    <w:tmpl w:val="D0BA0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D247B0E"/>
    <w:multiLevelType w:val="hybridMultilevel"/>
    <w:tmpl w:val="147421E6"/>
    <w:lvl w:ilvl="0" w:tplc="DB781084">
      <w:start w:val="1"/>
      <w:numFmt w:val="bullet"/>
      <w:lvlText w:val=""/>
      <w:lvlJc w:val="left"/>
      <w:pPr>
        <w:ind w:left="720" w:hanging="360"/>
      </w:pPr>
      <w:rPr>
        <w:rFonts w:ascii="Symbol" w:hAnsi="Symbol" w:hint="default"/>
      </w:rPr>
    </w:lvl>
    <w:lvl w:ilvl="1" w:tplc="14E62D22">
      <w:start w:val="1"/>
      <w:numFmt w:val="bullet"/>
      <w:lvlText w:val=""/>
      <w:lvlJc w:val="left"/>
      <w:pPr>
        <w:ind w:left="1440" w:hanging="360"/>
      </w:pPr>
      <w:rPr>
        <w:rFonts w:ascii="Symbol" w:hAnsi="Symbol" w:hint="default"/>
      </w:rPr>
    </w:lvl>
    <w:lvl w:ilvl="2" w:tplc="DD18A046">
      <w:start w:val="1"/>
      <w:numFmt w:val="bullet"/>
      <w:lvlText w:val=""/>
      <w:lvlJc w:val="left"/>
      <w:pPr>
        <w:ind w:left="2160" w:hanging="360"/>
      </w:pPr>
      <w:rPr>
        <w:rFonts w:ascii="Wingdings" w:hAnsi="Wingdings" w:hint="default"/>
      </w:rPr>
    </w:lvl>
    <w:lvl w:ilvl="3" w:tplc="3BD02986">
      <w:start w:val="1"/>
      <w:numFmt w:val="bullet"/>
      <w:lvlText w:val=""/>
      <w:lvlJc w:val="left"/>
      <w:pPr>
        <w:ind w:left="2880" w:hanging="360"/>
      </w:pPr>
      <w:rPr>
        <w:rFonts w:ascii="Symbol" w:hAnsi="Symbol" w:hint="default"/>
      </w:rPr>
    </w:lvl>
    <w:lvl w:ilvl="4" w:tplc="7EAC0EB8">
      <w:start w:val="1"/>
      <w:numFmt w:val="bullet"/>
      <w:lvlText w:val="o"/>
      <w:lvlJc w:val="left"/>
      <w:pPr>
        <w:ind w:left="3600" w:hanging="360"/>
      </w:pPr>
      <w:rPr>
        <w:rFonts w:ascii="Courier New" w:hAnsi="Courier New" w:hint="default"/>
      </w:rPr>
    </w:lvl>
    <w:lvl w:ilvl="5" w:tplc="091A710C">
      <w:start w:val="1"/>
      <w:numFmt w:val="bullet"/>
      <w:lvlText w:val=""/>
      <w:lvlJc w:val="left"/>
      <w:pPr>
        <w:ind w:left="4320" w:hanging="360"/>
      </w:pPr>
      <w:rPr>
        <w:rFonts w:ascii="Wingdings" w:hAnsi="Wingdings" w:hint="default"/>
      </w:rPr>
    </w:lvl>
    <w:lvl w:ilvl="6" w:tplc="70F4D610">
      <w:start w:val="1"/>
      <w:numFmt w:val="bullet"/>
      <w:lvlText w:val=""/>
      <w:lvlJc w:val="left"/>
      <w:pPr>
        <w:ind w:left="5040" w:hanging="360"/>
      </w:pPr>
      <w:rPr>
        <w:rFonts w:ascii="Symbol" w:hAnsi="Symbol" w:hint="default"/>
      </w:rPr>
    </w:lvl>
    <w:lvl w:ilvl="7" w:tplc="A8647BEA">
      <w:start w:val="1"/>
      <w:numFmt w:val="bullet"/>
      <w:lvlText w:val="o"/>
      <w:lvlJc w:val="left"/>
      <w:pPr>
        <w:ind w:left="5760" w:hanging="360"/>
      </w:pPr>
      <w:rPr>
        <w:rFonts w:ascii="Courier New" w:hAnsi="Courier New" w:hint="default"/>
      </w:rPr>
    </w:lvl>
    <w:lvl w:ilvl="8" w:tplc="1DC6B234">
      <w:start w:val="1"/>
      <w:numFmt w:val="bullet"/>
      <w:lvlText w:val=""/>
      <w:lvlJc w:val="left"/>
      <w:pPr>
        <w:ind w:left="6480" w:hanging="360"/>
      </w:pPr>
      <w:rPr>
        <w:rFonts w:ascii="Wingdings" w:hAnsi="Wingdings" w:hint="default"/>
      </w:rPr>
    </w:lvl>
  </w:abstractNum>
  <w:abstractNum w:abstractNumId="51" w15:restartNumberingAfterBreak="0">
    <w:nsid w:val="5E2457A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2" w15:restartNumberingAfterBreak="0">
    <w:nsid w:val="5E2F7F63"/>
    <w:multiLevelType w:val="hybridMultilevel"/>
    <w:tmpl w:val="8580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C259B1"/>
    <w:multiLevelType w:val="hybridMultilevel"/>
    <w:tmpl w:val="971C8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1623EA7"/>
    <w:multiLevelType w:val="hybridMultilevel"/>
    <w:tmpl w:val="AB9889B6"/>
    <w:lvl w:ilvl="0" w:tplc="8B9A024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5" w15:restartNumberingAfterBreak="0">
    <w:nsid w:val="626A3D91"/>
    <w:multiLevelType w:val="hybridMultilevel"/>
    <w:tmpl w:val="42CC219A"/>
    <w:lvl w:ilvl="0" w:tplc="04090003">
      <w:start w:val="1"/>
      <w:numFmt w:val="bullet"/>
      <w:lvlText w:val="o"/>
      <w:lvlJc w:val="left"/>
      <w:pPr>
        <w:ind w:left="1559" w:hanging="360"/>
      </w:pPr>
      <w:rPr>
        <w:rFonts w:ascii="Courier New" w:hAnsi="Courier New" w:cs="Courier New"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56" w15:restartNumberingAfterBreak="0">
    <w:nsid w:val="638D7542"/>
    <w:multiLevelType w:val="hybridMultilevel"/>
    <w:tmpl w:val="3CC0E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EF1E20"/>
    <w:multiLevelType w:val="hybridMultilevel"/>
    <w:tmpl w:val="DDBA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7B13601"/>
    <w:multiLevelType w:val="hybridMultilevel"/>
    <w:tmpl w:val="FDE24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FE7CC9"/>
    <w:multiLevelType w:val="hybridMultilevel"/>
    <w:tmpl w:val="42A6353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6A8A7F99"/>
    <w:multiLevelType w:val="hybridMultilevel"/>
    <w:tmpl w:val="BF8C1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A204EC"/>
    <w:multiLevelType w:val="hybridMultilevel"/>
    <w:tmpl w:val="0A7E07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0565987"/>
    <w:multiLevelType w:val="hybridMultilevel"/>
    <w:tmpl w:val="74AA10C6"/>
    <w:lvl w:ilvl="0" w:tplc="04090003">
      <w:start w:val="1"/>
      <w:numFmt w:val="bullet"/>
      <w:lvlText w:val="o"/>
      <w:lvlJc w:val="left"/>
      <w:pPr>
        <w:ind w:left="1559" w:hanging="360"/>
      </w:pPr>
      <w:rPr>
        <w:rFonts w:ascii="Courier New" w:hAnsi="Courier New" w:cs="Courier New"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63" w15:restartNumberingAfterBreak="0">
    <w:nsid w:val="73000A09"/>
    <w:multiLevelType w:val="hybridMultilevel"/>
    <w:tmpl w:val="61A4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153182"/>
    <w:multiLevelType w:val="hybridMultilevel"/>
    <w:tmpl w:val="4B44CF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8F6F04"/>
    <w:multiLevelType w:val="hybridMultilevel"/>
    <w:tmpl w:val="866682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7D0E42F4"/>
    <w:multiLevelType w:val="hybridMultilevel"/>
    <w:tmpl w:val="9238FD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02914243">
    <w:abstractNumId w:val="12"/>
  </w:num>
  <w:num w:numId="2" w16cid:durableId="1372849008">
    <w:abstractNumId w:val="50"/>
  </w:num>
  <w:num w:numId="3" w16cid:durableId="1696884502">
    <w:abstractNumId w:val="16"/>
  </w:num>
  <w:num w:numId="4" w16cid:durableId="1574317619">
    <w:abstractNumId w:val="37"/>
  </w:num>
  <w:num w:numId="5" w16cid:durableId="2120370449">
    <w:abstractNumId w:val="31"/>
  </w:num>
  <w:num w:numId="6" w16cid:durableId="1517965026">
    <w:abstractNumId w:val="39"/>
  </w:num>
  <w:num w:numId="7" w16cid:durableId="929390367">
    <w:abstractNumId w:val="57"/>
  </w:num>
  <w:num w:numId="8" w16cid:durableId="1895658690">
    <w:abstractNumId w:val="18"/>
  </w:num>
  <w:num w:numId="9" w16cid:durableId="1931305077">
    <w:abstractNumId w:val="55"/>
  </w:num>
  <w:num w:numId="10" w16cid:durableId="75900517">
    <w:abstractNumId w:val="60"/>
  </w:num>
  <w:num w:numId="11" w16cid:durableId="1357585877">
    <w:abstractNumId w:val="52"/>
  </w:num>
  <w:num w:numId="12" w16cid:durableId="414784956">
    <w:abstractNumId w:val="27"/>
  </w:num>
  <w:num w:numId="13" w16cid:durableId="735855493">
    <w:abstractNumId w:val="63"/>
  </w:num>
  <w:num w:numId="14" w16cid:durableId="401610340">
    <w:abstractNumId w:val="35"/>
  </w:num>
  <w:num w:numId="15" w16cid:durableId="714619234">
    <w:abstractNumId w:val="62"/>
  </w:num>
  <w:num w:numId="16" w16cid:durableId="777915768">
    <w:abstractNumId w:val="25"/>
  </w:num>
  <w:num w:numId="17" w16cid:durableId="847447634">
    <w:abstractNumId w:val="32"/>
  </w:num>
  <w:num w:numId="18" w16cid:durableId="900025416">
    <w:abstractNumId w:val="61"/>
  </w:num>
  <w:num w:numId="19" w16cid:durableId="220023921">
    <w:abstractNumId w:val="21"/>
  </w:num>
  <w:num w:numId="20" w16cid:durableId="2011712974">
    <w:abstractNumId w:val="24"/>
  </w:num>
  <w:num w:numId="21" w16cid:durableId="1993168587">
    <w:abstractNumId w:val="49"/>
  </w:num>
  <w:num w:numId="22" w16cid:durableId="1465613561">
    <w:abstractNumId w:val="14"/>
  </w:num>
  <w:num w:numId="23" w16cid:durableId="918178506">
    <w:abstractNumId w:val="41"/>
  </w:num>
  <w:num w:numId="24" w16cid:durableId="2091853267">
    <w:abstractNumId w:val="48"/>
  </w:num>
  <w:num w:numId="25" w16cid:durableId="1064380010">
    <w:abstractNumId w:val="56"/>
  </w:num>
  <w:num w:numId="26" w16cid:durableId="2065594097">
    <w:abstractNumId w:val="5"/>
  </w:num>
  <w:num w:numId="27" w16cid:durableId="767509031">
    <w:abstractNumId w:val="15"/>
  </w:num>
  <w:num w:numId="28" w16cid:durableId="1138104760">
    <w:abstractNumId w:val="2"/>
  </w:num>
  <w:num w:numId="29" w16cid:durableId="1685284498">
    <w:abstractNumId w:val="64"/>
  </w:num>
  <w:num w:numId="30" w16cid:durableId="195508635">
    <w:abstractNumId w:val="0"/>
  </w:num>
  <w:num w:numId="31" w16cid:durableId="128550450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484997">
    <w:abstractNumId w:val="33"/>
  </w:num>
  <w:num w:numId="33" w16cid:durableId="787554947">
    <w:abstractNumId w:val="3"/>
  </w:num>
  <w:num w:numId="34" w16cid:durableId="1636447862">
    <w:abstractNumId w:val="13"/>
  </w:num>
  <w:num w:numId="35" w16cid:durableId="709458864">
    <w:abstractNumId w:val="36"/>
  </w:num>
  <w:num w:numId="36" w16cid:durableId="904101538">
    <w:abstractNumId w:val="7"/>
  </w:num>
  <w:num w:numId="37" w16cid:durableId="970943771">
    <w:abstractNumId w:val="22"/>
  </w:num>
  <w:num w:numId="38" w16cid:durableId="1467311726">
    <w:abstractNumId w:val="11"/>
  </w:num>
  <w:num w:numId="39" w16cid:durableId="1752387244">
    <w:abstractNumId w:val="29"/>
  </w:num>
  <w:num w:numId="40" w16cid:durableId="626009913">
    <w:abstractNumId w:val="66"/>
  </w:num>
  <w:num w:numId="41" w16cid:durableId="1086879427">
    <w:abstractNumId w:val="4"/>
  </w:num>
  <w:num w:numId="42" w16cid:durableId="1937129460">
    <w:abstractNumId w:val="65"/>
  </w:num>
  <w:num w:numId="43" w16cid:durableId="1677072800">
    <w:abstractNumId w:val="43"/>
  </w:num>
  <w:num w:numId="44" w16cid:durableId="2040736986">
    <w:abstractNumId w:val="54"/>
  </w:num>
  <w:num w:numId="45" w16cid:durableId="656299302">
    <w:abstractNumId w:val="34"/>
  </w:num>
  <w:num w:numId="46" w16cid:durableId="1796871467">
    <w:abstractNumId w:val="46"/>
  </w:num>
  <w:num w:numId="47" w16cid:durableId="980505109">
    <w:abstractNumId w:val="8"/>
  </w:num>
  <w:num w:numId="48" w16cid:durableId="2014527667">
    <w:abstractNumId w:val="26"/>
  </w:num>
  <w:num w:numId="49" w16cid:durableId="1587033874">
    <w:abstractNumId w:val="47"/>
  </w:num>
  <w:num w:numId="50" w16cid:durableId="465927801">
    <w:abstractNumId w:val="19"/>
  </w:num>
  <w:num w:numId="51" w16cid:durableId="1125587375">
    <w:abstractNumId w:val="59"/>
  </w:num>
  <w:num w:numId="52" w16cid:durableId="194003145">
    <w:abstractNumId w:val="38"/>
  </w:num>
  <w:num w:numId="53" w16cid:durableId="193078819">
    <w:abstractNumId w:val="58"/>
  </w:num>
  <w:num w:numId="54" w16cid:durableId="1400982815">
    <w:abstractNumId w:val="28"/>
  </w:num>
  <w:num w:numId="55" w16cid:durableId="78718481">
    <w:abstractNumId w:val="20"/>
  </w:num>
  <w:num w:numId="56" w16cid:durableId="796145697">
    <w:abstractNumId w:val="40"/>
  </w:num>
  <w:num w:numId="57" w16cid:durableId="209803498">
    <w:abstractNumId w:val="30"/>
  </w:num>
  <w:num w:numId="58" w16cid:durableId="1409690620">
    <w:abstractNumId w:val="6"/>
  </w:num>
  <w:num w:numId="59" w16cid:durableId="380131981">
    <w:abstractNumId w:val="17"/>
  </w:num>
  <w:num w:numId="60" w16cid:durableId="1193960196">
    <w:abstractNumId w:val="9"/>
  </w:num>
  <w:num w:numId="61" w16cid:durableId="447630108">
    <w:abstractNumId w:val="53"/>
  </w:num>
  <w:num w:numId="62" w16cid:durableId="323171157">
    <w:abstractNumId w:val="10"/>
  </w:num>
  <w:num w:numId="63" w16cid:durableId="49617833">
    <w:abstractNumId w:val="51"/>
  </w:num>
  <w:num w:numId="64" w16cid:durableId="1689873125">
    <w:abstractNumId w:val="23"/>
  </w:num>
  <w:num w:numId="65" w16cid:durableId="1601840605">
    <w:abstractNumId w:val="42"/>
  </w:num>
  <w:num w:numId="66" w16cid:durableId="2075808648">
    <w:abstractNumId w:val="44"/>
  </w:num>
  <w:num w:numId="67" w16cid:durableId="590160894">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rQ0NjC0NDY3MzBX0lEKTi0uzszPAykwqgUA+iTV2SwAAAA="/>
  </w:docVars>
  <w:rsids>
    <w:rsidRoot w:val="001B5816"/>
    <w:rsid w:val="0000030D"/>
    <w:rsid w:val="0000120D"/>
    <w:rsid w:val="00001928"/>
    <w:rsid w:val="00001BDE"/>
    <w:rsid w:val="00001ED5"/>
    <w:rsid w:val="00002510"/>
    <w:rsid w:val="00002EAB"/>
    <w:rsid w:val="00002EC9"/>
    <w:rsid w:val="00002FB1"/>
    <w:rsid w:val="00003022"/>
    <w:rsid w:val="00003FC5"/>
    <w:rsid w:val="00003FDD"/>
    <w:rsid w:val="000045D3"/>
    <w:rsid w:val="00005566"/>
    <w:rsid w:val="000060A8"/>
    <w:rsid w:val="0000699F"/>
    <w:rsid w:val="00007177"/>
    <w:rsid w:val="0000791B"/>
    <w:rsid w:val="00010A3B"/>
    <w:rsid w:val="00011849"/>
    <w:rsid w:val="00013431"/>
    <w:rsid w:val="000136F8"/>
    <w:rsid w:val="000138AA"/>
    <w:rsid w:val="00013CFE"/>
    <w:rsid w:val="000144AA"/>
    <w:rsid w:val="00014D21"/>
    <w:rsid w:val="00015413"/>
    <w:rsid w:val="00015923"/>
    <w:rsid w:val="00015C23"/>
    <w:rsid w:val="00016881"/>
    <w:rsid w:val="000168BD"/>
    <w:rsid w:val="00020098"/>
    <w:rsid w:val="0002010B"/>
    <w:rsid w:val="0002069F"/>
    <w:rsid w:val="00020CFB"/>
    <w:rsid w:val="00021E9C"/>
    <w:rsid w:val="000223D9"/>
    <w:rsid w:val="00024D4A"/>
    <w:rsid w:val="00024D7A"/>
    <w:rsid w:val="00024FF7"/>
    <w:rsid w:val="00025F32"/>
    <w:rsid w:val="000267AD"/>
    <w:rsid w:val="00026B4A"/>
    <w:rsid w:val="0002739F"/>
    <w:rsid w:val="0003094A"/>
    <w:rsid w:val="00030F84"/>
    <w:rsid w:val="0003183F"/>
    <w:rsid w:val="00031C63"/>
    <w:rsid w:val="000322AE"/>
    <w:rsid w:val="000331B1"/>
    <w:rsid w:val="00033852"/>
    <w:rsid w:val="00033905"/>
    <w:rsid w:val="00033DCA"/>
    <w:rsid w:val="0003447E"/>
    <w:rsid w:val="00034E4B"/>
    <w:rsid w:val="00034EAF"/>
    <w:rsid w:val="00035AD5"/>
    <w:rsid w:val="000368C9"/>
    <w:rsid w:val="00036BE1"/>
    <w:rsid w:val="00036E88"/>
    <w:rsid w:val="00036F46"/>
    <w:rsid w:val="000374E3"/>
    <w:rsid w:val="0004030D"/>
    <w:rsid w:val="00040875"/>
    <w:rsid w:val="00041012"/>
    <w:rsid w:val="000411CE"/>
    <w:rsid w:val="00041B64"/>
    <w:rsid w:val="00041B86"/>
    <w:rsid w:val="00042103"/>
    <w:rsid w:val="00042380"/>
    <w:rsid w:val="00042764"/>
    <w:rsid w:val="00042F98"/>
    <w:rsid w:val="00043260"/>
    <w:rsid w:val="000436A2"/>
    <w:rsid w:val="00043D50"/>
    <w:rsid w:val="00043D53"/>
    <w:rsid w:val="000440F0"/>
    <w:rsid w:val="000449FD"/>
    <w:rsid w:val="000451F3"/>
    <w:rsid w:val="00045468"/>
    <w:rsid w:val="000459DB"/>
    <w:rsid w:val="00045DF4"/>
    <w:rsid w:val="00045E11"/>
    <w:rsid w:val="00047626"/>
    <w:rsid w:val="000479E3"/>
    <w:rsid w:val="00047A9F"/>
    <w:rsid w:val="00050C09"/>
    <w:rsid w:val="00051A8E"/>
    <w:rsid w:val="00051BA8"/>
    <w:rsid w:val="000521BB"/>
    <w:rsid w:val="000527BF"/>
    <w:rsid w:val="00052AD6"/>
    <w:rsid w:val="00052FED"/>
    <w:rsid w:val="00053028"/>
    <w:rsid w:val="000534F8"/>
    <w:rsid w:val="00053BCC"/>
    <w:rsid w:val="0005428F"/>
    <w:rsid w:val="000547AC"/>
    <w:rsid w:val="000548EF"/>
    <w:rsid w:val="00054ACC"/>
    <w:rsid w:val="00054DED"/>
    <w:rsid w:val="00055614"/>
    <w:rsid w:val="00055B06"/>
    <w:rsid w:val="00056002"/>
    <w:rsid w:val="00056A45"/>
    <w:rsid w:val="00056F00"/>
    <w:rsid w:val="000573BA"/>
    <w:rsid w:val="0006043B"/>
    <w:rsid w:val="00060453"/>
    <w:rsid w:val="00060539"/>
    <w:rsid w:val="00060644"/>
    <w:rsid w:val="000608E9"/>
    <w:rsid w:val="00060901"/>
    <w:rsid w:val="000611EB"/>
    <w:rsid w:val="000612F2"/>
    <w:rsid w:val="00062CF6"/>
    <w:rsid w:val="00063B0B"/>
    <w:rsid w:val="000646A4"/>
    <w:rsid w:val="0006495A"/>
    <w:rsid w:val="00064970"/>
    <w:rsid w:val="00064C1B"/>
    <w:rsid w:val="00064F0B"/>
    <w:rsid w:val="00065399"/>
    <w:rsid w:val="00065529"/>
    <w:rsid w:val="00065B6F"/>
    <w:rsid w:val="00065DAD"/>
    <w:rsid w:val="000661EC"/>
    <w:rsid w:val="00066301"/>
    <w:rsid w:val="000664F7"/>
    <w:rsid w:val="000669B3"/>
    <w:rsid w:val="00066E9E"/>
    <w:rsid w:val="00066EA1"/>
    <w:rsid w:val="00067CA3"/>
    <w:rsid w:val="00067CD3"/>
    <w:rsid w:val="00070017"/>
    <w:rsid w:val="00070850"/>
    <w:rsid w:val="00070A31"/>
    <w:rsid w:val="000710D6"/>
    <w:rsid w:val="0007192B"/>
    <w:rsid w:val="000722C7"/>
    <w:rsid w:val="00072413"/>
    <w:rsid w:val="000724CF"/>
    <w:rsid w:val="000729F7"/>
    <w:rsid w:val="00072DF2"/>
    <w:rsid w:val="000732DB"/>
    <w:rsid w:val="00073C01"/>
    <w:rsid w:val="00074D03"/>
    <w:rsid w:val="00075754"/>
    <w:rsid w:val="00075785"/>
    <w:rsid w:val="00075F4F"/>
    <w:rsid w:val="0007696E"/>
    <w:rsid w:val="00076B47"/>
    <w:rsid w:val="00077194"/>
    <w:rsid w:val="00077535"/>
    <w:rsid w:val="0007760F"/>
    <w:rsid w:val="00077902"/>
    <w:rsid w:val="000814A9"/>
    <w:rsid w:val="00081CE5"/>
    <w:rsid w:val="00082DFE"/>
    <w:rsid w:val="00082EE8"/>
    <w:rsid w:val="00083272"/>
    <w:rsid w:val="00084875"/>
    <w:rsid w:val="00084B06"/>
    <w:rsid w:val="00084DB0"/>
    <w:rsid w:val="00084DDF"/>
    <w:rsid w:val="000853B9"/>
    <w:rsid w:val="00085FC9"/>
    <w:rsid w:val="00086330"/>
    <w:rsid w:val="000867A6"/>
    <w:rsid w:val="00086D57"/>
    <w:rsid w:val="00087292"/>
    <w:rsid w:val="00087FD8"/>
    <w:rsid w:val="0009039F"/>
    <w:rsid w:val="00090A2D"/>
    <w:rsid w:val="0009149A"/>
    <w:rsid w:val="00092238"/>
    <w:rsid w:val="0009326D"/>
    <w:rsid w:val="00093536"/>
    <w:rsid w:val="00093973"/>
    <w:rsid w:val="000940F4"/>
    <w:rsid w:val="0009426B"/>
    <w:rsid w:val="00094346"/>
    <w:rsid w:val="00094DB6"/>
    <w:rsid w:val="00096164"/>
    <w:rsid w:val="000972A3"/>
    <w:rsid w:val="0009792A"/>
    <w:rsid w:val="00097999"/>
    <w:rsid w:val="00097E7C"/>
    <w:rsid w:val="000A09DB"/>
    <w:rsid w:val="000A18AA"/>
    <w:rsid w:val="000A1E55"/>
    <w:rsid w:val="000A2064"/>
    <w:rsid w:val="000A2C89"/>
    <w:rsid w:val="000A3FEF"/>
    <w:rsid w:val="000A400F"/>
    <w:rsid w:val="000A416D"/>
    <w:rsid w:val="000A4543"/>
    <w:rsid w:val="000A4D85"/>
    <w:rsid w:val="000A547F"/>
    <w:rsid w:val="000A5A26"/>
    <w:rsid w:val="000A5CA1"/>
    <w:rsid w:val="000A5DA4"/>
    <w:rsid w:val="000A686E"/>
    <w:rsid w:val="000A6A2E"/>
    <w:rsid w:val="000A70BC"/>
    <w:rsid w:val="000A73C1"/>
    <w:rsid w:val="000B0079"/>
    <w:rsid w:val="000B062C"/>
    <w:rsid w:val="000B0C4A"/>
    <w:rsid w:val="000B29F5"/>
    <w:rsid w:val="000B396B"/>
    <w:rsid w:val="000B3E09"/>
    <w:rsid w:val="000B3EE3"/>
    <w:rsid w:val="000B4005"/>
    <w:rsid w:val="000B4831"/>
    <w:rsid w:val="000B515D"/>
    <w:rsid w:val="000B5695"/>
    <w:rsid w:val="000B5A40"/>
    <w:rsid w:val="000B5B64"/>
    <w:rsid w:val="000B5CC3"/>
    <w:rsid w:val="000B6205"/>
    <w:rsid w:val="000B63CD"/>
    <w:rsid w:val="000B6419"/>
    <w:rsid w:val="000B6D16"/>
    <w:rsid w:val="000B7467"/>
    <w:rsid w:val="000B7D4A"/>
    <w:rsid w:val="000C0751"/>
    <w:rsid w:val="000C09C3"/>
    <w:rsid w:val="000C11D4"/>
    <w:rsid w:val="000C1714"/>
    <w:rsid w:val="000C1DD5"/>
    <w:rsid w:val="000C1E5F"/>
    <w:rsid w:val="000C258D"/>
    <w:rsid w:val="000C2678"/>
    <w:rsid w:val="000C2B13"/>
    <w:rsid w:val="000C2CAC"/>
    <w:rsid w:val="000C3133"/>
    <w:rsid w:val="000C3922"/>
    <w:rsid w:val="000C4288"/>
    <w:rsid w:val="000C45DF"/>
    <w:rsid w:val="000C48C0"/>
    <w:rsid w:val="000C5105"/>
    <w:rsid w:val="000C5177"/>
    <w:rsid w:val="000C55B0"/>
    <w:rsid w:val="000C61F6"/>
    <w:rsid w:val="000C6347"/>
    <w:rsid w:val="000C666A"/>
    <w:rsid w:val="000C7496"/>
    <w:rsid w:val="000C7675"/>
    <w:rsid w:val="000C793E"/>
    <w:rsid w:val="000D0381"/>
    <w:rsid w:val="000D261C"/>
    <w:rsid w:val="000D2D61"/>
    <w:rsid w:val="000D2FA5"/>
    <w:rsid w:val="000D35D9"/>
    <w:rsid w:val="000D3694"/>
    <w:rsid w:val="000D389F"/>
    <w:rsid w:val="000D451C"/>
    <w:rsid w:val="000D4AC1"/>
    <w:rsid w:val="000D4B91"/>
    <w:rsid w:val="000D540D"/>
    <w:rsid w:val="000D5584"/>
    <w:rsid w:val="000D5BEB"/>
    <w:rsid w:val="000D5F7C"/>
    <w:rsid w:val="000D63F7"/>
    <w:rsid w:val="000D64B4"/>
    <w:rsid w:val="000D64BE"/>
    <w:rsid w:val="000D6E8B"/>
    <w:rsid w:val="000D7000"/>
    <w:rsid w:val="000D714D"/>
    <w:rsid w:val="000D71E1"/>
    <w:rsid w:val="000D722F"/>
    <w:rsid w:val="000D7B2B"/>
    <w:rsid w:val="000D7B92"/>
    <w:rsid w:val="000D7DED"/>
    <w:rsid w:val="000D7FFB"/>
    <w:rsid w:val="000E0571"/>
    <w:rsid w:val="000E0974"/>
    <w:rsid w:val="000E1087"/>
    <w:rsid w:val="000E1121"/>
    <w:rsid w:val="000E151B"/>
    <w:rsid w:val="000E201B"/>
    <w:rsid w:val="000E20EE"/>
    <w:rsid w:val="000E21FE"/>
    <w:rsid w:val="000E2E22"/>
    <w:rsid w:val="000E36F0"/>
    <w:rsid w:val="000E379A"/>
    <w:rsid w:val="000E42DD"/>
    <w:rsid w:val="000E45B9"/>
    <w:rsid w:val="000E467B"/>
    <w:rsid w:val="000E4763"/>
    <w:rsid w:val="000E50C7"/>
    <w:rsid w:val="000E555B"/>
    <w:rsid w:val="000E67C9"/>
    <w:rsid w:val="000E71CC"/>
    <w:rsid w:val="000E7399"/>
    <w:rsid w:val="000E75C0"/>
    <w:rsid w:val="000F01CA"/>
    <w:rsid w:val="000F02F9"/>
    <w:rsid w:val="000F0426"/>
    <w:rsid w:val="000F0873"/>
    <w:rsid w:val="000F15E3"/>
    <w:rsid w:val="000F16EC"/>
    <w:rsid w:val="000F1E72"/>
    <w:rsid w:val="000F2878"/>
    <w:rsid w:val="000F2929"/>
    <w:rsid w:val="000F29CB"/>
    <w:rsid w:val="000F2CBF"/>
    <w:rsid w:val="000F303B"/>
    <w:rsid w:val="000F370A"/>
    <w:rsid w:val="000F3DC6"/>
    <w:rsid w:val="000F41BC"/>
    <w:rsid w:val="000F4212"/>
    <w:rsid w:val="000F439A"/>
    <w:rsid w:val="000F5099"/>
    <w:rsid w:val="000F50C8"/>
    <w:rsid w:val="000F54BF"/>
    <w:rsid w:val="000F568A"/>
    <w:rsid w:val="000F6278"/>
    <w:rsid w:val="000F6407"/>
    <w:rsid w:val="000F6E57"/>
    <w:rsid w:val="000F7268"/>
    <w:rsid w:val="000F72EF"/>
    <w:rsid w:val="000F751C"/>
    <w:rsid w:val="00100413"/>
    <w:rsid w:val="001007A5"/>
    <w:rsid w:val="001008B5"/>
    <w:rsid w:val="001013A1"/>
    <w:rsid w:val="0010155F"/>
    <w:rsid w:val="00101C00"/>
    <w:rsid w:val="0010234F"/>
    <w:rsid w:val="001023A9"/>
    <w:rsid w:val="00102823"/>
    <w:rsid w:val="0010319D"/>
    <w:rsid w:val="00103614"/>
    <w:rsid w:val="00103BE1"/>
    <w:rsid w:val="00104C48"/>
    <w:rsid w:val="00104D25"/>
    <w:rsid w:val="00104F15"/>
    <w:rsid w:val="001050D2"/>
    <w:rsid w:val="0010530D"/>
    <w:rsid w:val="00105691"/>
    <w:rsid w:val="00105B8D"/>
    <w:rsid w:val="00105BFA"/>
    <w:rsid w:val="001069DE"/>
    <w:rsid w:val="00106D9F"/>
    <w:rsid w:val="001073EA"/>
    <w:rsid w:val="0010773B"/>
    <w:rsid w:val="001078DD"/>
    <w:rsid w:val="00107DF7"/>
    <w:rsid w:val="001102CA"/>
    <w:rsid w:val="00110303"/>
    <w:rsid w:val="001118BC"/>
    <w:rsid w:val="00111F0B"/>
    <w:rsid w:val="0011248C"/>
    <w:rsid w:val="0011281A"/>
    <w:rsid w:val="00112E23"/>
    <w:rsid w:val="00112EFB"/>
    <w:rsid w:val="001130E0"/>
    <w:rsid w:val="001131CA"/>
    <w:rsid w:val="001131E5"/>
    <w:rsid w:val="00113BEC"/>
    <w:rsid w:val="00113D71"/>
    <w:rsid w:val="00114998"/>
    <w:rsid w:val="00114A74"/>
    <w:rsid w:val="00114ABA"/>
    <w:rsid w:val="00114D3C"/>
    <w:rsid w:val="00114D99"/>
    <w:rsid w:val="00114E95"/>
    <w:rsid w:val="00115E5F"/>
    <w:rsid w:val="001160CD"/>
    <w:rsid w:val="001161B3"/>
    <w:rsid w:val="0011640C"/>
    <w:rsid w:val="001165A5"/>
    <w:rsid w:val="001165D1"/>
    <w:rsid w:val="00116A43"/>
    <w:rsid w:val="00116C2D"/>
    <w:rsid w:val="00116FA7"/>
    <w:rsid w:val="00116FF6"/>
    <w:rsid w:val="00117A47"/>
    <w:rsid w:val="00117EAD"/>
    <w:rsid w:val="00120141"/>
    <w:rsid w:val="001209C6"/>
    <w:rsid w:val="001209D7"/>
    <w:rsid w:val="00120F1A"/>
    <w:rsid w:val="00120FEE"/>
    <w:rsid w:val="00122641"/>
    <w:rsid w:val="0012276A"/>
    <w:rsid w:val="001229BE"/>
    <w:rsid w:val="00122A37"/>
    <w:rsid w:val="001243CF"/>
    <w:rsid w:val="00124756"/>
    <w:rsid w:val="00124ABB"/>
    <w:rsid w:val="00125131"/>
    <w:rsid w:val="001252BD"/>
    <w:rsid w:val="001254A4"/>
    <w:rsid w:val="0012580E"/>
    <w:rsid w:val="00125FA5"/>
    <w:rsid w:val="001267B3"/>
    <w:rsid w:val="00126966"/>
    <w:rsid w:val="001270E1"/>
    <w:rsid w:val="00130716"/>
    <w:rsid w:val="001307F7"/>
    <w:rsid w:val="00130BAC"/>
    <w:rsid w:val="0013108C"/>
    <w:rsid w:val="001322D4"/>
    <w:rsid w:val="00132C7E"/>
    <w:rsid w:val="001333FF"/>
    <w:rsid w:val="00133A4E"/>
    <w:rsid w:val="00133AD6"/>
    <w:rsid w:val="00133D5B"/>
    <w:rsid w:val="0013414F"/>
    <w:rsid w:val="00134728"/>
    <w:rsid w:val="001349FF"/>
    <w:rsid w:val="00134C0C"/>
    <w:rsid w:val="00134E91"/>
    <w:rsid w:val="001352B7"/>
    <w:rsid w:val="001354BF"/>
    <w:rsid w:val="0013586E"/>
    <w:rsid w:val="00135898"/>
    <w:rsid w:val="00136AB7"/>
    <w:rsid w:val="0013717B"/>
    <w:rsid w:val="00137414"/>
    <w:rsid w:val="00137D02"/>
    <w:rsid w:val="001405A3"/>
    <w:rsid w:val="00140EC4"/>
    <w:rsid w:val="00140ED9"/>
    <w:rsid w:val="001414C1"/>
    <w:rsid w:val="00143050"/>
    <w:rsid w:val="00143398"/>
    <w:rsid w:val="00143785"/>
    <w:rsid w:val="00143C5C"/>
    <w:rsid w:val="00144378"/>
    <w:rsid w:val="00144861"/>
    <w:rsid w:val="00144932"/>
    <w:rsid w:val="00144EB0"/>
    <w:rsid w:val="00144EBB"/>
    <w:rsid w:val="001451CC"/>
    <w:rsid w:val="00146A23"/>
    <w:rsid w:val="00146DB9"/>
    <w:rsid w:val="00146F6E"/>
    <w:rsid w:val="001473A8"/>
    <w:rsid w:val="00147677"/>
    <w:rsid w:val="00147982"/>
    <w:rsid w:val="001500DE"/>
    <w:rsid w:val="001506B8"/>
    <w:rsid w:val="00151138"/>
    <w:rsid w:val="00151157"/>
    <w:rsid w:val="00151EDD"/>
    <w:rsid w:val="001523E3"/>
    <w:rsid w:val="001527A1"/>
    <w:rsid w:val="00152D59"/>
    <w:rsid w:val="00152ED7"/>
    <w:rsid w:val="001537E4"/>
    <w:rsid w:val="001539AD"/>
    <w:rsid w:val="00153F34"/>
    <w:rsid w:val="00154749"/>
    <w:rsid w:val="00154869"/>
    <w:rsid w:val="00154C47"/>
    <w:rsid w:val="00154D84"/>
    <w:rsid w:val="00155269"/>
    <w:rsid w:val="00155727"/>
    <w:rsid w:val="001559C8"/>
    <w:rsid w:val="001569AA"/>
    <w:rsid w:val="00156BFD"/>
    <w:rsid w:val="00160723"/>
    <w:rsid w:val="001614C4"/>
    <w:rsid w:val="00161F61"/>
    <w:rsid w:val="00163045"/>
    <w:rsid w:val="0016479B"/>
    <w:rsid w:val="00165917"/>
    <w:rsid w:val="00166017"/>
    <w:rsid w:val="0016606F"/>
    <w:rsid w:val="00166205"/>
    <w:rsid w:val="00166623"/>
    <w:rsid w:val="0016685D"/>
    <w:rsid w:val="0016694E"/>
    <w:rsid w:val="00166F24"/>
    <w:rsid w:val="00167160"/>
    <w:rsid w:val="001677EE"/>
    <w:rsid w:val="0016780F"/>
    <w:rsid w:val="001678E4"/>
    <w:rsid w:val="00167F32"/>
    <w:rsid w:val="0017055D"/>
    <w:rsid w:val="001705EA"/>
    <w:rsid w:val="00170AE9"/>
    <w:rsid w:val="00171B3A"/>
    <w:rsid w:val="00172D2C"/>
    <w:rsid w:val="0017307A"/>
    <w:rsid w:val="00173CF2"/>
    <w:rsid w:val="00174A28"/>
    <w:rsid w:val="00174BF2"/>
    <w:rsid w:val="001757A0"/>
    <w:rsid w:val="00175F50"/>
    <w:rsid w:val="001766F4"/>
    <w:rsid w:val="001778C2"/>
    <w:rsid w:val="00177FA6"/>
    <w:rsid w:val="00177FF1"/>
    <w:rsid w:val="00181116"/>
    <w:rsid w:val="00181850"/>
    <w:rsid w:val="001829C0"/>
    <w:rsid w:val="00182C8E"/>
    <w:rsid w:val="001835FA"/>
    <w:rsid w:val="00183856"/>
    <w:rsid w:val="0018471D"/>
    <w:rsid w:val="00184888"/>
    <w:rsid w:val="001854DF"/>
    <w:rsid w:val="00185640"/>
    <w:rsid w:val="0018580F"/>
    <w:rsid w:val="00185BEA"/>
    <w:rsid w:val="00185DA7"/>
    <w:rsid w:val="00185EF5"/>
    <w:rsid w:val="001860B2"/>
    <w:rsid w:val="001869A7"/>
    <w:rsid w:val="00186ABE"/>
    <w:rsid w:val="00187259"/>
    <w:rsid w:val="001877F2"/>
    <w:rsid w:val="00187F3C"/>
    <w:rsid w:val="00187FFB"/>
    <w:rsid w:val="00190782"/>
    <w:rsid w:val="00190DB7"/>
    <w:rsid w:val="0019182B"/>
    <w:rsid w:val="00191A4B"/>
    <w:rsid w:val="001923FD"/>
    <w:rsid w:val="001926B2"/>
    <w:rsid w:val="00192820"/>
    <w:rsid w:val="00192858"/>
    <w:rsid w:val="001929E5"/>
    <w:rsid w:val="00192E39"/>
    <w:rsid w:val="0019376F"/>
    <w:rsid w:val="00193FF1"/>
    <w:rsid w:val="00194D19"/>
    <w:rsid w:val="00195D3C"/>
    <w:rsid w:val="00195F3C"/>
    <w:rsid w:val="00196001"/>
    <w:rsid w:val="00196986"/>
    <w:rsid w:val="00196B91"/>
    <w:rsid w:val="00196D7F"/>
    <w:rsid w:val="00196DBF"/>
    <w:rsid w:val="0019718C"/>
    <w:rsid w:val="00197622"/>
    <w:rsid w:val="0019768C"/>
    <w:rsid w:val="00197E96"/>
    <w:rsid w:val="00197F2B"/>
    <w:rsid w:val="001A0664"/>
    <w:rsid w:val="001A0B18"/>
    <w:rsid w:val="001A133C"/>
    <w:rsid w:val="001A14EE"/>
    <w:rsid w:val="001A152A"/>
    <w:rsid w:val="001A1713"/>
    <w:rsid w:val="001A17D7"/>
    <w:rsid w:val="001A2346"/>
    <w:rsid w:val="001A2B2E"/>
    <w:rsid w:val="001A3997"/>
    <w:rsid w:val="001A3AF1"/>
    <w:rsid w:val="001A3C81"/>
    <w:rsid w:val="001A49F0"/>
    <w:rsid w:val="001A4F2A"/>
    <w:rsid w:val="001A4F67"/>
    <w:rsid w:val="001A539B"/>
    <w:rsid w:val="001A54E3"/>
    <w:rsid w:val="001A61FB"/>
    <w:rsid w:val="001A7CED"/>
    <w:rsid w:val="001B08C0"/>
    <w:rsid w:val="001B0EF4"/>
    <w:rsid w:val="001B101F"/>
    <w:rsid w:val="001B125F"/>
    <w:rsid w:val="001B1637"/>
    <w:rsid w:val="001B1638"/>
    <w:rsid w:val="001B1793"/>
    <w:rsid w:val="001B1E1A"/>
    <w:rsid w:val="001B1F62"/>
    <w:rsid w:val="001B2CB3"/>
    <w:rsid w:val="001B2DA6"/>
    <w:rsid w:val="001B3C1A"/>
    <w:rsid w:val="001B3D00"/>
    <w:rsid w:val="001B49DD"/>
    <w:rsid w:val="001B4EED"/>
    <w:rsid w:val="001B4F99"/>
    <w:rsid w:val="001B5472"/>
    <w:rsid w:val="001B551F"/>
    <w:rsid w:val="001B57BD"/>
    <w:rsid w:val="001B57C9"/>
    <w:rsid w:val="001B5816"/>
    <w:rsid w:val="001B6559"/>
    <w:rsid w:val="001B68E7"/>
    <w:rsid w:val="001B7212"/>
    <w:rsid w:val="001B75DA"/>
    <w:rsid w:val="001B7E33"/>
    <w:rsid w:val="001B7F2A"/>
    <w:rsid w:val="001C046D"/>
    <w:rsid w:val="001C06B5"/>
    <w:rsid w:val="001C1372"/>
    <w:rsid w:val="001C1C40"/>
    <w:rsid w:val="001C4597"/>
    <w:rsid w:val="001C4A2B"/>
    <w:rsid w:val="001C4BDD"/>
    <w:rsid w:val="001C51EA"/>
    <w:rsid w:val="001C53ED"/>
    <w:rsid w:val="001C5823"/>
    <w:rsid w:val="001C6FD5"/>
    <w:rsid w:val="001C7487"/>
    <w:rsid w:val="001C790E"/>
    <w:rsid w:val="001C7E7F"/>
    <w:rsid w:val="001C7F6B"/>
    <w:rsid w:val="001D02B8"/>
    <w:rsid w:val="001D09D5"/>
    <w:rsid w:val="001D0B50"/>
    <w:rsid w:val="001D0E75"/>
    <w:rsid w:val="001D187B"/>
    <w:rsid w:val="001D20D2"/>
    <w:rsid w:val="001D2462"/>
    <w:rsid w:val="001D2509"/>
    <w:rsid w:val="001D266E"/>
    <w:rsid w:val="001D299C"/>
    <w:rsid w:val="001D2A2A"/>
    <w:rsid w:val="001D2CCC"/>
    <w:rsid w:val="001D4853"/>
    <w:rsid w:val="001D503A"/>
    <w:rsid w:val="001D5167"/>
    <w:rsid w:val="001D533E"/>
    <w:rsid w:val="001D59A5"/>
    <w:rsid w:val="001D5BAE"/>
    <w:rsid w:val="001D5C9E"/>
    <w:rsid w:val="001D5CD2"/>
    <w:rsid w:val="001D6E0D"/>
    <w:rsid w:val="001D6E4C"/>
    <w:rsid w:val="001D7066"/>
    <w:rsid w:val="001D7FB8"/>
    <w:rsid w:val="001D7FCB"/>
    <w:rsid w:val="001E0089"/>
    <w:rsid w:val="001E057C"/>
    <w:rsid w:val="001E095E"/>
    <w:rsid w:val="001E0C67"/>
    <w:rsid w:val="001E0CE5"/>
    <w:rsid w:val="001E1777"/>
    <w:rsid w:val="001E181A"/>
    <w:rsid w:val="001E1A85"/>
    <w:rsid w:val="001E2C0C"/>
    <w:rsid w:val="001E3CE1"/>
    <w:rsid w:val="001E490A"/>
    <w:rsid w:val="001E49B5"/>
    <w:rsid w:val="001E4A77"/>
    <w:rsid w:val="001E5508"/>
    <w:rsid w:val="001E5DB0"/>
    <w:rsid w:val="001E60D8"/>
    <w:rsid w:val="001E617E"/>
    <w:rsid w:val="001E6507"/>
    <w:rsid w:val="001F0BF5"/>
    <w:rsid w:val="001F161D"/>
    <w:rsid w:val="001F1A61"/>
    <w:rsid w:val="001F1E22"/>
    <w:rsid w:val="001F2220"/>
    <w:rsid w:val="001F266F"/>
    <w:rsid w:val="001F2935"/>
    <w:rsid w:val="001F29F8"/>
    <w:rsid w:val="001F2C42"/>
    <w:rsid w:val="001F354D"/>
    <w:rsid w:val="001F3E23"/>
    <w:rsid w:val="001F3FD9"/>
    <w:rsid w:val="001F48C2"/>
    <w:rsid w:val="001F4999"/>
    <w:rsid w:val="001F55B5"/>
    <w:rsid w:val="001F58EA"/>
    <w:rsid w:val="001F5B42"/>
    <w:rsid w:val="001F5E8F"/>
    <w:rsid w:val="001F5FF8"/>
    <w:rsid w:val="001F6394"/>
    <w:rsid w:val="001F6D6C"/>
    <w:rsid w:val="0020027A"/>
    <w:rsid w:val="00200CEC"/>
    <w:rsid w:val="0020120A"/>
    <w:rsid w:val="00201D15"/>
    <w:rsid w:val="002023A3"/>
    <w:rsid w:val="00202FDC"/>
    <w:rsid w:val="002042AD"/>
    <w:rsid w:val="00204B16"/>
    <w:rsid w:val="00204B2D"/>
    <w:rsid w:val="0020535D"/>
    <w:rsid w:val="00206336"/>
    <w:rsid w:val="0020635B"/>
    <w:rsid w:val="0020657D"/>
    <w:rsid w:val="00206B7A"/>
    <w:rsid w:val="00206C1E"/>
    <w:rsid w:val="002073D9"/>
    <w:rsid w:val="00207932"/>
    <w:rsid w:val="00207A9D"/>
    <w:rsid w:val="00210047"/>
    <w:rsid w:val="00210977"/>
    <w:rsid w:val="00210F1B"/>
    <w:rsid w:val="0021138C"/>
    <w:rsid w:val="00212FCE"/>
    <w:rsid w:val="00213ADC"/>
    <w:rsid w:val="00213F4D"/>
    <w:rsid w:val="002140F2"/>
    <w:rsid w:val="00214338"/>
    <w:rsid w:val="00214C35"/>
    <w:rsid w:val="00214E14"/>
    <w:rsid w:val="00214FD2"/>
    <w:rsid w:val="00215732"/>
    <w:rsid w:val="002160C8"/>
    <w:rsid w:val="002173B8"/>
    <w:rsid w:val="002175C7"/>
    <w:rsid w:val="00217BF5"/>
    <w:rsid w:val="00217C51"/>
    <w:rsid w:val="002205D7"/>
    <w:rsid w:val="00220864"/>
    <w:rsid w:val="00220934"/>
    <w:rsid w:val="00220E69"/>
    <w:rsid w:val="00222581"/>
    <w:rsid w:val="0022312D"/>
    <w:rsid w:val="002231F4"/>
    <w:rsid w:val="00223804"/>
    <w:rsid w:val="00223FC0"/>
    <w:rsid w:val="0022423D"/>
    <w:rsid w:val="00224535"/>
    <w:rsid w:val="00225DA7"/>
    <w:rsid w:val="00226B51"/>
    <w:rsid w:val="0022739F"/>
    <w:rsid w:val="00227501"/>
    <w:rsid w:val="00227513"/>
    <w:rsid w:val="00227708"/>
    <w:rsid w:val="00227A78"/>
    <w:rsid w:val="00231FC4"/>
    <w:rsid w:val="002325AE"/>
    <w:rsid w:val="0023279B"/>
    <w:rsid w:val="002330E4"/>
    <w:rsid w:val="00233CF2"/>
    <w:rsid w:val="00233F7B"/>
    <w:rsid w:val="00234367"/>
    <w:rsid w:val="00234C5D"/>
    <w:rsid w:val="00235957"/>
    <w:rsid w:val="002359FD"/>
    <w:rsid w:val="002360C8"/>
    <w:rsid w:val="00236374"/>
    <w:rsid w:val="002368BD"/>
    <w:rsid w:val="00236F54"/>
    <w:rsid w:val="002370B4"/>
    <w:rsid w:val="0023780C"/>
    <w:rsid w:val="00237AE0"/>
    <w:rsid w:val="0024039A"/>
    <w:rsid w:val="00240D1A"/>
    <w:rsid w:val="0024128D"/>
    <w:rsid w:val="002417F6"/>
    <w:rsid w:val="00241F5F"/>
    <w:rsid w:val="0024276A"/>
    <w:rsid w:val="00242B45"/>
    <w:rsid w:val="002431FB"/>
    <w:rsid w:val="0024374C"/>
    <w:rsid w:val="00243816"/>
    <w:rsid w:val="00243FC2"/>
    <w:rsid w:val="00244822"/>
    <w:rsid w:val="0024485B"/>
    <w:rsid w:val="00244996"/>
    <w:rsid w:val="002449AC"/>
    <w:rsid w:val="00245E74"/>
    <w:rsid w:val="00246065"/>
    <w:rsid w:val="00247804"/>
    <w:rsid w:val="00247A55"/>
    <w:rsid w:val="00250C25"/>
    <w:rsid w:val="00250CC8"/>
    <w:rsid w:val="002515DE"/>
    <w:rsid w:val="00252722"/>
    <w:rsid w:val="002532B5"/>
    <w:rsid w:val="002535FA"/>
    <w:rsid w:val="00253ACC"/>
    <w:rsid w:val="00253B24"/>
    <w:rsid w:val="00253BBD"/>
    <w:rsid w:val="00253CF6"/>
    <w:rsid w:val="00253E32"/>
    <w:rsid w:val="00254976"/>
    <w:rsid w:val="00254A64"/>
    <w:rsid w:val="0025542F"/>
    <w:rsid w:val="00255B49"/>
    <w:rsid w:val="002569E4"/>
    <w:rsid w:val="00257A19"/>
    <w:rsid w:val="00257C99"/>
    <w:rsid w:val="00260FA8"/>
    <w:rsid w:val="002615E6"/>
    <w:rsid w:val="00261652"/>
    <w:rsid w:val="00261CC5"/>
    <w:rsid w:val="00261DCE"/>
    <w:rsid w:val="00262066"/>
    <w:rsid w:val="00262D32"/>
    <w:rsid w:val="0026355C"/>
    <w:rsid w:val="00263C0F"/>
    <w:rsid w:val="00264091"/>
    <w:rsid w:val="00265752"/>
    <w:rsid w:val="00265EE5"/>
    <w:rsid w:val="00266574"/>
    <w:rsid w:val="00267712"/>
    <w:rsid w:val="00267E97"/>
    <w:rsid w:val="00271341"/>
    <w:rsid w:val="00271572"/>
    <w:rsid w:val="00271E09"/>
    <w:rsid w:val="0027234B"/>
    <w:rsid w:val="002725E3"/>
    <w:rsid w:val="0027263C"/>
    <w:rsid w:val="002728A5"/>
    <w:rsid w:val="00272922"/>
    <w:rsid w:val="00272E4E"/>
    <w:rsid w:val="00272FFC"/>
    <w:rsid w:val="00273C50"/>
    <w:rsid w:val="00274E48"/>
    <w:rsid w:val="00275400"/>
    <w:rsid w:val="00275DC6"/>
    <w:rsid w:val="00276736"/>
    <w:rsid w:val="0027693B"/>
    <w:rsid w:val="002774B1"/>
    <w:rsid w:val="002774E6"/>
    <w:rsid w:val="00277E81"/>
    <w:rsid w:val="00280580"/>
    <w:rsid w:val="00280689"/>
    <w:rsid w:val="002815CB"/>
    <w:rsid w:val="002816D2"/>
    <w:rsid w:val="00281C86"/>
    <w:rsid w:val="00281FEC"/>
    <w:rsid w:val="002829E2"/>
    <w:rsid w:val="00282B74"/>
    <w:rsid w:val="00283147"/>
    <w:rsid w:val="00283494"/>
    <w:rsid w:val="00284867"/>
    <w:rsid w:val="002857B6"/>
    <w:rsid w:val="00285E0F"/>
    <w:rsid w:val="00286329"/>
    <w:rsid w:val="002868FA"/>
    <w:rsid w:val="00286F53"/>
    <w:rsid w:val="002871CD"/>
    <w:rsid w:val="002879F8"/>
    <w:rsid w:val="0029029F"/>
    <w:rsid w:val="0029076E"/>
    <w:rsid w:val="00291271"/>
    <w:rsid w:val="00291D6A"/>
    <w:rsid w:val="00292461"/>
    <w:rsid w:val="00293051"/>
    <w:rsid w:val="00293AD5"/>
    <w:rsid w:val="00295394"/>
    <w:rsid w:val="002954F0"/>
    <w:rsid w:val="00295FBD"/>
    <w:rsid w:val="002973A2"/>
    <w:rsid w:val="00297755"/>
    <w:rsid w:val="00297858"/>
    <w:rsid w:val="00297A33"/>
    <w:rsid w:val="002A0235"/>
    <w:rsid w:val="002A07E7"/>
    <w:rsid w:val="002A0B63"/>
    <w:rsid w:val="002A0DD9"/>
    <w:rsid w:val="002A16F4"/>
    <w:rsid w:val="002A1B13"/>
    <w:rsid w:val="002A2393"/>
    <w:rsid w:val="002A27D3"/>
    <w:rsid w:val="002A2908"/>
    <w:rsid w:val="002A29BA"/>
    <w:rsid w:val="002A2D02"/>
    <w:rsid w:val="002A2D2A"/>
    <w:rsid w:val="002A3DAC"/>
    <w:rsid w:val="002A52EE"/>
    <w:rsid w:val="002A58B6"/>
    <w:rsid w:val="002A6116"/>
    <w:rsid w:val="002A69AF"/>
    <w:rsid w:val="002A69C2"/>
    <w:rsid w:val="002A6F2A"/>
    <w:rsid w:val="002A7A6B"/>
    <w:rsid w:val="002A7F4E"/>
    <w:rsid w:val="002B0285"/>
    <w:rsid w:val="002B03FD"/>
    <w:rsid w:val="002B0C30"/>
    <w:rsid w:val="002B1194"/>
    <w:rsid w:val="002B147E"/>
    <w:rsid w:val="002B16E9"/>
    <w:rsid w:val="002B1E02"/>
    <w:rsid w:val="002B263A"/>
    <w:rsid w:val="002B2E90"/>
    <w:rsid w:val="002B3518"/>
    <w:rsid w:val="002B4242"/>
    <w:rsid w:val="002B465B"/>
    <w:rsid w:val="002B476F"/>
    <w:rsid w:val="002B5662"/>
    <w:rsid w:val="002B5D99"/>
    <w:rsid w:val="002B6E90"/>
    <w:rsid w:val="002B7C59"/>
    <w:rsid w:val="002B7FD3"/>
    <w:rsid w:val="002C0574"/>
    <w:rsid w:val="002C09B9"/>
    <w:rsid w:val="002C0D49"/>
    <w:rsid w:val="002C12DB"/>
    <w:rsid w:val="002C16ED"/>
    <w:rsid w:val="002C196B"/>
    <w:rsid w:val="002C1AC5"/>
    <w:rsid w:val="002C1C4A"/>
    <w:rsid w:val="002C1F16"/>
    <w:rsid w:val="002C1F55"/>
    <w:rsid w:val="002C2442"/>
    <w:rsid w:val="002C2F2F"/>
    <w:rsid w:val="002C3341"/>
    <w:rsid w:val="002C34E6"/>
    <w:rsid w:val="002C3B3A"/>
    <w:rsid w:val="002C3BE8"/>
    <w:rsid w:val="002C4C9F"/>
    <w:rsid w:val="002C504C"/>
    <w:rsid w:val="002C59F3"/>
    <w:rsid w:val="002C5D7A"/>
    <w:rsid w:val="002C6000"/>
    <w:rsid w:val="002C7986"/>
    <w:rsid w:val="002D0151"/>
    <w:rsid w:val="002D06DD"/>
    <w:rsid w:val="002D090E"/>
    <w:rsid w:val="002D0A2A"/>
    <w:rsid w:val="002D0A9E"/>
    <w:rsid w:val="002D0F0A"/>
    <w:rsid w:val="002D11CF"/>
    <w:rsid w:val="002D19CE"/>
    <w:rsid w:val="002D1A6B"/>
    <w:rsid w:val="002D1B16"/>
    <w:rsid w:val="002D1DE7"/>
    <w:rsid w:val="002D1F08"/>
    <w:rsid w:val="002D31BB"/>
    <w:rsid w:val="002D3B11"/>
    <w:rsid w:val="002D3D97"/>
    <w:rsid w:val="002D4420"/>
    <w:rsid w:val="002D5859"/>
    <w:rsid w:val="002D62BA"/>
    <w:rsid w:val="002D646B"/>
    <w:rsid w:val="002D64DD"/>
    <w:rsid w:val="002D6E5B"/>
    <w:rsid w:val="002D6F55"/>
    <w:rsid w:val="002D71BF"/>
    <w:rsid w:val="002D71F8"/>
    <w:rsid w:val="002D75A3"/>
    <w:rsid w:val="002D7A46"/>
    <w:rsid w:val="002D7E3F"/>
    <w:rsid w:val="002E0CC6"/>
    <w:rsid w:val="002E13A6"/>
    <w:rsid w:val="002E2205"/>
    <w:rsid w:val="002E2336"/>
    <w:rsid w:val="002E238F"/>
    <w:rsid w:val="002E295F"/>
    <w:rsid w:val="002E306F"/>
    <w:rsid w:val="002E35C5"/>
    <w:rsid w:val="002E3EB4"/>
    <w:rsid w:val="002E3F55"/>
    <w:rsid w:val="002E49C9"/>
    <w:rsid w:val="002E5989"/>
    <w:rsid w:val="002E5F95"/>
    <w:rsid w:val="002E6140"/>
    <w:rsid w:val="002E6663"/>
    <w:rsid w:val="002E681F"/>
    <w:rsid w:val="002E6B7C"/>
    <w:rsid w:val="002E6BCA"/>
    <w:rsid w:val="002E7D1C"/>
    <w:rsid w:val="002F02B7"/>
    <w:rsid w:val="002F0589"/>
    <w:rsid w:val="002F09BA"/>
    <w:rsid w:val="002F0FEF"/>
    <w:rsid w:val="002F10B7"/>
    <w:rsid w:val="002F17B0"/>
    <w:rsid w:val="002F1E7B"/>
    <w:rsid w:val="002F2112"/>
    <w:rsid w:val="002F2D9B"/>
    <w:rsid w:val="002F3025"/>
    <w:rsid w:val="002F30D6"/>
    <w:rsid w:val="002F32A1"/>
    <w:rsid w:val="002F5C69"/>
    <w:rsid w:val="002F6890"/>
    <w:rsid w:val="002F69DE"/>
    <w:rsid w:val="002F7454"/>
    <w:rsid w:val="0030072B"/>
    <w:rsid w:val="00301E82"/>
    <w:rsid w:val="00302110"/>
    <w:rsid w:val="003021B7"/>
    <w:rsid w:val="0030240A"/>
    <w:rsid w:val="00303556"/>
    <w:rsid w:val="00303736"/>
    <w:rsid w:val="00304565"/>
    <w:rsid w:val="003054A4"/>
    <w:rsid w:val="00305503"/>
    <w:rsid w:val="00305E85"/>
    <w:rsid w:val="003060B6"/>
    <w:rsid w:val="003060C4"/>
    <w:rsid w:val="003062BF"/>
    <w:rsid w:val="00306956"/>
    <w:rsid w:val="00307A43"/>
    <w:rsid w:val="00310541"/>
    <w:rsid w:val="00310A4F"/>
    <w:rsid w:val="00310AE5"/>
    <w:rsid w:val="00310CF2"/>
    <w:rsid w:val="00311DB6"/>
    <w:rsid w:val="00311E65"/>
    <w:rsid w:val="00312233"/>
    <w:rsid w:val="00312611"/>
    <w:rsid w:val="00312A27"/>
    <w:rsid w:val="00312CC5"/>
    <w:rsid w:val="003132F3"/>
    <w:rsid w:val="0031398C"/>
    <w:rsid w:val="003148F6"/>
    <w:rsid w:val="00314E16"/>
    <w:rsid w:val="00314E49"/>
    <w:rsid w:val="00315DAB"/>
    <w:rsid w:val="00315FEF"/>
    <w:rsid w:val="0031614F"/>
    <w:rsid w:val="0031739B"/>
    <w:rsid w:val="003174D6"/>
    <w:rsid w:val="00317AE8"/>
    <w:rsid w:val="00317DB8"/>
    <w:rsid w:val="003207DC"/>
    <w:rsid w:val="00320BAA"/>
    <w:rsid w:val="00321075"/>
    <w:rsid w:val="003210A5"/>
    <w:rsid w:val="003216C5"/>
    <w:rsid w:val="003218C7"/>
    <w:rsid w:val="00321EB7"/>
    <w:rsid w:val="00322055"/>
    <w:rsid w:val="00323096"/>
    <w:rsid w:val="003239E5"/>
    <w:rsid w:val="00324BA2"/>
    <w:rsid w:val="00324C93"/>
    <w:rsid w:val="00325587"/>
    <w:rsid w:val="003255E6"/>
    <w:rsid w:val="003262C5"/>
    <w:rsid w:val="0032641E"/>
    <w:rsid w:val="00326803"/>
    <w:rsid w:val="00326E0E"/>
    <w:rsid w:val="00327043"/>
    <w:rsid w:val="003272D6"/>
    <w:rsid w:val="003305A7"/>
    <w:rsid w:val="003308D0"/>
    <w:rsid w:val="003324E6"/>
    <w:rsid w:val="003325AC"/>
    <w:rsid w:val="00333D82"/>
    <w:rsid w:val="00333F18"/>
    <w:rsid w:val="00334A56"/>
    <w:rsid w:val="00334EFB"/>
    <w:rsid w:val="003358DB"/>
    <w:rsid w:val="00336010"/>
    <w:rsid w:val="00336016"/>
    <w:rsid w:val="003366DF"/>
    <w:rsid w:val="00336A56"/>
    <w:rsid w:val="00337252"/>
    <w:rsid w:val="00340280"/>
    <w:rsid w:val="003404C9"/>
    <w:rsid w:val="003409D5"/>
    <w:rsid w:val="00341BDF"/>
    <w:rsid w:val="00341E8B"/>
    <w:rsid w:val="00341FBA"/>
    <w:rsid w:val="003422F0"/>
    <w:rsid w:val="00342341"/>
    <w:rsid w:val="003428BC"/>
    <w:rsid w:val="00342BAE"/>
    <w:rsid w:val="003432D8"/>
    <w:rsid w:val="003436D4"/>
    <w:rsid w:val="0034377D"/>
    <w:rsid w:val="00343978"/>
    <w:rsid w:val="00343AF9"/>
    <w:rsid w:val="00344726"/>
    <w:rsid w:val="003450FA"/>
    <w:rsid w:val="00345508"/>
    <w:rsid w:val="00345CF6"/>
    <w:rsid w:val="00346056"/>
    <w:rsid w:val="003468BA"/>
    <w:rsid w:val="00346EA9"/>
    <w:rsid w:val="00350852"/>
    <w:rsid w:val="00350AF1"/>
    <w:rsid w:val="0035124F"/>
    <w:rsid w:val="00351D9E"/>
    <w:rsid w:val="00351DA6"/>
    <w:rsid w:val="00352536"/>
    <w:rsid w:val="00352F07"/>
    <w:rsid w:val="0035307D"/>
    <w:rsid w:val="0035332B"/>
    <w:rsid w:val="003536FF"/>
    <w:rsid w:val="0035379D"/>
    <w:rsid w:val="00353DBF"/>
    <w:rsid w:val="00353FCF"/>
    <w:rsid w:val="00354D09"/>
    <w:rsid w:val="00354E3C"/>
    <w:rsid w:val="00354E4A"/>
    <w:rsid w:val="003552AA"/>
    <w:rsid w:val="003562F5"/>
    <w:rsid w:val="003566D2"/>
    <w:rsid w:val="00357641"/>
    <w:rsid w:val="00357A39"/>
    <w:rsid w:val="00357BF7"/>
    <w:rsid w:val="00360191"/>
    <w:rsid w:val="0036028F"/>
    <w:rsid w:val="003606C8"/>
    <w:rsid w:val="003606F5"/>
    <w:rsid w:val="003623A6"/>
    <w:rsid w:val="00362BFD"/>
    <w:rsid w:val="0036317E"/>
    <w:rsid w:val="003636F6"/>
    <w:rsid w:val="00363AB8"/>
    <w:rsid w:val="00363FA2"/>
    <w:rsid w:val="00364727"/>
    <w:rsid w:val="003648CD"/>
    <w:rsid w:val="00364C3B"/>
    <w:rsid w:val="0036530D"/>
    <w:rsid w:val="00365650"/>
    <w:rsid w:val="00365CC2"/>
    <w:rsid w:val="00367C57"/>
    <w:rsid w:val="00367DBF"/>
    <w:rsid w:val="00367E9D"/>
    <w:rsid w:val="0037073A"/>
    <w:rsid w:val="003715F2"/>
    <w:rsid w:val="00371B42"/>
    <w:rsid w:val="00371E88"/>
    <w:rsid w:val="003726FE"/>
    <w:rsid w:val="003727FA"/>
    <w:rsid w:val="00372BBC"/>
    <w:rsid w:val="003737EE"/>
    <w:rsid w:val="00373BC0"/>
    <w:rsid w:val="003743C2"/>
    <w:rsid w:val="003748CE"/>
    <w:rsid w:val="003749A2"/>
    <w:rsid w:val="00375ECB"/>
    <w:rsid w:val="0037610E"/>
    <w:rsid w:val="00376228"/>
    <w:rsid w:val="00376A96"/>
    <w:rsid w:val="00376DF4"/>
    <w:rsid w:val="0037773E"/>
    <w:rsid w:val="003779EF"/>
    <w:rsid w:val="00380339"/>
    <w:rsid w:val="00380E92"/>
    <w:rsid w:val="00381C5B"/>
    <w:rsid w:val="00381E15"/>
    <w:rsid w:val="0038240C"/>
    <w:rsid w:val="003829BC"/>
    <w:rsid w:val="00382ACE"/>
    <w:rsid w:val="00382DE2"/>
    <w:rsid w:val="00382EC8"/>
    <w:rsid w:val="003830DB"/>
    <w:rsid w:val="0038327D"/>
    <w:rsid w:val="003845F0"/>
    <w:rsid w:val="00384F01"/>
    <w:rsid w:val="00385096"/>
    <w:rsid w:val="00385252"/>
    <w:rsid w:val="00385942"/>
    <w:rsid w:val="00385BB1"/>
    <w:rsid w:val="00386318"/>
    <w:rsid w:val="00386483"/>
    <w:rsid w:val="003865F2"/>
    <w:rsid w:val="00386B5A"/>
    <w:rsid w:val="00386EAD"/>
    <w:rsid w:val="00387317"/>
    <w:rsid w:val="00387BB4"/>
    <w:rsid w:val="003904C4"/>
    <w:rsid w:val="00390A53"/>
    <w:rsid w:val="0039132C"/>
    <w:rsid w:val="003920F0"/>
    <w:rsid w:val="00392115"/>
    <w:rsid w:val="00392224"/>
    <w:rsid w:val="00392307"/>
    <w:rsid w:val="00392D28"/>
    <w:rsid w:val="0039322D"/>
    <w:rsid w:val="00393E86"/>
    <w:rsid w:val="00393EB0"/>
    <w:rsid w:val="003940F9"/>
    <w:rsid w:val="003943C9"/>
    <w:rsid w:val="003947CE"/>
    <w:rsid w:val="0039485B"/>
    <w:rsid w:val="00394ECC"/>
    <w:rsid w:val="00395053"/>
    <w:rsid w:val="003952F4"/>
    <w:rsid w:val="00396286"/>
    <w:rsid w:val="003965DB"/>
    <w:rsid w:val="003966CC"/>
    <w:rsid w:val="003969F5"/>
    <w:rsid w:val="00397859"/>
    <w:rsid w:val="003A09B6"/>
    <w:rsid w:val="003A0E26"/>
    <w:rsid w:val="003A14A4"/>
    <w:rsid w:val="003A1E8F"/>
    <w:rsid w:val="003A207A"/>
    <w:rsid w:val="003A2455"/>
    <w:rsid w:val="003A2B27"/>
    <w:rsid w:val="003A302B"/>
    <w:rsid w:val="003A3111"/>
    <w:rsid w:val="003A33E5"/>
    <w:rsid w:val="003A3689"/>
    <w:rsid w:val="003A3831"/>
    <w:rsid w:val="003A41AE"/>
    <w:rsid w:val="003A41BD"/>
    <w:rsid w:val="003A46CB"/>
    <w:rsid w:val="003A478D"/>
    <w:rsid w:val="003A4F14"/>
    <w:rsid w:val="003A5D0B"/>
    <w:rsid w:val="003A5E8B"/>
    <w:rsid w:val="003A629E"/>
    <w:rsid w:val="003A62CA"/>
    <w:rsid w:val="003A79C2"/>
    <w:rsid w:val="003B00C1"/>
    <w:rsid w:val="003B12E4"/>
    <w:rsid w:val="003B1B81"/>
    <w:rsid w:val="003B1F6C"/>
    <w:rsid w:val="003B2513"/>
    <w:rsid w:val="003B26A5"/>
    <w:rsid w:val="003B28CB"/>
    <w:rsid w:val="003B3252"/>
    <w:rsid w:val="003B33F7"/>
    <w:rsid w:val="003B394C"/>
    <w:rsid w:val="003B4941"/>
    <w:rsid w:val="003B4DD0"/>
    <w:rsid w:val="003B50CC"/>
    <w:rsid w:val="003B5309"/>
    <w:rsid w:val="003B5B61"/>
    <w:rsid w:val="003B62DE"/>
    <w:rsid w:val="003B65E2"/>
    <w:rsid w:val="003B6DED"/>
    <w:rsid w:val="003C1180"/>
    <w:rsid w:val="003C146E"/>
    <w:rsid w:val="003C21EF"/>
    <w:rsid w:val="003C2E38"/>
    <w:rsid w:val="003C37FE"/>
    <w:rsid w:val="003C4358"/>
    <w:rsid w:val="003C4707"/>
    <w:rsid w:val="003C5177"/>
    <w:rsid w:val="003C5243"/>
    <w:rsid w:val="003C5301"/>
    <w:rsid w:val="003C6454"/>
    <w:rsid w:val="003C66DD"/>
    <w:rsid w:val="003C6766"/>
    <w:rsid w:val="003C7458"/>
    <w:rsid w:val="003C7926"/>
    <w:rsid w:val="003C7B46"/>
    <w:rsid w:val="003C7BEC"/>
    <w:rsid w:val="003D00FF"/>
    <w:rsid w:val="003D05EE"/>
    <w:rsid w:val="003D09B6"/>
    <w:rsid w:val="003D13EE"/>
    <w:rsid w:val="003D1887"/>
    <w:rsid w:val="003D1C0A"/>
    <w:rsid w:val="003D1F3A"/>
    <w:rsid w:val="003D226A"/>
    <w:rsid w:val="003D2524"/>
    <w:rsid w:val="003D3009"/>
    <w:rsid w:val="003D35E9"/>
    <w:rsid w:val="003D3680"/>
    <w:rsid w:val="003D38E5"/>
    <w:rsid w:val="003D4067"/>
    <w:rsid w:val="003D414A"/>
    <w:rsid w:val="003D4E3D"/>
    <w:rsid w:val="003D5422"/>
    <w:rsid w:val="003D6309"/>
    <w:rsid w:val="003D683A"/>
    <w:rsid w:val="003D684F"/>
    <w:rsid w:val="003D69C2"/>
    <w:rsid w:val="003D6B4A"/>
    <w:rsid w:val="003D6D46"/>
    <w:rsid w:val="003D777D"/>
    <w:rsid w:val="003E0009"/>
    <w:rsid w:val="003E0352"/>
    <w:rsid w:val="003E04B9"/>
    <w:rsid w:val="003E08E6"/>
    <w:rsid w:val="003E16F7"/>
    <w:rsid w:val="003E1D4E"/>
    <w:rsid w:val="003E28E2"/>
    <w:rsid w:val="003E2C7C"/>
    <w:rsid w:val="003E375E"/>
    <w:rsid w:val="003E4059"/>
    <w:rsid w:val="003E4437"/>
    <w:rsid w:val="003E4743"/>
    <w:rsid w:val="003E5795"/>
    <w:rsid w:val="003E5AC0"/>
    <w:rsid w:val="003E5BCA"/>
    <w:rsid w:val="003E5C57"/>
    <w:rsid w:val="003E6DA4"/>
    <w:rsid w:val="003E6E81"/>
    <w:rsid w:val="003E70AC"/>
    <w:rsid w:val="003E71B4"/>
    <w:rsid w:val="003E7730"/>
    <w:rsid w:val="003E7E04"/>
    <w:rsid w:val="003F0201"/>
    <w:rsid w:val="003F0404"/>
    <w:rsid w:val="003F0EF4"/>
    <w:rsid w:val="003F17AB"/>
    <w:rsid w:val="003F256E"/>
    <w:rsid w:val="003F2DC8"/>
    <w:rsid w:val="003F32EA"/>
    <w:rsid w:val="003F3502"/>
    <w:rsid w:val="003F3D22"/>
    <w:rsid w:val="003F3D73"/>
    <w:rsid w:val="003F4CA4"/>
    <w:rsid w:val="003F5645"/>
    <w:rsid w:val="003F577F"/>
    <w:rsid w:val="003F5A96"/>
    <w:rsid w:val="003F5D99"/>
    <w:rsid w:val="003F68FC"/>
    <w:rsid w:val="003F7F6D"/>
    <w:rsid w:val="004005EF"/>
    <w:rsid w:val="00400E8B"/>
    <w:rsid w:val="004011C4"/>
    <w:rsid w:val="00401706"/>
    <w:rsid w:val="00401E8C"/>
    <w:rsid w:val="00401FFF"/>
    <w:rsid w:val="00402098"/>
    <w:rsid w:val="00402A65"/>
    <w:rsid w:val="0040319A"/>
    <w:rsid w:val="00403E54"/>
    <w:rsid w:val="00404157"/>
    <w:rsid w:val="00404340"/>
    <w:rsid w:val="00404691"/>
    <w:rsid w:val="00404825"/>
    <w:rsid w:val="00404B95"/>
    <w:rsid w:val="00404FED"/>
    <w:rsid w:val="004056D1"/>
    <w:rsid w:val="004058CC"/>
    <w:rsid w:val="00406071"/>
    <w:rsid w:val="004062D5"/>
    <w:rsid w:val="00406587"/>
    <w:rsid w:val="004067BE"/>
    <w:rsid w:val="004068E9"/>
    <w:rsid w:val="0040699E"/>
    <w:rsid w:val="00406A80"/>
    <w:rsid w:val="00406E7B"/>
    <w:rsid w:val="004070F9"/>
    <w:rsid w:val="0040728F"/>
    <w:rsid w:val="00407B86"/>
    <w:rsid w:val="00407CD6"/>
    <w:rsid w:val="00407D94"/>
    <w:rsid w:val="00407EC2"/>
    <w:rsid w:val="00407F44"/>
    <w:rsid w:val="0041009C"/>
    <w:rsid w:val="00410C36"/>
    <w:rsid w:val="00410C37"/>
    <w:rsid w:val="004119A2"/>
    <w:rsid w:val="004119A4"/>
    <w:rsid w:val="00411B29"/>
    <w:rsid w:val="00412095"/>
    <w:rsid w:val="00412944"/>
    <w:rsid w:val="0041305B"/>
    <w:rsid w:val="00413595"/>
    <w:rsid w:val="00413DF5"/>
    <w:rsid w:val="0041418A"/>
    <w:rsid w:val="004149F7"/>
    <w:rsid w:val="00414AA7"/>
    <w:rsid w:val="0041655F"/>
    <w:rsid w:val="00416C4B"/>
    <w:rsid w:val="00417022"/>
    <w:rsid w:val="004178E6"/>
    <w:rsid w:val="00420550"/>
    <w:rsid w:val="004205A3"/>
    <w:rsid w:val="00420ECC"/>
    <w:rsid w:val="00421011"/>
    <w:rsid w:val="004217CE"/>
    <w:rsid w:val="004218A9"/>
    <w:rsid w:val="00421DB1"/>
    <w:rsid w:val="00421EFE"/>
    <w:rsid w:val="004222A0"/>
    <w:rsid w:val="00422BFF"/>
    <w:rsid w:val="00422CF4"/>
    <w:rsid w:val="00424429"/>
    <w:rsid w:val="0042444D"/>
    <w:rsid w:val="0042466F"/>
    <w:rsid w:val="00424B22"/>
    <w:rsid w:val="00424BF1"/>
    <w:rsid w:val="00424EDF"/>
    <w:rsid w:val="00424FDD"/>
    <w:rsid w:val="0042526D"/>
    <w:rsid w:val="00425690"/>
    <w:rsid w:val="00425D00"/>
    <w:rsid w:val="00425EEC"/>
    <w:rsid w:val="00425FEC"/>
    <w:rsid w:val="00426FFF"/>
    <w:rsid w:val="0042775C"/>
    <w:rsid w:val="0042785B"/>
    <w:rsid w:val="00427A62"/>
    <w:rsid w:val="00427BF1"/>
    <w:rsid w:val="00430347"/>
    <w:rsid w:val="00430BA1"/>
    <w:rsid w:val="00430E2C"/>
    <w:rsid w:val="004311A9"/>
    <w:rsid w:val="0043167E"/>
    <w:rsid w:val="0043272D"/>
    <w:rsid w:val="004331DB"/>
    <w:rsid w:val="004331FF"/>
    <w:rsid w:val="004335C0"/>
    <w:rsid w:val="004336F4"/>
    <w:rsid w:val="0043462F"/>
    <w:rsid w:val="004348AE"/>
    <w:rsid w:val="0043496A"/>
    <w:rsid w:val="00434D0B"/>
    <w:rsid w:val="0043581B"/>
    <w:rsid w:val="00435A26"/>
    <w:rsid w:val="00436102"/>
    <w:rsid w:val="0043656C"/>
    <w:rsid w:val="00436959"/>
    <w:rsid w:val="00436CAA"/>
    <w:rsid w:val="00436D7F"/>
    <w:rsid w:val="00436F98"/>
    <w:rsid w:val="00436FA9"/>
    <w:rsid w:val="00436FB4"/>
    <w:rsid w:val="004371E6"/>
    <w:rsid w:val="00440254"/>
    <w:rsid w:val="004404E7"/>
    <w:rsid w:val="004404E9"/>
    <w:rsid w:val="004404FA"/>
    <w:rsid w:val="004406B9"/>
    <w:rsid w:val="004408BB"/>
    <w:rsid w:val="004413E8"/>
    <w:rsid w:val="00441689"/>
    <w:rsid w:val="00441F96"/>
    <w:rsid w:val="00442AA3"/>
    <w:rsid w:val="00442E8E"/>
    <w:rsid w:val="004431A4"/>
    <w:rsid w:val="004441A0"/>
    <w:rsid w:val="00444FD2"/>
    <w:rsid w:val="0044508B"/>
    <w:rsid w:val="0044573A"/>
    <w:rsid w:val="00445C7B"/>
    <w:rsid w:val="004462A9"/>
    <w:rsid w:val="00446A1D"/>
    <w:rsid w:val="00446BAE"/>
    <w:rsid w:val="0044729E"/>
    <w:rsid w:val="00447DD8"/>
    <w:rsid w:val="00447F8E"/>
    <w:rsid w:val="00447FE5"/>
    <w:rsid w:val="00450837"/>
    <w:rsid w:val="00451B9F"/>
    <w:rsid w:val="0045284E"/>
    <w:rsid w:val="00452919"/>
    <w:rsid w:val="00452A16"/>
    <w:rsid w:val="00452A2D"/>
    <w:rsid w:val="00452AF5"/>
    <w:rsid w:val="00452FC8"/>
    <w:rsid w:val="00453206"/>
    <w:rsid w:val="00453465"/>
    <w:rsid w:val="004537E9"/>
    <w:rsid w:val="004550C9"/>
    <w:rsid w:val="00455344"/>
    <w:rsid w:val="0045547A"/>
    <w:rsid w:val="00455A95"/>
    <w:rsid w:val="00455EAA"/>
    <w:rsid w:val="0045679D"/>
    <w:rsid w:val="0045786C"/>
    <w:rsid w:val="00457A29"/>
    <w:rsid w:val="0046052F"/>
    <w:rsid w:val="00460C18"/>
    <w:rsid w:val="00460C65"/>
    <w:rsid w:val="0046154D"/>
    <w:rsid w:val="004618F7"/>
    <w:rsid w:val="00461AA7"/>
    <w:rsid w:val="004622AF"/>
    <w:rsid w:val="00462C61"/>
    <w:rsid w:val="004635C2"/>
    <w:rsid w:val="004635F4"/>
    <w:rsid w:val="004637B0"/>
    <w:rsid w:val="004644C0"/>
    <w:rsid w:val="00464502"/>
    <w:rsid w:val="00465535"/>
    <w:rsid w:val="00465640"/>
    <w:rsid w:val="004657FD"/>
    <w:rsid w:val="00465AE4"/>
    <w:rsid w:val="00465B6A"/>
    <w:rsid w:val="004661B2"/>
    <w:rsid w:val="004666CD"/>
    <w:rsid w:val="004668BF"/>
    <w:rsid w:val="00466BB5"/>
    <w:rsid w:val="00467047"/>
    <w:rsid w:val="00467229"/>
    <w:rsid w:val="00467449"/>
    <w:rsid w:val="004676EB"/>
    <w:rsid w:val="004705D5"/>
    <w:rsid w:val="00470A06"/>
    <w:rsid w:val="00470D3A"/>
    <w:rsid w:val="004711AA"/>
    <w:rsid w:val="004713E9"/>
    <w:rsid w:val="004718DB"/>
    <w:rsid w:val="00471987"/>
    <w:rsid w:val="00471C93"/>
    <w:rsid w:val="00471DEB"/>
    <w:rsid w:val="00472740"/>
    <w:rsid w:val="00472766"/>
    <w:rsid w:val="00472BB9"/>
    <w:rsid w:val="004739DC"/>
    <w:rsid w:val="00473C82"/>
    <w:rsid w:val="0047411D"/>
    <w:rsid w:val="004745BD"/>
    <w:rsid w:val="00474E5F"/>
    <w:rsid w:val="0047524A"/>
    <w:rsid w:val="0047539C"/>
    <w:rsid w:val="00475768"/>
    <w:rsid w:val="004759B6"/>
    <w:rsid w:val="0047635A"/>
    <w:rsid w:val="00476E7F"/>
    <w:rsid w:val="0047773E"/>
    <w:rsid w:val="00480BA9"/>
    <w:rsid w:val="00480C3A"/>
    <w:rsid w:val="00480E52"/>
    <w:rsid w:val="00481EA2"/>
    <w:rsid w:val="00482039"/>
    <w:rsid w:val="00482123"/>
    <w:rsid w:val="004838D0"/>
    <w:rsid w:val="004839E1"/>
    <w:rsid w:val="00483C93"/>
    <w:rsid w:val="00484ECC"/>
    <w:rsid w:val="00484F8A"/>
    <w:rsid w:val="00485035"/>
    <w:rsid w:val="004852DE"/>
    <w:rsid w:val="00485C87"/>
    <w:rsid w:val="00485E87"/>
    <w:rsid w:val="004865E0"/>
    <w:rsid w:val="00486A89"/>
    <w:rsid w:val="00486AFF"/>
    <w:rsid w:val="00486B32"/>
    <w:rsid w:val="00487D45"/>
    <w:rsid w:val="004904A1"/>
    <w:rsid w:val="00491388"/>
    <w:rsid w:val="00491F2A"/>
    <w:rsid w:val="004920F1"/>
    <w:rsid w:val="004923E0"/>
    <w:rsid w:val="0049260F"/>
    <w:rsid w:val="004928FB"/>
    <w:rsid w:val="00492A38"/>
    <w:rsid w:val="004935DE"/>
    <w:rsid w:val="00493F5F"/>
    <w:rsid w:val="00494A81"/>
    <w:rsid w:val="00495515"/>
    <w:rsid w:val="0049572E"/>
    <w:rsid w:val="0049597A"/>
    <w:rsid w:val="00495EA9"/>
    <w:rsid w:val="00495FE0"/>
    <w:rsid w:val="0049708D"/>
    <w:rsid w:val="00497BB6"/>
    <w:rsid w:val="00497FB0"/>
    <w:rsid w:val="004A01B2"/>
    <w:rsid w:val="004A07FE"/>
    <w:rsid w:val="004A0823"/>
    <w:rsid w:val="004A09C0"/>
    <w:rsid w:val="004A164B"/>
    <w:rsid w:val="004A1ABB"/>
    <w:rsid w:val="004A22DA"/>
    <w:rsid w:val="004A28E5"/>
    <w:rsid w:val="004A2ADD"/>
    <w:rsid w:val="004A351B"/>
    <w:rsid w:val="004A3C9E"/>
    <w:rsid w:val="004A3D00"/>
    <w:rsid w:val="004A3E49"/>
    <w:rsid w:val="004A4107"/>
    <w:rsid w:val="004A4232"/>
    <w:rsid w:val="004A4425"/>
    <w:rsid w:val="004A4679"/>
    <w:rsid w:val="004A4B6A"/>
    <w:rsid w:val="004A4F3C"/>
    <w:rsid w:val="004A57AA"/>
    <w:rsid w:val="004A5C0D"/>
    <w:rsid w:val="004A5FE6"/>
    <w:rsid w:val="004A60BE"/>
    <w:rsid w:val="004A6119"/>
    <w:rsid w:val="004A6729"/>
    <w:rsid w:val="004A68FC"/>
    <w:rsid w:val="004A6D70"/>
    <w:rsid w:val="004A70F9"/>
    <w:rsid w:val="004A756A"/>
    <w:rsid w:val="004A76B2"/>
    <w:rsid w:val="004A7C29"/>
    <w:rsid w:val="004A7DC5"/>
    <w:rsid w:val="004B04A1"/>
    <w:rsid w:val="004B0B16"/>
    <w:rsid w:val="004B0E89"/>
    <w:rsid w:val="004B0FEF"/>
    <w:rsid w:val="004B1024"/>
    <w:rsid w:val="004B13A6"/>
    <w:rsid w:val="004B1E0D"/>
    <w:rsid w:val="004B22CD"/>
    <w:rsid w:val="004B2563"/>
    <w:rsid w:val="004B2801"/>
    <w:rsid w:val="004B30DA"/>
    <w:rsid w:val="004B382D"/>
    <w:rsid w:val="004B3844"/>
    <w:rsid w:val="004B3B97"/>
    <w:rsid w:val="004B4251"/>
    <w:rsid w:val="004B4643"/>
    <w:rsid w:val="004B4A1E"/>
    <w:rsid w:val="004B4BB9"/>
    <w:rsid w:val="004B4FFB"/>
    <w:rsid w:val="004B51DE"/>
    <w:rsid w:val="004B5754"/>
    <w:rsid w:val="004B5C21"/>
    <w:rsid w:val="004B5FA2"/>
    <w:rsid w:val="004B6B8E"/>
    <w:rsid w:val="004B71BE"/>
    <w:rsid w:val="004B74F9"/>
    <w:rsid w:val="004B7E65"/>
    <w:rsid w:val="004B7F08"/>
    <w:rsid w:val="004C0201"/>
    <w:rsid w:val="004C06B2"/>
    <w:rsid w:val="004C0741"/>
    <w:rsid w:val="004C0876"/>
    <w:rsid w:val="004C0F92"/>
    <w:rsid w:val="004C1A3C"/>
    <w:rsid w:val="004C208F"/>
    <w:rsid w:val="004C26B4"/>
    <w:rsid w:val="004C2A96"/>
    <w:rsid w:val="004C2B55"/>
    <w:rsid w:val="004C2B8B"/>
    <w:rsid w:val="004C2EB7"/>
    <w:rsid w:val="004C346E"/>
    <w:rsid w:val="004C3474"/>
    <w:rsid w:val="004C3904"/>
    <w:rsid w:val="004C40BE"/>
    <w:rsid w:val="004C4CE4"/>
    <w:rsid w:val="004C5717"/>
    <w:rsid w:val="004C608F"/>
    <w:rsid w:val="004C6830"/>
    <w:rsid w:val="004C6BB5"/>
    <w:rsid w:val="004C6CE2"/>
    <w:rsid w:val="004C6D6E"/>
    <w:rsid w:val="004C6DC3"/>
    <w:rsid w:val="004C6E81"/>
    <w:rsid w:val="004C70F2"/>
    <w:rsid w:val="004C7311"/>
    <w:rsid w:val="004C76F8"/>
    <w:rsid w:val="004C795C"/>
    <w:rsid w:val="004D00C3"/>
    <w:rsid w:val="004D02BE"/>
    <w:rsid w:val="004D035C"/>
    <w:rsid w:val="004D14E3"/>
    <w:rsid w:val="004D16DD"/>
    <w:rsid w:val="004D28C4"/>
    <w:rsid w:val="004D2ACE"/>
    <w:rsid w:val="004D3232"/>
    <w:rsid w:val="004D36B5"/>
    <w:rsid w:val="004D3A71"/>
    <w:rsid w:val="004D407F"/>
    <w:rsid w:val="004D4810"/>
    <w:rsid w:val="004D4CC7"/>
    <w:rsid w:val="004D55EF"/>
    <w:rsid w:val="004D582E"/>
    <w:rsid w:val="004D5BE4"/>
    <w:rsid w:val="004D63C8"/>
    <w:rsid w:val="004D66AD"/>
    <w:rsid w:val="004D74D1"/>
    <w:rsid w:val="004D7979"/>
    <w:rsid w:val="004D7C87"/>
    <w:rsid w:val="004E0567"/>
    <w:rsid w:val="004E05BF"/>
    <w:rsid w:val="004E0719"/>
    <w:rsid w:val="004E0722"/>
    <w:rsid w:val="004E126E"/>
    <w:rsid w:val="004E17C4"/>
    <w:rsid w:val="004E1DC9"/>
    <w:rsid w:val="004E2952"/>
    <w:rsid w:val="004E31B5"/>
    <w:rsid w:val="004E3626"/>
    <w:rsid w:val="004E37CD"/>
    <w:rsid w:val="004E3E15"/>
    <w:rsid w:val="004E4147"/>
    <w:rsid w:val="004E61D7"/>
    <w:rsid w:val="004E653E"/>
    <w:rsid w:val="004E6570"/>
    <w:rsid w:val="004E6D18"/>
    <w:rsid w:val="004E7419"/>
    <w:rsid w:val="004E7445"/>
    <w:rsid w:val="004E7885"/>
    <w:rsid w:val="004E7CF0"/>
    <w:rsid w:val="004F0636"/>
    <w:rsid w:val="004F06DB"/>
    <w:rsid w:val="004F09B6"/>
    <w:rsid w:val="004F0AB8"/>
    <w:rsid w:val="004F0B6B"/>
    <w:rsid w:val="004F119E"/>
    <w:rsid w:val="004F148B"/>
    <w:rsid w:val="004F1792"/>
    <w:rsid w:val="004F2303"/>
    <w:rsid w:val="004F2D7D"/>
    <w:rsid w:val="004F366A"/>
    <w:rsid w:val="004F3C39"/>
    <w:rsid w:val="004F3DF9"/>
    <w:rsid w:val="004F4475"/>
    <w:rsid w:val="004F4DAA"/>
    <w:rsid w:val="004F50D4"/>
    <w:rsid w:val="004F54D8"/>
    <w:rsid w:val="004F5A58"/>
    <w:rsid w:val="004F677A"/>
    <w:rsid w:val="004F681E"/>
    <w:rsid w:val="004F6D98"/>
    <w:rsid w:val="004F71E5"/>
    <w:rsid w:val="004F7381"/>
    <w:rsid w:val="004F7490"/>
    <w:rsid w:val="004F7CE5"/>
    <w:rsid w:val="0050015C"/>
    <w:rsid w:val="005007EC"/>
    <w:rsid w:val="005008DE"/>
    <w:rsid w:val="00501076"/>
    <w:rsid w:val="005011B1"/>
    <w:rsid w:val="005013C3"/>
    <w:rsid w:val="00501C90"/>
    <w:rsid w:val="005020CE"/>
    <w:rsid w:val="005024A1"/>
    <w:rsid w:val="00502EF9"/>
    <w:rsid w:val="00503120"/>
    <w:rsid w:val="005039D6"/>
    <w:rsid w:val="00503B9C"/>
    <w:rsid w:val="0050422C"/>
    <w:rsid w:val="0050479D"/>
    <w:rsid w:val="0050581C"/>
    <w:rsid w:val="00506009"/>
    <w:rsid w:val="005061C8"/>
    <w:rsid w:val="0050678F"/>
    <w:rsid w:val="00506A6F"/>
    <w:rsid w:val="00506FFF"/>
    <w:rsid w:val="0050788F"/>
    <w:rsid w:val="00507F23"/>
    <w:rsid w:val="0051017F"/>
    <w:rsid w:val="00510358"/>
    <w:rsid w:val="0051082B"/>
    <w:rsid w:val="00510903"/>
    <w:rsid w:val="00511BAA"/>
    <w:rsid w:val="0051277C"/>
    <w:rsid w:val="00512DA4"/>
    <w:rsid w:val="00512E76"/>
    <w:rsid w:val="00512F75"/>
    <w:rsid w:val="005131E9"/>
    <w:rsid w:val="00513685"/>
    <w:rsid w:val="00513C98"/>
    <w:rsid w:val="00513D1F"/>
    <w:rsid w:val="00513DA5"/>
    <w:rsid w:val="00513F0B"/>
    <w:rsid w:val="00513F91"/>
    <w:rsid w:val="0051454D"/>
    <w:rsid w:val="00514662"/>
    <w:rsid w:val="00514751"/>
    <w:rsid w:val="0051483D"/>
    <w:rsid w:val="00514DD8"/>
    <w:rsid w:val="00514F5D"/>
    <w:rsid w:val="00516111"/>
    <w:rsid w:val="005164A4"/>
    <w:rsid w:val="005165C6"/>
    <w:rsid w:val="005166E6"/>
    <w:rsid w:val="00516CA6"/>
    <w:rsid w:val="005170BC"/>
    <w:rsid w:val="005173A1"/>
    <w:rsid w:val="0051746C"/>
    <w:rsid w:val="00517503"/>
    <w:rsid w:val="0051770D"/>
    <w:rsid w:val="005177C3"/>
    <w:rsid w:val="00517AD9"/>
    <w:rsid w:val="00517D25"/>
    <w:rsid w:val="00517DD1"/>
    <w:rsid w:val="00517F45"/>
    <w:rsid w:val="00520723"/>
    <w:rsid w:val="00520E51"/>
    <w:rsid w:val="00521730"/>
    <w:rsid w:val="00521A2D"/>
    <w:rsid w:val="00521FEB"/>
    <w:rsid w:val="0052207F"/>
    <w:rsid w:val="00522C51"/>
    <w:rsid w:val="00522EC3"/>
    <w:rsid w:val="005232B2"/>
    <w:rsid w:val="005232E3"/>
    <w:rsid w:val="00523533"/>
    <w:rsid w:val="00523B51"/>
    <w:rsid w:val="00523F98"/>
    <w:rsid w:val="00524BBE"/>
    <w:rsid w:val="00524E4E"/>
    <w:rsid w:val="00525677"/>
    <w:rsid w:val="005257D4"/>
    <w:rsid w:val="005264DE"/>
    <w:rsid w:val="00526803"/>
    <w:rsid w:val="00526D20"/>
    <w:rsid w:val="00526EAD"/>
    <w:rsid w:val="0052711A"/>
    <w:rsid w:val="0052772E"/>
    <w:rsid w:val="00530AE3"/>
    <w:rsid w:val="005319C6"/>
    <w:rsid w:val="00531B9A"/>
    <w:rsid w:val="00531BC4"/>
    <w:rsid w:val="00532121"/>
    <w:rsid w:val="00532302"/>
    <w:rsid w:val="005324A7"/>
    <w:rsid w:val="00532600"/>
    <w:rsid w:val="0053454D"/>
    <w:rsid w:val="0053473D"/>
    <w:rsid w:val="00535042"/>
    <w:rsid w:val="005352A6"/>
    <w:rsid w:val="00535A8C"/>
    <w:rsid w:val="00537239"/>
    <w:rsid w:val="00537D49"/>
    <w:rsid w:val="0054016F"/>
    <w:rsid w:val="005402CB"/>
    <w:rsid w:val="00540585"/>
    <w:rsid w:val="00540BA1"/>
    <w:rsid w:val="00540C39"/>
    <w:rsid w:val="00540E6E"/>
    <w:rsid w:val="00540F23"/>
    <w:rsid w:val="0054110F"/>
    <w:rsid w:val="005417B4"/>
    <w:rsid w:val="00541A83"/>
    <w:rsid w:val="00541CB8"/>
    <w:rsid w:val="005423BB"/>
    <w:rsid w:val="005423F9"/>
    <w:rsid w:val="00542A9E"/>
    <w:rsid w:val="00542BCC"/>
    <w:rsid w:val="00543301"/>
    <w:rsid w:val="00543718"/>
    <w:rsid w:val="00544538"/>
    <w:rsid w:val="005445F6"/>
    <w:rsid w:val="005446CF"/>
    <w:rsid w:val="00544D92"/>
    <w:rsid w:val="00545490"/>
    <w:rsid w:val="005457CD"/>
    <w:rsid w:val="00545BD2"/>
    <w:rsid w:val="00545BD5"/>
    <w:rsid w:val="00545F4A"/>
    <w:rsid w:val="005462FD"/>
    <w:rsid w:val="005467EB"/>
    <w:rsid w:val="0054709C"/>
    <w:rsid w:val="00547C01"/>
    <w:rsid w:val="00547C9E"/>
    <w:rsid w:val="005503BF"/>
    <w:rsid w:val="00550443"/>
    <w:rsid w:val="00550657"/>
    <w:rsid w:val="005516AD"/>
    <w:rsid w:val="00551B26"/>
    <w:rsid w:val="00551EF2"/>
    <w:rsid w:val="005527AA"/>
    <w:rsid w:val="005530CD"/>
    <w:rsid w:val="005534EE"/>
    <w:rsid w:val="0055452C"/>
    <w:rsid w:val="0055481E"/>
    <w:rsid w:val="00554F57"/>
    <w:rsid w:val="005567D0"/>
    <w:rsid w:val="00556980"/>
    <w:rsid w:val="00556DB6"/>
    <w:rsid w:val="00556DDB"/>
    <w:rsid w:val="00556E8B"/>
    <w:rsid w:val="00557432"/>
    <w:rsid w:val="00557FE7"/>
    <w:rsid w:val="00560AD6"/>
    <w:rsid w:val="00560CB2"/>
    <w:rsid w:val="00560F1B"/>
    <w:rsid w:val="00561767"/>
    <w:rsid w:val="005618D8"/>
    <w:rsid w:val="005618FE"/>
    <w:rsid w:val="00561B94"/>
    <w:rsid w:val="00561E72"/>
    <w:rsid w:val="00561FFD"/>
    <w:rsid w:val="00562A41"/>
    <w:rsid w:val="00562EB6"/>
    <w:rsid w:val="005639C7"/>
    <w:rsid w:val="00564206"/>
    <w:rsid w:val="00564515"/>
    <w:rsid w:val="00564B83"/>
    <w:rsid w:val="00564F62"/>
    <w:rsid w:val="00565E64"/>
    <w:rsid w:val="00565EF9"/>
    <w:rsid w:val="00565F21"/>
    <w:rsid w:val="00571F18"/>
    <w:rsid w:val="00572FC3"/>
    <w:rsid w:val="00573452"/>
    <w:rsid w:val="00573822"/>
    <w:rsid w:val="00573D01"/>
    <w:rsid w:val="00573F90"/>
    <w:rsid w:val="005740F3"/>
    <w:rsid w:val="00574AF2"/>
    <w:rsid w:val="00574EC4"/>
    <w:rsid w:val="00574F6E"/>
    <w:rsid w:val="00575313"/>
    <w:rsid w:val="00576085"/>
    <w:rsid w:val="005772CD"/>
    <w:rsid w:val="0058010B"/>
    <w:rsid w:val="00580385"/>
    <w:rsid w:val="0058289D"/>
    <w:rsid w:val="00582F56"/>
    <w:rsid w:val="0058304F"/>
    <w:rsid w:val="00583269"/>
    <w:rsid w:val="005837EE"/>
    <w:rsid w:val="0058392C"/>
    <w:rsid w:val="00583F2B"/>
    <w:rsid w:val="00583F86"/>
    <w:rsid w:val="00584036"/>
    <w:rsid w:val="00584264"/>
    <w:rsid w:val="005843CF"/>
    <w:rsid w:val="00584869"/>
    <w:rsid w:val="0058487D"/>
    <w:rsid w:val="005849F3"/>
    <w:rsid w:val="00584B05"/>
    <w:rsid w:val="00584CA2"/>
    <w:rsid w:val="005850F8"/>
    <w:rsid w:val="005853BA"/>
    <w:rsid w:val="0058557D"/>
    <w:rsid w:val="0058577A"/>
    <w:rsid w:val="00585BA4"/>
    <w:rsid w:val="0058637C"/>
    <w:rsid w:val="00586AD3"/>
    <w:rsid w:val="00586C17"/>
    <w:rsid w:val="00586E02"/>
    <w:rsid w:val="00587710"/>
    <w:rsid w:val="00587BF4"/>
    <w:rsid w:val="00590097"/>
    <w:rsid w:val="0059015C"/>
    <w:rsid w:val="005901FD"/>
    <w:rsid w:val="005906D4"/>
    <w:rsid w:val="00591AA5"/>
    <w:rsid w:val="00591C2E"/>
    <w:rsid w:val="00591D72"/>
    <w:rsid w:val="00591EA8"/>
    <w:rsid w:val="005920A1"/>
    <w:rsid w:val="005927E5"/>
    <w:rsid w:val="00593102"/>
    <w:rsid w:val="005932E6"/>
    <w:rsid w:val="00593C5F"/>
    <w:rsid w:val="005948E1"/>
    <w:rsid w:val="005955C6"/>
    <w:rsid w:val="00596F98"/>
    <w:rsid w:val="005A03C8"/>
    <w:rsid w:val="005A062E"/>
    <w:rsid w:val="005A076E"/>
    <w:rsid w:val="005A105C"/>
    <w:rsid w:val="005A177B"/>
    <w:rsid w:val="005A198B"/>
    <w:rsid w:val="005A1B34"/>
    <w:rsid w:val="005A204D"/>
    <w:rsid w:val="005A227B"/>
    <w:rsid w:val="005A256C"/>
    <w:rsid w:val="005A2571"/>
    <w:rsid w:val="005A293D"/>
    <w:rsid w:val="005A2FE5"/>
    <w:rsid w:val="005A311B"/>
    <w:rsid w:val="005A315F"/>
    <w:rsid w:val="005A3568"/>
    <w:rsid w:val="005A3960"/>
    <w:rsid w:val="005A3C20"/>
    <w:rsid w:val="005A48AB"/>
    <w:rsid w:val="005A50BF"/>
    <w:rsid w:val="005A61B3"/>
    <w:rsid w:val="005A6ACC"/>
    <w:rsid w:val="005A75F9"/>
    <w:rsid w:val="005A78B7"/>
    <w:rsid w:val="005A7915"/>
    <w:rsid w:val="005B0F39"/>
    <w:rsid w:val="005B1277"/>
    <w:rsid w:val="005B2227"/>
    <w:rsid w:val="005B24A2"/>
    <w:rsid w:val="005B28CF"/>
    <w:rsid w:val="005B3621"/>
    <w:rsid w:val="005B39EE"/>
    <w:rsid w:val="005B3C96"/>
    <w:rsid w:val="005B3DD3"/>
    <w:rsid w:val="005B4A4D"/>
    <w:rsid w:val="005B5099"/>
    <w:rsid w:val="005B5307"/>
    <w:rsid w:val="005B5982"/>
    <w:rsid w:val="005B65C0"/>
    <w:rsid w:val="005B6BBF"/>
    <w:rsid w:val="005B6CFE"/>
    <w:rsid w:val="005B6DB9"/>
    <w:rsid w:val="005B774D"/>
    <w:rsid w:val="005B777C"/>
    <w:rsid w:val="005B784F"/>
    <w:rsid w:val="005B7928"/>
    <w:rsid w:val="005B7C1E"/>
    <w:rsid w:val="005C03E0"/>
    <w:rsid w:val="005C0441"/>
    <w:rsid w:val="005C0727"/>
    <w:rsid w:val="005C12C2"/>
    <w:rsid w:val="005C1933"/>
    <w:rsid w:val="005C1CDA"/>
    <w:rsid w:val="005C1D5C"/>
    <w:rsid w:val="005C1DC1"/>
    <w:rsid w:val="005C221C"/>
    <w:rsid w:val="005C25FF"/>
    <w:rsid w:val="005C2A93"/>
    <w:rsid w:val="005C3284"/>
    <w:rsid w:val="005C3E3C"/>
    <w:rsid w:val="005C4C23"/>
    <w:rsid w:val="005C4F4A"/>
    <w:rsid w:val="005C6904"/>
    <w:rsid w:val="005C6CB7"/>
    <w:rsid w:val="005C72B4"/>
    <w:rsid w:val="005C7C12"/>
    <w:rsid w:val="005D0324"/>
    <w:rsid w:val="005D0514"/>
    <w:rsid w:val="005D0892"/>
    <w:rsid w:val="005D08C2"/>
    <w:rsid w:val="005D0C3B"/>
    <w:rsid w:val="005D1A38"/>
    <w:rsid w:val="005D1FC1"/>
    <w:rsid w:val="005D25A3"/>
    <w:rsid w:val="005D2C35"/>
    <w:rsid w:val="005D2DFD"/>
    <w:rsid w:val="005D2F36"/>
    <w:rsid w:val="005D3102"/>
    <w:rsid w:val="005D346A"/>
    <w:rsid w:val="005D4439"/>
    <w:rsid w:val="005D4579"/>
    <w:rsid w:val="005D46DB"/>
    <w:rsid w:val="005D4721"/>
    <w:rsid w:val="005D472E"/>
    <w:rsid w:val="005D4FF7"/>
    <w:rsid w:val="005D5264"/>
    <w:rsid w:val="005D5749"/>
    <w:rsid w:val="005D5974"/>
    <w:rsid w:val="005D5AB4"/>
    <w:rsid w:val="005D5BCB"/>
    <w:rsid w:val="005D5F60"/>
    <w:rsid w:val="005D64FB"/>
    <w:rsid w:val="005D6E04"/>
    <w:rsid w:val="005D70A0"/>
    <w:rsid w:val="005D7143"/>
    <w:rsid w:val="005D7747"/>
    <w:rsid w:val="005D7F57"/>
    <w:rsid w:val="005E0002"/>
    <w:rsid w:val="005E11EF"/>
    <w:rsid w:val="005E1A5B"/>
    <w:rsid w:val="005E1C17"/>
    <w:rsid w:val="005E1FBC"/>
    <w:rsid w:val="005E228F"/>
    <w:rsid w:val="005E2454"/>
    <w:rsid w:val="005E3012"/>
    <w:rsid w:val="005E3B25"/>
    <w:rsid w:val="005E41CD"/>
    <w:rsid w:val="005E42C9"/>
    <w:rsid w:val="005E42CE"/>
    <w:rsid w:val="005E48EB"/>
    <w:rsid w:val="005E4B29"/>
    <w:rsid w:val="005E4D63"/>
    <w:rsid w:val="005E6086"/>
    <w:rsid w:val="005E6150"/>
    <w:rsid w:val="005E6D77"/>
    <w:rsid w:val="005E6F47"/>
    <w:rsid w:val="005E799F"/>
    <w:rsid w:val="005E7F41"/>
    <w:rsid w:val="005F01FC"/>
    <w:rsid w:val="005F031E"/>
    <w:rsid w:val="005F059C"/>
    <w:rsid w:val="005F12EC"/>
    <w:rsid w:val="005F1687"/>
    <w:rsid w:val="005F1B09"/>
    <w:rsid w:val="005F2606"/>
    <w:rsid w:val="005F28E8"/>
    <w:rsid w:val="005F2A8D"/>
    <w:rsid w:val="005F3309"/>
    <w:rsid w:val="005F3B29"/>
    <w:rsid w:val="005F4286"/>
    <w:rsid w:val="005F4419"/>
    <w:rsid w:val="005F4B2C"/>
    <w:rsid w:val="005F4BE5"/>
    <w:rsid w:val="005F5638"/>
    <w:rsid w:val="005F5656"/>
    <w:rsid w:val="005F5B68"/>
    <w:rsid w:val="005F5C0E"/>
    <w:rsid w:val="005F607E"/>
    <w:rsid w:val="005F681D"/>
    <w:rsid w:val="005F711D"/>
    <w:rsid w:val="005F732B"/>
    <w:rsid w:val="005F7484"/>
    <w:rsid w:val="005F7598"/>
    <w:rsid w:val="005F75EF"/>
    <w:rsid w:val="0060084A"/>
    <w:rsid w:val="00600C20"/>
    <w:rsid w:val="00601278"/>
    <w:rsid w:val="006015C3"/>
    <w:rsid w:val="00602211"/>
    <w:rsid w:val="006027A8"/>
    <w:rsid w:val="00602E15"/>
    <w:rsid w:val="00602E92"/>
    <w:rsid w:val="006034AF"/>
    <w:rsid w:val="0060361D"/>
    <w:rsid w:val="00603849"/>
    <w:rsid w:val="00603F7A"/>
    <w:rsid w:val="00604639"/>
    <w:rsid w:val="0060521A"/>
    <w:rsid w:val="006057C0"/>
    <w:rsid w:val="00605CDD"/>
    <w:rsid w:val="006063F0"/>
    <w:rsid w:val="00606D87"/>
    <w:rsid w:val="00606DA3"/>
    <w:rsid w:val="00607955"/>
    <w:rsid w:val="00607C8B"/>
    <w:rsid w:val="00607E50"/>
    <w:rsid w:val="00607F1F"/>
    <w:rsid w:val="00607FFA"/>
    <w:rsid w:val="00610929"/>
    <w:rsid w:val="006114FB"/>
    <w:rsid w:val="00611927"/>
    <w:rsid w:val="00611A8F"/>
    <w:rsid w:val="00613007"/>
    <w:rsid w:val="006132CC"/>
    <w:rsid w:val="006133DD"/>
    <w:rsid w:val="006134AF"/>
    <w:rsid w:val="006134E5"/>
    <w:rsid w:val="0061361A"/>
    <w:rsid w:val="006137EC"/>
    <w:rsid w:val="00613C3D"/>
    <w:rsid w:val="00613E39"/>
    <w:rsid w:val="00614A88"/>
    <w:rsid w:val="00614BD1"/>
    <w:rsid w:val="00615266"/>
    <w:rsid w:val="00615A02"/>
    <w:rsid w:val="00615B02"/>
    <w:rsid w:val="00615DFF"/>
    <w:rsid w:val="00615E7E"/>
    <w:rsid w:val="00616612"/>
    <w:rsid w:val="00616732"/>
    <w:rsid w:val="006167FB"/>
    <w:rsid w:val="00616DD2"/>
    <w:rsid w:val="00616FAE"/>
    <w:rsid w:val="00620989"/>
    <w:rsid w:val="00621042"/>
    <w:rsid w:val="0062126B"/>
    <w:rsid w:val="00621750"/>
    <w:rsid w:val="00621831"/>
    <w:rsid w:val="00621CED"/>
    <w:rsid w:val="00622151"/>
    <w:rsid w:val="0062257D"/>
    <w:rsid w:val="00622F86"/>
    <w:rsid w:val="00623027"/>
    <w:rsid w:val="0062334C"/>
    <w:rsid w:val="006233A0"/>
    <w:rsid w:val="00623831"/>
    <w:rsid w:val="00623DEC"/>
    <w:rsid w:val="0062405A"/>
    <w:rsid w:val="0062417D"/>
    <w:rsid w:val="006243F9"/>
    <w:rsid w:val="006248AF"/>
    <w:rsid w:val="00624A7E"/>
    <w:rsid w:val="00624E0B"/>
    <w:rsid w:val="00624EB8"/>
    <w:rsid w:val="00625052"/>
    <w:rsid w:val="006254F1"/>
    <w:rsid w:val="006256A7"/>
    <w:rsid w:val="006257B5"/>
    <w:rsid w:val="006257FC"/>
    <w:rsid w:val="0062639F"/>
    <w:rsid w:val="00626ACC"/>
    <w:rsid w:val="00626E5D"/>
    <w:rsid w:val="00626EDC"/>
    <w:rsid w:val="00626F14"/>
    <w:rsid w:val="00627977"/>
    <w:rsid w:val="00627A3F"/>
    <w:rsid w:val="00630492"/>
    <w:rsid w:val="0063086D"/>
    <w:rsid w:val="00630CB4"/>
    <w:rsid w:val="00631004"/>
    <w:rsid w:val="0063167D"/>
    <w:rsid w:val="00631AEF"/>
    <w:rsid w:val="006321BD"/>
    <w:rsid w:val="006327B2"/>
    <w:rsid w:val="006333DC"/>
    <w:rsid w:val="00633718"/>
    <w:rsid w:val="00633976"/>
    <w:rsid w:val="0063465D"/>
    <w:rsid w:val="006350D5"/>
    <w:rsid w:val="006350E8"/>
    <w:rsid w:val="006351FD"/>
    <w:rsid w:val="006352E6"/>
    <w:rsid w:val="00635EE3"/>
    <w:rsid w:val="0063609A"/>
    <w:rsid w:val="00636E93"/>
    <w:rsid w:val="006374D8"/>
    <w:rsid w:val="00637975"/>
    <w:rsid w:val="006418BF"/>
    <w:rsid w:val="00642E9F"/>
    <w:rsid w:val="006439EE"/>
    <w:rsid w:val="00643C1B"/>
    <w:rsid w:val="00644146"/>
    <w:rsid w:val="00644A20"/>
    <w:rsid w:val="00644AA3"/>
    <w:rsid w:val="006454EC"/>
    <w:rsid w:val="00646B1D"/>
    <w:rsid w:val="00646D31"/>
    <w:rsid w:val="0064705A"/>
    <w:rsid w:val="00647845"/>
    <w:rsid w:val="00647C62"/>
    <w:rsid w:val="00650C92"/>
    <w:rsid w:val="00650D77"/>
    <w:rsid w:val="00650F59"/>
    <w:rsid w:val="0065123D"/>
    <w:rsid w:val="006512BB"/>
    <w:rsid w:val="00651305"/>
    <w:rsid w:val="006514AD"/>
    <w:rsid w:val="00651751"/>
    <w:rsid w:val="00651A90"/>
    <w:rsid w:val="006525E2"/>
    <w:rsid w:val="00652B76"/>
    <w:rsid w:val="00652C93"/>
    <w:rsid w:val="00653764"/>
    <w:rsid w:val="00653B38"/>
    <w:rsid w:val="00653CB9"/>
    <w:rsid w:val="00653DEF"/>
    <w:rsid w:val="00653F80"/>
    <w:rsid w:val="00654496"/>
    <w:rsid w:val="006544BE"/>
    <w:rsid w:val="00654E05"/>
    <w:rsid w:val="006554AA"/>
    <w:rsid w:val="00655D24"/>
    <w:rsid w:val="00656242"/>
    <w:rsid w:val="0065663B"/>
    <w:rsid w:val="006566B5"/>
    <w:rsid w:val="006574BC"/>
    <w:rsid w:val="0065750B"/>
    <w:rsid w:val="006577F9"/>
    <w:rsid w:val="00660826"/>
    <w:rsid w:val="0066197F"/>
    <w:rsid w:val="00661EE0"/>
    <w:rsid w:val="00662B4E"/>
    <w:rsid w:val="00662DAA"/>
    <w:rsid w:val="0066329F"/>
    <w:rsid w:val="00663CB7"/>
    <w:rsid w:val="00663D26"/>
    <w:rsid w:val="00665263"/>
    <w:rsid w:val="00665524"/>
    <w:rsid w:val="006656C9"/>
    <w:rsid w:val="006675AE"/>
    <w:rsid w:val="00670301"/>
    <w:rsid w:val="0067046D"/>
    <w:rsid w:val="00670932"/>
    <w:rsid w:val="00670C09"/>
    <w:rsid w:val="0067105F"/>
    <w:rsid w:val="00671314"/>
    <w:rsid w:val="0067131B"/>
    <w:rsid w:val="006714FD"/>
    <w:rsid w:val="006718A7"/>
    <w:rsid w:val="006718D1"/>
    <w:rsid w:val="00671CDF"/>
    <w:rsid w:val="00671E3F"/>
    <w:rsid w:val="00672537"/>
    <w:rsid w:val="00672BBA"/>
    <w:rsid w:val="00673452"/>
    <w:rsid w:val="00673F31"/>
    <w:rsid w:val="006740C3"/>
    <w:rsid w:val="00675315"/>
    <w:rsid w:val="006754A0"/>
    <w:rsid w:val="006759AF"/>
    <w:rsid w:val="006759B5"/>
    <w:rsid w:val="00675E26"/>
    <w:rsid w:val="00676F9F"/>
    <w:rsid w:val="006772F0"/>
    <w:rsid w:val="0067742F"/>
    <w:rsid w:val="00677632"/>
    <w:rsid w:val="006776BB"/>
    <w:rsid w:val="0067789B"/>
    <w:rsid w:val="006801FB"/>
    <w:rsid w:val="006804EA"/>
    <w:rsid w:val="00680D6B"/>
    <w:rsid w:val="0068120C"/>
    <w:rsid w:val="006818AC"/>
    <w:rsid w:val="00681B0E"/>
    <w:rsid w:val="006824CF"/>
    <w:rsid w:val="006824E3"/>
    <w:rsid w:val="006825D1"/>
    <w:rsid w:val="00683DB2"/>
    <w:rsid w:val="00684FE6"/>
    <w:rsid w:val="006850C0"/>
    <w:rsid w:val="0068514B"/>
    <w:rsid w:val="00685533"/>
    <w:rsid w:val="00685633"/>
    <w:rsid w:val="00685B39"/>
    <w:rsid w:val="00685D96"/>
    <w:rsid w:val="006860FD"/>
    <w:rsid w:val="00686139"/>
    <w:rsid w:val="00686316"/>
    <w:rsid w:val="00687360"/>
    <w:rsid w:val="006876A2"/>
    <w:rsid w:val="006877C6"/>
    <w:rsid w:val="00687D31"/>
    <w:rsid w:val="00687E51"/>
    <w:rsid w:val="00687E85"/>
    <w:rsid w:val="00687F53"/>
    <w:rsid w:val="00687FB5"/>
    <w:rsid w:val="0069022F"/>
    <w:rsid w:val="00691BAB"/>
    <w:rsid w:val="00692434"/>
    <w:rsid w:val="00692ACB"/>
    <w:rsid w:val="00693689"/>
    <w:rsid w:val="00693D39"/>
    <w:rsid w:val="00693F00"/>
    <w:rsid w:val="006946F1"/>
    <w:rsid w:val="006954A8"/>
    <w:rsid w:val="006955E3"/>
    <w:rsid w:val="006955F8"/>
    <w:rsid w:val="00695600"/>
    <w:rsid w:val="00695605"/>
    <w:rsid w:val="00695A54"/>
    <w:rsid w:val="00695CC6"/>
    <w:rsid w:val="006964EB"/>
    <w:rsid w:val="00696D74"/>
    <w:rsid w:val="00697A31"/>
    <w:rsid w:val="00697CFC"/>
    <w:rsid w:val="006A050E"/>
    <w:rsid w:val="006A13EE"/>
    <w:rsid w:val="006A1D33"/>
    <w:rsid w:val="006A1ECE"/>
    <w:rsid w:val="006A224E"/>
    <w:rsid w:val="006A246A"/>
    <w:rsid w:val="006A345F"/>
    <w:rsid w:val="006A38CC"/>
    <w:rsid w:val="006A3D58"/>
    <w:rsid w:val="006A3D78"/>
    <w:rsid w:val="006A3DED"/>
    <w:rsid w:val="006A48A1"/>
    <w:rsid w:val="006A49AD"/>
    <w:rsid w:val="006A4A05"/>
    <w:rsid w:val="006A595A"/>
    <w:rsid w:val="006A596F"/>
    <w:rsid w:val="006A5BB4"/>
    <w:rsid w:val="006A5D6C"/>
    <w:rsid w:val="006A608D"/>
    <w:rsid w:val="006A6389"/>
    <w:rsid w:val="006A676C"/>
    <w:rsid w:val="006A6B83"/>
    <w:rsid w:val="006A7A88"/>
    <w:rsid w:val="006A7CAF"/>
    <w:rsid w:val="006B0287"/>
    <w:rsid w:val="006B03B3"/>
    <w:rsid w:val="006B0E0B"/>
    <w:rsid w:val="006B1998"/>
    <w:rsid w:val="006B1F53"/>
    <w:rsid w:val="006B20BC"/>
    <w:rsid w:val="006B23AB"/>
    <w:rsid w:val="006B254A"/>
    <w:rsid w:val="006B277C"/>
    <w:rsid w:val="006B2F8A"/>
    <w:rsid w:val="006B30AB"/>
    <w:rsid w:val="006B335E"/>
    <w:rsid w:val="006B353E"/>
    <w:rsid w:val="006B3A6A"/>
    <w:rsid w:val="006B3DB7"/>
    <w:rsid w:val="006B4183"/>
    <w:rsid w:val="006B53B2"/>
    <w:rsid w:val="006B550E"/>
    <w:rsid w:val="006B5718"/>
    <w:rsid w:val="006B61DF"/>
    <w:rsid w:val="006B6573"/>
    <w:rsid w:val="006B6603"/>
    <w:rsid w:val="006B7273"/>
    <w:rsid w:val="006B7898"/>
    <w:rsid w:val="006B792E"/>
    <w:rsid w:val="006B794D"/>
    <w:rsid w:val="006B7BDB"/>
    <w:rsid w:val="006B7ECA"/>
    <w:rsid w:val="006C011E"/>
    <w:rsid w:val="006C067D"/>
    <w:rsid w:val="006C1517"/>
    <w:rsid w:val="006C158E"/>
    <w:rsid w:val="006C1689"/>
    <w:rsid w:val="006C190C"/>
    <w:rsid w:val="006C1A92"/>
    <w:rsid w:val="006C1AF6"/>
    <w:rsid w:val="006C1BC7"/>
    <w:rsid w:val="006C22F1"/>
    <w:rsid w:val="006C2A4E"/>
    <w:rsid w:val="006C2AB5"/>
    <w:rsid w:val="006C2BAA"/>
    <w:rsid w:val="006C3A2C"/>
    <w:rsid w:val="006C3C13"/>
    <w:rsid w:val="006C3E43"/>
    <w:rsid w:val="006C4241"/>
    <w:rsid w:val="006C4D0A"/>
    <w:rsid w:val="006C52F3"/>
    <w:rsid w:val="006C63FF"/>
    <w:rsid w:val="006C675A"/>
    <w:rsid w:val="006C67C4"/>
    <w:rsid w:val="006C733D"/>
    <w:rsid w:val="006C741F"/>
    <w:rsid w:val="006C77A8"/>
    <w:rsid w:val="006C7A16"/>
    <w:rsid w:val="006C7B6C"/>
    <w:rsid w:val="006D042C"/>
    <w:rsid w:val="006D0526"/>
    <w:rsid w:val="006D0A1C"/>
    <w:rsid w:val="006D1E20"/>
    <w:rsid w:val="006D20B4"/>
    <w:rsid w:val="006D2317"/>
    <w:rsid w:val="006D2617"/>
    <w:rsid w:val="006D3383"/>
    <w:rsid w:val="006D36E5"/>
    <w:rsid w:val="006D3749"/>
    <w:rsid w:val="006D3F27"/>
    <w:rsid w:val="006D44B1"/>
    <w:rsid w:val="006D4B16"/>
    <w:rsid w:val="006D4BA1"/>
    <w:rsid w:val="006D52F1"/>
    <w:rsid w:val="006D5422"/>
    <w:rsid w:val="006D5975"/>
    <w:rsid w:val="006D5B0F"/>
    <w:rsid w:val="006D5CC9"/>
    <w:rsid w:val="006D5D5F"/>
    <w:rsid w:val="006D686D"/>
    <w:rsid w:val="006D7547"/>
    <w:rsid w:val="006E00FF"/>
    <w:rsid w:val="006E0684"/>
    <w:rsid w:val="006E0F8C"/>
    <w:rsid w:val="006E107A"/>
    <w:rsid w:val="006E1FFD"/>
    <w:rsid w:val="006E22AF"/>
    <w:rsid w:val="006E250E"/>
    <w:rsid w:val="006E26EC"/>
    <w:rsid w:val="006E3AFD"/>
    <w:rsid w:val="006E3BBC"/>
    <w:rsid w:val="006E3EF3"/>
    <w:rsid w:val="006E4183"/>
    <w:rsid w:val="006E6815"/>
    <w:rsid w:val="006E7403"/>
    <w:rsid w:val="006E7C3C"/>
    <w:rsid w:val="006F00E7"/>
    <w:rsid w:val="006F0798"/>
    <w:rsid w:val="006F093F"/>
    <w:rsid w:val="006F095B"/>
    <w:rsid w:val="006F0D11"/>
    <w:rsid w:val="006F0FAE"/>
    <w:rsid w:val="006F242F"/>
    <w:rsid w:val="006F2897"/>
    <w:rsid w:val="006F2DD2"/>
    <w:rsid w:val="006F316C"/>
    <w:rsid w:val="006F354C"/>
    <w:rsid w:val="006F3721"/>
    <w:rsid w:val="006F4292"/>
    <w:rsid w:val="006F4B85"/>
    <w:rsid w:val="006F4C50"/>
    <w:rsid w:val="006F5DB8"/>
    <w:rsid w:val="006F5E6A"/>
    <w:rsid w:val="006F5F58"/>
    <w:rsid w:val="006F631D"/>
    <w:rsid w:val="006F65DD"/>
    <w:rsid w:val="006F7514"/>
    <w:rsid w:val="006F76A2"/>
    <w:rsid w:val="006F7ADB"/>
    <w:rsid w:val="006F7D9E"/>
    <w:rsid w:val="006F7F75"/>
    <w:rsid w:val="00700C65"/>
    <w:rsid w:val="00700C95"/>
    <w:rsid w:val="007010B9"/>
    <w:rsid w:val="00701C72"/>
    <w:rsid w:val="00701E01"/>
    <w:rsid w:val="00702189"/>
    <w:rsid w:val="007032AB"/>
    <w:rsid w:val="00703535"/>
    <w:rsid w:val="00703D1A"/>
    <w:rsid w:val="007040A4"/>
    <w:rsid w:val="00704B16"/>
    <w:rsid w:val="00705F50"/>
    <w:rsid w:val="00705F90"/>
    <w:rsid w:val="0070756B"/>
    <w:rsid w:val="007075E4"/>
    <w:rsid w:val="00710507"/>
    <w:rsid w:val="0071057D"/>
    <w:rsid w:val="00710CF7"/>
    <w:rsid w:val="00710D71"/>
    <w:rsid w:val="00712100"/>
    <w:rsid w:val="00713BC8"/>
    <w:rsid w:val="00713C05"/>
    <w:rsid w:val="00715171"/>
    <w:rsid w:val="00715404"/>
    <w:rsid w:val="00715A72"/>
    <w:rsid w:val="00715E9A"/>
    <w:rsid w:val="007164DF"/>
    <w:rsid w:val="00716890"/>
    <w:rsid w:val="00716CA9"/>
    <w:rsid w:val="00716FB1"/>
    <w:rsid w:val="007177A3"/>
    <w:rsid w:val="00717867"/>
    <w:rsid w:val="00717DA8"/>
    <w:rsid w:val="00720634"/>
    <w:rsid w:val="00720D92"/>
    <w:rsid w:val="00721208"/>
    <w:rsid w:val="00721B1C"/>
    <w:rsid w:val="00722387"/>
    <w:rsid w:val="007224CE"/>
    <w:rsid w:val="00722B7A"/>
    <w:rsid w:val="00722CA2"/>
    <w:rsid w:val="00722FF9"/>
    <w:rsid w:val="007234B9"/>
    <w:rsid w:val="00723C47"/>
    <w:rsid w:val="00723D8E"/>
    <w:rsid w:val="00723E9E"/>
    <w:rsid w:val="00724477"/>
    <w:rsid w:val="00724498"/>
    <w:rsid w:val="00724D9B"/>
    <w:rsid w:val="00724F5C"/>
    <w:rsid w:val="00725E3C"/>
    <w:rsid w:val="00725E49"/>
    <w:rsid w:val="007266BC"/>
    <w:rsid w:val="007274DF"/>
    <w:rsid w:val="00727AA2"/>
    <w:rsid w:val="007313A3"/>
    <w:rsid w:val="00731E10"/>
    <w:rsid w:val="00732448"/>
    <w:rsid w:val="0073247A"/>
    <w:rsid w:val="007325A1"/>
    <w:rsid w:val="00732861"/>
    <w:rsid w:val="00733204"/>
    <w:rsid w:val="007334F3"/>
    <w:rsid w:val="0073356D"/>
    <w:rsid w:val="00733A06"/>
    <w:rsid w:val="00734699"/>
    <w:rsid w:val="007347E0"/>
    <w:rsid w:val="00734C2C"/>
    <w:rsid w:val="00734FC8"/>
    <w:rsid w:val="00735C99"/>
    <w:rsid w:val="00737078"/>
    <w:rsid w:val="00737ACA"/>
    <w:rsid w:val="00737BFB"/>
    <w:rsid w:val="0074059D"/>
    <w:rsid w:val="007405B5"/>
    <w:rsid w:val="00740784"/>
    <w:rsid w:val="007417FF"/>
    <w:rsid w:val="00741E58"/>
    <w:rsid w:val="00741FE1"/>
    <w:rsid w:val="00742CE5"/>
    <w:rsid w:val="00742FAB"/>
    <w:rsid w:val="00742FBF"/>
    <w:rsid w:val="007431CA"/>
    <w:rsid w:val="00743457"/>
    <w:rsid w:val="007438D7"/>
    <w:rsid w:val="00743A51"/>
    <w:rsid w:val="00743AA3"/>
    <w:rsid w:val="007444F6"/>
    <w:rsid w:val="00744727"/>
    <w:rsid w:val="00744792"/>
    <w:rsid w:val="007447B1"/>
    <w:rsid w:val="00744C59"/>
    <w:rsid w:val="0074532C"/>
    <w:rsid w:val="007454AF"/>
    <w:rsid w:val="007459E0"/>
    <w:rsid w:val="00745D4F"/>
    <w:rsid w:val="00745EE8"/>
    <w:rsid w:val="00746B71"/>
    <w:rsid w:val="00746EA6"/>
    <w:rsid w:val="00746F59"/>
    <w:rsid w:val="007473AE"/>
    <w:rsid w:val="00747594"/>
    <w:rsid w:val="007476DF"/>
    <w:rsid w:val="00747D6B"/>
    <w:rsid w:val="007508D4"/>
    <w:rsid w:val="007514D2"/>
    <w:rsid w:val="007515A9"/>
    <w:rsid w:val="0075175E"/>
    <w:rsid w:val="00751F3D"/>
    <w:rsid w:val="007523B8"/>
    <w:rsid w:val="00753C72"/>
    <w:rsid w:val="0075463A"/>
    <w:rsid w:val="00754666"/>
    <w:rsid w:val="00754A15"/>
    <w:rsid w:val="00754B23"/>
    <w:rsid w:val="00755081"/>
    <w:rsid w:val="00755BEF"/>
    <w:rsid w:val="00756022"/>
    <w:rsid w:val="0075630C"/>
    <w:rsid w:val="00757154"/>
    <w:rsid w:val="00757401"/>
    <w:rsid w:val="007576F0"/>
    <w:rsid w:val="0075773E"/>
    <w:rsid w:val="007577AF"/>
    <w:rsid w:val="00757901"/>
    <w:rsid w:val="00757B4F"/>
    <w:rsid w:val="00757EDB"/>
    <w:rsid w:val="007618C7"/>
    <w:rsid w:val="007622AC"/>
    <w:rsid w:val="007634B1"/>
    <w:rsid w:val="00763501"/>
    <w:rsid w:val="00763F48"/>
    <w:rsid w:val="00764427"/>
    <w:rsid w:val="00764500"/>
    <w:rsid w:val="0076484A"/>
    <w:rsid w:val="00764A73"/>
    <w:rsid w:val="0076514E"/>
    <w:rsid w:val="0076549E"/>
    <w:rsid w:val="00765C8A"/>
    <w:rsid w:val="00766294"/>
    <w:rsid w:val="0076629D"/>
    <w:rsid w:val="00770272"/>
    <w:rsid w:val="007703CE"/>
    <w:rsid w:val="00770D9B"/>
    <w:rsid w:val="0077102E"/>
    <w:rsid w:val="007711FB"/>
    <w:rsid w:val="00771CFB"/>
    <w:rsid w:val="007727C4"/>
    <w:rsid w:val="00772B73"/>
    <w:rsid w:val="00772C1C"/>
    <w:rsid w:val="00773A99"/>
    <w:rsid w:val="00774478"/>
    <w:rsid w:val="00774704"/>
    <w:rsid w:val="007748BB"/>
    <w:rsid w:val="007749EB"/>
    <w:rsid w:val="00774D28"/>
    <w:rsid w:val="00774D9B"/>
    <w:rsid w:val="007751A1"/>
    <w:rsid w:val="00775D7B"/>
    <w:rsid w:val="00776887"/>
    <w:rsid w:val="00776A41"/>
    <w:rsid w:val="007774EB"/>
    <w:rsid w:val="007775FD"/>
    <w:rsid w:val="00777EFD"/>
    <w:rsid w:val="00780344"/>
    <w:rsid w:val="00780EB3"/>
    <w:rsid w:val="00781C96"/>
    <w:rsid w:val="00782226"/>
    <w:rsid w:val="00782609"/>
    <w:rsid w:val="007826F3"/>
    <w:rsid w:val="00782C30"/>
    <w:rsid w:val="0078375C"/>
    <w:rsid w:val="00783F94"/>
    <w:rsid w:val="00784334"/>
    <w:rsid w:val="00784CDA"/>
    <w:rsid w:val="00785057"/>
    <w:rsid w:val="00785308"/>
    <w:rsid w:val="00785DA1"/>
    <w:rsid w:val="0078615C"/>
    <w:rsid w:val="007864BC"/>
    <w:rsid w:val="007866FC"/>
    <w:rsid w:val="00786DCC"/>
    <w:rsid w:val="0078706B"/>
    <w:rsid w:val="0078707C"/>
    <w:rsid w:val="00787831"/>
    <w:rsid w:val="00787FAB"/>
    <w:rsid w:val="00790689"/>
    <w:rsid w:val="0079082F"/>
    <w:rsid w:val="00790BD4"/>
    <w:rsid w:val="00791061"/>
    <w:rsid w:val="00791604"/>
    <w:rsid w:val="0079179C"/>
    <w:rsid w:val="00791884"/>
    <w:rsid w:val="00791B06"/>
    <w:rsid w:val="00791D8F"/>
    <w:rsid w:val="00791DE7"/>
    <w:rsid w:val="00792A91"/>
    <w:rsid w:val="0079322A"/>
    <w:rsid w:val="00793378"/>
    <w:rsid w:val="007933A5"/>
    <w:rsid w:val="0079372A"/>
    <w:rsid w:val="00793CB6"/>
    <w:rsid w:val="007948B9"/>
    <w:rsid w:val="00794D33"/>
    <w:rsid w:val="00795CA8"/>
    <w:rsid w:val="007965AF"/>
    <w:rsid w:val="007978C5"/>
    <w:rsid w:val="00797D6F"/>
    <w:rsid w:val="00797DC2"/>
    <w:rsid w:val="007A006F"/>
    <w:rsid w:val="007A0598"/>
    <w:rsid w:val="007A0C53"/>
    <w:rsid w:val="007A1050"/>
    <w:rsid w:val="007A127C"/>
    <w:rsid w:val="007A2672"/>
    <w:rsid w:val="007A2D23"/>
    <w:rsid w:val="007A311A"/>
    <w:rsid w:val="007A3EDE"/>
    <w:rsid w:val="007A4059"/>
    <w:rsid w:val="007A423F"/>
    <w:rsid w:val="007A42DC"/>
    <w:rsid w:val="007A4987"/>
    <w:rsid w:val="007A4A2D"/>
    <w:rsid w:val="007A525F"/>
    <w:rsid w:val="007A53F0"/>
    <w:rsid w:val="007A5894"/>
    <w:rsid w:val="007A5B2D"/>
    <w:rsid w:val="007A68B0"/>
    <w:rsid w:val="007A6A46"/>
    <w:rsid w:val="007A7947"/>
    <w:rsid w:val="007B0607"/>
    <w:rsid w:val="007B0794"/>
    <w:rsid w:val="007B1221"/>
    <w:rsid w:val="007B163D"/>
    <w:rsid w:val="007B184E"/>
    <w:rsid w:val="007B1A49"/>
    <w:rsid w:val="007B2361"/>
    <w:rsid w:val="007B2542"/>
    <w:rsid w:val="007B2A4B"/>
    <w:rsid w:val="007B2F70"/>
    <w:rsid w:val="007B38AB"/>
    <w:rsid w:val="007B3FE7"/>
    <w:rsid w:val="007B475B"/>
    <w:rsid w:val="007B4AB9"/>
    <w:rsid w:val="007B4C45"/>
    <w:rsid w:val="007B57F5"/>
    <w:rsid w:val="007B62CD"/>
    <w:rsid w:val="007B65B2"/>
    <w:rsid w:val="007B6ED6"/>
    <w:rsid w:val="007B710B"/>
    <w:rsid w:val="007B724A"/>
    <w:rsid w:val="007B7CFF"/>
    <w:rsid w:val="007C16CD"/>
    <w:rsid w:val="007C1C31"/>
    <w:rsid w:val="007C204E"/>
    <w:rsid w:val="007C2957"/>
    <w:rsid w:val="007C2EA5"/>
    <w:rsid w:val="007C30B1"/>
    <w:rsid w:val="007C3312"/>
    <w:rsid w:val="007C36C3"/>
    <w:rsid w:val="007C3777"/>
    <w:rsid w:val="007C3D51"/>
    <w:rsid w:val="007C4267"/>
    <w:rsid w:val="007C4557"/>
    <w:rsid w:val="007C47FA"/>
    <w:rsid w:val="007C4BA5"/>
    <w:rsid w:val="007C5926"/>
    <w:rsid w:val="007C597C"/>
    <w:rsid w:val="007C597E"/>
    <w:rsid w:val="007C5CB2"/>
    <w:rsid w:val="007C634B"/>
    <w:rsid w:val="007C64DC"/>
    <w:rsid w:val="007C6888"/>
    <w:rsid w:val="007C6899"/>
    <w:rsid w:val="007C68CD"/>
    <w:rsid w:val="007C6F47"/>
    <w:rsid w:val="007C7169"/>
    <w:rsid w:val="007C76D5"/>
    <w:rsid w:val="007C7CF4"/>
    <w:rsid w:val="007D098C"/>
    <w:rsid w:val="007D0B7B"/>
    <w:rsid w:val="007D126B"/>
    <w:rsid w:val="007D1835"/>
    <w:rsid w:val="007D18EB"/>
    <w:rsid w:val="007D1BB6"/>
    <w:rsid w:val="007D1BE2"/>
    <w:rsid w:val="007D1C74"/>
    <w:rsid w:val="007D1E63"/>
    <w:rsid w:val="007D3562"/>
    <w:rsid w:val="007D3E82"/>
    <w:rsid w:val="007D3FD3"/>
    <w:rsid w:val="007D418E"/>
    <w:rsid w:val="007D4BB2"/>
    <w:rsid w:val="007D4C5D"/>
    <w:rsid w:val="007D4C66"/>
    <w:rsid w:val="007D50EE"/>
    <w:rsid w:val="007D6C7A"/>
    <w:rsid w:val="007E0059"/>
    <w:rsid w:val="007E0C41"/>
    <w:rsid w:val="007E0CDE"/>
    <w:rsid w:val="007E11D5"/>
    <w:rsid w:val="007E1205"/>
    <w:rsid w:val="007E1975"/>
    <w:rsid w:val="007E1C17"/>
    <w:rsid w:val="007E2059"/>
    <w:rsid w:val="007E3041"/>
    <w:rsid w:val="007E370C"/>
    <w:rsid w:val="007E373D"/>
    <w:rsid w:val="007E4C82"/>
    <w:rsid w:val="007E6825"/>
    <w:rsid w:val="007E710B"/>
    <w:rsid w:val="007E7147"/>
    <w:rsid w:val="007E71BC"/>
    <w:rsid w:val="007E78E4"/>
    <w:rsid w:val="007E790B"/>
    <w:rsid w:val="007F07E0"/>
    <w:rsid w:val="007F1AD4"/>
    <w:rsid w:val="007F212C"/>
    <w:rsid w:val="007F342A"/>
    <w:rsid w:val="007F352A"/>
    <w:rsid w:val="007F3FAA"/>
    <w:rsid w:val="007F3FF0"/>
    <w:rsid w:val="007F47E5"/>
    <w:rsid w:val="007F48CD"/>
    <w:rsid w:val="007F4AF3"/>
    <w:rsid w:val="007F51E6"/>
    <w:rsid w:val="007F6032"/>
    <w:rsid w:val="007F6850"/>
    <w:rsid w:val="007F6A36"/>
    <w:rsid w:val="007F6ACE"/>
    <w:rsid w:val="007F6AEB"/>
    <w:rsid w:val="007F6BD7"/>
    <w:rsid w:val="007F7F4D"/>
    <w:rsid w:val="008003F1"/>
    <w:rsid w:val="008016AA"/>
    <w:rsid w:val="00801BA2"/>
    <w:rsid w:val="00801BE6"/>
    <w:rsid w:val="0080295D"/>
    <w:rsid w:val="00802BC2"/>
    <w:rsid w:val="00803656"/>
    <w:rsid w:val="00803B19"/>
    <w:rsid w:val="008049A6"/>
    <w:rsid w:val="008049B8"/>
    <w:rsid w:val="008052BB"/>
    <w:rsid w:val="008059F5"/>
    <w:rsid w:val="00806D74"/>
    <w:rsid w:val="008073F0"/>
    <w:rsid w:val="008079DE"/>
    <w:rsid w:val="008107D8"/>
    <w:rsid w:val="00811326"/>
    <w:rsid w:val="008128FE"/>
    <w:rsid w:val="008133B1"/>
    <w:rsid w:val="00813793"/>
    <w:rsid w:val="00813DCA"/>
    <w:rsid w:val="0081409F"/>
    <w:rsid w:val="008141ED"/>
    <w:rsid w:val="00814F2B"/>
    <w:rsid w:val="00815082"/>
    <w:rsid w:val="00815247"/>
    <w:rsid w:val="00817EE5"/>
    <w:rsid w:val="008204D9"/>
    <w:rsid w:val="00820E8A"/>
    <w:rsid w:val="008212F0"/>
    <w:rsid w:val="00821F38"/>
    <w:rsid w:val="008226C5"/>
    <w:rsid w:val="008228B1"/>
    <w:rsid w:val="0082324D"/>
    <w:rsid w:val="008235EE"/>
    <w:rsid w:val="008236D4"/>
    <w:rsid w:val="00824A6C"/>
    <w:rsid w:val="0082542E"/>
    <w:rsid w:val="00825675"/>
    <w:rsid w:val="00826668"/>
    <w:rsid w:val="00826DDE"/>
    <w:rsid w:val="00826FED"/>
    <w:rsid w:val="00827431"/>
    <w:rsid w:val="00827775"/>
    <w:rsid w:val="00827D19"/>
    <w:rsid w:val="00827E13"/>
    <w:rsid w:val="0083014A"/>
    <w:rsid w:val="00830351"/>
    <w:rsid w:val="00830498"/>
    <w:rsid w:val="008307A2"/>
    <w:rsid w:val="00830985"/>
    <w:rsid w:val="0083143C"/>
    <w:rsid w:val="00831B18"/>
    <w:rsid w:val="00831FDD"/>
    <w:rsid w:val="008320E4"/>
    <w:rsid w:val="008323EF"/>
    <w:rsid w:val="0083244B"/>
    <w:rsid w:val="00832F09"/>
    <w:rsid w:val="00833B93"/>
    <w:rsid w:val="00833C56"/>
    <w:rsid w:val="00833E5B"/>
    <w:rsid w:val="008340DB"/>
    <w:rsid w:val="00834277"/>
    <w:rsid w:val="0083447D"/>
    <w:rsid w:val="008352B4"/>
    <w:rsid w:val="0083584D"/>
    <w:rsid w:val="008362E3"/>
    <w:rsid w:val="00836C25"/>
    <w:rsid w:val="00836FE8"/>
    <w:rsid w:val="008370CD"/>
    <w:rsid w:val="00837482"/>
    <w:rsid w:val="00837C6A"/>
    <w:rsid w:val="00840512"/>
    <w:rsid w:val="00840DD7"/>
    <w:rsid w:val="008415A9"/>
    <w:rsid w:val="008416F1"/>
    <w:rsid w:val="008417F4"/>
    <w:rsid w:val="0084185B"/>
    <w:rsid w:val="00841897"/>
    <w:rsid w:val="00841BC7"/>
    <w:rsid w:val="00842E06"/>
    <w:rsid w:val="00842EA2"/>
    <w:rsid w:val="00843882"/>
    <w:rsid w:val="008439E7"/>
    <w:rsid w:val="00844156"/>
    <w:rsid w:val="00844310"/>
    <w:rsid w:val="00844838"/>
    <w:rsid w:val="00844C6F"/>
    <w:rsid w:val="0084504A"/>
    <w:rsid w:val="008451FB"/>
    <w:rsid w:val="00845B6B"/>
    <w:rsid w:val="00846345"/>
    <w:rsid w:val="00846643"/>
    <w:rsid w:val="00847410"/>
    <w:rsid w:val="0084780A"/>
    <w:rsid w:val="008478DD"/>
    <w:rsid w:val="00847B5D"/>
    <w:rsid w:val="00850158"/>
    <w:rsid w:val="00851530"/>
    <w:rsid w:val="00851BC0"/>
    <w:rsid w:val="00851C03"/>
    <w:rsid w:val="00851E65"/>
    <w:rsid w:val="008522CE"/>
    <w:rsid w:val="00852DC9"/>
    <w:rsid w:val="00853118"/>
    <w:rsid w:val="008531D2"/>
    <w:rsid w:val="00853454"/>
    <w:rsid w:val="00853BC3"/>
    <w:rsid w:val="008550B5"/>
    <w:rsid w:val="008554BE"/>
    <w:rsid w:val="00855593"/>
    <w:rsid w:val="00855809"/>
    <w:rsid w:val="00855B8C"/>
    <w:rsid w:val="00856383"/>
    <w:rsid w:val="0085657A"/>
    <w:rsid w:val="008565C3"/>
    <w:rsid w:val="00856994"/>
    <w:rsid w:val="008569D4"/>
    <w:rsid w:val="00856A09"/>
    <w:rsid w:val="00856BD9"/>
    <w:rsid w:val="00856C87"/>
    <w:rsid w:val="00857236"/>
    <w:rsid w:val="00857287"/>
    <w:rsid w:val="00857559"/>
    <w:rsid w:val="008575A7"/>
    <w:rsid w:val="00860469"/>
    <w:rsid w:val="0086081E"/>
    <w:rsid w:val="0086105C"/>
    <w:rsid w:val="008616AA"/>
    <w:rsid w:val="008616C7"/>
    <w:rsid w:val="00861A1C"/>
    <w:rsid w:val="00861B59"/>
    <w:rsid w:val="0086206F"/>
    <w:rsid w:val="008622E3"/>
    <w:rsid w:val="00863271"/>
    <w:rsid w:val="00863967"/>
    <w:rsid w:val="00863AE9"/>
    <w:rsid w:val="00863B1E"/>
    <w:rsid w:val="00863CF9"/>
    <w:rsid w:val="00864782"/>
    <w:rsid w:val="008648BD"/>
    <w:rsid w:val="008649A7"/>
    <w:rsid w:val="008657C3"/>
    <w:rsid w:val="00865959"/>
    <w:rsid w:val="0086653C"/>
    <w:rsid w:val="008676F5"/>
    <w:rsid w:val="00867F16"/>
    <w:rsid w:val="00870FD5"/>
    <w:rsid w:val="00871EB3"/>
    <w:rsid w:val="00872040"/>
    <w:rsid w:val="008725A2"/>
    <w:rsid w:val="008727BD"/>
    <w:rsid w:val="00873F06"/>
    <w:rsid w:val="00874618"/>
    <w:rsid w:val="0087473B"/>
    <w:rsid w:val="008752FF"/>
    <w:rsid w:val="00875945"/>
    <w:rsid w:val="00875A86"/>
    <w:rsid w:val="00875EA7"/>
    <w:rsid w:val="00877396"/>
    <w:rsid w:val="00877DDC"/>
    <w:rsid w:val="00877E33"/>
    <w:rsid w:val="0088099E"/>
    <w:rsid w:val="008809B4"/>
    <w:rsid w:val="00880A81"/>
    <w:rsid w:val="0088150D"/>
    <w:rsid w:val="008815DD"/>
    <w:rsid w:val="00881918"/>
    <w:rsid w:val="00881BC3"/>
    <w:rsid w:val="00881E7B"/>
    <w:rsid w:val="008821A9"/>
    <w:rsid w:val="0088256B"/>
    <w:rsid w:val="0088265A"/>
    <w:rsid w:val="0088285F"/>
    <w:rsid w:val="00882CF9"/>
    <w:rsid w:val="0088374D"/>
    <w:rsid w:val="00883A23"/>
    <w:rsid w:val="00883AE8"/>
    <w:rsid w:val="00884269"/>
    <w:rsid w:val="008855B4"/>
    <w:rsid w:val="00886C52"/>
    <w:rsid w:val="00887012"/>
    <w:rsid w:val="00887091"/>
    <w:rsid w:val="00887BF8"/>
    <w:rsid w:val="00887D4C"/>
    <w:rsid w:val="0089091B"/>
    <w:rsid w:val="008914B9"/>
    <w:rsid w:val="00891C75"/>
    <w:rsid w:val="008921F5"/>
    <w:rsid w:val="008923FB"/>
    <w:rsid w:val="00892509"/>
    <w:rsid w:val="008939BB"/>
    <w:rsid w:val="00893EA0"/>
    <w:rsid w:val="00894384"/>
    <w:rsid w:val="0089462E"/>
    <w:rsid w:val="008946A7"/>
    <w:rsid w:val="00894915"/>
    <w:rsid w:val="00894954"/>
    <w:rsid w:val="0089497A"/>
    <w:rsid w:val="00894F1E"/>
    <w:rsid w:val="008955FE"/>
    <w:rsid w:val="008964FC"/>
    <w:rsid w:val="008965E6"/>
    <w:rsid w:val="00896F64"/>
    <w:rsid w:val="00897199"/>
    <w:rsid w:val="00897541"/>
    <w:rsid w:val="00897FCA"/>
    <w:rsid w:val="008A01AC"/>
    <w:rsid w:val="008A0F45"/>
    <w:rsid w:val="008A10A0"/>
    <w:rsid w:val="008A114F"/>
    <w:rsid w:val="008A14FE"/>
    <w:rsid w:val="008A1C4D"/>
    <w:rsid w:val="008A2326"/>
    <w:rsid w:val="008A252D"/>
    <w:rsid w:val="008A25A4"/>
    <w:rsid w:val="008A2637"/>
    <w:rsid w:val="008A2650"/>
    <w:rsid w:val="008A278C"/>
    <w:rsid w:val="008A37CF"/>
    <w:rsid w:val="008A39D4"/>
    <w:rsid w:val="008A3ED3"/>
    <w:rsid w:val="008A43A4"/>
    <w:rsid w:val="008A44E3"/>
    <w:rsid w:val="008A535F"/>
    <w:rsid w:val="008A578D"/>
    <w:rsid w:val="008A5A23"/>
    <w:rsid w:val="008A6BD4"/>
    <w:rsid w:val="008A6E14"/>
    <w:rsid w:val="008A7371"/>
    <w:rsid w:val="008A7509"/>
    <w:rsid w:val="008A774E"/>
    <w:rsid w:val="008A7B15"/>
    <w:rsid w:val="008A7E35"/>
    <w:rsid w:val="008A7E9A"/>
    <w:rsid w:val="008B0A35"/>
    <w:rsid w:val="008B156D"/>
    <w:rsid w:val="008B1797"/>
    <w:rsid w:val="008B1E2E"/>
    <w:rsid w:val="008B2020"/>
    <w:rsid w:val="008B214D"/>
    <w:rsid w:val="008B2275"/>
    <w:rsid w:val="008B2921"/>
    <w:rsid w:val="008B34E8"/>
    <w:rsid w:val="008B382C"/>
    <w:rsid w:val="008B3B08"/>
    <w:rsid w:val="008B3C01"/>
    <w:rsid w:val="008B4A3C"/>
    <w:rsid w:val="008B4A88"/>
    <w:rsid w:val="008B4D3F"/>
    <w:rsid w:val="008B5126"/>
    <w:rsid w:val="008B545C"/>
    <w:rsid w:val="008B558A"/>
    <w:rsid w:val="008B58CA"/>
    <w:rsid w:val="008B618E"/>
    <w:rsid w:val="008B6668"/>
    <w:rsid w:val="008B668D"/>
    <w:rsid w:val="008B71F5"/>
    <w:rsid w:val="008C098F"/>
    <w:rsid w:val="008C0A1E"/>
    <w:rsid w:val="008C12FE"/>
    <w:rsid w:val="008C1628"/>
    <w:rsid w:val="008C1AA0"/>
    <w:rsid w:val="008C1B68"/>
    <w:rsid w:val="008C1C0F"/>
    <w:rsid w:val="008C1F23"/>
    <w:rsid w:val="008C206F"/>
    <w:rsid w:val="008C2C72"/>
    <w:rsid w:val="008C2D8E"/>
    <w:rsid w:val="008C3EA3"/>
    <w:rsid w:val="008C46DC"/>
    <w:rsid w:val="008C4C3D"/>
    <w:rsid w:val="008C5223"/>
    <w:rsid w:val="008C62BB"/>
    <w:rsid w:val="008C6906"/>
    <w:rsid w:val="008C7243"/>
    <w:rsid w:val="008C737B"/>
    <w:rsid w:val="008C7610"/>
    <w:rsid w:val="008D07CE"/>
    <w:rsid w:val="008D0905"/>
    <w:rsid w:val="008D092C"/>
    <w:rsid w:val="008D0CE2"/>
    <w:rsid w:val="008D0DE7"/>
    <w:rsid w:val="008D16E4"/>
    <w:rsid w:val="008D18D7"/>
    <w:rsid w:val="008D2028"/>
    <w:rsid w:val="008D237C"/>
    <w:rsid w:val="008D292F"/>
    <w:rsid w:val="008D347C"/>
    <w:rsid w:val="008D3678"/>
    <w:rsid w:val="008D3C3E"/>
    <w:rsid w:val="008D3FF6"/>
    <w:rsid w:val="008D40D2"/>
    <w:rsid w:val="008D41E2"/>
    <w:rsid w:val="008D4665"/>
    <w:rsid w:val="008D494D"/>
    <w:rsid w:val="008D4ABE"/>
    <w:rsid w:val="008D4F89"/>
    <w:rsid w:val="008D54F6"/>
    <w:rsid w:val="008D5513"/>
    <w:rsid w:val="008D6320"/>
    <w:rsid w:val="008D6472"/>
    <w:rsid w:val="008D6534"/>
    <w:rsid w:val="008D6798"/>
    <w:rsid w:val="008D69EE"/>
    <w:rsid w:val="008D6A19"/>
    <w:rsid w:val="008D6F85"/>
    <w:rsid w:val="008D7E34"/>
    <w:rsid w:val="008E0792"/>
    <w:rsid w:val="008E0C66"/>
    <w:rsid w:val="008E130F"/>
    <w:rsid w:val="008E18D0"/>
    <w:rsid w:val="008E1FE7"/>
    <w:rsid w:val="008E220E"/>
    <w:rsid w:val="008E2601"/>
    <w:rsid w:val="008E2EF2"/>
    <w:rsid w:val="008E2F6F"/>
    <w:rsid w:val="008E3E17"/>
    <w:rsid w:val="008E4025"/>
    <w:rsid w:val="008E4071"/>
    <w:rsid w:val="008E4127"/>
    <w:rsid w:val="008E4532"/>
    <w:rsid w:val="008E4D0E"/>
    <w:rsid w:val="008E4EFB"/>
    <w:rsid w:val="008E59EF"/>
    <w:rsid w:val="008E5B84"/>
    <w:rsid w:val="008E6166"/>
    <w:rsid w:val="008E64F1"/>
    <w:rsid w:val="008E6E2D"/>
    <w:rsid w:val="008E7B83"/>
    <w:rsid w:val="008E7F3E"/>
    <w:rsid w:val="008E7F42"/>
    <w:rsid w:val="008F006D"/>
    <w:rsid w:val="008F016F"/>
    <w:rsid w:val="008F05DD"/>
    <w:rsid w:val="008F0880"/>
    <w:rsid w:val="008F0E9C"/>
    <w:rsid w:val="008F1113"/>
    <w:rsid w:val="008F18A3"/>
    <w:rsid w:val="008F286F"/>
    <w:rsid w:val="008F380C"/>
    <w:rsid w:val="008F47DF"/>
    <w:rsid w:val="008F5A19"/>
    <w:rsid w:val="008F5C14"/>
    <w:rsid w:val="008F5EEF"/>
    <w:rsid w:val="008F5FB6"/>
    <w:rsid w:val="008F6169"/>
    <w:rsid w:val="008F6A09"/>
    <w:rsid w:val="008F6AC3"/>
    <w:rsid w:val="008F6C60"/>
    <w:rsid w:val="008F6D3A"/>
    <w:rsid w:val="008F6ECF"/>
    <w:rsid w:val="008F72F9"/>
    <w:rsid w:val="008F78F4"/>
    <w:rsid w:val="008F7A2D"/>
    <w:rsid w:val="008F7C6C"/>
    <w:rsid w:val="008F7CBB"/>
    <w:rsid w:val="008F7E4D"/>
    <w:rsid w:val="00900143"/>
    <w:rsid w:val="00900695"/>
    <w:rsid w:val="0090165F"/>
    <w:rsid w:val="009019EF"/>
    <w:rsid w:val="00901DD6"/>
    <w:rsid w:val="009024EC"/>
    <w:rsid w:val="00902966"/>
    <w:rsid w:val="00903184"/>
    <w:rsid w:val="0090327B"/>
    <w:rsid w:val="00905504"/>
    <w:rsid w:val="009056E2"/>
    <w:rsid w:val="009059A6"/>
    <w:rsid w:val="00905B33"/>
    <w:rsid w:val="00906045"/>
    <w:rsid w:val="009062E1"/>
    <w:rsid w:val="00906901"/>
    <w:rsid w:val="0090741F"/>
    <w:rsid w:val="00907526"/>
    <w:rsid w:val="00907D03"/>
    <w:rsid w:val="0091082D"/>
    <w:rsid w:val="00911A58"/>
    <w:rsid w:val="009122DB"/>
    <w:rsid w:val="00912BFB"/>
    <w:rsid w:val="0091300B"/>
    <w:rsid w:val="00913263"/>
    <w:rsid w:val="00913624"/>
    <w:rsid w:val="0091383A"/>
    <w:rsid w:val="00914EA3"/>
    <w:rsid w:val="00915020"/>
    <w:rsid w:val="00915A91"/>
    <w:rsid w:val="00915AB0"/>
    <w:rsid w:val="00915BB2"/>
    <w:rsid w:val="00915E9F"/>
    <w:rsid w:val="00916159"/>
    <w:rsid w:val="009165AA"/>
    <w:rsid w:val="00916A7D"/>
    <w:rsid w:val="00916DFB"/>
    <w:rsid w:val="009174FD"/>
    <w:rsid w:val="0091762C"/>
    <w:rsid w:val="0092029E"/>
    <w:rsid w:val="009203A2"/>
    <w:rsid w:val="00920C53"/>
    <w:rsid w:val="00920FAB"/>
    <w:rsid w:val="009210A5"/>
    <w:rsid w:val="00921512"/>
    <w:rsid w:val="00921C7E"/>
    <w:rsid w:val="00921E24"/>
    <w:rsid w:val="0092242F"/>
    <w:rsid w:val="00922694"/>
    <w:rsid w:val="00922CF4"/>
    <w:rsid w:val="00922DD7"/>
    <w:rsid w:val="0092312B"/>
    <w:rsid w:val="00923306"/>
    <w:rsid w:val="0092383A"/>
    <w:rsid w:val="00923B53"/>
    <w:rsid w:val="00923D93"/>
    <w:rsid w:val="00924181"/>
    <w:rsid w:val="009243F6"/>
    <w:rsid w:val="009244AA"/>
    <w:rsid w:val="009253A0"/>
    <w:rsid w:val="00925D46"/>
    <w:rsid w:val="00926298"/>
    <w:rsid w:val="00926A70"/>
    <w:rsid w:val="00927B75"/>
    <w:rsid w:val="00927D43"/>
    <w:rsid w:val="009301DB"/>
    <w:rsid w:val="009304CF"/>
    <w:rsid w:val="009305D1"/>
    <w:rsid w:val="009307B5"/>
    <w:rsid w:val="00930A33"/>
    <w:rsid w:val="0093139E"/>
    <w:rsid w:val="009316B7"/>
    <w:rsid w:val="00931762"/>
    <w:rsid w:val="0093214C"/>
    <w:rsid w:val="00932615"/>
    <w:rsid w:val="00932945"/>
    <w:rsid w:val="00932A5E"/>
    <w:rsid w:val="00932BCB"/>
    <w:rsid w:val="00932BEE"/>
    <w:rsid w:val="00933CEA"/>
    <w:rsid w:val="009342F3"/>
    <w:rsid w:val="009343C9"/>
    <w:rsid w:val="0093456C"/>
    <w:rsid w:val="00934894"/>
    <w:rsid w:val="00934DA6"/>
    <w:rsid w:val="00934F5F"/>
    <w:rsid w:val="00935303"/>
    <w:rsid w:val="009355E6"/>
    <w:rsid w:val="00935742"/>
    <w:rsid w:val="00935C34"/>
    <w:rsid w:val="00935CF7"/>
    <w:rsid w:val="0093603A"/>
    <w:rsid w:val="00937438"/>
    <w:rsid w:val="00937630"/>
    <w:rsid w:val="00937B57"/>
    <w:rsid w:val="00940AB4"/>
    <w:rsid w:val="00940F20"/>
    <w:rsid w:val="009410E7"/>
    <w:rsid w:val="00941581"/>
    <w:rsid w:val="00941D43"/>
    <w:rsid w:val="00941E0B"/>
    <w:rsid w:val="00941EB8"/>
    <w:rsid w:val="00942EA4"/>
    <w:rsid w:val="009432D7"/>
    <w:rsid w:val="00943BB7"/>
    <w:rsid w:val="00943F84"/>
    <w:rsid w:val="009441C0"/>
    <w:rsid w:val="009443E7"/>
    <w:rsid w:val="00944516"/>
    <w:rsid w:val="0094454A"/>
    <w:rsid w:val="00944F32"/>
    <w:rsid w:val="0094612D"/>
    <w:rsid w:val="009465F9"/>
    <w:rsid w:val="00946BE4"/>
    <w:rsid w:val="00946FAC"/>
    <w:rsid w:val="00950735"/>
    <w:rsid w:val="00950878"/>
    <w:rsid w:val="00950A37"/>
    <w:rsid w:val="00950A58"/>
    <w:rsid w:val="0095169D"/>
    <w:rsid w:val="00951702"/>
    <w:rsid w:val="00951CDC"/>
    <w:rsid w:val="009522B9"/>
    <w:rsid w:val="00952862"/>
    <w:rsid w:val="009531E8"/>
    <w:rsid w:val="00954039"/>
    <w:rsid w:val="009544CC"/>
    <w:rsid w:val="00954522"/>
    <w:rsid w:val="00954D67"/>
    <w:rsid w:val="00955345"/>
    <w:rsid w:val="00955715"/>
    <w:rsid w:val="00955E98"/>
    <w:rsid w:val="00955F35"/>
    <w:rsid w:val="009567BA"/>
    <w:rsid w:val="00956C36"/>
    <w:rsid w:val="00956E25"/>
    <w:rsid w:val="009572F5"/>
    <w:rsid w:val="0095759A"/>
    <w:rsid w:val="009575BA"/>
    <w:rsid w:val="00957CF0"/>
    <w:rsid w:val="009603B7"/>
    <w:rsid w:val="009618F3"/>
    <w:rsid w:val="00961B60"/>
    <w:rsid w:val="00961C77"/>
    <w:rsid w:val="00961EB1"/>
    <w:rsid w:val="009622A7"/>
    <w:rsid w:val="009625C7"/>
    <w:rsid w:val="0096289F"/>
    <w:rsid w:val="0096348A"/>
    <w:rsid w:val="00963B1E"/>
    <w:rsid w:val="0096451F"/>
    <w:rsid w:val="00964E3F"/>
    <w:rsid w:val="00964E50"/>
    <w:rsid w:val="00965883"/>
    <w:rsid w:val="00965FA4"/>
    <w:rsid w:val="009662D3"/>
    <w:rsid w:val="0096644E"/>
    <w:rsid w:val="00966598"/>
    <w:rsid w:val="009665E0"/>
    <w:rsid w:val="00966823"/>
    <w:rsid w:val="00966864"/>
    <w:rsid w:val="009675C4"/>
    <w:rsid w:val="00967B9E"/>
    <w:rsid w:val="00970355"/>
    <w:rsid w:val="00970933"/>
    <w:rsid w:val="00971303"/>
    <w:rsid w:val="0097232E"/>
    <w:rsid w:val="00972593"/>
    <w:rsid w:val="0097279A"/>
    <w:rsid w:val="0097324D"/>
    <w:rsid w:val="00973D4F"/>
    <w:rsid w:val="00974CCE"/>
    <w:rsid w:val="00975608"/>
    <w:rsid w:val="009758D8"/>
    <w:rsid w:val="00975CD8"/>
    <w:rsid w:val="00975D61"/>
    <w:rsid w:val="00976B3C"/>
    <w:rsid w:val="0097770C"/>
    <w:rsid w:val="00977A24"/>
    <w:rsid w:val="00977BFC"/>
    <w:rsid w:val="00977C26"/>
    <w:rsid w:val="00980032"/>
    <w:rsid w:val="00980AA9"/>
    <w:rsid w:val="00980BBB"/>
    <w:rsid w:val="009811F1"/>
    <w:rsid w:val="0098250B"/>
    <w:rsid w:val="009825EA"/>
    <w:rsid w:val="0098315B"/>
    <w:rsid w:val="009831FA"/>
    <w:rsid w:val="0098395C"/>
    <w:rsid w:val="00983A1F"/>
    <w:rsid w:val="00984313"/>
    <w:rsid w:val="0098484E"/>
    <w:rsid w:val="00984F07"/>
    <w:rsid w:val="0098508D"/>
    <w:rsid w:val="00985CD4"/>
    <w:rsid w:val="00986ABB"/>
    <w:rsid w:val="00986B15"/>
    <w:rsid w:val="00986BFE"/>
    <w:rsid w:val="0098778C"/>
    <w:rsid w:val="00987C16"/>
    <w:rsid w:val="00990956"/>
    <w:rsid w:val="009916AE"/>
    <w:rsid w:val="00991EF9"/>
    <w:rsid w:val="0099301D"/>
    <w:rsid w:val="00993176"/>
    <w:rsid w:val="0099379F"/>
    <w:rsid w:val="009950F3"/>
    <w:rsid w:val="0099579C"/>
    <w:rsid w:val="00995C55"/>
    <w:rsid w:val="00996A18"/>
    <w:rsid w:val="00996EBE"/>
    <w:rsid w:val="00997291"/>
    <w:rsid w:val="00997410"/>
    <w:rsid w:val="00997786"/>
    <w:rsid w:val="009A0658"/>
    <w:rsid w:val="009A0AB3"/>
    <w:rsid w:val="009A2224"/>
    <w:rsid w:val="009A2450"/>
    <w:rsid w:val="009A36FB"/>
    <w:rsid w:val="009A384D"/>
    <w:rsid w:val="009A3C7D"/>
    <w:rsid w:val="009A3FB9"/>
    <w:rsid w:val="009A40D4"/>
    <w:rsid w:val="009A483C"/>
    <w:rsid w:val="009A5720"/>
    <w:rsid w:val="009A5C36"/>
    <w:rsid w:val="009A64CB"/>
    <w:rsid w:val="009A6574"/>
    <w:rsid w:val="009A67D2"/>
    <w:rsid w:val="009A6BAA"/>
    <w:rsid w:val="009A73DA"/>
    <w:rsid w:val="009A758A"/>
    <w:rsid w:val="009A7FA9"/>
    <w:rsid w:val="009A7FF6"/>
    <w:rsid w:val="009B026A"/>
    <w:rsid w:val="009B09D5"/>
    <w:rsid w:val="009B0A30"/>
    <w:rsid w:val="009B2397"/>
    <w:rsid w:val="009B27E3"/>
    <w:rsid w:val="009B2FBF"/>
    <w:rsid w:val="009B35B3"/>
    <w:rsid w:val="009B3ADA"/>
    <w:rsid w:val="009B3AF9"/>
    <w:rsid w:val="009B5317"/>
    <w:rsid w:val="009B5820"/>
    <w:rsid w:val="009B60C1"/>
    <w:rsid w:val="009B6ACA"/>
    <w:rsid w:val="009B6D97"/>
    <w:rsid w:val="009B6F33"/>
    <w:rsid w:val="009B734A"/>
    <w:rsid w:val="009C0085"/>
    <w:rsid w:val="009C09EE"/>
    <w:rsid w:val="009C0F84"/>
    <w:rsid w:val="009C1A29"/>
    <w:rsid w:val="009C1D05"/>
    <w:rsid w:val="009C1D09"/>
    <w:rsid w:val="009C225C"/>
    <w:rsid w:val="009C24FF"/>
    <w:rsid w:val="009C2D0F"/>
    <w:rsid w:val="009C3485"/>
    <w:rsid w:val="009C3B05"/>
    <w:rsid w:val="009C3BF9"/>
    <w:rsid w:val="009C414D"/>
    <w:rsid w:val="009C494C"/>
    <w:rsid w:val="009C514C"/>
    <w:rsid w:val="009C5612"/>
    <w:rsid w:val="009C57C1"/>
    <w:rsid w:val="009C59B8"/>
    <w:rsid w:val="009C6653"/>
    <w:rsid w:val="009C6994"/>
    <w:rsid w:val="009C6C5C"/>
    <w:rsid w:val="009C75D8"/>
    <w:rsid w:val="009D0395"/>
    <w:rsid w:val="009D0573"/>
    <w:rsid w:val="009D111C"/>
    <w:rsid w:val="009D11BF"/>
    <w:rsid w:val="009D1E02"/>
    <w:rsid w:val="009D1E3D"/>
    <w:rsid w:val="009D2C44"/>
    <w:rsid w:val="009D30E2"/>
    <w:rsid w:val="009D3110"/>
    <w:rsid w:val="009D363D"/>
    <w:rsid w:val="009D3C99"/>
    <w:rsid w:val="009D40AB"/>
    <w:rsid w:val="009D5231"/>
    <w:rsid w:val="009D52D4"/>
    <w:rsid w:val="009D55BB"/>
    <w:rsid w:val="009D6475"/>
    <w:rsid w:val="009D6E93"/>
    <w:rsid w:val="009D71A6"/>
    <w:rsid w:val="009D74F9"/>
    <w:rsid w:val="009D7AEF"/>
    <w:rsid w:val="009D7EB2"/>
    <w:rsid w:val="009D7EB3"/>
    <w:rsid w:val="009E000A"/>
    <w:rsid w:val="009E06F7"/>
    <w:rsid w:val="009E0BFD"/>
    <w:rsid w:val="009E0D74"/>
    <w:rsid w:val="009E1320"/>
    <w:rsid w:val="009E2D6B"/>
    <w:rsid w:val="009E3D68"/>
    <w:rsid w:val="009E4498"/>
    <w:rsid w:val="009E4B0E"/>
    <w:rsid w:val="009E4DDA"/>
    <w:rsid w:val="009E55DE"/>
    <w:rsid w:val="009E57AC"/>
    <w:rsid w:val="009E5AB5"/>
    <w:rsid w:val="009E5DA4"/>
    <w:rsid w:val="009E5F68"/>
    <w:rsid w:val="009E6DC5"/>
    <w:rsid w:val="009E7549"/>
    <w:rsid w:val="009E757E"/>
    <w:rsid w:val="009E79F2"/>
    <w:rsid w:val="009E7A8C"/>
    <w:rsid w:val="009F019A"/>
    <w:rsid w:val="009F0404"/>
    <w:rsid w:val="009F049F"/>
    <w:rsid w:val="009F0AA1"/>
    <w:rsid w:val="009F0AC6"/>
    <w:rsid w:val="009F1E55"/>
    <w:rsid w:val="009F31F2"/>
    <w:rsid w:val="009F3997"/>
    <w:rsid w:val="009F3BD6"/>
    <w:rsid w:val="009F3E99"/>
    <w:rsid w:val="009F42D2"/>
    <w:rsid w:val="009F5D3E"/>
    <w:rsid w:val="009F613B"/>
    <w:rsid w:val="009F718D"/>
    <w:rsid w:val="009F754E"/>
    <w:rsid w:val="009F7F7A"/>
    <w:rsid w:val="00A0051A"/>
    <w:rsid w:val="00A00554"/>
    <w:rsid w:val="00A0075D"/>
    <w:rsid w:val="00A0097F"/>
    <w:rsid w:val="00A00DC2"/>
    <w:rsid w:val="00A00E4B"/>
    <w:rsid w:val="00A010FD"/>
    <w:rsid w:val="00A01513"/>
    <w:rsid w:val="00A028AA"/>
    <w:rsid w:val="00A029AB"/>
    <w:rsid w:val="00A02A78"/>
    <w:rsid w:val="00A02B58"/>
    <w:rsid w:val="00A02CB8"/>
    <w:rsid w:val="00A0359B"/>
    <w:rsid w:val="00A036A2"/>
    <w:rsid w:val="00A039E9"/>
    <w:rsid w:val="00A0439D"/>
    <w:rsid w:val="00A04D8C"/>
    <w:rsid w:val="00A04FFD"/>
    <w:rsid w:val="00A0501C"/>
    <w:rsid w:val="00A057F3"/>
    <w:rsid w:val="00A05FAB"/>
    <w:rsid w:val="00A06322"/>
    <w:rsid w:val="00A0659E"/>
    <w:rsid w:val="00A0663E"/>
    <w:rsid w:val="00A066FA"/>
    <w:rsid w:val="00A06D5D"/>
    <w:rsid w:val="00A07498"/>
    <w:rsid w:val="00A07546"/>
    <w:rsid w:val="00A075EF"/>
    <w:rsid w:val="00A078B3"/>
    <w:rsid w:val="00A07AE4"/>
    <w:rsid w:val="00A07B1B"/>
    <w:rsid w:val="00A07C89"/>
    <w:rsid w:val="00A102E3"/>
    <w:rsid w:val="00A103BA"/>
    <w:rsid w:val="00A10573"/>
    <w:rsid w:val="00A105DB"/>
    <w:rsid w:val="00A10674"/>
    <w:rsid w:val="00A1090E"/>
    <w:rsid w:val="00A10BC8"/>
    <w:rsid w:val="00A10CB2"/>
    <w:rsid w:val="00A114ED"/>
    <w:rsid w:val="00A1189E"/>
    <w:rsid w:val="00A11AAF"/>
    <w:rsid w:val="00A11B11"/>
    <w:rsid w:val="00A11D77"/>
    <w:rsid w:val="00A12656"/>
    <w:rsid w:val="00A1283E"/>
    <w:rsid w:val="00A13949"/>
    <w:rsid w:val="00A13B03"/>
    <w:rsid w:val="00A13D52"/>
    <w:rsid w:val="00A13F4E"/>
    <w:rsid w:val="00A1430F"/>
    <w:rsid w:val="00A14867"/>
    <w:rsid w:val="00A1492C"/>
    <w:rsid w:val="00A1495C"/>
    <w:rsid w:val="00A1499D"/>
    <w:rsid w:val="00A14CBB"/>
    <w:rsid w:val="00A15653"/>
    <w:rsid w:val="00A15A2F"/>
    <w:rsid w:val="00A16C17"/>
    <w:rsid w:val="00A16C6A"/>
    <w:rsid w:val="00A17500"/>
    <w:rsid w:val="00A178BC"/>
    <w:rsid w:val="00A1793E"/>
    <w:rsid w:val="00A2034A"/>
    <w:rsid w:val="00A20515"/>
    <w:rsid w:val="00A20A3B"/>
    <w:rsid w:val="00A212D3"/>
    <w:rsid w:val="00A21623"/>
    <w:rsid w:val="00A219E8"/>
    <w:rsid w:val="00A21B9B"/>
    <w:rsid w:val="00A2218D"/>
    <w:rsid w:val="00A22763"/>
    <w:rsid w:val="00A23079"/>
    <w:rsid w:val="00A23E55"/>
    <w:rsid w:val="00A23FC9"/>
    <w:rsid w:val="00A2444A"/>
    <w:rsid w:val="00A2451F"/>
    <w:rsid w:val="00A24831"/>
    <w:rsid w:val="00A24DBD"/>
    <w:rsid w:val="00A258E1"/>
    <w:rsid w:val="00A25BFC"/>
    <w:rsid w:val="00A25FA8"/>
    <w:rsid w:val="00A26573"/>
    <w:rsid w:val="00A27154"/>
    <w:rsid w:val="00A27563"/>
    <w:rsid w:val="00A27F2A"/>
    <w:rsid w:val="00A303D5"/>
    <w:rsid w:val="00A3055D"/>
    <w:rsid w:val="00A3075D"/>
    <w:rsid w:val="00A30984"/>
    <w:rsid w:val="00A30A2D"/>
    <w:rsid w:val="00A30E51"/>
    <w:rsid w:val="00A31924"/>
    <w:rsid w:val="00A31FEF"/>
    <w:rsid w:val="00A32996"/>
    <w:rsid w:val="00A32A96"/>
    <w:rsid w:val="00A32BC7"/>
    <w:rsid w:val="00A32BE7"/>
    <w:rsid w:val="00A330CB"/>
    <w:rsid w:val="00A33194"/>
    <w:rsid w:val="00A341DD"/>
    <w:rsid w:val="00A36194"/>
    <w:rsid w:val="00A36A8B"/>
    <w:rsid w:val="00A37477"/>
    <w:rsid w:val="00A4004A"/>
    <w:rsid w:val="00A406C8"/>
    <w:rsid w:val="00A406D0"/>
    <w:rsid w:val="00A4074C"/>
    <w:rsid w:val="00A40E49"/>
    <w:rsid w:val="00A41E0E"/>
    <w:rsid w:val="00A41E16"/>
    <w:rsid w:val="00A42BF6"/>
    <w:rsid w:val="00A42D11"/>
    <w:rsid w:val="00A42D8E"/>
    <w:rsid w:val="00A431B8"/>
    <w:rsid w:val="00A43865"/>
    <w:rsid w:val="00A43D8B"/>
    <w:rsid w:val="00A43E74"/>
    <w:rsid w:val="00A44206"/>
    <w:rsid w:val="00A443C5"/>
    <w:rsid w:val="00A44644"/>
    <w:rsid w:val="00A4494B"/>
    <w:rsid w:val="00A45F0A"/>
    <w:rsid w:val="00A46597"/>
    <w:rsid w:val="00A46D2B"/>
    <w:rsid w:val="00A46DF6"/>
    <w:rsid w:val="00A46E92"/>
    <w:rsid w:val="00A474C3"/>
    <w:rsid w:val="00A47A5C"/>
    <w:rsid w:val="00A5052D"/>
    <w:rsid w:val="00A510D4"/>
    <w:rsid w:val="00A512F0"/>
    <w:rsid w:val="00A51DC8"/>
    <w:rsid w:val="00A523D6"/>
    <w:rsid w:val="00A5262D"/>
    <w:rsid w:val="00A52694"/>
    <w:rsid w:val="00A52D2A"/>
    <w:rsid w:val="00A5319E"/>
    <w:rsid w:val="00A53341"/>
    <w:rsid w:val="00A53901"/>
    <w:rsid w:val="00A53C6E"/>
    <w:rsid w:val="00A54058"/>
    <w:rsid w:val="00A5440B"/>
    <w:rsid w:val="00A54B06"/>
    <w:rsid w:val="00A554FA"/>
    <w:rsid w:val="00A55973"/>
    <w:rsid w:val="00A5620F"/>
    <w:rsid w:val="00A5663E"/>
    <w:rsid w:val="00A57517"/>
    <w:rsid w:val="00A57F31"/>
    <w:rsid w:val="00A607BE"/>
    <w:rsid w:val="00A60873"/>
    <w:rsid w:val="00A60E63"/>
    <w:rsid w:val="00A61068"/>
    <w:rsid w:val="00A6106F"/>
    <w:rsid w:val="00A61462"/>
    <w:rsid w:val="00A614D6"/>
    <w:rsid w:val="00A6257C"/>
    <w:rsid w:val="00A631BA"/>
    <w:rsid w:val="00A631EB"/>
    <w:rsid w:val="00A64482"/>
    <w:rsid w:val="00A64716"/>
    <w:rsid w:val="00A652A5"/>
    <w:rsid w:val="00A6542A"/>
    <w:rsid w:val="00A65951"/>
    <w:rsid w:val="00A65A2C"/>
    <w:rsid w:val="00A65AED"/>
    <w:rsid w:val="00A65AFC"/>
    <w:rsid w:val="00A66509"/>
    <w:rsid w:val="00A6659B"/>
    <w:rsid w:val="00A66EC0"/>
    <w:rsid w:val="00A67199"/>
    <w:rsid w:val="00A672D2"/>
    <w:rsid w:val="00A67362"/>
    <w:rsid w:val="00A678C2"/>
    <w:rsid w:val="00A714A8"/>
    <w:rsid w:val="00A71743"/>
    <w:rsid w:val="00A71878"/>
    <w:rsid w:val="00A719C9"/>
    <w:rsid w:val="00A7256F"/>
    <w:rsid w:val="00A7281A"/>
    <w:rsid w:val="00A72C63"/>
    <w:rsid w:val="00A72DD1"/>
    <w:rsid w:val="00A73728"/>
    <w:rsid w:val="00A73877"/>
    <w:rsid w:val="00A744F7"/>
    <w:rsid w:val="00A7484E"/>
    <w:rsid w:val="00A767F3"/>
    <w:rsid w:val="00A76FDA"/>
    <w:rsid w:val="00A770D3"/>
    <w:rsid w:val="00A7747D"/>
    <w:rsid w:val="00A775F2"/>
    <w:rsid w:val="00A77DAA"/>
    <w:rsid w:val="00A8076B"/>
    <w:rsid w:val="00A80C28"/>
    <w:rsid w:val="00A80DB7"/>
    <w:rsid w:val="00A810BB"/>
    <w:rsid w:val="00A81476"/>
    <w:rsid w:val="00A81850"/>
    <w:rsid w:val="00A827A7"/>
    <w:rsid w:val="00A82A38"/>
    <w:rsid w:val="00A82BF3"/>
    <w:rsid w:val="00A82C41"/>
    <w:rsid w:val="00A83278"/>
    <w:rsid w:val="00A833FD"/>
    <w:rsid w:val="00A8364B"/>
    <w:rsid w:val="00A837C8"/>
    <w:rsid w:val="00A840D8"/>
    <w:rsid w:val="00A846BB"/>
    <w:rsid w:val="00A849FB"/>
    <w:rsid w:val="00A84E9B"/>
    <w:rsid w:val="00A858B4"/>
    <w:rsid w:val="00A85963"/>
    <w:rsid w:val="00A85B94"/>
    <w:rsid w:val="00A85BC7"/>
    <w:rsid w:val="00A86737"/>
    <w:rsid w:val="00A86A7B"/>
    <w:rsid w:val="00A87666"/>
    <w:rsid w:val="00A90453"/>
    <w:rsid w:val="00A913B1"/>
    <w:rsid w:val="00A915EC"/>
    <w:rsid w:val="00A91636"/>
    <w:rsid w:val="00A91D13"/>
    <w:rsid w:val="00A92C7C"/>
    <w:rsid w:val="00A930E5"/>
    <w:rsid w:val="00A933F7"/>
    <w:rsid w:val="00A934D7"/>
    <w:rsid w:val="00A936E5"/>
    <w:rsid w:val="00A93A0A"/>
    <w:rsid w:val="00A95D6D"/>
    <w:rsid w:val="00A96492"/>
    <w:rsid w:val="00A965C7"/>
    <w:rsid w:val="00A96E52"/>
    <w:rsid w:val="00A97AE6"/>
    <w:rsid w:val="00AA0C33"/>
    <w:rsid w:val="00AA0FFD"/>
    <w:rsid w:val="00AA1A6B"/>
    <w:rsid w:val="00AA1AF8"/>
    <w:rsid w:val="00AA1DAD"/>
    <w:rsid w:val="00AA2673"/>
    <w:rsid w:val="00AA275F"/>
    <w:rsid w:val="00AA2B42"/>
    <w:rsid w:val="00AA2C2A"/>
    <w:rsid w:val="00AA3199"/>
    <w:rsid w:val="00AA4805"/>
    <w:rsid w:val="00AA4884"/>
    <w:rsid w:val="00AA5DCD"/>
    <w:rsid w:val="00AA5F3F"/>
    <w:rsid w:val="00AA604D"/>
    <w:rsid w:val="00AA617B"/>
    <w:rsid w:val="00AA6831"/>
    <w:rsid w:val="00AA740B"/>
    <w:rsid w:val="00AA7437"/>
    <w:rsid w:val="00AA78A5"/>
    <w:rsid w:val="00AB08A6"/>
    <w:rsid w:val="00AB0B93"/>
    <w:rsid w:val="00AB0BD0"/>
    <w:rsid w:val="00AB1B15"/>
    <w:rsid w:val="00AB1C94"/>
    <w:rsid w:val="00AB1DA0"/>
    <w:rsid w:val="00AB1E41"/>
    <w:rsid w:val="00AB1E56"/>
    <w:rsid w:val="00AB2857"/>
    <w:rsid w:val="00AB291F"/>
    <w:rsid w:val="00AB29A9"/>
    <w:rsid w:val="00AB2D35"/>
    <w:rsid w:val="00AB310B"/>
    <w:rsid w:val="00AB3226"/>
    <w:rsid w:val="00AB4211"/>
    <w:rsid w:val="00AB552C"/>
    <w:rsid w:val="00AB57DF"/>
    <w:rsid w:val="00AB7158"/>
    <w:rsid w:val="00AB74A0"/>
    <w:rsid w:val="00AB776C"/>
    <w:rsid w:val="00AC0912"/>
    <w:rsid w:val="00AC18E5"/>
    <w:rsid w:val="00AC26B5"/>
    <w:rsid w:val="00AC34C8"/>
    <w:rsid w:val="00AC353C"/>
    <w:rsid w:val="00AC37FA"/>
    <w:rsid w:val="00AC388D"/>
    <w:rsid w:val="00AC3897"/>
    <w:rsid w:val="00AC3A00"/>
    <w:rsid w:val="00AC417C"/>
    <w:rsid w:val="00AC4FDF"/>
    <w:rsid w:val="00AC595E"/>
    <w:rsid w:val="00AC5C92"/>
    <w:rsid w:val="00AC5D7A"/>
    <w:rsid w:val="00AC62EE"/>
    <w:rsid w:val="00AC68AF"/>
    <w:rsid w:val="00AC6B37"/>
    <w:rsid w:val="00AC6B8D"/>
    <w:rsid w:val="00AC7700"/>
    <w:rsid w:val="00AC7B9E"/>
    <w:rsid w:val="00AC7FBB"/>
    <w:rsid w:val="00AD09F8"/>
    <w:rsid w:val="00AD105B"/>
    <w:rsid w:val="00AD1683"/>
    <w:rsid w:val="00AD1A53"/>
    <w:rsid w:val="00AD1C34"/>
    <w:rsid w:val="00AD1EA6"/>
    <w:rsid w:val="00AD1F4B"/>
    <w:rsid w:val="00AD2200"/>
    <w:rsid w:val="00AD276E"/>
    <w:rsid w:val="00AD2782"/>
    <w:rsid w:val="00AD3145"/>
    <w:rsid w:val="00AD3927"/>
    <w:rsid w:val="00AD421F"/>
    <w:rsid w:val="00AD44CD"/>
    <w:rsid w:val="00AD48AE"/>
    <w:rsid w:val="00AD51A2"/>
    <w:rsid w:val="00AD5310"/>
    <w:rsid w:val="00AD56FF"/>
    <w:rsid w:val="00AD6390"/>
    <w:rsid w:val="00AD697D"/>
    <w:rsid w:val="00AE0322"/>
    <w:rsid w:val="00AE08D1"/>
    <w:rsid w:val="00AE0D74"/>
    <w:rsid w:val="00AE149D"/>
    <w:rsid w:val="00AE19D1"/>
    <w:rsid w:val="00AE1B58"/>
    <w:rsid w:val="00AE2516"/>
    <w:rsid w:val="00AE2D6E"/>
    <w:rsid w:val="00AE2DE5"/>
    <w:rsid w:val="00AE3359"/>
    <w:rsid w:val="00AE36E0"/>
    <w:rsid w:val="00AE4A72"/>
    <w:rsid w:val="00AE4D59"/>
    <w:rsid w:val="00AE52AB"/>
    <w:rsid w:val="00AE6352"/>
    <w:rsid w:val="00AE6A7D"/>
    <w:rsid w:val="00AE6D1E"/>
    <w:rsid w:val="00AE71A2"/>
    <w:rsid w:val="00AE72DD"/>
    <w:rsid w:val="00AE755A"/>
    <w:rsid w:val="00AE7741"/>
    <w:rsid w:val="00AE79F6"/>
    <w:rsid w:val="00AF02B5"/>
    <w:rsid w:val="00AF03BA"/>
    <w:rsid w:val="00AF1016"/>
    <w:rsid w:val="00AF23FE"/>
    <w:rsid w:val="00AF2A3C"/>
    <w:rsid w:val="00AF38F7"/>
    <w:rsid w:val="00AF49E1"/>
    <w:rsid w:val="00AF51CF"/>
    <w:rsid w:val="00AF543A"/>
    <w:rsid w:val="00AF5C01"/>
    <w:rsid w:val="00AF62A1"/>
    <w:rsid w:val="00AF6C42"/>
    <w:rsid w:val="00AF731E"/>
    <w:rsid w:val="00AF7393"/>
    <w:rsid w:val="00AF78A9"/>
    <w:rsid w:val="00AF7D53"/>
    <w:rsid w:val="00B002D0"/>
    <w:rsid w:val="00B0070C"/>
    <w:rsid w:val="00B00902"/>
    <w:rsid w:val="00B014E1"/>
    <w:rsid w:val="00B01DAC"/>
    <w:rsid w:val="00B01EDB"/>
    <w:rsid w:val="00B020D1"/>
    <w:rsid w:val="00B0255B"/>
    <w:rsid w:val="00B026BE"/>
    <w:rsid w:val="00B026E9"/>
    <w:rsid w:val="00B02711"/>
    <w:rsid w:val="00B02D99"/>
    <w:rsid w:val="00B030F8"/>
    <w:rsid w:val="00B045A4"/>
    <w:rsid w:val="00B045DC"/>
    <w:rsid w:val="00B04C43"/>
    <w:rsid w:val="00B04DB0"/>
    <w:rsid w:val="00B04E5D"/>
    <w:rsid w:val="00B05643"/>
    <w:rsid w:val="00B063E1"/>
    <w:rsid w:val="00B0663C"/>
    <w:rsid w:val="00B0687A"/>
    <w:rsid w:val="00B068C7"/>
    <w:rsid w:val="00B06E3B"/>
    <w:rsid w:val="00B0749A"/>
    <w:rsid w:val="00B07516"/>
    <w:rsid w:val="00B078EF"/>
    <w:rsid w:val="00B10A1F"/>
    <w:rsid w:val="00B10D3A"/>
    <w:rsid w:val="00B118A7"/>
    <w:rsid w:val="00B11E2E"/>
    <w:rsid w:val="00B11EEA"/>
    <w:rsid w:val="00B12DF2"/>
    <w:rsid w:val="00B135CE"/>
    <w:rsid w:val="00B148C4"/>
    <w:rsid w:val="00B14C6C"/>
    <w:rsid w:val="00B14F22"/>
    <w:rsid w:val="00B15546"/>
    <w:rsid w:val="00B15B89"/>
    <w:rsid w:val="00B17567"/>
    <w:rsid w:val="00B17B5D"/>
    <w:rsid w:val="00B201E9"/>
    <w:rsid w:val="00B20318"/>
    <w:rsid w:val="00B21148"/>
    <w:rsid w:val="00B2124D"/>
    <w:rsid w:val="00B22B0F"/>
    <w:rsid w:val="00B22B29"/>
    <w:rsid w:val="00B23312"/>
    <w:rsid w:val="00B23499"/>
    <w:rsid w:val="00B237BF"/>
    <w:rsid w:val="00B23C38"/>
    <w:rsid w:val="00B23E7A"/>
    <w:rsid w:val="00B23EFD"/>
    <w:rsid w:val="00B240CA"/>
    <w:rsid w:val="00B24D62"/>
    <w:rsid w:val="00B24DB8"/>
    <w:rsid w:val="00B2580C"/>
    <w:rsid w:val="00B258F2"/>
    <w:rsid w:val="00B25D00"/>
    <w:rsid w:val="00B267D5"/>
    <w:rsid w:val="00B26881"/>
    <w:rsid w:val="00B279BD"/>
    <w:rsid w:val="00B27BE7"/>
    <w:rsid w:val="00B300BF"/>
    <w:rsid w:val="00B3091D"/>
    <w:rsid w:val="00B30A64"/>
    <w:rsid w:val="00B30B3E"/>
    <w:rsid w:val="00B30DCC"/>
    <w:rsid w:val="00B313F4"/>
    <w:rsid w:val="00B31A2D"/>
    <w:rsid w:val="00B31CE9"/>
    <w:rsid w:val="00B320E2"/>
    <w:rsid w:val="00B325E2"/>
    <w:rsid w:val="00B3277D"/>
    <w:rsid w:val="00B32886"/>
    <w:rsid w:val="00B32E56"/>
    <w:rsid w:val="00B331F8"/>
    <w:rsid w:val="00B335FF"/>
    <w:rsid w:val="00B33C44"/>
    <w:rsid w:val="00B34319"/>
    <w:rsid w:val="00B347AD"/>
    <w:rsid w:val="00B352B8"/>
    <w:rsid w:val="00B35927"/>
    <w:rsid w:val="00B359AA"/>
    <w:rsid w:val="00B360B1"/>
    <w:rsid w:val="00B36596"/>
    <w:rsid w:val="00B36A5C"/>
    <w:rsid w:val="00B3782F"/>
    <w:rsid w:val="00B40327"/>
    <w:rsid w:val="00B40BBA"/>
    <w:rsid w:val="00B40E03"/>
    <w:rsid w:val="00B4185E"/>
    <w:rsid w:val="00B41FDF"/>
    <w:rsid w:val="00B42E80"/>
    <w:rsid w:val="00B43009"/>
    <w:rsid w:val="00B43650"/>
    <w:rsid w:val="00B4373A"/>
    <w:rsid w:val="00B43771"/>
    <w:rsid w:val="00B45389"/>
    <w:rsid w:val="00B45741"/>
    <w:rsid w:val="00B471D3"/>
    <w:rsid w:val="00B503E6"/>
    <w:rsid w:val="00B50625"/>
    <w:rsid w:val="00B508E1"/>
    <w:rsid w:val="00B50C02"/>
    <w:rsid w:val="00B50F79"/>
    <w:rsid w:val="00B51C85"/>
    <w:rsid w:val="00B51D90"/>
    <w:rsid w:val="00B51EFF"/>
    <w:rsid w:val="00B5245A"/>
    <w:rsid w:val="00B5265F"/>
    <w:rsid w:val="00B52AF5"/>
    <w:rsid w:val="00B52FDB"/>
    <w:rsid w:val="00B54745"/>
    <w:rsid w:val="00B547B6"/>
    <w:rsid w:val="00B548BF"/>
    <w:rsid w:val="00B5528B"/>
    <w:rsid w:val="00B55364"/>
    <w:rsid w:val="00B55392"/>
    <w:rsid w:val="00B553E8"/>
    <w:rsid w:val="00B555F6"/>
    <w:rsid w:val="00B556E8"/>
    <w:rsid w:val="00B560DA"/>
    <w:rsid w:val="00B56308"/>
    <w:rsid w:val="00B56C3C"/>
    <w:rsid w:val="00B5776C"/>
    <w:rsid w:val="00B57ABE"/>
    <w:rsid w:val="00B57E18"/>
    <w:rsid w:val="00B60669"/>
    <w:rsid w:val="00B60924"/>
    <w:rsid w:val="00B60BF2"/>
    <w:rsid w:val="00B61020"/>
    <w:rsid w:val="00B617DD"/>
    <w:rsid w:val="00B6218B"/>
    <w:rsid w:val="00B6273F"/>
    <w:rsid w:val="00B627C7"/>
    <w:rsid w:val="00B62823"/>
    <w:rsid w:val="00B62A21"/>
    <w:rsid w:val="00B62F7B"/>
    <w:rsid w:val="00B63143"/>
    <w:rsid w:val="00B63776"/>
    <w:rsid w:val="00B63A15"/>
    <w:rsid w:val="00B63B62"/>
    <w:rsid w:val="00B63DDA"/>
    <w:rsid w:val="00B64139"/>
    <w:rsid w:val="00B6443B"/>
    <w:rsid w:val="00B64C8C"/>
    <w:rsid w:val="00B64E9A"/>
    <w:rsid w:val="00B64FDA"/>
    <w:rsid w:val="00B650FE"/>
    <w:rsid w:val="00B657D3"/>
    <w:rsid w:val="00B65C7B"/>
    <w:rsid w:val="00B66047"/>
    <w:rsid w:val="00B661DD"/>
    <w:rsid w:val="00B6640E"/>
    <w:rsid w:val="00B66743"/>
    <w:rsid w:val="00B66BD4"/>
    <w:rsid w:val="00B670B0"/>
    <w:rsid w:val="00B67269"/>
    <w:rsid w:val="00B677B7"/>
    <w:rsid w:val="00B67FAB"/>
    <w:rsid w:val="00B709D5"/>
    <w:rsid w:val="00B70EFB"/>
    <w:rsid w:val="00B71D37"/>
    <w:rsid w:val="00B721E9"/>
    <w:rsid w:val="00B72603"/>
    <w:rsid w:val="00B72B84"/>
    <w:rsid w:val="00B733CF"/>
    <w:rsid w:val="00B73864"/>
    <w:rsid w:val="00B7475D"/>
    <w:rsid w:val="00B74CAF"/>
    <w:rsid w:val="00B750FC"/>
    <w:rsid w:val="00B756C7"/>
    <w:rsid w:val="00B7574F"/>
    <w:rsid w:val="00B75FE2"/>
    <w:rsid w:val="00B7651B"/>
    <w:rsid w:val="00B76B6F"/>
    <w:rsid w:val="00B76C98"/>
    <w:rsid w:val="00B77154"/>
    <w:rsid w:val="00B776C9"/>
    <w:rsid w:val="00B776D7"/>
    <w:rsid w:val="00B77EE4"/>
    <w:rsid w:val="00B8003F"/>
    <w:rsid w:val="00B80880"/>
    <w:rsid w:val="00B81057"/>
    <w:rsid w:val="00B81810"/>
    <w:rsid w:val="00B82963"/>
    <w:rsid w:val="00B82B08"/>
    <w:rsid w:val="00B82B40"/>
    <w:rsid w:val="00B83718"/>
    <w:rsid w:val="00B8534B"/>
    <w:rsid w:val="00B85528"/>
    <w:rsid w:val="00B8588A"/>
    <w:rsid w:val="00B859BC"/>
    <w:rsid w:val="00B85C66"/>
    <w:rsid w:val="00B860CB"/>
    <w:rsid w:val="00B860FF"/>
    <w:rsid w:val="00B86802"/>
    <w:rsid w:val="00B86D90"/>
    <w:rsid w:val="00B87372"/>
    <w:rsid w:val="00B873AE"/>
    <w:rsid w:val="00B87791"/>
    <w:rsid w:val="00B87CDD"/>
    <w:rsid w:val="00B902F9"/>
    <w:rsid w:val="00B90D20"/>
    <w:rsid w:val="00B9174A"/>
    <w:rsid w:val="00B918B1"/>
    <w:rsid w:val="00B91BFD"/>
    <w:rsid w:val="00B91D53"/>
    <w:rsid w:val="00B92310"/>
    <w:rsid w:val="00B92625"/>
    <w:rsid w:val="00B92E44"/>
    <w:rsid w:val="00B92F5E"/>
    <w:rsid w:val="00B92FDF"/>
    <w:rsid w:val="00B94680"/>
    <w:rsid w:val="00B94764"/>
    <w:rsid w:val="00B95DB3"/>
    <w:rsid w:val="00B96327"/>
    <w:rsid w:val="00B967A8"/>
    <w:rsid w:val="00B967B6"/>
    <w:rsid w:val="00B96B9A"/>
    <w:rsid w:val="00B97AC5"/>
    <w:rsid w:val="00B97B3E"/>
    <w:rsid w:val="00BA0363"/>
    <w:rsid w:val="00BA07E6"/>
    <w:rsid w:val="00BA0989"/>
    <w:rsid w:val="00BA0F1A"/>
    <w:rsid w:val="00BA121F"/>
    <w:rsid w:val="00BA1797"/>
    <w:rsid w:val="00BA2469"/>
    <w:rsid w:val="00BA2668"/>
    <w:rsid w:val="00BA28FA"/>
    <w:rsid w:val="00BA3251"/>
    <w:rsid w:val="00BA35B9"/>
    <w:rsid w:val="00BA377D"/>
    <w:rsid w:val="00BA4E45"/>
    <w:rsid w:val="00BA6345"/>
    <w:rsid w:val="00BA7D80"/>
    <w:rsid w:val="00BB0059"/>
    <w:rsid w:val="00BB00DF"/>
    <w:rsid w:val="00BB0181"/>
    <w:rsid w:val="00BB06E7"/>
    <w:rsid w:val="00BB08CA"/>
    <w:rsid w:val="00BB0AF0"/>
    <w:rsid w:val="00BB0F31"/>
    <w:rsid w:val="00BB1CEF"/>
    <w:rsid w:val="00BB1E38"/>
    <w:rsid w:val="00BB2361"/>
    <w:rsid w:val="00BB2980"/>
    <w:rsid w:val="00BB35F8"/>
    <w:rsid w:val="00BB4704"/>
    <w:rsid w:val="00BB50A3"/>
    <w:rsid w:val="00BB5912"/>
    <w:rsid w:val="00BB5954"/>
    <w:rsid w:val="00BB6FDD"/>
    <w:rsid w:val="00BB7588"/>
    <w:rsid w:val="00BB7A45"/>
    <w:rsid w:val="00BB7FBA"/>
    <w:rsid w:val="00BC0336"/>
    <w:rsid w:val="00BC08D8"/>
    <w:rsid w:val="00BC12C1"/>
    <w:rsid w:val="00BC1582"/>
    <w:rsid w:val="00BC2165"/>
    <w:rsid w:val="00BC2C91"/>
    <w:rsid w:val="00BC3310"/>
    <w:rsid w:val="00BC3773"/>
    <w:rsid w:val="00BC4334"/>
    <w:rsid w:val="00BC4823"/>
    <w:rsid w:val="00BC4D4A"/>
    <w:rsid w:val="00BC5310"/>
    <w:rsid w:val="00BC55C1"/>
    <w:rsid w:val="00BC5836"/>
    <w:rsid w:val="00BC6F7D"/>
    <w:rsid w:val="00BC7632"/>
    <w:rsid w:val="00BC7CE1"/>
    <w:rsid w:val="00BD01C3"/>
    <w:rsid w:val="00BD02C4"/>
    <w:rsid w:val="00BD0CE1"/>
    <w:rsid w:val="00BD0EA3"/>
    <w:rsid w:val="00BD1CB3"/>
    <w:rsid w:val="00BD24F9"/>
    <w:rsid w:val="00BD25EA"/>
    <w:rsid w:val="00BD269C"/>
    <w:rsid w:val="00BD2E65"/>
    <w:rsid w:val="00BD3168"/>
    <w:rsid w:val="00BD32F8"/>
    <w:rsid w:val="00BD3686"/>
    <w:rsid w:val="00BD491E"/>
    <w:rsid w:val="00BD4D57"/>
    <w:rsid w:val="00BD4E43"/>
    <w:rsid w:val="00BD5DBA"/>
    <w:rsid w:val="00BD63FA"/>
    <w:rsid w:val="00BD685D"/>
    <w:rsid w:val="00BD6F3D"/>
    <w:rsid w:val="00BE0179"/>
    <w:rsid w:val="00BE037C"/>
    <w:rsid w:val="00BE0622"/>
    <w:rsid w:val="00BE0A56"/>
    <w:rsid w:val="00BE13C3"/>
    <w:rsid w:val="00BE1BB1"/>
    <w:rsid w:val="00BE1DAE"/>
    <w:rsid w:val="00BE1FC2"/>
    <w:rsid w:val="00BE2F4F"/>
    <w:rsid w:val="00BE3083"/>
    <w:rsid w:val="00BE31A3"/>
    <w:rsid w:val="00BE322D"/>
    <w:rsid w:val="00BE364C"/>
    <w:rsid w:val="00BE3E49"/>
    <w:rsid w:val="00BE4274"/>
    <w:rsid w:val="00BE4B18"/>
    <w:rsid w:val="00BE4D15"/>
    <w:rsid w:val="00BE545F"/>
    <w:rsid w:val="00BE5601"/>
    <w:rsid w:val="00BE5666"/>
    <w:rsid w:val="00BE56AA"/>
    <w:rsid w:val="00BE63A4"/>
    <w:rsid w:val="00BE651C"/>
    <w:rsid w:val="00BE7114"/>
    <w:rsid w:val="00BE71E1"/>
    <w:rsid w:val="00BE7BC5"/>
    <w:rsid w:val="00BE7C25"/>
    <w:rsid w:val="00BF0643"/>
    <w:rsid w:val="00BF067A"/>
    <w:rsid w:val="00BF073F"/>
    <w:rsid w:val="00BF0C3B"/>
    <w:rsid w:val="00BF14C4"/>
    <w:rsid w:val="00BF1AAB"/>
    <w:rsid w:val="00BF1E5D"/>
    <w:rsid w:val="00BF267A"/>
    <w:rsid w:val="00BF2E72"/>
    <w:rsid w:val="00BF3577"/>
    <w:rsid w:val="00BF374C"/>
    <w:rsid w:val="00BF3914"/>
    <w:rsid w:val="00BF43DA"/>
    <w:rsid w:val="00BF4BAE"/>
    <w:rsid w:val="00BF593B"/>
    <w:rsid w:val="00BF5CAC"/>
    <w:rsid w:val="00BF672F"/>
    <w:rsid w:val="00BF77D7"/>
    <w:rsid w:val="00BF7BEB"/>
    <w:rsid w:val="00C00154"/>
    <w:rsid w:val="00C00950"/>
    <w:rsid w:val="00C00C5A"/>
    <w:rsid w:val="00C00E1F"/>
    <w:rsid w:val="00C0137A"/>
    <w:rsid w:val="00C018E4"/>
    <w:rsid w:val="00C02487"/>
    <w:rsid w:val="00C024A9"/>
    <w:rsid w:val="00C024E7"/>
    <w:rsid w:val="00C03ADB"/>
    <w:rsid w:val="00C03E29"/>
    <w:rsid w:val="00C03F20"/>
    <w:rsid w:val="00C043B7"/>
    <w:rsid w:val="00C04506"/>
    <w:rsid w:val="00C04C25"/>
    <w:rsid w:val="00C04EAC"/>
    <w:rsid w:val="00C05589"/>
    <w:rsid w:val="00C05D75"/>
    <w:rsid w:val="00C065AF"/>
    <w:rsid w:val="00C0691F"/>
    <w:rsid w:val="00C07B36"/>
    <w:rsid w:val="00C07E56"/>
    <w:rsid w:val="00C101D0"/>
    <w:rsid w:val="00C1073F"/>
    <w:rsid w:val="00C10959"/>
    <w:rsid w:val="00C10974"/>
    <w:rsid w:val="00C10A44"/>
    <w:rsid w:val="00C10CC9"/>
    <w:rsid w:val="00C11988"/>
    <w:rsid w:val="00C11B5A"/>
    <w:rsid w:val="00C1222E"/>
    <w:rsid w:val="00C12A63"/>
    <w:rsid w:val="00C13C97"/>
    <w:rsid w:val="00C13EA4"/>
    <w:rsid w:val="00C13EFF"/>
    <w:rsid w:val="00C14424"/>
    <w:rsid w:val="00C149B1"/>
    <w:rsid w:val="00C14CD6"/>
    <w:rsid w:val="00C1544A"/>
    <w:rsid w:val="00C154B7"/>
    <w:rsid w:val="00C1580B"/>
    <w:rsid w:val="00C168F7"/>
    <w:rsid w:val="00C16EC2"/>
    <w:rsid w:val="00C174D9"/>
    <w:rsid w:val="00C17976"/>
    <w:rsid w:val="00C20335"/>
    <w:rsid w:val="00C20415"/>
    <w:rsid w:val="00C21354"/>
    <w:rsid w:val="00C2161B"/>
    <w:rsid w:val="00C216DD"/>
    <w:rsid w:val="00C23087"/>
    <w:rsid w:val="00C23E55"/>
    <w:rsid w:val="00C249F9"/>
    <w:rsid w:val="00C250F9"/>
    <w:rsid w:val="00C2519B"/>
    <w:rsid w:val="00C2522B"/>
    <w:rsid w:val="00C253E4"/>
    <w:rsid w:val="00C25483"/>
    <w:rsid w:val="00C25D52"/>
    <w:rsid w:val="00C25DA3"/>
    <w:rsid w:val="00C269E8"/>
    <w:rsid w:val="00C26C23"/>
    <w:rsid w:val="00C27324"/>
    <w:rsid w:val="00C279E7"/>
    <w:rsid w:val="00C3088A"/>
    <w:rsid w:val="00C308EE"/>
    <w:rsid w:val="00C32580"/>
    <w:rsid w:val="00C32A28"/>
    <w:rsid w:val="00C32B2E"/>
    <w:rsid w:val="00C32E1E"/>
    <w:rsid w:val="00C32EF3"/>
    <w:rsid w:val="00C336C5"/>
    <w:rsid w:val="00C34262"/>
    <w:rsid w:val="00C3431E"/>
    <w:rsid w:val="00C343E4"/>
    <w:rsid w:val="00C35054"/>
    <w:rsid w:val="00C3535B"/>
    <w:rsid w:val="00C35AF0"/>
    <w:rsid w:val="00C36E14"/>
    <w:rsid w:val="00C37175"/>
    <w:rsid w:val="00C4174F"/>
    <w:rsid w:val="00C41DB0"/>
    <w:rsid w:val="00C423B5"/>
    <w:rsid w:val="00C42448"/>
    <w:rsid w:val="00C42B9D"/>
    <w:rsid w:val="00C42EA6"/>
    <w:rsid w:val="00C43080"/>
    <w:rsid w:val="00C43228"/>
    <w:rsid w:val="00C433AD"/>
    <w:rsid w:val="00C43436"/>
    <w:rsid w:val="00C43AC6"/>
    <w:rsid w:val="00C445FF"/>
    <w:rsid w:val="00C44C35"/>
    <w:rsid w:val="00C451AD"/>
    <w:rsid w:val="00C458F8"/>
    <w:rsid w:val="00C46039"/>
    <w:rsid w:val="00C467DB"/>
    <w:rsid w:val="00C47890"/>
    <w:rsid w:val="00C47CA5"/>
    <w:rsid w:val="00C47D76"/>
    <w:rsid w:val="00C50906"/>
    <w:rsid w:val="00C50AE0"/>
    <w:rsid w:val="00C50AF1"/>
    <w:rsid w:val="00C512F2"/>
    <w:rsid w:val="00C5155F"/>
    <w:rsid w:val="00C51830"/>
    <w:rsid w:val="00C51FB3"/>
    <w:rsid w:val="00C52337"/>
    <w:rsid w:val="00C531F4"/>
    <w:rsid w:val="00C541DE"/>
    <w:rsid w:val="00C54A5C"/>
    <w:rsid w:val="00C55219"/>
    <w:rsid w:val="00C558FB"/>
    <w:rsid w:val="00C56544"/>
    <w:rsid w:val="00C56AD2"/>
    <w:rsid w:val="00C56B4D"/>
    <w:rsid w:val="00C57153"/>
    <w:rsid w:val="00C573CF"/>
    <w:rsid w:val="00C57EB3"/>
    <w:rsid w:val="00C604E8"/>
    <w:rsid w:val="00C608A2"/>
    <w:rsid w:val="00C6091B"/>
    <w:rsid w:val="00C60A18"/>
    <w:rsid w:val="00C610FA"/>
    <w:rsid w:val="00C61406"/>
    <w:rsid w:val="00C614AF"/>
    <w:rsid w:val="00C616D6"/>
    <w:rsid w:val="00C61860"/>
    <w:rsid w:val="00C632E4"/>
    <w:rsid w:val="00C6365B"/>
    <w:rsid w:val="00C63B34"/>
    <w:rsid w:val="00C63D2C"/>
    <w:rsid w:val="00C6402B"/>
    <w:rsid w:val="00C644C5"/>
    <w:rsid w:val="00C64D9A"/>
    <w:rsid w:val="00C64F59"/>
    <w:rsid w:val="00C6508A"/>
    <w:rsid w:val="00C657E9"/>
    <w:rsid w:val="00C65BAB"/>
    <w:rsid w:val="00C6642C"/>
    <w:rsid w:val="00C664BA"/>
    <w:rsid w:val="00C668F9"/>
    <w:rsid w:val="00C66C21"/>
    <w:rsid w:val="00C67019"/>
    <w:rsid w:val="00C676A7"/>
    <w:rsid w:val="00C67AB4"/>
    <w:rsid w:val="00C705FB"/>
    <w:rsid w:val="00C707E7"/>
    <w:rsid w:val="00C71DAE"/>
    <w:rsid w:val="00C72394"/>
    <w:rsid w:val="00C72968"/>
    <w:rsid w:val="00C72981"/>
    <w:rsid w:val="00C72CB9"/>
    <w:rsid w:val="00C72EE6"/>
    <w:rsid w:val="00C72F90"/>
    <w:rsid w:val="00C744E1"/>
    <w:rsid w:val="00C74BC9"/>
    <w:rsid w:val="00C74BE4"/>
    <w:rsid w:val="00C74D9E"/>
    <w:rsid w:val="00C75013"/>
    <w:rsid w:val="00C750C8"/>
    <w:rsid w:val="00C75301"/>
    <w:rsid w:val="00C763C8"/>
    <w:rsid w:val="00C7688A"/>
    <w:rsid w:val="00C777CE"/>
    <w:rsid w:val="00C77835"/>
    <w:rsid w:val="00C77866"/>
    <w:rsid w:val="00C778FC"/>
    <w:rsid w:val="00C80034"/>
    <w:rsid w:val="00C80990"/>
    <w:rsid w:val="00C81087"/>
    <w:rsid w:val="00C8128A"/>
    <w:rsid w:val="00C81291"/>
    <w:rsid w:val="00C82377"/>
    <w:rsid w:val="00C82669"/>
    <w:rsid w:val="00C83A2C"/>
    <w:rsid w:val="00C83DE5"/>
    <w:rsid w:val="00C8445B"/>
    <w:rsid w:val="00C84535"/>
    <w:rsid w:val="00C84C91"/>
    <w:rsid w:val="00C84DC2"/>
    <w:rsid w:val="00C84E02"/>
    <w:rsid w:val="00C84E71"/>
    <w:rsid w:val="00C850E1"/>
    <w:rsid w:val="00C85F97"/>
    <w:rsid w:val="00C860F0"/>
    <w:rsid w:val="00C8622F"/>
    <w:rsid w:val="00C86818"/>
    <w:rsid w:val="00C86CC5"/>
    <w:rsid w:val="00C86EAD"/>
    <w:rsid w:val="00C8735A"/>
    <w:rsid w:val="00C8790E"/>
    <w:rsid w:val="00C87F3D"/>
    <w:rsid w:val="00C90419"/>
    <w:rsid w:val="00C90483"/>
    <w:rsid w:val="00C90612"/>
    <w:rsid w:val="00C9088A"/>
    <w:rsid w:val="00C90A0A"/>
    <w:rsid w:val="00C9125D"/>
    <w:rsid w:val="00C9128B"/>
    <w:rsid w:val="00C92C25"/>
    <w:rsid w:val="00C92E23"/>
    <w:rsid w:val="00C934E5"/>
    <w:rsid w:val="00C937EB"/>
    <w:rsid w:val="00C938E9"/>
    <w:rsid w:val="00C947DE"/>
    <w:rsid w:val="00C9548B"/>
    <w:rsid w:val="00C9584F"/>
    <w:rsid w:val="00C95AFC"/>
    <w:rsid w:val="00C95D3C"/>
    <w:rsid w:val="00C96BD5"/>
    <w:rsid w:val="00C97095"/>
    <w:rsid w:val="00C976C6"/>
    <w:rsid w:val="00C97828"/>
    <w:rsid w:val="00C97952"/>
    <w:rsid w:val="00C97B29"/>
    <w:rsid w:val="00C97C8B"/>
    <w:rsid w:val="00CA0436"/>
    <w:rsid w:val="00CA0B7B"/>
    <w:rsid w:val="00CA0DE8"/>
    <w:rsid w:val="00CA100F"/>
    <w:rsid w:val="00CA102D"/>
    <w:rsid w:val="00CA10F5"/>
    <w:rsid w:val="00CA1E75"/>
    <w:rsid w:val="00CA2391"/>
    <w:rsid w:val="00CA29C3"/>
    <w:rsid w:val="00CA2B8B"/>
    <w:rsid w:val="00CA31EB"/>
    <w:rsid w:val="00CA3C0D"/>
    <w:rsid w:val="00CA3D74"/>
    <w:rsid w:val="00CA4BC7"/>
    <w:rsid w:val="00CA5260"/>
    <w:rsid w:val="00CA5548"/>
    <w:rsid w:val="00CA60F6"/>
    <w:rsid w:val="00CA644E"/>
    <w:rsid w:val="00CA67E8"/>
    <w:rsid w:val="00CA6C91"/>
    <w:rsid w:val="00CA73C9"/>
    <w:rsid w:val="00CB0648"/>
    <w:rsid w:val="00CB0BA8"/>
    <w:rsid w:val="00CB10D8"/>
    <w:rsid w:val="00CB1213"/>
    <w:rsid w:val="00CB13F5"/>
    <w:rsid w:val="00CB165A"/>
    <w:rsid w:val="00CB1E70"/>
    <w:rsid w:val="00CB1FC3"/>
    <w:rsid w:val="00CB2230"/>
    <w:rsid w:val="00CB2EBA"/>
    <w:rsid w:val="00CB31DF"/>
    <w:rsid w:val="00CB32E4"/>
    <w:rsid w:val="00CB3614"/>
    <w:rsid w:val="00CB3E70"/>
    <w:rsid w:val="00CB4255"/>
    <w:rsid w:val="00CB4706"/>
    <w:rsid w:val="00CB4AB1"/>
    <w:rsid w:val="00CB4B75"/>
    <w:rsid w:val="00CB4CAC"/>
    <w:rsid w:val="00CB4FBB"/>
    <w:rsid w:val="00CB5213"/>
    <w:rsid w:val="00CB55F6"/>
    <w:rsid w:val="00CB594F"/>
    <w:rsid w:val="00CB5C43"/>
    <w:rsid w:val="00CB6589"/>
    <w:rsid w:val="00CB69CF"/>
    <w:rsid w:val="00CB6A95"/>
    <w:rsid w:val="00CB6FC7"/>
    <w:rsid w:val="00CB704B"/>
    <w:rsid w:val="00CB7742"/>
    <w:rsid w:val="00CC00C5"/>
    <w:rsid w:val="00CC03E5"/>
    <w:rsid w:val="00CC0C46"/>
    <w:rsid w:val="00CC1009"/>
    <w:rsid w:val="00CC16CA"/>
    <w:rsid w:val="00CC244E"/>
    <w:rsid w:val="00CC2546"/>
    <w:rsid w:val="00CC25EB"/>
    <w:rsid w:val="00CC2809"/>
    <w:rsid w:val="00CC3672"/>
    <w:rsid w:val="00CC447E"/>
    <w:rsid w:val="00CC5754"/>
    <w:rsid w:val="00CC5E06"/>
    <w:rsid w:val="00CC608A"/>
    <w:rsid w:val="00CC754C"/>
    <w:rsid w:val="00CC7560"/>
    <w:rsid w:val="00CC7AC6"/>
    <w:rsid w:val="00CC7C01"/>
    <w:rsid w:val="00CD01A4"/>
    <w:rsid w:val="00CD02BF"/>
    <w:rsid w:val="00CD0687"/>
    <w:rsid w:val="00CD0964"/>
    <w:rsid w:val="00CD1F79"/>
    <w:rsid w:val="00CD2305"/>
    <w:rsid w:val="00CD2684"/>
    <w:rsid w:val="00CD26A8"/>
    <w:rsid w:val="00CD2C67"/>
    <w:rsid w:val="00CD2DD8"/>
    <w:rsid w:val="00CD2E35"/>
    <w:rsid w:val="00CD3895"/>
    <w:rsid w:val="00CD3C50"/>
    <w:rsid w:val="00CD523B"/>
    <w:rsid w:val="00CD5345"/>
    <w:rsid w:val="00CD5BB9"/>
    <w:rsid w:val="00CD5C5A"/>
    <w:rsid w:val="00CD5CD9"/>
    <w:rsid w:val="00CD6480"/>
    <w:rsid w:val="00CD6759"/>
    <w:rsid w:val="00CD68A4"/>
    <w:rsid w:val="00CD6DEA"/>
    <w:rsid w:val="00CD6EA4"/>
    <w:rsid w:val="00CD6F6F"/>
    <w:rsid w:val="00CD7995"/>
    <w:rsid w:val="00CE0052"/>
    <w:rsid w:val="00CE015F"/>
    <w:rsid w:val="00CE01C4"/>
    <w:rsid w:val="00CE0E47"/>
    <w:rsid w:val="00CE1A67"/>
    <w:rsid w:val="00CE2391"/>
    <w:rsid w:val="00CE2D35"/>
    <w:rsid w:val="00CE31D2"/>
    <w:rsid w:val="00CE3947"/>
    <w:rsid w:val="00CE3D3D"/>
    <w:rsid w:val="00CE3FDD"/>
    <w:rsid w:val="00CE4748"/>
    <w:rsid w:val="00CE4C66"/>
    <w:rsid w:val="00CE4E7A"/>
    <w:rsid w:val="00CE503A"/>
    <w:rsid w:val="00CE514C"/>
    <w:rsid w:val="00CE5590"/>
    <w:rsid w:val="00CE566A"/>
    <w:rsid w:val="00CE5B44"/>
    <w:rsid w:val="00CE605B"/>
    <w:rsid w:val="00CE6358"/>
    <w:rsid w:val="00CE6694"/>
    <w:rsid w:val="00CE670F"/>
    <w:rsid w:val="00CE6AA3"/>
    <w:rsid w:val="00CE7304"/>
    <w:rsid w:val="00CE7352"/>
    <w:rsid w:val="00CE76C8"/>
    <w:rsid w:val="00CF083B"/>
    <w:rsid w:val="00CF0D9A"/>
    <w:rsid w:val="00CF105A"/>
    <w:rsid w:val="00CF10C2"/>
    <w:rsid w:val="00CF1784"/>
    <w:rsid w:val="00CF1A46"/>
    <w:rsid w:val="00CF1E51"/>
    <w:rsid w:val="00CF22C6"/>
    <w:rsid w:val="00CF275F"/>
    <w:rsid w:val="00CF2F45"/>
    <w:rsid w:val="00CF371E"/>
    <w:rsid w:val="00CF3A74"/>
    <w:rsid w:val="00CF41B4"/>
    <w:rsid w:val="00CF4928"/>
    <w:rsid w:val="00CF605E"/>
    <w:rsid w:val="00CF77D5"/>
    <w:rsid w:val="00CF7D40"/>
    <w:rsid w:val="00D0071E"/>
    <w:rsid w:val="00D00C70"/>
    <w:rsid w:val="00D01133"/>
    <w:rsid w:val="00D01352"/>
    <w:rsid w:val="00D013DF"/>
    <w:rsid w:val="00D0161D"/>
    <w:rsid w:val="00D01BE4"/>
    <w:rsid w:val="00D01F0A"/>
    <w:rsid w:val="00D01FB3"/>
    <w:rsid w:val="00D02A8F"/>
    <w:rsid w:val="00D030DC"/>
    <w:rsid w:val="00D039C5"/>
    <w:rsid w:val="00D03FDC"/>
    <w:rsid w:val="00D04784"/>
    <w:rsid w:val="00D04ACD"/>
    <w:rsid w:val="00D051FB"/>
    <w:rsid w:val="00D053A1"/>
    <w:rsid w:val="00D05599"/>
    <w:rsid w:val="00D05988"/>
    <w:rsid w:val="00D06184"/>
    <w:rsid w:val="00D0677D"/>
    <w:rsid w:val="00D0691D"/>
    <w:rsid w:val="00D06CFE"/>
    <w:rsid w:val="00D06E22"/>
    <w:rsid w:val="00D0746B"/>
    <w:rsid w:val="00D075C5"/>
    <w:rsid w:val="00D0788A"/>
    <w:rsid w:val="00D07AF9"/>
    <w:rsid w:val="00D07EE8"/>
    <w:rsid w:val="00D07F29"/>
    <w:rsid w:val="00D07F65"/>
    <w:rsid w:val="00D10B01"/>
    <w:rsid w:val="00D10BDB"/>
    <w:rsid w:val="00D10D36"/>
    <w:rsid w:val="00D12BFA"/>
    <w:rsid w:val="00D1334E"/>
    <w:rsid w:val="00D134D7"/>
    <w:rsid w:val="00D14014"/>
    <w:rsid w:val="00D1414B"/>
    <w:rsid w:val="00D1461F"/>
    <w:rsid w:val="00D14B97"/>
    <w:rsid w:val="00D14EBA"/>
    <w:rsid w:val="00D14FE8"/>
    <w:rsid w:val="00D15C06"/>
    <w:rsid w:val="00D16002"/>
    <w:rsid w:val="00D16BD2"/>
    <w:rsid w:val="00D16C8A"/>
    <w:rsid w:val="00D16DA9"/>
    <w:rsid w:val="00D1705F"/>
    <w:rsid w:val="00D1732B"/>
    <w:rsid w:val="00D21C0D"/>
    <w:rsid w:val="00D22065"/>
    <w:rsid w:val="00D22629"/>
    <w:rsid w:val="00D226EC"/>
    <w:rsid w:val="00D23354"/>
    <w:rsid w:val="00D23A49"/>
    <w:rsid w:val="00D244A8"/>
    <w:rsid w:val="00D247DB"/>
    <w:rsid w:val="00D24B22"/>
    <w:rsid w:val="00D25179"/>
    <w:rsid w:val="00D25677"/>
    <w:rsid w:val="00D25B23"/>
    <w:rsid w:val="00D307C8"/>
    <w:rsid w:val="00D30AD4"/>
    <w:rsid w:val="00D31485"/>
    <w:rsid w:val="00D316AA"/>
    <w:rsid w:val="00D31904"/>
    <w:rsid w:val="00D3267C"/>
    <w:rsid w:val="00D32D42"/>
    <w:rsid w:val="00D33035"/>
    <w:rsid w:val="00D33147"/>
    <w:rsid w:val="00D335F5"/>
    <w:rsid w:val="00D339F4"/>
    <w:rsid w:val="00D33A5A"/>
    <w:rsid w:val="00D33AFB"/>
    <w:rsid w:val="00D33EF0"/>
    <w:rsid w:val="00D34045"/>
    <w:rsid w:val="00D34143"/>
    <w:rsid w:val="00D34191"/>
    <w:rsid w:val="00D344C6"/>
    <w:rsid w:val="00D3471B"/>
    <w:rsid w:val="00D35151"/>
    <w:rsid w:val="00D36756"/>
    <w:rsid w:val="00D36790"/>
    <w:rsid w:val="00D36814"/>
    <w:rsid w:val="00D36E0F"/>
    <w:rsid w:val="00D36FB8"/>
    <w:rsid w:val="00D37E87"/>
    <w:rsid w:val="00D37F11"/>
    <w:rsid w:val="00D40BDB"/>
    <w:rsid w:val="00D40CA3"/>
    <w:rsid w:val="00D4141B"/>
    <w:rsid w:val="00D4178D"/>
    <w:rsid w:val="00D4243C"/>
    <w:rsid w:val="00D42FB3"/>
    <w:rsid w:val="00D431DB"/>
    <w:rsid w:val="00D4361C"/>
    <w:rsid w:val="00D44106"/>
    <w:rsid w:val="00D44221"/>
    <w:rsid w:val="00D4492F"/>
    <w:rsid w:val="00D44F77"/>
    <w:rsid w:val="00D4546B"/>
    <w:rsid w:val="00D457A6"/>
    <w:rsid w:val="00D461BB"/>
    <w:rsid w:val="00D4629D"/>
    <w:rsid w:val="00D46533"/>
    <w:rsid w:val="00D467E4"/>
    <w:rsid w:val="00D46DC8"/>
    <w:rsid w:val="00D46EE2"/>
    <w:rsid w:val="00D473D2"/>
    <w:rsid w:val="00D4746A"/>
    <w:rsid w:val="00D475A2"/>
    <w:rsid w:val="00D47882"/>
    <w:rsid w:val="00D47BEE"/>
    <w:rsid w:val="00D50463"/>
    <w:rsid w:val="00D50BA7"/>
    <w:rsid w:val="00D5111E"/>
    <w:rsid w:val="00D51726"/>
    <w:rsid w:val="00D524EF"/>
    <w:rsid w:val="00D52707"/>
    <w:rsid w:val="00D528A6"/>
    <w:rsid w:val="00D530B7"/>
    <w:rsid w:val="00D54248"/>
    <w:rsid w:val="00D54914"/>
    <w:rsid w:val="00D54CFB"/>
    <w:rsid w:val="00D556C3"/>
    <w:rsid w:val="00D55A01"/>
    <w:rsid w:val="00D55E4D"/>
    <w:rsid w:val="00D5618C"/>
    <w:rsid w:val="00D56629"/>
    <w:rsid w:val="00D56EEA"/>
    <w:rsid w:val="00D5704B"/>
    <w:rsid w:val="00D570B7"/>
    <w:rsid w:val="00D57165"/>
    <w:rsid w:val="00D57E6D"/>
    <w:rsid w:val="00D60195"/>
    <w:rsid w:val="00D60DC6"/>
    <w:rsid w:val="00D61052"/>
    <w:rsid w:val="00D611E1"/>
    <w:rsid w:val="00D616EB"/>
    <w:rsid w:val="00D6171D"/>
    <w:rsid w:val="00D617CB"/>
    <w:rsid w:val="00D62186"/>
    <w:rsid w:val="00D628E6"/>
    <w:rsid w:val="00D63654"/>
    <w:rsid w:val="00D63AB1"/>
    <w:rsid w:val="00D63E61"/>
    <w:rsid w:val="00D6414A"/>
    <w:rsid w:val="00D6432C"/>
    <w:rsid w:val="00D645E6"/>
    <w:rsid w:val="00D64ACE"/>
    <w:rsid w:val="00D64DEB"/>
    <w:rsid w:val="00D65135"/>
    <w:rsid w:val="00D65278"/>
    <w:rsid w:val="00D663D9"/>
    <w:rsid w:val="00D67BDD"/>
    <w:rsid w:val="00D67E2E"/>
    <w:rsid w:val="00D70059"/>
    <w:rsid w:val="00D70293"/>
    <w:rsid w:val="00D707D7"/>
    <w:rsid w:val="00D70884"/>
    <w:rsid w:val="00D7113E"/>
    <w:rsid w:val="00D72011"/>
    <w:rsid w:val="00D72507"/>
    <w:rsid w:val="00D73469"/>
    <w:rsid w:val="00D73574"/>
    <w:rsid w:val="00D74392"/>
    <w:rsid w:val="00D74B88"/>
    <w:rsid w:val="00D74D1D"/>
    <w:rsid w:val="00D75467"/>
    <w:rsid w:val="00D754CE"/>
    <w:rsid w:val="00D758A7"/>
    <w:rsid w:val="00D75D17"/>
    <w:rsid w:val="00D7621C"/>
    <w:rsid w:val="00D766E9"/>
    <w:rsid w:val="00D76957"/>
    <w:rsid w:val="00D772E9"/>
    <w:rsid w:val="00D77BF5"/>
    <w:rsid w:val="00D77F6C"/>
    <w:rsid w:val="00D8030A"/>
    <w:rsid w:val="00D80F28"/>
    <w:rsid w:val="00D81ABC"/>
    <w:rsid w:val="00D81AF6"/>
    <w:rsid w:val="00D81BE6"/>
    <w:rsid w:val="00D81D50"/>
    <w:rsid w:val="00D82012"/>
    <w:rsid w:val="00D82FC5"/>
    <w:rsid w:val="00D837F7"/>
    <w:rsid w:val="00D83E0F"/>
    <w:rsid w:val="00D8436C"/>
    <w:rsid w:val="00D84A75"/>
    <w:rsid w:val="00D84D00"/>
    <w:rsid w:val="00D84DE9"/>
    <w:rsid w:val="00D84DFE"/>
    <w:rsid w:val="00D86AFF"/>
    <w:rsid w:val="00D86B9A"/>
    <w:rsid w:val="00D87925"/>
    <w:rsid w:val="00D87B28"/>
    <w:rsid w:val="00D87F31"/>
    <w:rsid w:val="00D904BA"/>
    <w:rsid w:val="00D9088E"/>
    <w:rsid w:val="00D90AEB"/>
    <w:rsid w:val="00D90EB5"/>
    <w:rsid w:val="00D9110F"/>
    <w:rsid w:val="00D921E5"/>
    <w:rsid w:val="00D933B4"/>
    <w:rsid w:val="00D93455"/>
    <w:rsid w:val="00D93EDC"/>
    <w:rsid w:val="00D94176"/>
    <w:rsid w:val="00D948E2"/>
    <w:rsid w:val="00D94E8B"/>
    <w:rsid w:val="00D94EEF"/>
    <w:rsid w:val="00D95D21"/>
    <w:rsid w:val="00D969AB"/>
    <w:rsid w:val="00D96EFA"/>
    <w:rsid w:val="00D97B41"/>
    <w:rsid w:val="00D97C81"/>
    <w:rsid w:val="00DA05A9"/>
    <w:rsid w:val="00DA187C"/>
    <w:rsid w:val="00DA1D66"/>
    <w:rsid w:val="00DA3AB0"/>
    <w:rsid w:val="00DA3BA1"/>
    <w:rsid w:val="00DA41FE"/>
    <w:rsid w:val="00DA4311"/>
    <w:rsid w:val="00DA4DCB"/>
    <w:rsid w:val="00DA4F8E"/>
    <w:rsid w:val="00DA4F92"/>
    <w:rsid w:val="00DA6A33"/>
    <w:rsid w:val="00DA6BF8"/>
    <w:rsid w:val="00DA6C6D"/>
    <w:rsid w:val="00DA7DFB"/>
    <w:rsid w:val="00DB0CD7"/>
    <w:rsid w:val="00DB0FBB"/>
    <w:rsid w:val="00DB1647"/>
    <w:rsid w:val="00DB1BD1"/>
    <w:rsid w:val="00DB1C27"/>
    <w:rsid w:val="00DB1F5D"/>
    <w:rsid w:val="00DB3030"/>
    <w:rsid w:val="00DB338B"/>
    <w:rsid w:val="00DB3970"/>
    <w:rsid w:val="00DB3A07"/>
    <w:rsid w:val="00DB5B0F"/>
    <w:rsid w:val="00DB5CC6"/>
    <w:rsid w:val="00DB6822"/>
    <w:rsid w:val="00DB68C5"/>
    <w:rsid w:val="00DB71AF"/>
    <w:rsid w:val="00DB77EB"/>
    <w:rsid w:val="00DB7A57"/>
    <w:rsid w:val="00DB7D25"/>
    <w:rsid w:val="00DC0098"/>
    <w:rsid w:val="00DC00F4"/>
    <w:rsid w:val="00DC1894"/>
    <w:rsid w:val="00DC1ED3"/>
    <w:rsid w:val="00DC21F0"/>
    <w:rsid w:val="00DC21F3"/>
    <w:rsid w:val="00DC22F0"/>
    <w:rsid w:val="00DC23E1"/>
    <w:rsid w:val="00DC2768"/>
    <w:rsid w:val="00DC337A"/>
    <w:rsid w:val="00DC389A"/>
    <w:rsid w:val="00DC4119"/>
    <w:rsid w:val="00DC42E7"/>
    <w:rsid w:val="00DC450D"/>
    <w:rsid w:val="00DC4944"/>
    <w:rsid w:val="00DC512C"/>
    <w:rsid w:val="00DC5528"/>
    <w:rsid w:val="00DC5B8D"/>
    <w:rsid w:val="00DC5C83"/>
    <w:rsid w:val="00DC67BE"/>
    <w:rsid w:val="00DD073D"/>
    <w:rsid w:val="00DD0B44"/>
    <w:rsid w:val="00DD0D0B"/>
    <w:rsid w:val="00DD0E20"/>
    <w:rsid w:val="00DD110A"/>
    <w:rsid w:val="00DD1415"/>
    <w:rsid w:val="00DD1865"/>
    <w:rsid w:val="00DD1AAE"/>
    <w:rsid w:val="00DD26ED"/>
    <w:rsid w:val="00DD2877"/>
    <w:rsid w:val="00DD3A29"/>
    <w:rsid w:val="00DD3C81"/>
    <w:rsid w:val="00DD4895"/>
    <w:rsid w:val="00DD49B7"/>
    <w:rsid w:val="00DD4A69"/>
    <w:rsid w:val="00DD5233"/>
    <w:rsid w:val="00DD5275"/>
    <w:rsid w:val="00DD5530"/>
    <w:rsid w:val="00DD5AE2"/>
    <w:rsid w:val="00DD5CCA"/>
    <w:rsid w:val="00DD5DCB"/>
    <w:rsid w:val="00DD5F49"/>
    <w:rsid w:val="00DD65F2"/>
    <w:rsid w:val="00DD6F32"/>
    <w:rsid w:val="00DD7321"/>
    <w:rsid w:val="00DD74E5"/>
    <w:rsid w:val="00DD7F1C"/>
    <w:rsid w:val="00DE0150"/>
    <w:rsid w:val="00DE01CA"/>
    <w:rsid w:val="00DE0293"/>
    <w:rsid w:val="00DE0DAD"/>
    <w:rsid w:val="00DE2478"/>
    <w:rsid w:val="00DE24BE"/>
    <w:rsid w:val="00DE2631"/>
    <w:rsid w:val="00DE2EDE"/>
    <w:rsid w:val="00DE33A3"/>
    <w:rsid w:val="00DE33DF"/>
    <w:rsid w:val="00DE43A1"/>
    <w:rsid w:val="00DE5347"/>
    <w:rsid w:val="00DE5A2F"/>
    <w:rsid w:val="00DE5AED"/>
    <w:rsid w:val="00DE7805"/>
    <w:rsid w:val="00DE7A4C"/>
    <w:rsid w:val="00DE7FA6"/>
    <w:rsid w:val="00DF0EA1"/>
    <w:rsid w:val="00DF17FC"/>
    <w:rsid w:val="00DF1C14"/>
    <w:rsid w:val="00DF1E75"/>
    <w:rsid w:val="00DF1EC8"/>
    <w:rsid w:val="00DF28C9"/>
    <w:rsid w:val="00DF2AFB"/>
    <w:rsid w:val="00DF3AD1"/>
    <w:rsid w:val="00DF3D42"/>
    <w:rsid w:val="00DF3F72"/>
    <w:rsid w:val="00DF4D6C"/>
    <w:rsid w:val="00DF4E68"/>
    <w:rsid w:val="00DF4E77"/>
    <w:rsid w:val="00DF4EAE"/>
    <w:rsid w:val="00DF5032"/>
    <w:rsid w:val="00DF506E"/>
    <w:rsid w:val="00DF604D"/>
    <w:rsid w:val="00DF7004"/>
    <w:rsid w:val="00DF76AB"/>
    <w:rsid w:val="00DF7736"/>
    <w:rsid w:val="00DF7817"/>
    <w:rsid w:val="00DF7887"/>
    <w:rsid w:val="00DF78D6"/>
    <w:rsid w:val="00E013C1"/>
    <w:rsid w:val="00E013E2"/>
    <w:rsid w:val="00E0156D"/>
    <w:rsid w:val="00E0186E"/>
    <w:rsid w:val="00E01F3D"/>
    <w:rsid w:val="00E02028"/>
    <w:rsid w:val="00E02116"/>
    <w:rsid w:val="00E025EC"/>
    <w:rsid w:val="00E027C6"/>
    <w:rsid w:val="00E02CE7"/>
    <w:rsid w:val="00E032AE"/>
    <w:rsid w:val="00E0334E"/>
    <w:rsid w:val="00E0397B"/>
    <w:rsid w:val="00E04282"/>
    <w:rsid w:val="00E046C1"/>
    <w:rsid w:val="00E04BFE"/>
    <w:rsid w:val="00E04F27"/>
    <w:rsid w:val="00E050B4"/>
    <w:rsid w:val="00E05A2B"/>
    <w:rsid w:val="00E05BBD"/>
    <w:rsid w:val="00E05F7B"/>
    <w:rsid w:val="00E060DB"/>
    <w:rsid w:val="00E06109"/>
    <w:rsid w:val="00E06938"/>
    <w:rsid w:val="00E06A8A"/>
    <w:rsid w:val="00E06D31"/>
    <w:rsid w:val="00E06EDA"/>
    <w:rsid w:val="00E06F3B"/>
    <w:rsid w:val="00E07004"/>
    <w:rsid w:val="00E07631"/>
    <w:rsid w:val="00E078E8"/>
    <w:rsid w:val="00E07A08"/>
    <w:rsid w:val="00E101A2"/>
    <w:rsid w:val="00E112D0"/>
    <w:rsid w:val="00E12E35"/>
    <w:rsid w:val="00E133FE"/>
    <w:rsid w:val="00E13980"/>
    <w:rsid w:val="00E140A1"/>
    <w:rsid w:val="00E14285"/>
    <w:rsid w:val="00E157DD"/>
    <w:rsid w:val="00E15898"/>
    <w:rsid w:val="00E15EA2"/>
    <w:rsid w:val="00E16BE3"/>
    <w:rsid w:val="00E17196"/>
    <w:rsid w:val="00E172D4"/>
    <w:rsid w:val="00E1738B"/>
    <w:rsid w:val="00E17591"/>
    <w:rsid w:val="00E175ED"/>
    <w:rsid w:val="00E2052E"/>
    <w:rsid w:val="00E20539"/>
    <w:rsid w:val="00E2075D"/>
    <w:rsid w:val="00E2095F"/>
    <w:rsid w:val="00E211FD"/>
    <w:rsid w:val="00E2120E"/>
    <w:rsid w:val="00E219CF"/>
    <w:rsid w:val="00E21F45"/>
    <w:rsid w:val="00E22314"/>
    <w:rsid w:val="00E2278E"/>
    <w:rsid w:val="00E22958"/>
    <w:rsid w:val="00E22D19"/>
    <w:rsid w:val="00E23735"/>
    <w:rsid w:val="00E23A22"/>
    <w:rsid w:val="00E23C86"/>
    <w:rsid w:val="00E23CC5"/>
    <w:rsid w:val="00E23D44"/>
    <w:rsid w:val="00E2400E"/>
    <w:rsid w:val="00E245F1"/>
    <w:rsid w:val="00E248F2"/>
    <w:rsid w:val="00E24B9A"/>
    <w:rsid w:val="00E252A3"/>
    <w:rsid w:val="00E253B5"/>
    <w:rsid w:val="00E25CAD"/>
    <w:rsid w:val="00E2617B"/>
    <w:rsid w:val="00E261EB"/>
    <w:rsid w:val="00E26D95"/>
    <w:rsid w:val="00E27023"/>
    <w:rsid w:val="00E27099"/>
    <w:rsid w:val="00E2737D"/>
    <w:rsid w:val="00E27BD8"/>
    <w:rsid w:val="00E30156"/>
    <w:rsid w:val="00E301BD"/>
    <w:rsid w:val="00E30277"/>
    <w:rsid w:val="00E30E83"/>
    <w:rsid w:val="00E31313"/>
    <w:rsid w:val="00E313FD"/>
    <w:rsid w:val="00E3163F"/>
    <w:rsid w:val="00E31BE5"/>
    <w:rsid w:val="00E31FFA"/>
    <w:rsid w:val="00E32CED"/>
    <w:rsid w:val="00E331BF"/>
    <w:rsid w:val="00E33848"/>
    <w:rsid w:val="00E344B9"/>
    <w:rsid w:val="00E348B5"/>
    <w:rsid w:val="00E34E13"/>
    <w:rsid w:val="00E356F2"/>
    <w:rsid w:val="00E35E6E"/>
    <w:rsid w:val="00E35FCE"/>
    <w:rsid w:val="00E369AF"/>
    <w:rsid w:val="00E37286"/>
    <w:rsid w:val="00E37815"/>
    <w:rsid w:val="00E37CC0"/>
    <w:rsid w:val="00E409BB"/>
    <w:rsid w:val="00E40D40"/>
    <w:rsid w:val="00E40DE1"/>
    <w:rsid w:val="00E40E68"/>
    <w:rsid w:val="00E41981"/>
    <w:rsid w:val="00E41A97"/>
    <w:rsid w:val="00E41D08"/>
    <w:rsid w:val="00E4228C"/>
    <w:rsid w:val="00E42AC9"/>
    <w:rsid w:val="00E433F4"/>
    <w:rsid w:val="00E439DE"/>
    <w:rsid w:val="00E43C31"/>
    <w:rsid w:val="00E45033"/>
    <w:rsid w:val="00E450FD"/>
    <w:rsid w:val="00E45799"/>
    <w:rsid w:val="00E4587F"/>
    <w:rsid w:val="00E45913"/>
    <w:rsid w:val="00E45974"/>
    <w:rsid w:val="00E45FBF"/>
    <w:rsid w:val="00E465E9"/>
    <w:rsid w:val="00E467FE"/>
    <w:rsid w:val="00E46922"/>
    <w:rsid w:val="00E46E80"/>
    <w:rsid w:val="00E47038"/>
    <w:rsid w:val="00E47087"/>
    <w:rsid w:val="00E4771D"/>
    <w:rsid w:val="00E5059F"/>
    <w:rsid w:val="00E50853"/>
    <w:rsid w:val="00E50950"/>
    <w:rsid w:val="00E51683"/>
    <w:rsid w:val="00E519D2"/>
    <w:rsid w:val="00E521F8"/>
    <w:rsid w:val="00E52598"/>
    <w:rsid w:val="00E52952"/>
    <w:rsid w:val="00E52B2B"/>
    <w:rsid w:val="00E52B70"/>
    <w:rsid w:val="00E53090"/>
    <w:rsid w:val="00E53417"/>
    <w:rsid w:val="00E53E51"/>
    <w:rsid w:val="00E54272"/>
    <w:rsid w:val="00E54AE2"/>
    <w:rsid w:val="00E55C43"/>
    <w:rsid w:val="00E5611C"/>
    <w:rsid w:val="00E5704B"/>
    <w:rsid w:val="00E5739E"/>
    <w:rsid w:val="00E5788E"/>
    <w:rsid w:val="00E60CAF"/>
    <w:rsid w:val="00E61799"/>
    <w:rsid w:val="00E6243F"/>
    <w:rsid w:val="00E62570"/>
    <w:rsid w:val="00E626B4"/>
    <w:rsid w:val="00E62780"/>
    <w:rsid w:val="00E6281A"/>
    <w:rsid w:val="00E62E75"/>
    <w:rsid w:val="00E62F70"/>
    <w:rsid w:val="00E631D7"/>
    <w:rsid w:val="00E6349B"/>
    <w:rsid w:val="00E63C09"/>
    <w:rsid w:val="00E63E03"/>
    <w:rsid w:val="00E64273"/>
    <w:rsid w:val="00E64305"/>
    <w:rsid w:val="00E6468A"/>
    <w:rsid w:val="00E6491C"/>
    <w:rsid w:val="00E6492E"/>
    <w:rsid w:val="00E64C2D"/>
    <w:rsid w:val="00E64C77"/>
    <w:rsid w:val="00E64DD2"/>
    <w:rsid w:val="00E65806"/>
    <w:rsid w:val="00E65B09"/>
    <w:rsid w:val="00E65C54"/>
    <w:rsid w:val="00E660E6"/>
    <w:rsid w:val="00E665C6"/>
    <w:rsid w:val="00E6686C"/>
    <w:rsid w:val="00E66B27"/>
    <w:rsid w:val="00E66F69"/>
    <w:rsid w:val="00E670FB"/>
    <w:rsid w:val="00E67674"/>
    <w:rsid w:val="00E6771B"/>
    <w:rsid w:val="00E67750"/>
    <w:rsid w:val="00E6781A"/>
    <w:rsid w:val="00E67D9B"/>
    <w:rsid w:val="00E701F7"/>
    <w:rsid w:val="00E70CD5"/>
    <w:rsid w:val="00E71195"/>
    <w:rsid w:val="00E714A5"/>
    <w:rsid w:val="00E71A07"/>
    <w:rsid w:val="00E71C9E"/>
    <w:rsid w:val="00E7224C"/>
    <w:rsid w:val="00E722EF"/>
    <w:rsid w:val="00E72D0A"/>
    <w:rsid w:val="00E72D19"/>
    <w:rsid w:val="00E733A0"/>
    <w:rsid w:val="00E73464"/>
    <w:rsid w:val="00E73DAB"/>
    <w:rsid w:val="00E74682"/>
    <w:rsid w:val="00E74B99"/>
    <w:rsid w:val="00E75265"/>
    <w:rsid w:val="00E7549A"/>
    <w:rsid w:val="00E75767"/>
    <w:rsid w:val="00E75B9C"/>
    <w:rsid w:val="00E76160"/>
    <w:rsid w:val="00E76C8E"/>
    <w:rsid w:val="00E772F7"/>
    <w:rsid w:val="00E7785F"/>
    <w:rsid w:val="00E7788A"/>
    <w:rsid w:val="00E77AFE"/>
    <w:rsid w:val="00E80825"/>
    <w:rsid w:val="00E808C3"/>
    <w:rsid w:val="00E80A0C"/>
    <w:rsid w:val="00E80DE4"/>
    <w:rsid w:val="00E80FA4"/>
    <w:rsid w:val="00E819CF"/>
    <w:rsid w:val="00E819DA"/>
    <w:rsid w:val="00E81DA8"/>
    <w:rsid w:val="00E81E57"/>
    <w:rsid w:val="00E827D1"/>
    <w:rsid w:val="00E82BBB"/>
    <w:rsid w:val="00E832AD"/>
    <w:rsid w:val="00E832AE"/>
    <w:rsid w:val="00E83CF5"/>
    <w:rsid w:val="00E84329"/>
    <w:rsid w:val="00E8437F"/>
    <w:rsid w:val="00E845B9"/>
    <w:rsid w:val="00E845C7"/>
    <w:rsid w:val="00E851F5"/>
    <w:rsid w:val="00E855EF"/>
    <w:rsid w:val="00E859E3"/>
    <w:rsid w:val="00E85CDD"/>
    <w:rsid w:val="00E86809"/>
    <w:rsid w:val="00E870C4"/>
    <w:rsid w:val="00E87402"/>
    <w:rsid w:val="00E8787E"/>
    <w:rsid w:val="00E87DBD"/>
    <w:rsid w:val="00E903A1"/>
    <w:rsid w:val="00E90943"/>
    <w:rsid w:val="00E90C58"/>
    <w:rsid w:val="00E90CF3"/>
    <w:rsid w:val="00E91B5B"/>
    <w:rsid w:val="00E91D8C"/>
    <w:rsid w:val="00E92E05"/>
    <w:rsid w:val="00E93285"/>
    <w:rsid w:val="00E93E16"/>
    <w:rsid w:val="00E942BB"/>
    <w:rsid w:val="00E94564"/>
    <w:rsid w:val="00E94EBA"/>
    <w:rsid w:val="00E95876"/>
    <w:rsid w:val="00E96258"/>
    <w:rsid w:val="00E96E63"/>
    <w:rsid w:val="00E96FFA"/>
    <w:rsid w:val="00E9723C"/>
    <w:rsid w:val="00E974E4"/>
    <w:rsid w:val="00E975C9"/>
    <w:rsid w:val="00EA0330"/>
    <w:rsid w:val="00EA068F"/>
    <w:rsid w:val="00EA0CB2"/>
    <w:rsid w:val="00EA0F78"/>
    <w:rsid w:val="00EA16C5"/>
    <w:rsid w:val="00EA1BCE"/>
    <w:rsid w:val="00EA2B56"/>
    <w:rsid w:val="00EA31D5"/>
    <w:rsid w:val="00EA3499"/>
    <w:rsid w:val="00EA37BC"/>
    <w:rsid w:val="00EA3DB1"/>
    <w:rsid w:val="00EA3FE1"/>
    <w:rsid w:val="00EA44C4"/>
    <w:rsid w:val="00EA4E88"/>
    <w:rsid w:val="00EA4F67"/>
    <w:rsid w:val="00EA576D"/>
    <w:rsid w:val="00EA57DF"/>
    <w:rsid w:val="00EA5994"/>
    <w:rsid w:val="00EA6276"/>
    <w:rsid w:val="00EA653E"/>
    <w:rsid w:val="00EA6741"/>
    <w:rsid w:val="00EA6B82"/>
    <w:rsid w:val="00EA77FE"/>
    <w:rsid w:val="00EB098F"/>
    <w:rsid w:val="00EB0DB9"/>
    <w:rsid w:val="00EB0EEC"/>
    <w:rsid w:val="00EB127F"/>
    <w:rsid w:val="00EB1373"/>
    <w:rsid w:val="00EB1F7A"/>
    <w:rsid w:val="00EB2046"/>
    <w:rsid w:val="00EB257E"/>
    <w:rsid w:val="00EB2885"/>
    <w:rsid w:val="00EB3259"/>
    <w:rsid w:val="00EB382C"/>
    <w:rsid w:val="00EB4B04"/>
    <w:rsid w:val="00EB526E"/>
    <w:rsid w:val="00EB5A45"/>
    <w:rsid w:val="00EB622D"/>
    <w:rsid w:val="00EB655F"/>
    <w:rsid w:val="00EB6727"/>
    <w:rsid w:val="00EB6AC9"/>
    <w:rsid w:val="00EB760C"/>
    <w:rsid w:val="00EC053F"/>
    <w:rsid w:val="00EC066E"/>
    <w:rsid w:val="00EC119D"/>
    <w:rsid w:val="00EC1A1D"/>
    <w:rsid w:val="00EC2353"/>
    <w:rsid w:val="00EC3205"/>
    <w:rsid w:val="00EC34B6"/>
    <w:rsid w:val="00EC35BC"/>
    <w:rsid w:val="00EC36C0"/>
    <w:rsid w:val="00EC36CF"/>
    <w:rsid w:val="00EC4988"/>
    <w:rsid w:val="00EC4A28"/>
    <w:rsid w:val="00EC50F3"/>
    <w:rsid w:val="00EC5A0B"/>
    <w:rsid w:val="00EC5C4D"/>
    <w:rsid w:val="00EC5DAB"/>
    <w:rsid w:val="00EC5E10"/>
    <w:rsid w:val="00EC6354"/>
    <w:rsid w:val="00EC6581"/>
    <w:rsid w:val="00EC6D15"/>
    <w:rsid w:val="00EC7BB5"/>
    <w:rsid w:val="00EC7C9A"/>
    <w:rsid w:val="00EC7CDB"/>
    <w:rsid w:val="00ED044D"/>
    <w:rsid w:val="00ED0925"/>
    <w:rsid w:val="00ED0CFA"/>
    <w:rsid w:val="00ED0DF1"/>
    <w:rsid w:val="00ED1D17"/>
    <w:rsid w:val="00ED256D"/>
    <w:rsid w:val="00ED2A31"/>
    <w:rsid w:val="00ED2EEA"/>
    <w:rsid w:val="00ED3259"/>
    <w:rsid w:val="00ED34D0"/>
    <w:rsid w:val="00ED3575"/>
    <w:rsid w:val="00ED36B5"/>
    <w:rsid w:val="00ED4178"/>
    <w:rsid w:val="00ED5158"/>
    <w:rsid w:val="00ED5365"/>
    <w:rsid w:val="00ED56C1"/>
    <w:rsid w:val="00ED7009"/>
    <w:rsid w:val="00ED71CF"/>
    <w:rsid w:val="00ED7339"/>
    <w:rsid w:val="00ED7987"/>
    <w:rsid w:val="00EE0180"/>
    <w:rsid w:val="00EE0340"/>
    <w:rsid w:val="00EE05DD"/>
    <w:rsid w:val="00EE0727"/>
    <w:rsid w:val="00EE0A8E"/>
    <w:rsid w:val="00EE0B6B"/>
    <w:rsid w:val="00EE1207"/>
    <w:rsid w:val="00EE1404"/>
    <w:rsid w:val="00EE1E80"/>
    <w:rsid w:val="00EE23B0"/>
    <w:rsid w:val="00EE30E0"/>
    <w:rsid w:val="00EE38D2"/>
    <w:rsid w:val="00EE3E30"/>
    <w:rsid w:val="00EE3F0F"/>
    <w:rsid w:val="00EE60E5"/>
    <w:rsid w:val="00EE6B54"/>
    <w:rsid w:val="00EE7E83"/>
    <w:rsid w:val="00EF019B"/>
    <w:rsid w:val="00EF0282"/>
    <w:rsid w:val="00EF0AFE"/>
    <w:rsid w:val="00EF1003"/>
    <w:rsid w:val="00EF1280"/>
    <w:rsid w:val="00EF1386"/>
    <w:rsid w:val="00EF1B1C"/>
    <w:rsid w:val="00EF25DB"/>
    <w:rsid w:val="00EF2739"/>
    <w:rsid w:val="00EF2E33"/>
    <w:rsid w:val="00EF2F03"/>
    <w:rsid w:val="00EF328C"/>
    <w:rsid w:val="00EF335D"/>
    <w:rsid w:val="00EF37AF"/>
    <w:rsid w:val="00EF525B"/>
    <w:rsid w:val="00EF585A"/>
    <w:rsid w:val="00EF5D12"/>
    <w:rsid w:val="00EF5FBF"/>
    <w:rsid w:val="00EF6998"/>
    <w:rsid w:val="00EF713A"/>
    <w:rsid w:val="00EF791F"/>
    <w:rsid w:val="00EF7C96"/>
    <w:rsid w:val="00F0038A"/>
    <w:rsid w:val="00F008BF"/>
    <w:rsid w:val="00F00F36"/>
    <w:rsid w:val="00F01286"/>
    <w:rsid w:val="00F0186A"/>
    <w:rsid w:val="00F01C5F"/>
    <w:rsid w:val="00F02646"/>
    <w:rsid w:val="00F02727"/>
    <w:rsid w:val="00F03307"/>
    <w:rsid w:val="00F04511"/>
    <w:rsid w:val="00F05031"/>
    <w:rsid w:val="00F051F3"/>
    <w:rsid w:val="00F0617A"/>
    <w:rsid w:val="00F06BA7"/>
    <w:rsid w:val="00F06D1F"/>
    <w:rsid w:val="00F07532"/>
    <w:rsid w:val="00F07D50"/>
    <w:rsid w:val="00F1052F"/>
    <w:rsid w:val="00F10D0B"/>
    <w:rsid w:val="00F10F00"/>
    <w:rsid w:val="00F11248"/>
    <w:rsid w:val="00F126D4"/>
    <w:rsid w:val="00F12A49"/>
    <w:rsid w:val="00F1371F"/>
    <w:rsid w:val="00F13EAD"/>
    <w:rsid w:val="00F13FAC"/>
    <w:rsid w:val="00F13FEE"/>
    <w:rsid w:val="00F144BD"/>
    <w:rsid w:val="00F146ED"/>
    <w:rsid w:val="00F15C92"/>
    <w:rsid w:val="00F16045"/>
    <w:rsid w:val="00F16403"/>
    <w:rsid w:val="00F16748"/>
    <w:rsid w:val="00F16CA1"/>
    <w:rsid w:val="00F17233"/>
    <w:rsid w:val="00F1779F"/>
    <w:rsid w:val="00F203B3"/>
    <w:rsid w:val="00F205E1"/>
    <w:rsid w:val="00F21373"/>
    <w:rsid w:val="00F22124"/>
    <w:rsid w:val="00F22391"/>
    <w:rsid w:val="00F2259A"/>
    <w:rsid w:val="00F22DA4"/>
    <w:rsid w:val="00F2300A"/>
    <w:rsid w:val="00F2327A"/>
    <w:rsid w:val="00F23BF1"/>
    <w:rsid w:val="00F244F8"/>
    <w:rsid w:val="00F2535F"/>
    <w:rsid w:val="00F253D4"/>
    <w:rsid w:val="00F258B1"/>
    <w:rsid w:val="00F260A1"/>
    <w:rsid w:val="00F26A6C"/>
    <w:rsid w:val="00F26DFB"/>
    <w:rsid w:val="00F2702B"/>
    <w:rsid w:val="00F27376"/>
    <w:rsid w:val="00F279C0"/>
    <w:rsid w:val="00F30248"/>
    <w:rsid w:val="00F3097C"/>
    <w:rsid w:val="00F31A66"/>
    <w:rsid w:val="00F325D9"/>
    <w:rsid w:val="00F32C77"/>
    <w:rsid w:val="00F331FA"/>
    <w:rsid w:val="00F3323E"/>
    <w:rsid w:val="00F33771"/>
    <w:rsid w:val="00F33BC9"/>
    <w:rsid w:val="00F3430C"/>
    <w:rsid w:val="00F34CC1"/>
    <w:rsid w:val="00F34EE9"/>
    <w:rsid w:val="00F357FC"/>
    <w:rsid w:val="00F35A05"/>
    <w:rsid w:val="00F35AC6"/>
    <w:rsid w:val="00F36445"/>
    <w:rsid w:val="00F36C79"/>
    <w:rsid w:val="00F37ED4"/>
    <w:rsid w:val="00F40153"/>
    <w:rsid w:val="00F409E3"/>
    <w:rsid w:val="00F40D51"/>
    <w:rsid w:val="00F40EED"/>
    <w:rsid w:val="00F41781"/>
    <w:rsid w:val="00F42B8B"/>
    <w:rsid w:val="00F42EE9"/>
    <w:rsid w:val="00F43344"/>
    <w:rsid w:val="00F44106"/>
    <w:rsid w:val="00F4505B"/>
    <w:rsid w:val="00F457B9"/>
    <w:rsid w:val="00F45896"/>
    <w:rsid w:val="00F458F5"/>
    <w:rsid w:val="00F45F20"/>
    <w:rsid w:val="00F47238"/>
    <w:rsid w:val="00F47A3A"/>
    <w:rsid w:val="00F47F71"/>
    <w:rsid w:val="00F5004C"/>
    <w:rsid w:val="00F506FD"/>
    <w:rsid w:val="00F51AA1"/>
    <w:rsid w:val="00F51AD6"/>
    <w:rsid w:val="00F51C0F"/>
    <w:rsid w:val="00F521C3"/>
    <w:rsid w:val="00F52298"/>
    <w:rsid w:val="00F52566"/>
    <w:rsid w:val="00F52B11"/>
    <w:rsid w:val="00F52C76"/>
    <w:rsid w:val="00F52D22"/>
    <w:rsid w:val="00F52EB9"/>
    <w:rsid w:val="00F53CB4"/>
    <w:rsid w:val="00F541B8"/>
    <w:rsid w:val="00F5433A"/>
    <w:rsid w:val="00F544A3"/>
    <w:rsid w:val="00F54566"/>
    <w:rsid w:val="00F5463D"/>
    <w:rsid w:val="00F548AD"/>
    <w:rsid w:val="00F5547B"/>
    <w:rsid w:val="00F557D9"/>
    <w:rsid w:val="00F55997"/>
    <w:rsid w:val="00F55B2D"/>
    <w:rsid w:val="00F561F6"/>
    <w:rsid w:val="00F56760"/>
    <w:rsid w:val="00F56CEB"/>
    <w:rsid w:val="00F56EAB"/>
    <w:rsid w:val="00F57096"/>
    <w:rsid w:val="00F572E1"/>
    <w:rsid w:val="00F60106"/>
    <w:rsid w:val="00F60112"/>
    <w:rsid w:val="00F60814"/>
    <w:rsid w:val="00F609CD"/>
    <w:rsid w:val="00F612DF"/>
    <w:rsid w:val="00F613BC"/>
    <w:rsid w:val="00F616E5"/>
    <w:rsid w:val="00F628A9"/>
    <w:rsid w:val="00F62BDC"/>
    <w:rsid w:val="00F62C69"/>
    <w:rsid w:val="00F62E1D"/>
    <w:rsid w:val="00F630CD"/>
    <w:rsid w:val="00F635F4"/>
    <w:rsid w:val="00F63652"/>
    <w:rsid w:val="00F64706"/>
    <w:rsid w:val="00F64C6E"/>
    <w:rsid w:val="00F6508A"/>
    <w:rsid w:val="00F65C72"/>
    <w:rsid w:val="00F662B9"/>
    <w:rsid w:val="00F6644A"/>
    <w:rsid w:val="00F66789"/>
    <w:rsid w:val="00F66852"/>
    <w:rsid w:val="00F66EF1"/>
    <w:rsid w:val="00F6716D"/>
    <w:rsid w:val="00F67797"/>
    <w:rsid w:val="00F678CF"/>
    <w:rsid w:val="00F701DA"/>
    <w:rsid w:val="00F70969"/>
    <w:rsid w:val="00F70F3A"/>
    <w:rsid w:val="00F71515"/>
    <w:rsid w:val="00F715DB"/>
    <w:rsid w:val="00F7176A"/>
    <w:rsid w:val="00F7199F"/>
    <w:rsid w:val="00F725C7"/>
    <w:rsid w:val="00F7275D"/>
    <w:rsid w:val="00F7299D"/>
    <w:rsid w:val="00F72D2F"/>
    <w:rsid w:val="00F72DE3"/>
    <w:rsid w:val="00F73045"/>
    <w:rsid w:val="00F73DBB"/>
    <w:rsid w:val="00F75859"/>
    <w:rsid w:val="00F76948"/>
    <w:rsid w:val="00F77667"/>
    <w:rsid w:val="00F7771B"/>
    <w:rsid w:val="00F777C2"/>
    <w:rsid w:val="00F779D9"/>
    <w:rsid w:val="00F77AD0"/>
    <w:rsid w:val="00F77DF5"/>
    <w:rsid w:val="00F8141D"/>
    <w:rsid w:val="00F81747"/>
    <w:rsid w:val="00F81AC1"/>
    <w:rsid w:val="00F81B81"/>
    <w:rsid w:val="00F81D64"/>
    <w:rsid w:val="00F81F61"/>
    <w:rsid w:val="00F82287"/>
    <w:rsid w:val="00F827F6"/>
    <w:rsid w:val="00F82AA6"/>
    <w:rsid w:val="00F82AE7"/>
    <w:rsid w:val="00F82D5C"/>
    <w:rsid w:val="00F8373A"/>
    <w:rsid w:val="00F83AFC"/>
    <w:rsid w:val="00F843AB"/>
    <w:rsid w:val="00F843F8"/>
    <w:rsid w:val="00F84ADF"/>
    <w:rsid w:val="00F84BA7"/>
    <w:rsid w:val="00F84DF3"/>
    <w:rsid w:val="00F84ECF"/>
    <w:rsid w:val="00F85815"/>
    <w:rsid w:val="00F861EF"/>
    <w:rsid w:val="00F8626B"/>
    <w:rsid w:val="00F866E4"/>
    <w:rsid w:val="00F86C13"/>
    <w:rsid w:val="00F86F7C"/>
    <w:rsid w:val="00F86F9B"/>
    <w:rsid w:val="00F87025"/>
    <w:rsid w:val="00F871A0"/>
    <w:rsid w:val="00F87508"/>
    <w:rsid w:val="00F87667"/>
    <w:rsid w:val="00F904B1"/>
    <w:rsid w:val="00F91A9F"/>
    <w:rsid w:val="00F91AE7"/>
    <w:rsid w:val="00F91F9A"/>
    <w:rsid w:val="00F92C21"/>
    <w:rsid w:val="00F9322B"/>
    <w:rsid w:val="00F9329C"/>
    <w:rsid w:val="00F94309"/>
    <w:rsid w:val="00F95049"/>
    <w:rsid w:val="00F96718"/>
    <w:rsid w:val="00F96748"/>
    <w:rsid w:val="00F96963"/>
    <w:rsid w:val="00F96B61"/>
    <w:rsid w:val="00F96C42"/>
    <w:rsid w:val="00F96D00"/>
    <w:rsid w:val="00F973F5"/>
    <w:rsid w:val="00F97DD5"/>
    <w:rsid w:val="00FA04B1"/>
    <w:rsid w:val="00FA0926"/>
    <w:rsid w:val="00FA0B40"/>
    <w:rsid w:val="00FA0DC7"/>
    <w:rsid w:val="00FA0F21"/>
    <w:rsid w:val="00FA1628"/>
    <w:rsid w:val="00FA18B0"/>
    <w:rsid w:val="00FA1B83"/>
    <w:rsid w:val="00FA2129"/>
    <w:rsid w:val="00FA218F"/>
    <w:rsid w:val="00FA33FF"/>
    <w:rsid w:val="00FA3909"/>
    <w:rsid w:val="00FA46BF"/>
    <w:rsid w:val="00FA4A4C"/>
    <w:rsid w:val="00FA4AC4"/>
    <w:rsid w:val="00FA4E08"/>
    <w:rsid w:val="00FA4ED3"/>
    <w:rsid w:val="00FA4F1C"/>
    <w:rsid w:val="00FA538D"/>
    <w:rsid w:val="00FA5EDE"/>
    <w:rsid w:val="00FA65F6"/>
    <w:rsid w:val="00FA67AA"/>
    <w:rsid w:val="00FA6C9D"/>
    <w:rsid w:val="00FA6D18"/>
    <w:rsid w:val="00FA7025"/>
    <w:rsid w:val="00FA78BD"/>
    <w:rsid w:val="00FA79AD"/>
    <w:rsid w:val="00FB1A85"/>
    <w:rsid w:val="00FB1FB6"/>
    <w:rsid w:val="00FB4E87"/>
    <w:rsid w:val="00FB57A4"/>
    <w:rsid w:val="00FB5EA0"/>
    <w:rsid w:val="00FB60D8"/>
    <w:rsid w:val="00FB6B89"/>
    <w:rsid w:val="00FB7287"/>
    <w:rsid w:val="00FC02DF"/>
    <w:rsid w:val="00FC0639"/>
    <w:rsid w:val="00FC0D22"/>
    <w:rsid w:val="00FC11BB"/>
    <w:rsid w:val="00FC14FB"/>
    <w:rsid w:val="00FC1639"/>
    <w:rsid w:val="00FC169F"/>
    <w:rsid w:val="00FC190D"/>
    <w:rsid w:val="00FC1FFF"/>
    <w:rsid w:val="00FC288D"/>
    <w:rsid w:val="00FC4701"/>
    <w:rsid w:val="00FC4A07"/>
    <w:rsid w:val="00FC4EBD"/>
    <w:rsid w:val="00FC51EE"/>
    <w:rsid w:val="00FC586E"/>
    <w:rsid w:val="00FC5E97"/>
    <w:rsid w:val="00FC5ED0"/>
    <w:rsid w:val="00FC5F8F"/>
    <w:rsid w:val="00FC628C"/>
    <w:rsid w:val="00FC7B0D"/>
    <w:rsid w:val="00FC7C50"/>
    <w:rsid w:val="00FD02CF"/>
    <w:rsid w:val="00FD04F3"/>
    <w:rsid w:val="00FD0CFD"/>
    <w:rsid w:val="00FD1665"/>
    <w:rsid w:val="00FD16B3"/>
    <w:rsid w:val="00FD182D"/>
    <w:rsid w:val="00FD1935"/>
    <w:rsid w:val="00FD21D7"/>
    <w:rsid w:val="00FD239F"/>
    <w:rsid w:val="00FD2A65"/>
    <w:rsid w:val="00FD2E85"/>
    <w:rsid w:val="00FD3989"/>
    <w:rsid w:val="00FD3F9A"/>
    <w:rsid w:val="00FD4116"/>
    <w:rsid w:val="00FD4395"/>
    <w:rsid w:val="00FD47C0"/>
    <w:rsid w:val="00FD49D3"/>
    <w:rsid w:val="00FD4B1E"/>
    <w:rsid w:val="00FD4F2C"/>
    <w:rsid w:val="00FD61C7"/>
    <w:rsid w:val="00FD70F0"/>
    <w:rsid w:val="00FD74FC"/>
    <w:rsid w:val="00FD7B8F"/>
    <w:rsid w:val="00FD7CCA"/>
    <w:rsid w:val="00FD7F7D"/>
    <w:rsid w:val="00FE089F"/>
    <w:rsid w:val="00FE0C4A"/>
    <w:rsid w:val="00FE0E09"/>
    <w:rsid w:val="00FE185B"/>
    <w:rsid w:val="00FE1D34"/>
    <w:rsid w:val="00FE1E55"/>
    <w:rsid w:val="00FE1EFB"/>
    <w:rsid w:val="00FE24D0"/>
    <w:rsid w:val="00FE2E9A"/>
    <w:rsid w:val="00FE3230"/>
    <w:rsid w:val="00FE3265"/>
    <w:rsid w:val="00FE39E7"/>
    <w:rsid w:val="00FE3D13"/>
    <w:rsid w:val="00FE3E2C"/>
    <w:rsid w:val="00FE41DE"/>
    <w:rsid w:val="00FE4C20"/>
    <w:rsid w:val="00FE529F"/>
    <w:rsid w:val="00FE57F5"/>
    <w:rsid w:val="00FE66D1"/>
    <w:rsid w:val="00FE693C"/>
    <w:rsid w:val="00FE6B42"/>
    <w:rsid w:val="00FE6EF4"/>
    <w:rsid w:val="00FE70EA"/>
    <w:rsid w:val="00FE75D7"/>
    <w:rsid w:val="00FE78D0"/>
    <w:rsid w:val="00FE7DA1"/>
    <w:rsid w:val="00FF03AC"/>
    <w:rsid w:val="00FF07A3"/>
    <w:rsid w:val="00FF1021"/>
    <w:rsid w:val="00FF1241"/>
    <w:rsid w:val="00FF1584"/>
    <w:rsid w:val="00FF171C"/>
    <w:rsid w:val="00FF1E83"/>
    <w:rsid w:val="00FF2254"/>
    <w:rsid w:val="00FF23C8"/>
    <w:rsid w:val="00FF29EB"/>
    <w:rsid w:val="00FF42B2"/>
    <w:rsid w:val="00FF5335"/>
    <w:rsid w:val="00FF588F"/>
    <w:rsid w:val="00FF59A0"/>
    <w:rsid w:val="00FF72C6"/>
    <w:rsid w:val="00FF7729"/>
    <w:rsid w:val="0CA8E1DB"/>
    <w:rsid w:val="0F170357"/>
    <w:rsid w:val="10EEE102"/>
    <w:rsid w:val="149E811C"/>
    <w:rsid w:val="158A5689"/>
    <w:rsid w:val="16A26791"/>
    <w:rsid w:val="17D621DE"/>
    <w:rsid w:val="197FBB15"/>
    <w:rsid w:val="2105C0C9"/>
    <w:rsid w:val="23C6B26D"/>
    <w:rsid w:val="2ACF83F9"/>
    <w:rsid w:val="32A656C1"/>
    <w:rsid w:val="3730504C"/>
    <w:rsid w:val="444A5651"/>
    <w:rsid w:val="4E219A00"/>
    <w:rsid w:val="56043802"/>
    <w:rsid w:val="5EF8A475"/>
    <w:rsid w:val="60AA0E26"/>
    <w:rsid w:val="633F0AD2"/>
    <w:rsid w:val="6D206FE7"/>
    <w:rsid w:val="6DCC592D"/>
    <w:rsid w:val="6ECBFCED"/>
    <w:rsid w:val="703EE84C"/>
    <w:rsid w:val="72FC70B3"/>
    <w:rsid w:val="74227254"/>
    <w:rsid w:val="75BE42B5"/>
    <w:rsid w:val="775A1316"/>
    <w:rsid w:val="7A179A2F"/>
    <w:rsid w:val="7AEB1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C370ED"/>
  <w15:docId w15:val="{427CB88B-39F1-4A4C-A8EC-BF91DC79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5816"/>
    <w:pPr>
      <w:spacing w:after="0" w:line="240" w:lineRule="auto"/>
    </w:pPr>
  </w:style>
  <w:style w:type="paragraph" w:styleId="BalloonText">
    <w:name w:val="Balloon Text"/>
    <w:basedOn w:val="Normal"/>
    <w:link w:val="BalloonTextChar"/>
    <w:uiPriority w:val="99"/>
    <w:semiHidden/>
    <w:unhideWhenUsed/>
    <w:rsid w:val="00586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37C"/>
    <w:rPr>
      <w:rFonts w:ascii="Tahoma" w:hAnsi="Tahoma" w:cs="Tahoma"/>
      <w:sz w:val="16"/>
      <w:szCs w:val="16"/>
    </w:rPr>
  </w:style>
  <w:style w:type="paragraph" w:styleId="Header">
    <w:name w:val="header"/>
    <w:basedOn w:val="Normal"/>
    <w:link w:val="HeaderChar"/>
    <w:uiPriority w:val="99"/>
    <w:unhideWhenUsed/>
    <w:rsid w:val="005B3D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DD3"/>
  </w:style>
  <w:style w:type="paragraph" w:styleId="Footer">
    <w:name w:val="footer"/>
    <w:basedOn w:val="Normal"/>
    <w:link w:val="FooterChar"/>
    <w:uiPriority w:val="99"/>
    <w:unhideWhenUsed/>
    <w:rsid w:val="005B3D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DD3"/>
  </w:style>
  <w:style w:type="paragraph" w:styleId="ListParagraph">
    <w:name w:val="List Paragraph"/>
    <w:basedOn w:val="Normal"/>
    <w:uiPriority w:val="34"/>
    <w:qFormat/>
    <w:rsid w:val="00DA3BA1"/>
    <w:pPr>
      <w:ind w:left="720"/>
      <w:contextualSpacing/>
    </w:pPr>
  </w:style>
  <w:style w:type="character" w:styleId="Hyperlink">
    <w:name w:val="Hyperlink"/>
    <w:basedOn w:val="DefaultParagraphFont"/>
    <w:uiPriority w:val="99"/>
    <w:unhideWhenUsed/>
    <w:rsid w:val="00E252A3"/>
    <w:rPr>
      <w:color w:val="0000FF" w:themeColor="hyperlink"/>
      <w:u w:val="single"/>
    </w:rPr>
  </w:style>
  <w:style w:type="character" w:styleId="FollowedHyperlink">
    <w:name w:val="FollowedHyperlink"/>
    <w:basedOn w:val="DefaultParagraphFont"/>
    <w:uiPriority w:val="99"/>
    <w:semiHidden/>
    <w:unhideWhenUsed/>
    <w:rsid w:val="00CF3A74"/>
    <w:rPr>
      <w:color w:val="800080" w:themeColor="followedHyperlink"/>
      <w:u w:val="single"/>
    </w:rPr>
  </w:style>
  <w:style w:type="character" w:customStyle="1" w:styleId="UnresolvedMention1">
    <w:name w:val="Unresolved Mention1"/>
    <w:basedOn w:val="DefaultParagraphFont"/>
    <w:uiPriority w:val="99"/>
    <w:semiHidden/>
    <w:unhideWhenUsed/>
    <w:rsid w:val="000612F2"/>
    <w:rPr>
      <w:color w:val="808080"/>
      <w:shd w:val="clear" w:color="auto" w:fill="E6E6E6"/>
    </w:rPr>
  </w:style>
  <w:style w:type="character" w:customStyle="1" w:styleId="UnresolvedMention2">
    <w:name w:val="Unresolved Mention2"/>
    <w:basedOn w:val="DefaultParagraphFont"/>
    <w:uiPriority w:val="99"/>
    <w:semiHidden/>
    <w:unhideWhenUsed/>
    <w:rsid w:val="007948B9"/>
    <w:rPr>
      <w:color w:val="808080"/>
      <w:shd w:val="clear" w:color="auto" w:fill="E6E6E6"/>
    </w:rPr>
  </w:style>
  <w:style w:type="paragraph" w:styleId="Revision">
    <w:name w:val="Revision"/>
    <w:hidden/>
    <w:uiPriority w:val="99"/>
    <w:semiHidden/>
    <w:rsid w:val="00564206"/>
    <w:pPr>
      <w:spacing w:after="0" w:line="240" w:lineRule="auto"/>
    </w:pPr>
  </w:style>
  <w:style w:type="paragraph" w:customStyle="1" w:styleId="Default">
    <w:name w:val="Default"/>
    <w:rsid w:val="004E7445"/>
    <w:pPr>
      <w:autoSpaceDE w:val="0"/>
      <w:autoSpaceDN w:val="0"/>
      <w:adjustRightInd w:val="0"/>
      <w:spacing w:after="0" w:line="240" w:lineRule="auto"/>
    </w:pPr>
    <w:rPr>
      <w:rFonts w:ascii="Adobe Garamond Pro" w:hAnsi="Adobe Garamond Pro" w:cs="Adobe Garamond Pro"/>
      <w:color w:val="000000"/>
      <w:sz w:val="24"/>
      <w:szCs w:val="24"/>
    </w:rPr>
  </w:style>
  <w:style w:type="paragraph" w:customStyle="1" w:styleId="xmsolistparagraph">
    <w:name w:val="x_msolistparagraph"/>
    <w:basedOn w:val="Normal"/>
    <w:rsid w:val="00826FE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E6150"/>
    <w:rPr>
      <w:color w:val="605E5C"/>
      <w:shd w:val="clear" w:color="auto" w:fill="E1DFDD"/>
    </w:rPr>
  </w:style>
  <w:style w:type="paragraph" w:customStyle="1" w:styleId="xmsonormal">
    <w:name w:val="x_msonormal"/>
    <w:basedOn w:val="Normal"/>
    <w:rsid w:val="00D75D1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056722">
      <w:bodyDiv w:val="1"/>
      <w:marLeft w:val="0"/>
      <w:marRight w:val="0"/>
      <w:marTop w:val="0"/>
      <w:marBottom w:val="0"/>
      <w:divBdr>
        <w:top w:val="none" w:sz="0" w:space="0" w:color="auto"/>
        <w:left w:val="none" w:sz="0" w:space="0" w:color="auto"/>
        <w:bottom w:val="none" w:sz="0" w:space="0" w:color="auto"/>
        <w:right w:val="none" w:sz="0" w:space="0" w:color="auto"/>
      </w:divBdr>
    </w:div>
    <w:div w:id="720784227">
      <w:bodyDiv w:val="1"/>
      <w:marLeft w:val="0"/>
      <w:marRight w:val="0"/>
      <w:marTop w:val="0"/>
      <w:marBottom w:val="0"/>
      <w:divBdr>
        <w:top w:val="none" w:sz="0" w:space="0" w:color="auto"/>
        <w:left w:val="none" w:sz="0" w:space="0" w:color="auto"/>
        <w:bottom w:val="none" w:sz="0" w:space="0" w:color="auto"/>
        <w:right w:val="none" w:sz="0" w:space="0" w:color="auto"/>
      </w:divBdr>
    </w:div>
    <w:div w:id="815991454">
      <w:bodyDiv w:val="1"/>
      <w:marLeft w:val="0"/>
      <w:marRight w:val="0"/>
      <w:marTop w:val="0"/>
      <w:marBottom w:val="0"/>
      <w:divBdr>
        <w:top w:val="none" w:sz="0" w:space="0" w:color="auto"/>
        <w:left w:val="none" w:sz="0" w:space="0" w:color="auto"/>
        <w:bottom w:val="none" w:sz="0" w:space="0" w:color="auto"/>
        <w:right w:val="none" w:sz="0" w:space="0" w:color="auto"/>
      </w:divBdr>
    </w:div>
    <w:div w:id="1022130625">
      <w:bodyDiv w:val="1"/>
      <w:marLeft w:val="0"/>
      <w:marRight w:val="0"/>
      <w:marTop w:val="0"/>
      <w:marBottom w:val="0"/>
      <w:divBdr>
        <w:top w:val="none" w:sz="0" w:space="0" w:color="auto"/>
        <w:left w:val="none" w:sz="0" w:space="0" w:color="auto"/>
        <w:bottom w:val="none" w:sz="0" w:space="0" w:color="auto"/>
        <w:right w:val="none" w:sz="0" w:space="0" w:color="auto"/>
      </w:divBdr>
    </w:div>
    <w:div w:id="1039165997">
      <w:bodyDiv w:val="1"/>
      <w:marLeft w:val="0"/>
      <w:marRight w:val="0"/>
      <w:marTop w:val="0"/>
      <w:marBottom w:val="0"/>
      <w:divBdr>
        <w:top w:val="none" w:sz="0" w:space="0" w:color="auto"/>
        <w:left w:val="none" w:sz="0" w:space="0" w:color="auto"/>
        <w:bottom w:val="none" w:sz="0" w:space="0" w:color="auto"/>
        <w:right w:val="none" w:sz="0" w:space="0" w:color="auto"/>
      </w:divBdr>
    </w:div>
    <w:div w:id="1105418560">
      <w:bodyDiv w:val="1"/>
      <w:marLeft w:val="0"/>
      <w:marRight w:val="0"/>
      <w:marTop w:val="0"/>
      <w:marBottom w:val="0"/>
      <w:divBdr>
        <w:top w:val="none" w:sz="0" w:space="0" w:color="auto"/>
        <w:left w:val="none" w:sz="0" w:space="0" w:color="auto"/>
        <w:bottom w:val="none" w:sz="0" w:space="0" w:color="auto"/>
        <w:right w:val="none" w:sz="0" w:space="0" w:color="auto"/>
      </w:divBdr>
    </w:div>
    <w:div w:id="1139959715">
      <w:bodyDiv w:val="1"/>
      <w:marLeft w:val="0"/>
      <w:marRight w:val="0"/>
      <w:marTop w:val="0"/>
      <w:marBottom w:val="0"/>
      <w:divBdr>
        <w:top w:val="none" w:sz="0" w:space="0" w:color="auto"/>
        <w:left w:val="none" w:sz="0" w:space="0" w:color="auto"/>
        <w:bottom w:val="none" w:sz="0" w:space="0" w:color="auto"/>
        <w:right w:val="none" w:sz="0" w:space="0" w:color="auto"/>
      </w:divBdr>
    </w:div>
    <w:div w:id="1294018587">
      <w:bodyDiv w:val="1"/>
      <w:marLeft w:val="0"/>
      <w:marRight w:val="0"/>
      <w:marTop w:val="0"/>
      <w:marBottom w:val="0"/>
      <w:divBdr>
        <w:top w:val="none" w:sz="0" w:space="0" w:color="auto"/>
        <w:left w:val="none" w:sz="0" w:space="0" w:color="auto"/>
        <w:bottom w:val="none" w:sz="0" w:space="0" w:color="auto"/>
        <w:right w:val="none" w:sz="0" w:space="0" w:color="auto"/>
      </w:divBdr>
    </w:div>
    <w:div w:id="1449853834">
      <w:bodyDiv w:val="1"/>
      <w:marLeft w:val="0"/>
      <w:marRight w:val="0"/>
      <w:marTop w:val="0"/>
      <w:marBottom w:val="0"/>
      <w:divBdr>
        <w:top w:val="none" w:sz="0" w:space="0" w:color="auto"/>
        <w:left w:val="none" w:sz="0" w:space="0" w:color="auto"/>
        <w:bottom w:val="none" w:sz="0" w:space="0" w:color="auto"/>
        <w:right w:val="none" w:sz="0" w:space="0" w:color="auto"/>
      </w:divBdr>
    </w:div>
    <w:div w:id="1504465708">
      <w:bodyDiv w:val="1"/>
      <w:marLeft w:val="0"/>
      <w:marRight w:val="0"/>
      <w:marTop w:val="0"/>
      <w:marBottom w:val="0"/>
      <w:divBdr>
        <w:top w:val="none" w:sz="0" w:space="0" w:color="auto"/>
        <w:left w:val="none" w:sz="0" w:space="0" w:color="auto"/>
        <w:bottom w:val="none" w:sz="0" w:space="0" w:color="auto"/>
        <w:right w:val="none" w:sz="0" w:space="0" w:color="auto"/>
      </w:divBdr>
    </w:div>
    <w:div w:id="1801921375">
      <w:bodyDiv w:val="1"/>
      <w:marLeft w:val="0"/>
      <w:marRight w:val="0"/>
      <w:marTop w:val="0"/>
      <w:marBottom w:val="0"/>
      <w:divBdr>
        <w:top w:val="none" w:sz="0" w:space="0" w:color="auto"/>
        <w:left w:val="none" w:sz="0" w:space="0" w:color="auto"/>
        <w:bottom w:val="none" w:sz="0" w:space="0" w:color="auto"/>
        <w:right w:val="none" w:sz="0" w:space="0" w:color="auto"/>
      </w:divBdr>
    </w:div>
    <w:div w:id="184454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stserv-policy@unm.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3B0135E6777F4C8610B9F5E03A835D" ma:contentTypeVersion="12" ma:contentTypeDescription="Create a new document." ma:contentTypeScope="" ma:versionID="503001cf00d17f315de48c615c9c4834">
  <xsd:schema xmlns:xsd="http://www.w3.org/2001/XMLSchema" xmlns:xs="http://www.w3.org/2001/XMLSchema" xmlns:p="http://schemas.microsoft.com/office/2006/metadata/properties" xmlns:ns2="6427d003-588f-415b-b700-caa31750ac22" xmlns:ns3="b730967d-0811-4b37-9e73-0e677607f613" targetNamespace="http://schemas.microsoft.com/office/2006/metadata/properties" ma:root="true" ma:fieldsID="5b9842aecbda34eade9fc5cb3740456c" ns2:_="" ns3:_="">
    <xsd:import namespace="6427d003-588f-415b-b700-caa31750ac22"/>
    <xsd:import namespace="b730967d-0811-4b37-9e73-0e677607f6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7d003-588f-415b-b700-caa31750ac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30967d-0811-4b37-9e73-0e677607f6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F9E02F-F615-4F16-9926-685D38A376F3}">
  <ds:schemaRefs>
    <ds:schemaRef ds:uri="http://schemas.openxmlformats.org/officeDocument/2006/bibliography"/>
  </ds:schemaRefs>
</ds:datastoreItem>
</file>

<file path=customXml/itemProps2.xml><?xml version="1.0" encoding="utf-8"?>
<ds:datastoreItem xmlns:ds="http://schemas.openxmlformats.org/officeDocument/2006/customXml" ds:itemID="{9CCEAEE8-75B1-4ADE-A82B-0FF1AA2533B2}">
  <ds:schemaRefs>
    <ds:schemaRef ds:uri="http://schemas.microsoft.com/sharepoint/v3/contenttype/forms"/>
  </ds:schemaRefs>
</ds:datastoreItem>
</file>

<file path=customXml/itemProps3.xml><?xml version="1.0" encoding="utf-8"?>
<ds:datastoreItem xmlns:ds="http://schemas.openxmlformats.org/officeDocument/2006/customXml" ds:itemID="{EA914996-B25D-4523-B041-45CF9FCEE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E05B56-EBB8-4537-90ED-72FA25527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7d003-588f-415b-b700-caa31750ac22"/>
    <ds:schemaRef ds:uri="b730967d-0811-4b37-9e73-0e677607f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680</Words>
  <Characters>3879</Characters>
  <Application>Microsoft Office Word</Application>
  <DocSecurity>0</DocSecurity>
  <Lines>32</Lines>
  <Paragraphs>9</Paragraphs>
  <ScaleCrop>false</ScaleCrop>
  <Company>University of New Mexico</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sha Chantelle Martinez</dc:creator>
  <cp:keywords/>
  <cp:lastModifiedBy>Gena Garcia</cp:lastModifiedBy>
  <cp:revision>13</cp:revision>
  <cp:lastPrinted>2019-04-11T17:48:00Z</cp:lastPrinted>
  <dcterms:created xsi:type="dcterms:W3CDTF">2022-05-09T14:58:00Z</dcterms:created>
  <dcterms:modified xsi:type="dcterms:W3CDTF">2022-05-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3B0135E6777F4C8610B9F5E03A835D</vt:lpwstr>
  </property>
</Properties>
</file>